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F244F5" w14:textId="724F8528" w:rsidR="00F83686" w:rsidRDefault="00F83686" w:rsidP="00F83686">
      <w:pPr>
        <w:pStyle w:val="Title"/>
      </w:pPr>
      <w:r>
        <w:t xml:space="preserve">Stage 6 English </w:t>
      </w:r>
      <w:r w:rsidR="3C40AEAD">
        <w:t xml:space="preserve">Advanced </w:t>
      </w:r>
      <w:r>
        <w:t>course requirements planner</w:t>
      </w:r>
    </w:p>
    <w:p w14:paraId="5AF99123" w14:textId="5115591C" w:rsidR="00C71442" w:rsidRDefault="003E08EC" w:rsidP="00F83686">
      <w:pPr>
        <w:spacing w:line="360" w:lineRule="auto"/>
        <w:rPr>
          <w:sz w:val="22"/>
          <w:szCs w:val="22"/>
        </w:rPr>
      </w:pPr>
      <w:r w:rsidRPr="06026EDB">
        <w:rPr>
          <w:sz w:val="22"/>
          <w:szCs w:val="22"/>
        </w:rPr>
        <w:t xml:space="preserve">This document sets out the key requirements for planning a Stage 6 Advanced course at your school. </w:t>
      </w:r>
      <w:r w:rsidR="00C71442" w:rsidRPr="06026EDB">
        <w:rPr>
          <w:sz w:val="22"/>
          <w:szCs w:val="22"/>
        </w:rPr>
        <w:t>It is organised beginning with year 12 to support the planning process of backward mapping. This is in order to ensure that Year 11 courses, and the entire Stage 6 program,</w:t>
      </w:r>
      <w:r w:rsidR="00C71442">
        <w:t xml:space="preserve"> </w:t>
      </w:r>
      <w:r w:rsidR="00C71442" w:rsidRPr="06026EDB">
        <w:rPr>
          <w:sz w:val="22"/>
          <w:szCs w:val="22"/>
        </w:rPr>
        <w:t>cover NESA requirements for timing, assessment, prescribed text and textual form choices and adequately prepares students for HSC examination requirements.</w:t>
      </w:r>
    </w:p>
    <w:p w14:paraId="754C5AB8" w14:textId="23966050" w:rsidR="00F83686" w:rsidRPr="00E9217E" w:rsidRDefault="003E08EC" w:rsidP="00F83686">
      <w:pPr>
        <w:spacing w:line="360" w:lineRule="auto"/>
        <w:rPr>
          <w:sz w:val="22"/>
          <w:szCs w:val="22"/>
          <w:lang w:eastAsia="zh-CN"/>
        </w:rPr>
      </w:pPr>
      <w:r w:rsidRPr="003E08EC">
        <w:rPr>
          <w:sz w:val="22"/>
          <w:szCs w:val="22"/>
        </w:rPr>
        <w:t>It includes assessment, reporting and teaching-plan guides to ensure sco</w:t>
      </w:r>
      <w:r w:rsidR="00F83686" w:rsidRPr="003E08EC">
        <w:rPr>
          <w:sz w:val="22"/>
          <w:szCs w:val="22"/>
          <w:lang w:eastAsia="zh-CN"/>
        </w:rPr>
        <w:t xml:space="preserve">pe and sequence and assessment plans reflect syllabus </w:t>
      </w:r>
      <w:r w:rsidRPr="003E08EC">
        <w:rPr>
          <w:sz w:val="22"/>
          <w:szCs w:val="22"/>
          <w:lang w:eastAsia="zh-CN"/>
        </w:rPr>
        <w:t xml:space="preserve">and department </w:t>
      </w:r>
      <w:r w:rsidR="00F83686" w:rsidRPr="003E08EC">
        <w:rPr>
          <w:sz w:val="22"/>
          <w:szCs w:val="22"/>
          <w:lang w:eastAsia="zh-CN"/>
        </w:rPr>
        <w:t>requirements for each stage and course. I</w:t>
      </w:r>
      <w:r w:rsidR="00F83686" w:rsidRPr="64E76F7F">
        <w:rPr>
          <w:sz w:val="22"/>
          <w:szCs w:val="22"/>
          <w:lang w:eastAsia="zh-CN"/>
        </w:rPr>
        <w:t xml:space="preserve">t is a very useful tool for communication and collaboration. Some successful uses of the template include: </w:t>
      </w:r>
    </w:p>
    <w:p w14:paraId="0D413E75" w14:textId="77777777" w:rsidR="00F83686" w:rsidRPr="00E9217E" w:rsidRDefault="00F83686" w:rsidP="00F83686">
      <w:pPr>
        <w:pStyle w:val="ListBullet"/>
        <w:numPr>
          <w:ilvl w:val="0"/>
          <w:numId w:val="3"/>
        </w:numPr>
        <w:rPr>
          <w:sz w:val="22"/>
          <w:szCs w:val="22"/>
          <w:lang w:eastAsia="zh-CN"/>
        </w:rPr>
      </w:pPr>
      <w:r w:rsidRPr="00E9217E">
        <w:rPr>
          <w:sz w:val="22"/>
          <w:szCs w:val="22"/>
          <w:lang w:eastAsia="zh-CN"/>
        </w:rPr>
        <w:t>completing the planning as a faculty or course/stage coordination team</w:t>
      </w:r>
    </w:p>
    <w:p w14:paraId="1B05BA7D" w14:textId="77777777" w:rsidR="00F83686" w:rsidRPr="00E9217E" w:rsidRDefault="00F83686" w:rsidP="00F83686">
      <w:pPr>
        <w:pStyle w:val="ListBullet"/>
        <w:numPr>
          <w:ilvl w:val="0"/>
          <w:numId w:val="3"/>
        </w:numPr>
        <w:rPr>
          <w:sz w:val="22"/>
          <w:szCs w:val="22"/>
          <w:lang w:eastAsia="zh-CN"/>
        </w:rPr>
      </w:pPr>
      <w:r w:rsidRPr="00E9217E">
        <w:rPr>
          <w:sz w:val="22"/>
          <w:szCs w:val="22"/>
          <w:lang w:eastAsia="zh-CN"/>
        </w:rPr>
        <w:t>uploading to Google Docs or MS Teams as a ‘live’ document and continually adding to and evaluating throughout the course to keep a record of plans and ideas</w:t>
      </w:r>
    </w:p>
    <w:p w14:paraId="45D018CA" w14:textId="297B8F63" w:rsidR="00F83686" w:rsidRPr="00E9217E" w:rsidRDefault="00F83686" w:rsidP="00F83686">
      <w:pPr>
        <w:pStyle w:val="ListBullet"/>
        <w:numPr>
          <w:ilvl w:val="0"/>
          <w:numId w:val="3"/>
        </w:numPr>
        <w:rPr>
          <w:sz w:val="22"/>
          <w:szCs w:val="22"/>
          <w:lang w:eastAsia="zh-CN"/>
        </w:rPr>
      </w:pPr>
      <w:proofErr w:type="gramStart"/>
      <w:r w:rsidRPr="06026EDB">
        <w:rPr>
          <w:sz w:val="22"/>
          <w:szCs w:val="22"/>
          <w:lang w:eastAsia="zh-CN"/>
        </w:rPr>
        <w:t>keep</w:t>
      </w:r>
      <w:r w:rsidR="195D77F0" w:rsidRPr="06026EDB">
        <w:rPr>
          <w:sz w:val="22"/>
          <w:szCs w:val="22"/>
          <w:lang w:eastAsia="zh-CN"/>
        </w:rPr>
        <w:t>ing</w:t>
      </w:r>
      <w:proofErr w:type="gramEnd"/>
      <w:r w:rsidRPr="06026EDB">
        <w:rPr>
          <w:sz w:val="22"/>
          <w:szCs w:val="22"/>
          <w:lang w:eastAsia="zh-CN"/>
        </w:rPr>
        <w:t xml:space="preserve"> a copy of this document in your organisational material for each stage/course. </w:t>
      </w:r>
    </w:p>
    <w:p w14:paraId="6824318B" w14:textId="291A1F85" w:rsidR="00F83686" w:rsidRDefault="00F83686" w:rsidP="7F19DE4A">
      <w:pPr>
        <w:rPr>
          <w:rFonts w:eastAsia="Arial" w:cs="Arial"/>
          <w:sz w:val="22"/>
          <w:szCs w:val="22"/>
        </w:rPr>
      </w:pPr>
      <w:r w:rsidRPr="7F19DE4A">
        <w:rPr>
          <w:sz w:val="22"/>
          <w:szCs w:val="22"/>
          <w:lang w:eastAsia="zh-CN"/>
        </w:rPr>
        <w:t xml:space="preserve">The information for each course requirements guide is from the relevant NESA information. It is important all collaborators re-read and cross references the relevant syllabus and assessment and reporting information on the </w:t>
      </w:r>
      <w:hyperlink r:id="rId11">
        <w:r w:rsidRPr="7F19DE4A">
          <w:rPr>
            <w:rStyle w:val="Hyperlink"/>
            <w:sz w:val="22"/>
            <w:szCs w:val="22"/>
            <w:lang w:eastAsia="zh-CN"/>
          </w:rPr>
          <w:t>NESA website</w:t>
        </w:r>
      </w:hyperlink>
      <w:r w:rsidRPr="7F19DE4A">
        <w:rPr>
          <w:sz w:val="22"/>
          <w:szCs w:val="22"/>
          <w:lang w:eastAsia="zh-CN"/>
        </w:rPr>
        <w:t>. This ensures your practice is an accurate reflection of all requirements.</w:t>
      </w:r>
      <w:r w:rsidR="003C31F0" w:rsidRPr="7F19DE4A">
        <w:rPr>
          <w:sz w:val="22"/>
          <w:szCs w:val="22"/>
          <w:lang w:eastAsia="zh-CN"/>
        </w:rPr>
        <w:t xml:space="preserve"> </w:t>
      </w:r>
      <w:r w:rsidR="003E08EC" w:rsidRPr="7F19DE4A">
        <w:rPr>
          <w:rStyle w:val="Strong"/>
        </w:rPr>
        <w:t xml:space="preserve">This template contains </w:t>
      </w:r>
      <w:r w:rsidR="0099314F" w:rsidRPr="7F19DE4A">
        <w:rPr>
          <w:rStyle w:val="Strong"/>
        </w:rPr>
        <w:t>the</w:t>
      </w:r>
      <w:r w:rsidR="003E08EC" w:rsidRPr="7F19DE4A">
        <w:rPr>
          <w:rStyle w:val="Strong"/>
        </w:rPr>
        <w:t xml:space="preserve"> feature </w:t>
      </w:r>
      <w:r w:rsidR="0099314F" w:rsidRPr="7F19DE4A">
        <w:rPr>
          <w:rStyle w:val="Strong"/>
        </w:rPr>
        <w:t>of</w:t>
      </w:r>
      <w:r w:rsidR="003E08EC" w:rsidRPr="7F19DE4A">
        <w:rPr>
          <w:rStyle w:val="Strong"/>
        </w:rPr>
        <w:t xml:space="preserve"> pre-filled cells </w:t>
      </w:r>
      <w:r w:rsidR="0099314F" w:rsidRPr="7F19DE4A">
        <w:rPr>
          <w:rStyle w:val="Strong"/>
        </w:rPr>
        <w:t xml:space="preserve">including </w:t>
      </w:r>
      <w:r w:rsidR="003E08EC" w:rsidRPr="7F19DE4A">
        <w:rPr>
          <w:rStyle w:val="Strong"/>
        </w:rPr>
        <w:t xml:space="preserve">the prescribed texts set for study. </w:t>
      </w:r>
      <w:r w:rsidR="003E08EC" w:rsidRPr="7F19DE4A">
        <w:rPr>
          <w:sz w:val="22"/>
          <w:szCs w:val="22"/>
        </w:rPr>
        <w:t xml:space="preserve">The only texts not listed in their entirety are the individual poems set for study within each poetry anthology, </w:t>
      </w:r>
      <w:r w:rsidR="2C8F37E0" w:rsidRPr="7F19DE4A">
        <w:rPr>
          <w:sz w:val="22"/>
          <w:szCs w:val="22"/>
        </w:rPr>
        <w:t>due to space limitations in the cells</w:t>
      </w:r>
      <w:r w:rsidR="003E08EC" w:rsidRPr="7F19DE4A">
        <w:rPr>
          <w:sz w:val="22"/>
          <w:szCs w:val="22"/>
        </w:rPr>
        <w:t xml:space="preserve">. Please ensure you have the list of all poems set for study and your learning sequences cover all poems. </w:t>
      </w:r>
      <w:r w:rsidR="63D27D19" w:rsidRPr="7F19DE4A">
        <w:rPr>
          <w:rFonts w:eastAsia="Arial" w:cs="Arial"/>
          <w:color w:val="000000" w:themeColor="text1"/>
          <w:sz w:val="22"/>
          <w:szCs w:val="22"/>
        </w:rPr>
        <w:t>Links contained within this resource were correct as of 17/09/2020.</w:t>
      </w:r>
    </w:p>
    <w:p w14:paraId="2F1F88B8" w14:textId="0D43DA9C" w:rsidR="00F83686" w:rsidRPr="003C31F0" w:rsidRDefault="003E08EC" w:rsidP="005D74EA">
      <w:pPr>
        <w:pStyle w:val="Heading2"/>
        <w:numPr>
          <w:ilvl w:val="1"/>
          <w:numId w:val="4"/>
        </w:numPr>
        <w:ind w:left="0"/>
        <w:rPr>
          <w:sz w:val="36"/>
        </w:rPr>
      </w:pPr>
      <w:r>
        <w:rPr>
          <w:sz w:val="36"/>
        </w:rPr>
        <w:lastRenderedPageBreak/>
        <w:t>Code</w:t>
      </w:r>
    </w:p>
    <w:p w14:paraId="7E2BBB7B" w14:textId="35D1389B" w:rsidR="003E08EC" w:rsidRPr="00E9217E" w:rsidRDefault="003E08EC" w:rsidP="003E08EC">
      <w:pPr>
        <w:rPr>
          <w:sz w:val="22"/>
          <w:szCs w:val="22"/>
          <w:lang w:eastAsia="zh-CN"/>
        </w:rPr>
      </w:pPr>
      <w:r w:rsidRPr="003E08EC">
        <w:rPr>
          <w:sz w:val="22"/>
          <w:szCs w:val="22"/>
          <w:lang w:eastAsia="zh-CN"/>
        </w:rPr>
        <w:t>There is a colour coding system you may wish to use as this makes the document very easy to understand at a glance.</w:t>
      </w:r>
      <w:r>
        <w:rPr>
          <w:sz w:val="22"/>
          <w:szCs w:val="22"/>
          <w:lang w:eastAsia="zh-CN"/>
        </w:rPr>
        <w:t xml:space="preserve"> When writing the name of texts </w:t>
      </w:r>
      <w:r w:rsidRPr="003E08EC">
        <w:rPr>
          <w:sz w:val="22"/>
          <w:szCs w:val="22"/>
          <w:lang w:eastAsia="zh-CN"/>
        </w:rPr>
        <w:t>always state the name of the module, text and textual form</w:t>
      </w:r>
      <w:r>
        <w:rPr>
          <w:sz w:val="22"/>
          <w:szCs w:val="22"/>
          <w:lang w:eastAsia="zh-CN"/>
        </w:rPr>
        <w:t>.</w:t>
      </w:r>
    </w:p>
    <w:p w14:paraId="67CCBBBB" w14:textId="3ACCE3C7" w:rsidR="00F83686" w:rsidRPr="00E9217E" w:rsidRDefault="00F83686" w:rsidP="00F83686">
      <w:pPr>
        <w:pStyle w:val="ListBullet"/>
        <w:numPr>
          <w:ilvl w:val="0"/>
          <w:numId w:val="3"/>
        </w:numPr>
        <w:rPr>
          <w:sz w:val="22"/>
          <w:szCs w:val="22"/>
          <w:lang w:eastAsia="zh-CN"/>
        </w:rPr>
      </w:pPr>
      <w:r w:rsidRPr="00E9217E">
        <w:rPr>
          <w:sz w:val="22"/>
          <w:szCs w:val="22"/>
          <w:lang w:eastAsia="zh-CN"/>
        </w:rPr>
        <w:t>Writing in black indicates the requirement is being met. State: the name of the text and module in which this requirement is currently being addressed.</w:t>
      </w:r>
    </w:p>
    <w:p w14:paraId="344ADA50" w14:textId="77777777" w:rsidR="00F83686" w:rsidRPr="00E9217E" w:rsidRDefault="00F83686" w:rsidP="00F83686">
      <w:pPr>
        <w:pStyle w:val="ListBullet"/>
        <w:numPr>
          <w:ilvl w:val="0"/>
          <w:numId w:val="3"/>
        </w:numPr>
        <w:rPr>
          <w:sz w:val="22"/>
          <w:szCs w:val="22"/>
          <w:lang w:eastAsia="zh-CN"/>
        </w:rPr>
      </w:pPr>
      <w:r w:rsidRPr="00E9217E">
        <w:rPr>
          <w:sz w:val="22"/>
          <w:szCs w:val="22"/>
          <w:lang w:eastAsia="zh-CN"/>
        </w:rPr>
        <w:t>Highlight writing in red where the requirement is not currently being addressed, this needs to be actioned immediately.</w:t>
      </w:r>
    </w:p>
    <w:p w14:paraId="36A5FFB0" w14:textId="77777777" w:rsidR="00F83686" w:rsidRPr="00E9217E" w:rsidRDefault="00F83686" w:rsidP="00F83686">
      <w:pPr>
        <w:pStyle w:val="ListBullet"/>
        <w:numPr>
          <w:ilvl w:val="0"/>
          <w:numId w:val="3"/>
        </w:numPr>
        <w:rPr>
          <w:sz w:val="22"/>
          <w:szCs w:val="22"/>
        </w:rPr>
      </w:pPr>
      <w:r w:rsidRPr="00E9217E">
        <w:rPr>
          <w:sz w:val="22"/>
          <w:szCs w:val="22"/>
        </w:rPr>
        <w:t>Highlight writing in yellow when the team believes this is being addressed in a specific unit. Allocated person confirms requirement is met and communicates with the faculty within the specified time period.</w:t>
      </w:r>
    </w:p>
    <w:p w14:paraId="194EC780" w14:textId="77777777" w:rsidR="00F83686" w:rsidRPr="00E9217E" w:rsidRDefault="00F83686" w:rsidP="00F83686">
      <w:pPr>
        <w:pStyle w:val="ListBullet"/>
        <w:numPr>
          <w:ilvl w:val="0"/>
          <w:numId w:val="3"/>
        </w:numPr>
      </w:pPr>
      <w:r w:rsidRPr="00E9217E">
        <w:rPr>
          <w:sz w:val="22"/>
          <w:szCs w:val="22"/>
        </w:rPr>
        <w:t>Highlight green and outline where a text would be appropriate for a unit. The allocated person embeds this within the specified time period.</w:t>
      </w:r>
    </w:p>
    <w:p w14:paraId="0B6EEFAC" w14:textId="77777777" w:rsidR="00720608" w:rsidRDefault="00720608" w:rsidP="00720608">
      <w:pPr>
        <w:pStyle w:val="Heading2"/>
        <w:numPr>
          <w:ilvl w:val="1"/>
          <w:numId w:val="4"/>
        </w:numPr>
        <w:ind w:left="0"/>
      </w:pPr>
      <w:r>
        <w:br w:type="page"/>
      </w:r>
      <w:r>
        <w:lastRenderedPageBreak/>
        <w:t>Year 12 English Advanced planning template</w:t>
      </w:r>
    </w:p>
    <w:p w14:paraId="39ED441F" w14:textId="1D2A02B2" w:rsidR="00720608" w:rsidRDefault="5F656420" w:rsidP="3CA7AC4B">
      <w:pPr>
        <w:rPr>
          <w:rStyle w:val="Strong"/>
          <w:sz w:val="22"/>
          <w:szCs w:val="22"/>
        </w:rPr>
      </w:pPr>
      <w:r w:rsidRPr="3CA7AC4B">
        <w:rPr>
          <w:sz w:val="22"/>
          <w:szCs w:val="22"/>
          <w:lang w:eastAsia="zh-CN"/>
        </w:rPr>
        <w:t xml:space="preserve">This planning template contains an outline of how to use this as a support in the planning and evaluation process for Stage 6 English. The guidelines contained are just one way collaborative planning can occur. Utilising tools that support a collaborative approach to planning and implementation of teaching and learning is supported by extensive research including CESE’s research </w:t>
      </w:r>
      <w:hyperlink r:id="rId12">
        <w:proofErr w:type="gramStart"/>
        <w:r w:rsidRPr="3CA7AC4B">
          <w:rPr>
            <w:rStyle w:val="Hyperlink"/>
            <w:sz w:val="22"/>
            <w:szCs w:val="22"/>
            <w:lang w:eastAsia="zh-CN"/>
          </w:rPr>
          <w:t>What</w:t>
        </w:r>
        <w:proofErr w:type="gramEnd"/>
        <w:r w:rsidRPr="3CA7AC4B">
          <w:rPr>
            <w:rStyle w:val="Hyperlink"/>
            <w:sz w:val="22"/>
            <w:szCs w:val="22"/>
            <w:lang w:eastAsia="zh-CN"/>
          </w:rPr>
          <w:t xml:space="preserve"> works best (2020 update). </w:t>
        </w:r>
      </w:hyperlink>
      <w:r w:rsidRPr="3CA7AC4B">
        <w:rPr>
          <w:sz w:val="22"/>
          <w:szCs w:val="22"/>
          <w:lang w:eastAsia="zh-CN"/>
        </w:rPr>
        <w:t xml:space="preserve">This research is well worth exploring. </w:t>
      </w:r>
      <w:r w:rsidR="00720608" w:rsidRPr="3CA7AC4B">
        <w:rPr>
          <w:rStyle w:val="Strong"/>
          <w:sz w:val="22"/>
          <w:szCs w:val="22"/>
        </w:rPr>
        <w:t>This template contains the feature of pre-filled cells including the prescribed texts set for study.</w:t>
      </w:r>
    </w:p>
    <w:p w14:paraId="5E5B1A4C" w14:textId="0F9F6467" w:rsidR="00720608" w:rsidRDefault="00720608" w:rsidP="3CA7AC4B">
      <w:pPr>
        <w:pStyle w:val="Caption"/>
        <w:rPr>
          <w:szCs w:val="22"/>
        </w:rPr>
      </w:pPr>
      <w:r w:rsidRPr="3CA7AC4B">
        <w:rPr>
          <w:szCs w:val="22"/>
        </w:rPr>
        <w:t>Table 1 – Assessment, reporting and teaching and learning plans</w:t>
      </w:r>
    </w:p>
    <w:tbl>
      <w:tblPr>
        <w:tblStyle w:val="Tableheader"/>
        <w:tblW w:w="0" w:type="auto"/>
        <w:tblLook w:val="04A0" w:firstRow="1" w:lastRow="0" w:firstColumn="1" w:lastColumn="0" w:noHBand="0" w:noVBand="1"/>
        <w:tblDescription w:val="Assessment, reporting and teaching and learning collaborative planning "/>
      </w:tblPr>
      <w:tblGrid>
        <w:gridCol w:w="1999"/>
        <w:gridCol w:w="3307"/>
        <w:gridCol w:w="3104"/>
        <w:gridCol w:w="3087"/>
        <w:gridCol w:w="3015"/>
      </w:tblGrid>
      <w:tr w:rsidR="00720608" w:rsidRPr="00B74887" w14:paraId="1CEDBE2A" w14:textId="77777777" w:rsidTr="5BFC521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01" w:type="dxa"/>
          </w:tcPr>
          <w:p w14:paraId="680CC8EC" w14:textId="77777777" w:rsidR="00720608" w:rsidRPr="00B74887" w:rsidRDefault="00720608" w:rsidP="3CA7AC4B">
            <w:pPr>
              <w:pStyle w:val="Caption"/>
              <w:spacing w:before="192" w:after="192"/>
              <w:rPr>
                <w:szCs w:val="22"/>
                <w:lang w:eastAsia="zh-CN"/>
              </w:rPr>
            </w:pPr>
            <w:r w:rsidRPr="3CA7AC4B">
              <w:rPr>
                <w:szCs w:val="22"/>
                <w:lang w:eastAsia="zh-CN"/>
              </w:rPr>
              <w:t xml:space="preserve">Syllabus component </w:t>
            </w:r>
          </w:p>
        </w:tc>
        <w:tc>
          <w:tcPr>
            <w:tcW w:w="3315" w:type="dxa"/>
          </w:tcPr>
          <w:p w14:paraId="4D84F47A" w14:textId="7FEACC7F" w:rsidR="00720608" w:rsidRPr="00B74887" w:rsidRDefault="00720608" w:rsidP="3CA7AC4B">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3CA7AC4B">
              <w:rPr>
                <w:szCs w:val="22"/>
                <w:lang w:eastAsia="zh-CN"/>
              </w:rPr>
              <w:t>Common Module</w:t>
            </w:r>
            <w:r w:rsidR="66C8BFBA" w:rsidRPr="3CA7AC4B">
              <w:rPr>
                <w:szCs w:val="22"/>
                <w:lang w:eastAsia="zh-CN"/>
              </w:rPr>
              <w:t xml:space="preserve"> – Texts and Human Experiences</w:t>
            </w:r>
          </w:p>
        </w:tc>
        <w:tc>
          <w:tcPr>
            <w:tcW w:w="3111" w:type="dxa"/>
          </w:tcPr>
          <w:p w14:paraId="00A3D7FF" w14:textId="54AAECB9" w:rsidR="00720608" w:rsidRPr="00B74887" w:rsidRDefault="00720608" w:rsidP="3CA7AC4B">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3CA7AC4B">
              <w:rPr>
                <w:szCs w:val="22"/>
                <w:lang w:eastAsia="zh-CN"/>
              </w:rPr>
              <w:t xml:space="preserve">Module </w:t>
            </w:r>
            <w:r w:rsidR="4CB75DD8" w:rsidRPr="3CA7AC4B">
              <w:rPr>
                <w:szCs w:val="22"/>
                <w:lang w:eastAsia="zh-CN"/>
              </w:rPr>
              <w:t>A – T</w:t>
            </w:r>
            <w:r w:rsidR="65614C6B" w:rsidRPr="3CA7AC4B">
              <w:rPr>
                <w:szCs w:val="22"/>
                <w:lang w:eastAsia="zh-CN"/>
              </w:rPr>
              <w:t>extual Conversations</w:t>
            </w:r>
          </w:p>
        </w:tc>
        <w:tc>
          <w:tcPr>
            <w:tcW w:w="3096" w:type="dxa"/>
          </w:tcPr>
          <w:p w14:paraId="28A205CA" w14:textId="1EB64743" w:rsidR="00720608" w:rsidRPr="00B74887" w:rsidRDefault="00720608" w:rsidP="3CA7AC4B">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3CA7AC4B">
              <w:rPr>
                <w:szCs w:val="22"/>
                <w:lang w:eastAsia="zh-CN"/>
              </w:rPr>
              <w:t>Module B</w:t>
            </w:r>
            <w:r w:rsidR="49BAC968" w:rsidRPr="3CA7AC4B">
              <w:rPr>
                <w:szCs w:val="22"/>
                <w:lang w:eastAsia="zh-CN"/>
              </w:rPr>
              <w:t xml:space="preserve"> – Critical Study of Literature</w:t>
            </w:r>
          </w:p>
        </w:tc>
        <w:tc>
          <w:tcPr>
            <w:tcW w:w="3023" w:type="dxa"/>
          </w:tcPr>
          <w:p w14:paraId="6AC4DA0B" w14:textId="3F1EF096" w:rsidR="00720608" w:rsidRPr="00B74887" w:rsidRDefault="00720608" w:rsidP="3CA7AC4B">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3CA7AC4B">
              <w:rPr>
                <w:szCs w:val="22"/>
                <w:lang w:eastAsia="zh-CN"/>
              </w:rPr>
              <w:t>Module C</w:t>
            </w:r>
            <w:r w:rsidR="264EB387" w:rsidRPr="3CA7AC4B">
              <w:rPr>
                <w:szCs w:val="22"/>
                <w:lang w:eastAsia="zh-CN"/>
              </w:rPr>
              <w:t xml:space="preserve"> – T</w:t>
            </w:r>
            <w:r w:rsidR="380D5C87" w:rsidRPr="3CA7AC4B">
              <w:rPr>
                <w:szCs w:val="22"/>
                <w:lang w:eastAsia="zh-CN"/>
              </w:rPr>
              <w:t>he Craft of Writing</w:t>
            </w:r>
          </w:p>
        </w:tc>
      </w:tr>
      <w:tr w:rsidR="00720608" w:rsidRPr="00B74887" w14:paraId="46BDE101" w14:textId="77777777" w:rsidTr="5BFC5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tcPr>
          <w:p w14:paraId="67A50B2D" w14:textId="77777777" w:rsidR="00720608" w:rsidRPr="00B74887" w:rsidRDefault="00720608" w:rsidP="3CA7AC4B">
            <w:pPr>
              <w:spacing w:line="276" w:lineRule="auto"/>
              <w:rPr>
                <w:szCs w:val="22"/>
              </w:rPr>
            </w:pPr>
            <w:r w:rsidRPr="497854CA">
              <w:rPr>
                <w:szCs w:val="22"/>
              </w:rPr>
              <w:t xml:space="preserve">Unit timing </w:t>
            </w:r>
          </w:p>
        </w:tc>
        <w:tc>
          <w:tcPr>
            <w:tcW w:w="3315" w:type="dxa"/>
            <w:vAlign w:val="top"/>
          </w:tcPr>
          <w:p w14:paraId="3717A22A" w14:textId="0F558583" w:rsidR="00720608" w:rsidRPr="00B74887" w:rsidRDefault="009C2BB2" w:rsidP="3CA7AC4B">
            <w:pPr>
              <w:spacing w:line="276" w:lineRule="auto"/>
              <w:cnfStyle w:val="000000100000" w:firstRow="0" w:lastRow="0" w:firstColumn="0" w:lastColumn="0" w:oddVBand="0" w:evenVBand="0" w:oddHBand="1" w:evenHBand="0" w:firstRowFirstColumn="0" w:firstRowLastColumn="0" w:lastRowFirstColumn="0" w:lastRowLastColumn="0"/>
              <w:rPr>
                <w:szCs w:val="22"/>
              </w:rPr>
            </w:pPr>
            <w:hyperlink r:id="rId13">
              <w:r w:rsidR="00720608" w:rsidRPr="497854CA">
                <w:rPr>
                  <w:rStyle w:val="Hyperlink"/>
                  <w:sz w:val="22"/>
                  <w:szCs w:val="22"/>
                </w:rPr>
                <w:t>(must be the first unit)</w:t>
              </w:r>
            </w:hyperlink>
          </w:p>
          <w:p w14:paraId="41AAA6D9" w14:textId="01187055" w:rsidR="00720608" w:rsidRPr="00B74887" w:rsidRDefault="124B9AEC" w:rsidP="3CA7AC4B">
            <w:pPr>
              <w:spacing w:line="276" w:lineRule="auto"/>
              <w:cnfStyle w:val="000000100000" w:firstRow="0" w:lastRow="0" w:firstColumn="0" w:lastColumn="0" w:oddVBand="0" w:evenVBand="0" w:oddHBand="1" w:evenHBand="0" w:firstRowFirstColumn="0" w:firstRowLastColumn="0" w:lastRowFirstColumn="0" w:lastRowLastColumn="0"/>
              <w:rPr>
                <w:szCs w:val="22"/>
              </w:rPr>
            </w:pPr>
            <w:r w:rsidRPr="497854CA">
              <w:rPr>
                <w:szCs w:val="22"/>
              </w:rPr>
              <w:t>Identify the timing of the teaching and learning unit and include the school weeks and the term.</w:t>
            </w:r>
          </w:p>
        </w:tc>
        <w:tc>
          <w:tcPr>
            <w:tcW w:w="3111" w:type="dxa"/>
            <w:vAlign w:val="top"/>
          </w:tcPr>
          <w:p w14:paraId="4ACFA314" w14:textId="77777777" w:rsidR="00720608" w:rsidRPr="00B74887" w:rsidRDefault="00720608" w:rsidP="3CA7AC4B">
            <w:pPr>
              <w:spacing w:line="276" w:lineRule="auto"/>
              <w:ind w:left="652" w:hanging="368"/>
              <w:cnfStyle w:val="000000100000" w:firstRow="0" w:lastRow="0" w:firstColumn="0" w:lastColumn="0" w:oddVBand="0" w:evenVBand="0" w:oddHBand="1" w:evenHBand="0" w:firstRowFirstColumn="0" w:firstRowLastColumn="0" w:lastRowFirstColumn="0" w:lastRowLastColumn="0"/>
              <w:rPr>
                <w:szCs w:val="22"/>
              </w:rPr>
            </w:pPr>
          </w:p>
        </w:tc>
        <w:tc>
          <w:tcPr>
            <w:tcW w:w="3096" w:type="dxa"/>
            <w:vAlign w:val="top"/>
          </w:tcPr>
          <w:p w14:paraId="1AB024B6" w14:textId="77777777" w:rsidR="00720608" w:rsidRPr="00B74887" w:rsidRDefault="00720608" w:rsidP="3CA7AC4B">
            <w:pPr>
              <w:ind w:left="652" w:hanging="368"/>
              <w:cnfStyle w:val="000000100000" w:firstRow="0" w:lastRow="0" w:firstColumn="0" w:lastColumn="0" w:oddVBand="0" w:evenVBand="0" w:oddHBand="1" w:evenHBand="0" w:firstRowFirstColumn="0" w:firstRowLastColumn="0" w:lastRowFirstColumn="0" w:lastRowLastColumn="0"/>
              <w:rPr>
                <w:szCs w:val="22"/>
              </w:rPr>
            </w:pPr>
          </w:p>
        </w:tc>
        <w:tc>
          <w:tcPr>
            <w:tcW w:w="3023" w:type="dxa"/>
            <w:vAlign w:val="top"/>
          </w:tcPr>
          <w:p w14:paraId="727D29EA" w14:textId="77777777" w:rsidR="00720608" w:rsidRPr="00B74887" w:rsidRDefault="009C2BB2" w:rsidP="3CA7AC4B">
            <w:pPr>
              <w:cnfStyle w:val="000000100000" w:firstRow="0" w:lastRow="0" w:firstColumn="0" w:lastColumn="0" w:oddVBand="0" w:evenVBand="0" w:oddHBand="1" w:evenHBand="0" w:firstRowFirstColumn="0" w:firstRowLastColumn="0" w:lastRowFirstColumn="0" w:lastRowLastColumn="0"/>
              <w:rPr>
                <w:szCs w:val="22"/>
              </w:rPr>
            </w:pPr>
            <w:hyperlink r:id="rId14">
              <w:r w:rsidR="00720608" w:rsidRPr="3CA7AC4B">
                <w:rPr>
                  <w:rStyle w:val="Hyperlink"/>
                  <w:sz w:val="22"/>
                  <w:szCs w:val="22"/>
                </w:rPr>
                <w:t>(may be stand alone or concurrent)</w:t>
              </w:r>
            </w:hyperlink>
          </w:p>
        </w:tc>
      </w:tr>
      <w:tr w:rsidR="00720608" w:rsidRPr="00B74887" w14:paraId="05CA5887" w14:textId="77777777" w:rsidTr="5BFC52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tcPr>
          <w:p w14:paraId="7D6DCBE3" w14:textId="4CA853F5" w:rsidR="00720608" w:rsidRPr="00B74887" w:rsidRDefault="1B41C42B" w:rsidP="497854CA">
            <w:pPr>
              <w:spacing w:line="276" w:lineRule="auto"/>
              <w:rPr>
                <w:rFonts w:eastAsia="Arial" w:cs="Arial"/>
                <w:szCs w:val="22"/>
              </w:rPr>
            </w:pPr>
            <w:r w:rsidRPr="497854CA">
              <w:rPr>
                <w:rFonts w:eastAsia="Arial" w:cs="Arial"/>
                <w:szCs w:val="22"/>
              </w:rPr>
              <w:t>Texts and textual form as per syllabus requirements</w:t>
            </w:r>
          </w:p>
        </w:tc>
        <w:tc>
          <w:tcPr>
            <w:tcW w:w="3315" w:type="dxa"/>
            <w:vAlign w:val="top"/>
          </w:tcPr>
          <w:sdt>
            <w:sdtPr>
              <w:rPr>
                <w:szCs w:val="22"/>
              </w:rPr>
              <w:id w:val="-1337908195"/>
              <w:placeholder>
                <w:docPart w:val="48207E35AD354407B6B3FBF61B102743"/>
              </w:placeholder>
              <w:comboBox>
                <w:listItem w:value="Choose an item."/>
                <w:listItem w:displayText="Doerr, Anthony, All the Light We Cannot See (prose fiction), Fourth Estate/HarperCollins, 2015, ISBN: 9780007548699" w:value="Doerr, Anthony, All the Light We Cannot See (prose fiction), Fourth Estate/HarperCollins, 2015, ISBN: 9780007548699"/>
                <w:listItem w:displayText="Lohrey, Amanda, Vertigo (prose fiction), Black Inc, 2009, ISBN: 9781863954303" w:value="Lohrey, Amanda, Vertigo (prose fiction), Black Inc, 2009, ISBN: 9781863954303"/>
                <w:listItem w:displayText="Orwell, George, Nineteen Eighty-Four (prose fiction), Penguin Classics, 2004, ISBN: 9780141187761" w:value="Orwell, George, Nineteen Eighty-Four (prose fiction), Penguin Classics, 2004, ISBN: 9780141187761"/>
                <w:listItem w:displayText="Parrett, Favel, Past the Shallows (prose fiction), Hachette Australia, 2013, ISBN: 9780733630491" w:value="Parrett, Favel, Past the Shallows (prose fiction), Hachette Australia, 2013, ISBN: 9780733630491"/>
                <w:listItem w:displayText="Dobson, Rosemary, Rosemary Dobson Collected (poetry), University of Queensland Press, 2012, ISBN: 9780702239113 (p) ‘Young Girl at a Window’, ‘Over the Hill’, ‘Summer’s End’, ‘The Conversation’, ‘Cock Crow’, ‘Amy Caroline’, ‘Canberra Morning’, " w:value="Dobson, Rosemary, Rosemary Dobson Collected (poetry), University of Queensland Press, 2012, ISBN: 9780702239113 (p) ‘Young Girl at a Window’, ‘Over the Hill’, ‘Summer’s End’, ‘The Conversation’, ‘Cock Crow’, ‘Amy Caroline’, ‘Canberra Morning’, "/>
                <w:listItem w:displayText="Slessor, Kenneth, Selected Poems (poetry), A &amp; R Classics/HarperCollins, 2014, ISBN: 9780732299361 (p) ‘Wild Grapes’, ‘Gulliver’, ‘Out of Time’, ‘Vesper-Song of the Reverend Samuel Marsden’, ‘William Street’, ‘Beach Burial’ " w:value="Slessor, Kenneth, Selected Poems (poetry), A &amp; R Classics/HarperCollins, 2014, ISBN: 9780732299361 (p) ‘Wild Grapes’, ‘Gulliver’, ‘Out of Time’, ‘Vesper-Song of the Reverend Samuel Marsden’, ‘William Street’, ‘Beach Burial’ "/>
                <w:listItem w:displayText="Harrison, Jane, Rainbow’s End (drama), from Cleven, Vivienne et al, Contemporary Indigenous Plays, Currency Press, 2007, ISBN: 9780868197951 (d)" w:value="Harrison, Jane, Rainbow’s End (drama), from Cleven, Vivienne et al, Contemporary Indigenous Plays, Currency Press, 2007, ISBN: 9780868197951 (d)"/>
                <w:listItem w:displayText="Miller, Arthur, The Crucible (drama), Penguin Classics, 2000, ISBN: 9780141182551 (d)" w:value="Miller, Arthur, The Crucible (drama), Penguin Classics, 2000, ISBN: 9780141182551 (d)"/>
                <w:listItem w:displayText="Shakespeare, William, The Merchant of Venice (Shakespearean drama), Cambridge University Press, 2014, ISBN: 9781107615397 (d/S*)" w:value="Shakespeare, William, The Merchant of Venice (Shakespearean drama), Cambridge University Press, 2014, ISBN: 9781107615397 (d/S*)"/>
                <w:listItem w:displayText="Winton, Tim, The Boy Behind the Curtain (nonfiction), Penguin, 2017, ISBN: 9780143785996 (nf) ‘Havoc: A Life in Accidents’, ‘Betsy’, ‘Twice on Sundays’, ‘The Wait and the Flow’, ‘In the Shadow of the Hospital’, ‘The Demon Shark’, ‘Barefoot in the Temple..." w:value="Winton, Tim, The Boy Behind the Curtain (nonfiction), Penguin, 2017, ISBN: 9780143785996 (nf) ‘Havoc: A Life in Accidents’, ‘Betsy’, ‘Twice on Sundays’, ‘The Wait and the Flow’, ‘In the Shadow of the Hospital’, ‘The Demon Shark’, ‘Barefoot in the Temple..."/>
                <w:listItem w:displayText="Yousafzai, Malala &amp; Lamb, Christina, I am Malala (nonfiction), Weidenfeld and Nicolson/Orion, 2015, ISBN: 9781474602112 (nf)" w:value="Yousafzai, Malala &amp; Lamb, Christina, I am Malala (nonfiction), Weidenfeld and Nicolson/Orion, 2015, ISBN: 9781474602112 (nf)"/>
                <w:listItem w:displayText="Daldry, Stephen, Billy Elliot (film), Universal, 2000 (f)" w:value="Daldry, Stephen, Billy Elliot (film), Universal, 2000 (f)"/>
                <w:listItem w:displayText="O’Mahoney, Ivan, Go Back to Where You Came From – Series 1, Episodes 1, 2 and 3 and The Response (media), Madman, 2011 (m)" w:value="O’Mahoney, Ivan, Go Back to Where You Came From – Series 1, Episodes 1, 2 and 3 and The Response (media), Madman, 2011 (m)"/>
                <w:listItem w:displayText="Walker, Lucy, Waste Land (media), Hopscotch Entertainment, 2010 (m)" w:value="Walker, Lucy, Waste Land (media), Hopscotch Entertainment, 2010 (m)"/>
              </w:comboBox>
            </w:sdtPr>
            <w:sdtEndPr/>
            <w:sdtContent>
              <w:p w14:paraId="7833AC36" w14:textId="77777777" w:rsidR="00720608" w:rsidRDefault="00720608" w:rsidP="3CA7AC4B">
                <w:pPr>
                  <w:spacing w:line="276" w:lineRule="auto"/>
                  <w:cnfStyle w:val="000000010000" w:firstRow="0" w:lastRow="0" w:firstColumn="0" w:lastColumn="0" w:oddVBand="0" w:evenVBand="0" w:oddHBand="0" w:evenHBand="1" w:firstRowFirstColumn="0" w:firstRowLastColumn="0" w:lastRowFirstColumn="0" w:lastRowLastColumn="0"/>
                  <w:rPr>
                    <w:szCs w:val="22"/>
                  </w:rPr>
                </w:pPr>
                <w:r>
                  <w:t>Pre-filled list of Common Module texts, select the arrow on the right to select your prescribed text</w:t>
                </w:r>
              </w:p>
            </w:sdtContent>
          </w:sdt>
          <w:p w14:paraId="4B60D647" w14:textId="1B0A6F94" w:rsidR="00720608" w:rsidRPr="00B74887" w:rsidRDefault="2E332A3E" w:rsidP="3CA7AC4B">
            <w:pPr>
              <w:spacing w:line="276" w:lineRule="auto"/>
              <w:cnfStyle w:val="000000010000" w:firstRow="0" w:lastRow="0" w:firstColumn="0" w:lastColumn="0" w:oddVBand="0" w:evenVBand="0" w:oddHBand="0" w:evenHBand="1" w:firstRowFirstColumn="0" w:firstRowLastColumn="0" w:lastRowFirstColumn="0" w:lastRowLastColumn="0"/>
              <w:rPr>
                <w:szCs w:val="22"/>
              </w:rPr>
            </w:pPr>
            <w:r w:rsidRPr="497854CA">
              <w:rPr>
                <w:szCs w:val="22"/>
              </w:rPr>
              <w:t xml:space="preserve">Identify the full name and the textual form of the text/s being taught within the unit. Identify which is the core text and which are supporting texts. Check the </w:t>
            </w:r>
            <w:hyperlink r:id="rId15">
              <w:r w:rsidRPr="497854CA">
                <w:rPr>
                  <w:rStyle w:val="Hyperlink"/>
                  <w:sz w:val="22"/>
                  <w:szCs w:val="22"/>
                </w:rPr>
                <w:t>NESA English Stage 6 Prescriptions</w:t>
              </w:r>
            </w:hyperlink>
            <w:r w:rsidRPr="497854CA">
              <w:rPr>
                <w:szCs w:val="22"/>
              </w:rPr>
              <w:t xml:space="preserve"> and the </w:t>
            </w:r>
            <w:hyperlink r:id="rId16">
              <w:r w:rsidRPr="497854CA">
                <w:rPr>
                  <w:rStyle w:val="Hyperlink"/>
                  <w:sz w:val="22"/>
                  <w:szCs w:val="22"/>
                </w:rPr>
                <w:t xml:space="preserve">Drama </w:t>
              </w:r>
              <w:r w:rsidRPr="497854CA">
                <w:rPr>
                  <w:rStyle w:val="Hyperlink"/>
                  <w:sz w:val="22"/>
                  <w:szCs w:val="22"/>
                </w:rPr>
                <w:lastRenderedPageBreak/>
                <w:t>Stage 6 Prescriptions</w:t>
              </w:r>
            </w:hyperlink>
            <w:r w:rsidRPr="497854CA">
              <w:rPr>
                <w:szCs w:val="22"/>
              </w:rPr>
              <w:t xml:space="preserve"> to make sure you are not </w:t>
            </w:r>
            <w:hyperlink r:id="rId17">
              <w:r w:rsidRPr="497854CA">
                <w:rPr>
                  <w:rStyle w:val="Hyperlink"/>
                  <w:sz w:val="22"/>
                  <w:szCs w:val="22"/>
                </w:rPr>
                <w:t>using a text set for study in Year 12 as this isn’t allowed as ACE 8063 outlines.</w:t>
              </w:r>
            </w:hyperlink>
            <w:r w:rsidRPr="497854CA">
              <w:rPr>
                <w:szCs w:val="22"/>
              </w:rPr>
              <w:t xml:space="preserve"> State what aspect of the text requirements the texts meet. This does not need to be lengthy, just use the language from the text requirements information.</w:t>
            </w:r>
          </w:p>
          <w:p w14:paraId="7162916B" w14:textId="2D9E6FDA" w:rsidR="00720608" w:rsidRPr="00B74887" w:rsidRDefault="2E332A3E" w:rsidP="3CA7AC4B">
            <w:pPr>
              <w:spacing w:line="276" w:lineRule="auto"/>
              <w:cnfStyle w:val="000000010000" w:firstRow="0" w:lastRow="0" w:firstColumn="0" w:lastColumn="0" w:oddVBand="0" w:evenVBand="0" w:oddHBand="0" w:evenHBand="1" w:firstRowFirstColumn="0" w:firstRowLastColumn="0" w:lastRowFirstColumn="0" w:lastRowLastColumn="0"/>
              <w:rPr>
                <w:szCs w:val="22"/>
              </w:rPr>
            </w:pPr>
            <w:r w:rsidRPr="497854CA">
              <w:rPr>
                <w:szCs w:val="22"/>
              </w:rPr>
              <w:t xml:space="preserve">(ensure choices align with the DoE </w:t>
            </w:r>
            <w:hyperlink r:id="rId18">
              <w:r w:rsidRPr="497854CA">
                <w:rPr>
                  <w:rStyle w:val="Hyperlink"/>
                  <w:sz w:val="22"/>
                  <w:szCs w:val="22"/>
                </w:rPr>
                <w:t>Controversial Issues in Schools policy</w:t>
              </w:r>
            </w:hyperlink>
            <w:r w:rsidRPr="497854CA">
              <w:rPr>
                <w:szCs w:val="22"/>
              </w:rPr>
              <w:t xml:space="preserve"> and follow the </w:t>
            </w:r>
            <w:hyperlink r:id="rId19">
              <w:r w:rsidRPr="497854CA">
                <w:rPr>
                  <w:rStyle w:val="Hyperlink"/>
                  <w:sz w:val="22"/>
                  <w:szCs w:val="22"/>
                </w:rPr>
                <w:t>audiovisual materials in schools procedures for use</w:t>
              </w:r>
            </w:hyperlink>
            <w:r w:rsidRPr="497854CA">
              <w:rPr>
                <w:szCs w:val="22"/>
              </w:rPr>
              <w:t xml:space="preserve"> and the </w:t>
            </w:r>
            <w:hyperlink r:id="rId20">
              <w:r w:rsidRPr="497854CA">
                <w:rPr>
                  <w:rStyle w:val="Hyperlink"/>
                  <w:sz w:val="22"/>
                  <w:szCs w:val="22"/>
                </w:rPr>
                <w:t>Controversial Issues in Schools – procedures</w:t>
              </w:r>
            </w:hyperlink>
            <w:r w:rsidRPr="497854CA">
              <w:rPr>
                <w:szCs w:val="22"/>
              </w:rPr>
              <w:t>)</w:t>
            </w:r>
          </w:p>
        </w:tc>
        <w:tc>
          <w:tcPr>
            <w:tcW w:w="3111" w:type="dxa"/>
            <w:vAlign w:val="top"/>
          </w:tcPr>
          <w:sdt>
            <w:sdtPr>
              <w:rPr>
                <w:szCs w:val="22"/>
              </w:rPr>
              <w:id w:val="-874693109"/>
              <w:placeholder>
                <w:docPart w:val="314ED6A1B2274AC78C0C22351A9D9BF4"/>
              </w:placeholder>
              <w:comboBox>
                <w:listItem w:value="Choose an item."/>
                <w:listItem w:displayText="Shakespearean drama (S) and film (f) - Shakespeare, William, King Richard III, Cambridge University Press, 2015, ISBN: 9781107615571 (S) or ISBN: 9781108456067 AND Pacino, Al, Looking for Richard, Fox, 1996 (f)" w:value="Shakespearean drama (S) and film (f) - Shakespeare, William, King Richard III, Cambridge University Press, 2015, ISBN: 9781107615571 (S) or ISBN: 9781108456067 AND Pacino, Al, Looking for Richard, Fox, 1996 (f)"/>
                <w:listItem w:displayText="Prose fiction (pf) and film (f) - Woolf, Virginia, Mrs Dalloway, Penguin Classics, 2000, ISBN: 9780141182490 (pf) AND Daldry, Stephen, The Hours,Roadshow, 2002 (f)" w:value="Prose fiction (pf) and film (f) - Woolf, Virginia, Mrs Dalloway, Penguin Classics, 2000, ISBN: 9780141182490 (pf) AND Daldry, Stephen, The Hours,Roadshow, 2002 (f)"/>
                <w:listItem w:displayText="Prose fiction (pf) and prose fiction (pf) - Camus, Albert, The Stranger (translated by Matthew Ward), Vintage International, 1989, ISBN: 9780679720201 (pf) AND Daoud, Kamel, The Meursault Investigation, Oneworld Publications, 2015, ISBN: 9781780748399 (pf)" w:value="Prose fiction (pf) and prose fiction (pf) - Camus, Albert, The Stranger (translated by Matthew Ward), Vintage International, 1989, ISBN: 9780679720201 (pf) AND Daoud, Kamel, The Meursault Investigation, Oneworld Publications, 2015, ISBN: 9781780748399 (pf)"/>
                <w:listItem w:displayText="Poetry (p) and drama (d) - Donne, John, John Donne: A Selection of His Poetry, Penguin Poetry Library, 1986, ISBN: 9780140585186 (p) (check the list of poems as they would not fit) AND Edson, Margaret, W;t, Nick Hern Books, 2000, ISBN: 9781854594587 (d)" w:value="Poetry (p) and drama (d) - Donne, John, John Donne: A Selection of His Poetry, Penguin Poetry Library, 1986, ISBN: 9780140585186 (p) (check the list of poems as they would not fit) AND Edson, Margaret, W;t, Nick Hern Books, 2000, ISBN: 9781854594587 (d)"/>
                <w:listItem w:displayText="Poetry (p) and film (f) - Keats, John, The Complete Poems,Penguin Classics, 1988, ISBN: 9780140422108 (p) (check the full list of poems, they would not fit) AND Campion, Jane, Bright Star, Roadshow, 2009 (f)" w:value="Poetry (p) and film (f) - Keats, John, The Complete Poems,Penguin Classics, 1988, ISBN: 9780140422108 (p) (check the full list of poems, they would not fit) AND Campion, Jane, Bright Star, Roadshow, 2009 (f)"/>
                <w:listItem w:displayText="Poetry (p) and poetry (p) - Plath, Sylvia, Ariel, Faber and Faber, 2001, ISBN: 9780571086269 (p)  (check the list of poems)AND Hughes, Ted, Birthday Letters, Faber and Faber, 1999, ISBN: 9780571194735 (p) (check the list of poems) " w:value="Poetry (p) and poetry (p) - Plath, Sylvia, Ariel, Faber and Faber, 2001, ISBN: 9780571086269 (p)  (check the list of poems)AND Hughes, Ted, Birthday Letters, Faber and Faber, 1999, ISBN: 9780571194735 (p) (check the list of poems) "/>
                <w:listItem w:displayText="Shakespearean drama (S) and prose fiction (pf) - Shakespeare, William, The Tempest, Cambridge University Press, 2014, ISBN: 9781107615533 (S) AND Atwood, Margaret, Hag-Seed, Hogarth/Penguin Random House, 2016, ISBN: 9781781090237 (pf)" w:value="Shakespearean drama (S) and prose fiction (pf) - Shakespeare, William, The Tempest, Cambridge University Press, 2014, ISBN: 9781107615533 (S) AND Atwood, Margaret, Hag-Seed, Hogarth/Penguin Random House, 2016, ISBN: 9781781090237 (pf)"/>
              </w:comboBox>
            </w:sdtPr>
            <w:sdtEndPr/>
            <w:sdtContent>
              <w:p w14:paraId="6D71B52C" w14:textId="77777777" w:rsidR="00720608" w:rsidRDefault="00720608" w:rsidP="3CA7AC4B">
                <w:pPr>
                  <w:spacing w:line="276" w:lineRule="auto"/>
                  <w:cnfStyle w:val="000000010000" w:firstRow="0" w:lastRow="0" w:firstColumn="0" w:lastColumn="0" w:oddVBand="0" w:evenVBand="0" w:oddHBand="0" w:evenHBand="1" w:firstRowFirstColumn="0" w:firstRowLastColumn="0" w:lastRowFirstColumn="0" w:lastRowLastColumn="0"/>
                  <w:rPr>
                    <w:szCs w:val="22"/>
                  </w:rPr>
                </w:pPr>
                <w:r>
                  <w:t>Pre-filled list of Module A texts, select the arrow on the right to select your prescribed texts</w:t>
                </w:r>
              </w:p>
            </w:sdtContent>
          </w:sdt>
          <w:p w14:paraId="3E404A34" w14:textId="77777777" w:rsidR="00720608" w:rsidRPr="00B74887" w:rsidRDefault="00720608" w:rsidP="3CA7AC4B">
            <w:pPr>
              <w:spacing w:line="276" w:lineRule="auto"/>
              <w:ind w:left="652" w:hanging="368"/>
              <w:cnfStyle w:val="000000010000" w:firstRow="0" w:lastRow="0" w:firstColumn="0" w:lastColumn="0" w:oddVBand="0" w:evenVBand="0" w:oddHBand="0" w:evenHBand="1" w:firstRowFirstColumn="0" w:firstRowLastColumn="0" w:lastRowFirstColumn="0" w:lastRowLastColumn="0"/>
              <w:rPr>
                <w:szCs w:val="22"/>
              </w:rPr>
            </w:pPr>
          </w:p>
        </w:tc>
        <w:tc>
          <w:tcPr>
            <w:tcW w:w="3096" w:type="dxa"/>
            <w:vAlign w:val="top"/>
          </w:tcPr>
          <w:sdt>
            <w:sdtPr>
              <w:rPr>
                <w:szCs w:val="22"/>
              </w:rPr>
              <w:id w:val="-2068646539"/>
              <w:placeholder>
                <w:docPart w:val="48207E35AD354407B6B3FBF61B102743"/>
              </w:placeholder>
              <w:comboBox>
                <w:listItem w:value="Choose an item."/>
                <w:listItem w:displayText="Austen, Jane, Emma (prose fiction), Penguin Classics, 2015, ISBN: 9780141439587" w:value="Austen, Jane, Emma (prose fiction), Penguin Classics, 2015, ISBN: 9780141439587"/>
                <w:listItem w:displayText="Dickens, Charles, Great Expectations (prose fiction), Penguin Classics, 2003, ISBN: 9780141439563" w:value="Dickens, Charles, Great Expectations (prose fiction), Penguin Classics, 2003, ISBN: 9780141439563"/>
                <w:listItem w:displayText="Ishiguro, Kazuo, An Artist of the Floating World (prose fiction), Faber and Faber, 2013, ISBN: 9780571283873 " w:value="Ishiguro, Kazuo, An Artist of the Floating World (prose fiction), Faber and Faber, 2013, ISBN: 9780571283873 "/>
                <w:listItem w:displayText="Eliot, TS, TS Eliot: Selected Poems (poetry), Faber and Faber, 2002, ISBN: 9780571057061 (p) ‘The Love Song of J. Alfred Prufrock’, ‘Preludes’, ‘Rhapsody on a Windy Night’, ‘The Hollow Men’, ‘Journey of the Magi’" w:value="Eliot, TS, TS Eliot: Selected Poems (poetry), Faber and Faber, 2002, ISBN: 9780571057061 (p) ‘The Love Song of J. Alfred Prufrock’, ‘Preludes’, ‘Rhapsody on a Windy Night’, ‘The Hollow Men’, ‘Journey of the Magi’"/>
                <w:listItem w:displayText="Malouf, David, Earth Hour (poetry), University of Queensland Press, 2014, ISBN: 9780702250132 (p) (check complete list of poems)" w:value="Malouf, David, Earth Hour (poetry), University of Queensland Press, 2014, ISBN: 9780702250132 (p) (check complete list of poems)"/>
                <w:listItem w:displayText="Ibsen, Henrik, A Doll’s House (drama), Nick Hern Books, 1994, ISBN: 9781854592361 (d) " w:value="Ibsen, Henrik, A Doll’s House (drama), Nick Hern Books, 1994, ISBN: 9781854592361 (d) "/>
                <w:listItem w:displayText="Thomas, Dylan, Under Milk Wood (drama), Phoenix, 2014, ISBN: 9781780227245 (d)" w:value="Thomas, Dylan, Under Milk Wood (drama), Phoenix, 2014, ISBN: 9781780227245 (d)"/>
              </w:comboBox>
            </w:sdtPr>
            <w:sdtEndPr/>
            <w:sdtContent>
              <w:p w14:paraId="436B720D" w14:textId="77777777" w:rsidR="00720608" w:rsidRPr="00B74887" w:rsidRDefault="00720608" w:rsidP="3CA7AC4B">
                <w:pPr>
                  <w:cnfStyle w:val="000000010000" w:firstRow="0" w:lastRow="0" w:firstColumn="0" w:lastColumn="0" w:oddVBand="0" w:evenVBand="0" w:oddHBand="0" w:evenHBand="1" w:firstRowFirstColumn="0" w:firstRowLastColumn="0" w:lastRowFirstColumn="0" w:lastRowLastColumn="0"/>
                  <w:rPr>
                    <w:szCs w:val="22"/>
                  </w:rPr>
                </w:pPr>
                <w:r>
                  <w:t>Pre-filled list of Module B texts, select the arrow on the right to select your prescribed text</w:t>
                </w:r>
              </w:p>
            </w:sdtContent>
          </w:sdt>
          <w:p w14:paraId="0C03294E" w14:textId="77777777" w:rsidR="00720608" w:rsidRDefault="00720608" w:rsidP="3CA7AC4B">
            <w:pPr>
              <w:cnfStyle w:val="000000010000" w:firstRow="0" w:lastRow="0" w:firstColumn="0" w:lastColumn="0" w:oddVBand="0" w:evenVBand="0" w:oddHBand="0" w:evenHBand="1" w:firstRowFirstColumn="0" w:firstRowLastColumn="0" w:lastRowFirstColumn="0" w:lastRowLastColumn="0"/>
              <w:rPr>
                <w:szCs w:val="22"/>
              </w:rPr>
            </w:pPr>
          </w:p>
        </w:tc>
        <w:tc>
          <w:tcPr>
            <w:tcW w:w="3023" w:type="dxa"/>
            <w:vAlign w:val="top"/>
          </w:tcPr>
          <w:sdt>
            <w:sdtPr>
              <w:rPr>
                <w:szCs w:val="22"/>
              </w:rPr>
              <w:id w:val="421916799"/>
              <w:placeholder>
                <w:docPart w:val="406145ACBDB242FDBB2FC8926632E23B"/>
              </w:placeholder>
              <w:comboBox>
                <w:listItem w:value="Choose an item."/>
                <w:listItem w:displayText="Chopin, Kate, The Awakening (prose fiction)" w:value="Chopin, Kate, The Awakening (prose fiction)"/>
                <w:listItem w:displayText="Harrower, Elizabeth, ‘The Fun of the Fair’ (prose fiction)" w:value="Harrower, Elizabeth, ‘The Fun of the Fair’ (prose fiction)"/>
                <w:listItem w:displayText="Kafka, Franz, Metamorphosis (prose fiction)" w:value="Kafka, Franz, Metamorphosis (prose fiction)"/>
                <w:listItem w:displayText="Le, Nam, ‘Love and Honour and Pity and Pride and Compassion and Sacrifice’ (prose fiction)" w:value="Le, Nam, ‘Love and Honour and Pity and Pride and Compassion and Sacrifice’ (prose fiction)"/>
                <w:listItem w:displayText="McCann, Colum, ‘Thirteen Ways of Looking’ (prose fiction)" w:value="McCann, Colum, ‘Thirteen Ways of Looking’ (prose fiction)"/>
                <w:listItem w:displayText="McCann, Colum, ‘What Time Is It Now, Where You Are?’ (prose fiction)" w:value="McCann, Colum, ‘What Time Is It Now, Where You Are?’ (prose fiction)"/>
                <w:listItem w:displayText="Mistry, Rohinton, ‘The Ghost of Firozsha Baag’ (prose fiction)" w:value="Mistry, Rohinton, ‘The Ghost of Firozsha Baag’ (prose fiction)"/>
                <w:listItem w:displayText="Garner, Helen, ‘How to Marry Your Daughters’ (nonfiction)" w:value="Garner, Helen, ‘How to Marry Your Daughters’ (nonfiction)"/>
                <w:listItem w:displayText="Hustvedt, Siri, ‘Eight Days in a Corset’ (nonfiction)" w:value="Hustvedt, Siri, ‘Eight Days in a Corset’ (nonfiction)"/>
                <w:listItem w:displayText="Orwell, George, ‘Politics and the English Language’ (nonfiction)" w:value="Orwell, George, ‘Politics and the English Language’ (nonfiction)"/>
                <w:listItem w:displayText="Smith, Zadie, ‘That Crafty Feeling’ (nonfiction)" w:value="Smith, Zadie, ‘That Crafty Feeling’ (nonfiction)"/>
                <w:listItem w:displayText="Atwood, Margaret, ‘Spotty-Handed Villainesses’ (speeches)" w:value="Atwood, Margaret, ‘Spotty-Handed Villainesses’ (speeches)"/>
                <w:listItem w:displayText="Brooks, Geraldine, ‘A Home in Fiction’ (speeches)" w:value="Brooks, Geraldine, ‘A Home in Fiction’ (speeches)"/>
                <w:listItem w:displayText="Pearson, Noel, ‘Eulogy for Gough Whitlam’ (speeches)" w:value="Pearson, Noel, ‘Eulogy for Gough Whitlam’ (speeches)"/>
                <w:listItem w:displayText="Boey, Kim Cheng, ‘Stamp Collecting’ (poetry)" w:value="Boey, Kim Cheng, ‘Stamp Collecting’ (poetry)"/>
                <w:listItem w:displayText="Harwood, Gwen, ‘Father and Child’ (poetry)" w:value="Harwood, Gwen, ‘Father and Child’ (poetry)"/>
                <w:listItem w:displayText="Stevens, Wallace, ‘Thirteen Ways of Looking at a Blackbird’ (poetry)" w:value="Stevens, Wallace, ‘Thirteen Ways of Looking at a Blackbird’ (poetry)"/>
                <w:listItem w:displayText="Tennyson, Alfred Lord, ‘The Lady of Shallot’ (poetry)" w:value="Tennyson, Alfred Lord, ‘The Lady of Shallot’ (poetry)"/>
                <w:listItem w:displayText="Tempest, Kate, ‘Picture a Vacuum’ (performance poetry)" w:value="Tempest, Kate, ‘Picture a Vacuum’ (performance poetry)"/>
              </w:comboBox>
            </w:sdtPr>
            <w:sdtEndPr/>
            <w:sdtContent>
              <w:p w14:paraId="70543ADF" w14:textId="77777777" w:rsidR="00720608" w:rsidRDefault="00720608" w:rsidP="3CA7AC4B">
                <w:pPr>
                  <w:cnfStyle w:val="000000010000" w:firstRow="0" w:lastRow="0" w:firstColumn="0" w:lastColumn="0" w:oddVBand="0" w:evenVBand="0" w:oddHBand="0" w:evenHBand="1" w:firstRowFirstColumn="0" w:firstRowLastColumn="0" w:lastRowFirstColumn="0" w:lastRowLastColumn="0"/>
                  <w:rPr>
                    <w:szCs w:val="22"/>
                  </w:rPr>
                </w:pPr>
                <w:r>
                  <w:t>Pre-filled list of Module C texts, select the arrow on the right to select your prescribed texts</w:t>
                </w:r>
              </w:p>
            </w:sdtContent>
          </w:sdt>
          <w:p w14:paraId="6A637D49" w14:textId="77777777" w:rsidR="00720608" w:rsidRDefault="00720608" w:rsidP="3CA7AC4B">
            <w:pPr>
              <w:cnfStyle w:val="000000010000" w:firstRow="0" w:lastRow="0" w:firstColumn="0" w:lastColumn="0" w:oddVBand="0" w:evenVBand="0" w:oddHBand="0" w:evenHBand="1" w:firstRowFirstColumn="0" w:firstRowLastColumn="0" w:lastRowFirstColumn="0" w:lastRowLastColumn="0"/>
              <w:rPr>
                <w:szCs w:val="22"/>
              </w:rPr>
            </w:pPr>
          </w:p>
        </w:tc>
      </w:tr>
      <w:tr w:rsidR="00720608" w:rsidRPr="00B74887" w14:paraId="7D4FF8B5" w14:textId="77777777" w:rsidTr="5BFC5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tcPr>
          <w:p w14:paraId="3EB2E1F3" w14:textId="77777777" w:rsidR="00720608" w:rsidRPr="00B74887" w:rsidRDefault="00720608" w:rsidP="3CA7AC4B">
            <w:pPr>
              <w:spacing w:line="276" w:lineRule="auto"/>
              <w:rPr>
                <w:szCs w:val="22"/>
              </w:rPr>
            </w:pPr>
            <w:r w:rsidRPr="3CA7AC4B">
              <w:rPr>
                <w:szCs w:val="22"/>
              </w:rPr>
              <w:t xml:space="preserve">Assessment due date </w:t>
            </w:r>
          </w:p>
        </w:tc>
        <w:tc>
          <w:tcPr>
            <w:tcW w:w="3315" w:type="dxa"/>
            <w:vAlign w:val="top"/>
          </w:tcPr>
          <w:p w14:paraId="56F4A55C" w14:textId="77777777" w:rsidR="3CA7AC4B" w:rsidRDefault="3CA7AC4B" w:rsidP="3CA7AC4B">
            <w:pPr>
              <w:spacing w:line="276" w:lineRule="auto"/>
              <w:cnfStyle w:val="000000100000" w:firstRow="0" w:lastRow="0" w:firstColumn="0" w:lastColumn="0" w:oddVBand="0" w:evenVBand="0" w:oddHBand="1" w:evenHBand="0" w:firstRowFirstColumn="0" w:firstRowLastColumn="0" w:lastRowFirstColumn="0" w:lastRowLastColumn="0"/>
              <w:rPr>
                <w:szCs w:val="22"/>
              </w:rPr>
            </w:pPr>
            <w:r w:rsidRPr="3CA7AC4B">
              <w:rPr>
                <w:szCs w:val="22"/>
              </w:rPr>
              <w:t>State the day, date, term and year.</w:t>
            </w:r>
          </w:p>
        </w:tc>
        <w:tc>
          <w:tcPr>
            <w:tcW w:w="3111" w:type="dxa"/>
            <w:vAlign w:val="top"/>
          </w:tcPr>
          <w:p w14:paraId="73EF80F7" w14:textId="77777777" w:rsidR="00720608" w:rsidRPr="00B74887" w:rsidRDefault="00720608" w:rsidP="3CA7AC4B">
            <w:pPr>
              <w:spacing w:line="276" w:lineRule="auto"/>
              <w:ind w:left="652" w:hanging="368"/>
              <w:cnfStyle w:val="000000100000" w:firstRow="0" w:lastRow="0" w:firstColumn="0" w:lastColumn="0" w:oddVBand="0" w:evenVBand="0" w:oddHBand="1" w:evenHBand="0" w:firstRowFirstColumn="0" w:firstRowLastColumn="0" w:lastRowFirstColumn="0" w:lastRowLastColumn="0"/>
              <w:rPr>
                <w:szCs w:val="22"/>
              </w:rPr>
            </w:pPr>
          </w:p>
        </w:tc>
        <w:tc>
          <w:tcPr>
            <w:tcW w:w="3096" w:type="dxa"/>
            <w:vAlign w:val="top"/>
          </w:tcPr>
          <w:p w14:paraId="463387D4" w14:textId="77777777" w:rsidR="00720608" w:rsidRPr="00B74887" w:rsidRDefault="00720608" w:rsidP="3CA7AC4B">
            <w:pPr>
              <w:ind w:left="652" w:hanging="368"/>
              <w:cnfStyle w:val="000000100000" w:firstRow="0" w:lastRow="0" w:firstColumn="0" w:lastColumn="0" w:oddVBand="0" w:evenVBand="0" w:oddHBand="1" w:evenHBand="0" w:firstRowFirstColumn="0" w:firstRowLastColumn="0" w:lastRowFirstColumn="0" w:lastRowLastColumn="0"/>
              <w:rPr>
                <w:szCs w:val="22"/>
              </w:rPr>
            </w:pPr>
          </w:p>
        </w:tc>
        <w:tc>
          <w:tcPr>
            <w:tcW w:w="3023" w:type="dxa"/>
            <w:vAlign w:val="top"/>
          </w:tcPr>
          <w:p w14:paraId="41EEB2D9" w14:textId="77777777" w:rsidR="00720608" w:rsidRPr="00B74887" w:rsidRDefault="00720608" w:rsidP="3CA7AC4B">
            <w:pPr>
              <w:ind w:left="652" w:hanging="368"/>
              <w:cnfStyle w:val="000000100000" w:firstRow="0" w:lastRow="0" w:firstColumn="0" w:lastColumn="0" w:oddVBand="0" w:evenVBand="0" w:oddHBand="1" w:evenHBand="0" w:firstRowFirstColumn="0" w:firstRowLastColumn="0" w:lastRowFirstColumn="0" w:lastRowLastColumn="0"/>
              <w:rPr>
                <w:szCs w:val="22"/>
              </w:rPr>
            </w:pPr>
          </w:p>
        </w:tc>
      </w:tr>
      <w:tr w:rsidR="00720608" w:rsidRPr="00B74887" w14:paraId="504B1D49" w14:textId="77777777" w:rsidTr="5BFC52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tcPr>
          <w:p w14:paraId="00053BB5" w14:textId="77777777" w:rsidR="00720608" w:rsidRPr="00B74887" w:rsidRDefault="00720608" w:rsidP="3CA7AC4B">
            <w:pPr>
              <w:rPr>
                <w:szCs w:val="22"/>
              </w:rPr>
            </w:pPr>
            <w:r w:rsidRPr="3CA7AC4B">
              <w:rPr>
                <w:szCs w:val="22"/>
              </w:rPr>
              <w:t xml:space="preserve">Assessment outline (include the modes assessed) </w:t>
            </w:r>
          </w:p>
        </w:tc>
        <w:tc>
          <w:tcPr>
            <w:tcW w:w="3315" w:type="dxa"/>
            <w:vAlign w:val="top"/>
          </w:tcPr>
          <w:p w14:paraId="1EB924B2" w14:textId="77777777" w:rsidR="3CA7AC4B" w:rsidRDefault="3CA7AC4B" w:rsidP="3CA7AC4B">
            <w:pPr>
              <w:cnfStyle w:val="000000010000" w:firstRow="0" w:lastRow="0" w:firstColumn="0" w:lastColumn="0" w:oddVBand="0" w:evenVBand="0" w:oddHBand="0" w:evenHBand="1" w:firstRowFirstColumn="0" w:firstRowLastColumn="0" w:lastRowFirstColumn="0" w:lastRowLastColumn="0"/>
              <w:rPr>
                <w:szCs w:val="22"/>
              </w:rPr>
            </w:pPr>
            <w:r w:rsidRPr="3CA7AC4B">
              <w:rPr>
                <w:szCs w:val="22"/>
              </w:rPr>
              <w:t>Provide a brief outline of the core components of the summative assessment task.</w:t>
            </w:r>
          </w:p>
        </w:tc>
        <w:tc>
          <w:tcPr>
            <w:tcW w:w="3111" w:type="dxa"/>
            <w:vAlign w:val="top"/>
          </w:tcPr>
          <w:p w14:paraId="46CBEBA4" w14:textId="77777777" w:rsidR="00720608" w:rsidRPr="00B74887" w:rsidRDefault="00720608" w:rsidP="3CA7AC4B">
            <w:pPr>
              <w:ind w:left="652" w:hanging="368"/>
              <w:cnfStyle w:val="000000010000" w:firstRow="0" w:lastRow="0" w:firstColumn="0" w:lastColumn="0" w:oddVBand="0" w:evenVBand="0" w:oddHBand="0" w:evenHBand="1" w:firstRowFirstColumn="0" w:firstRowLastColumn="0" w:lastRowFirstColumn="0" w:lastRowLastColumn="0"/>
              <w:rPr>
                <w:szCs w:val="22"/>
              </w:rPr>
            </w:pPr>
          </w:p>
        </w:tc>
        <w:tc>
          <w:tcPr>
            <w:tcW w:w="3096" w:type="dxa"/>
            <w:vAlign w:val="top"/>
          </w:tcPr>
          <w:p w14:paraId="181BDD47" w14:textId="77777777" w:rsidR="00720608" w:rsidRPr="00B74887" w:rsidRDefault="00720608" w:rsidP="3CA7AC4B">
            <w:pPr>
              <w:ind w:left="652" w:hanging="368"/>
              <w:cnfStyle w:val="000000010000" w:firstRow="0" w:lastRow="0" w:firstColumn="0" w:lastColumn="0" w:oddVBand="0" w:evenVBand="0" w:oddHBand="0" w:evenHBand="1" w:firstRowFirstColumn="0" w:firstRowLastColumn="0" w:lastRowFirstColumn="0" w:lastRowLastColumn="0"/>
              <w:rPr>
                <w:szCs w:val="22"/>
              </w:rPr>
            </w:pPr>
          </w:p>
        </w:tc>
        <w:tc>
          <w:tcPr>
            <w:tcW w:w="3023" w:type="dxa"/>
            <w:vAlign w:val="top"/>
          </w:tcPr>
          <w:p w14:paraId="0004B973" w14:textId="77777777" w:rsidR="00720608" w:rsidRPr="00B74887" w:rsidRDefault="00720608" w:rsidP="3CA7AC4B">
            <w:pPr>
              <w:ind w:left="652" w:hanging="368"/>
              <w:cnfStyle w:val="000000010000" w:firstRow="0" w:lastRow="0" w:firstColumn="0" w:lastColumn="0" w:oddVBand="0" w:evenVBand="0" w:oddHBand="0" w:evenHBand="1" w:firstRowFirstColumn="0" w:firstRowLastColumn="0" w:lastRowFirstColumn="0" w:lastRowLastColumn="0"/>
              <w:rPr>
                <w:szCs w:val="22"/>
              </w:rPr>
            </w:pPr>
          </w:p>
        </w:tc>
      </w:tr>
      <w:tr w:rsidR="00720608" w:rsidRPr="00B74887" w14:paraId="496187C5" w14:textId="77777777" w:rsidTr="5BFC5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tcPr>
          <w:p w14:paraId="6CAF4F50" w14:textId="77777777" w:rsidR="00720608" w:rsidRPr="00B74887" w:rsidRDefault="00720608" w:rsidP="3CA7AC4B">
            <w:pPr>
              <w:spacing w:line="276" w:lineRule="auto"/>
              <w:rPr>
                <w:szCs w:val="22"/>
              </w:rPr>
            </w:pPr>
            <w:r w:rsidRPr="3CA7AC4B">
              <w:rPr>
                <w:szCs w:val="22"/>
              </w:rPr>
              <w:t xml:space="preserve">Summative assessment </w:t>
            </w:r>
            <w:r w:rsidRPr="3CA7AC4B">
              <w:rPr>
                <w:szCs w:val="22"/>
              </w:rPr>
              <w:lastRenderedPageBreak/>
              <w:t xml:space="preserve">outcomes </w:t>
            </w:r>
          </w:p>
        </w:tc>
        <w:tc>
          <w:tcPr>
            <w:tcW w:w="3315" w:type="dxa"/>
            <w:vAlign w:val="top"/>
          </w:tcPr>
          <w:p w14:paraId="0A2E2CF9" w14:textId="6AD24598" w:rsidR="3CA7AC4B" w:rsidRDefault="3CA7AC4B" w:rsidP="3CA7AC4B">
            <w:pPr>
              <w:spacing w:line="276" w:lineRule="auto"/>
              <w:cnfStyle w:val="000000100000" w:firstRow="0" w:lastRow="0" w:firstColumn="0" w:lastColumn="0" w:oddVBand="0" w:evenVBand="0" w:oddHBand="1" w:evenHBand="0" w:firstRowFirstColumn="0" w:firstRowLastColumn="0" w:lastRowFirstColumn="0" w:lastRowLastColumn="0"/>
              <w:rPr>
                <w:szCs w:val="22"/>
              </w:rPr>
            </w:pPr>
            <w:r w:rsidRPr="3CA7AC4B">
              <w:rPr>
                <w:szCs w:val="22"/>
              </w:rPr>
              <w:lastRenderedPageBreak/>
              <w:t xml:space="preserve">Briefly justify why these outcomes have been selected for the summative assessment </w:t>
            </w:r>
            <w:r w:rsidRPr="3CA7AC4B">
              <w:rPr>
                <w:szCs w:val="22"/>
              </w:rPr>
              <w:lastRenderedPageBreak/>
              <w:t>(use the syllabus code), aim for 3-4. This provides colleagues with an opportunity to cross reference knowledge, skills and understanding in relation to purpose and product.</w:t>
            </w:r>
          </w:p>
        </w:tc>
        <w:tc>
          <w:tcPr>
            <w:tcW w:w="3111" w:type="dxa"/>
            <w:vAlign w:val="top"/>
          </w:tcPr>
          <w:p w14:paraId="58E55E29" w14:textId="77777777" w:rsidR="00720608" w:rsidRPr="00B74887" w:rsidRDefault="00720608" w:rsidP="3CA7AC4B">
            <w:pPr>
              <w:spacing w:line="276" w:lineRule="auto"/>
              <w:ind w:left="652" w:hanging="368"/>
              <w:cnfStyle w:val="000000100000" w:firstRow="0" w:lastRow="0" w:firstColumn="0" w:lastColumn="0" w:oddVBand="0" w:evenVBand="0" w:oddHBand="1" w:evenHBand="0" w:firstRowFirstColumn="0" w:firstRowLastColumn="0" w:lastRowFirstColumn="0" w:lastRowLastColumn="0"/>
              <w:rPr>
                <w:szCs w:val="22"/>
              </w:rPr>
            </w:pPr>
          </w:p>
        </w:tc>
        <w:tc>
          <w:tcPr>
            <w:tcW w:w="3096" w:type="dxa"/>
            <w:vAlign w:val="top"/>
          </w:tcPr>
          <w:p w14:paraId="725A3717" w14:textId="77777777" w:rsidR="00720608" w:rsidRPr="00B74887" w:rsidRDefault="00720608" w:rsidP="3CA7AC4B">
            <w:pPr>
              <w:ind w:left="652" w:hanging="368"/>
              <w:cnfStyle w:val="000000100000" w:firstRow="0" w:lastRow="0" w:firstColumn="0" w:lastColumn="0" w:oddVBand="0" w:evenVBand="0" w:oddHBand="1" w:evenHBand="0" w:firstRowFirstColumn="0" w:firstRowLastColumn="0" w:lastRowFirstColumn="0" w:lastRowLastColumn="0"/>
              <w:rPr>
                <w:szCs w:val="22"/>
              </w:rPr>
            </w:pPr>
          </w:p>
        </w:tc>
        <w:tc>
          <w:tcPr>
            <w:tcW w:w="3023" w:type="dxa"/>
            <w:vAlign w:val="top"/>
          </w:tcPr>
          <w:p w14:paraId="0A00524A" w14:textId="77777777" w:rsidR="00720608" w:rsidRPr="00B74887" w:rsidRDefault="00720608" w:rsidP="3CA7AC4B">
            <w:pPr>
              <w:ind w:left="652" w:hanging="368"/>
              <w:cnfStyle w:val="000000100000" w:firstRow="0" w:lastRow="0" w:firstColumn="0" w:lastColumn="0" w:oddVBand="0" w:evenVBand="0" w:oddHBand="1" w:evenHBand="0" w:firstRowFirstColumn="0" w:firstRowLastColumn="0" w:lastRowFirstColumn="0" w:lastRowLastColumn="0"/>
              <w:rPr>
                <w:szCs w:val="22"/>
              </w:rPr>
            </w:pPr>
          </w:p>
        </w:tc>
      </w:tr>
      <w:tr w:rsidR="00720608" w:rsidRPr="00B74887" w14:paraId="3D160B27" w14:textId="77777777" w:rsidTr="5BFC52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tcPr>
          <w:p w14:paraId="3DA274D2" w14:textId="77777777" w:rsidR="00720608" w:rsidRPr="00B74887" w:rsidRDefault="00720608" w:rsidP="3CA7AC4B">
            <w:pPr>
              <w:rPr>
                <w:szCs w:val="22"/>
                <w:lang w:eastAsia="zh-CN"/>
              </w:rPr>
            </w:pPr>
            <w:r w:rsidRPr="3CA7AC4B">
              <w:rPr>
                <w:szCs w:val="22"/>
                <w:lang w:eastAsia="zh-CN"/>
              </w:rPr>
              <w:t xml:space="preserve">Important information for the teaching and learning unit </w:t>
            </w:r>
          </w:p>
        </w:tc>
        <w:tc>
          <w:tcPr>
            <w:tcW w:w="3315" w:type="dxa"/>
            <w:vAlign w:val="top"/>
          </w:tcPr>
          <w:p w14:paraId="476F8014" w14:textId="77777777" w:rsidR="3CA7AC4B" w:rsidRDefault="3CA7AC4B" w:rsidP="3CA7AC4B">
            <w:pPr>
              <w:spacing w:line="276" w:lineRule="auto"/>
              <w:cnfStyle w:val="000000010000" w:firstRow="0" w:lastRow="0" w:firstColumn="0" w:lastColumn="0" w:oddVBand="0" w:evenVBand="0" w:oddHBand="0" w:evenHBand="1" w:firstRowFirstColumn="0" w:firstRowLastColumn="0" w:lastRowFirstColumn="0" w:lastRowLastColumn="0"/>
              <w:rPr>
                <w:szCs w:val="22"/>
                <w:lang w:eastAsia="zh-CN"/>
              </w:rPr>
            </w:pPr>
            <w:r w:rsidRPr="3CA7AC4B">
              <w:rPr>
                <w:szCs w:val="22"/>
                <w:lang w:eastAsia="zh-CN"/>
              </w:rPr>
              <w:t>Record important notes for the unit writer/s. You might explain essential activities, resources or evaluation notes etcetera. You may refer to evaluation documents they could use to assist their writing process.</w:t>
            </w:r>
          </w:p>
        </w:tc>
        <w:tc>
          <w:tcPr>
            <w:tcW w:w="3111" w:type="dxa"/>
            <w:vAlign w:val="top"/>
          </w:tcPr>
          <w:p w14:paraId="6EBC5F54" w14:textId="77777777" w:rsidR="00720608" w:rsidRPr="00B74887" w:rsidRDefault="00720608" w:rsidP="3CA7AC4B">
            <w:pPr>
              <w:spacing w:line="276" w:lineRule="auto"/>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3096" w:type="dxa"/>
            <w:vAlign w:val="top"/>
          </w:tcPr>
          <w:p w14:paraId="4BA21BD1" w14:textId="77777777" w:rsidR="00720608" w:rsidRPr="00B74887" w:rsidRDefault="00720608" w:rsidP="3CA7AC4B">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3023" w:type="dxa"/>
            <w:vAlign w:val="top"/>
          </w:tcPr>
          <w:p w14:paraId="2511F5F9" w14:textId="77777777" w:rsidR="00720608" w:rsidRPr="00B74887" w:rsidRDefault="00720608" w:rsidP="3CA7AC4B">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r>
      <w:tr w:rsidR="00720608" w:rsidRPr="00B74887" w14:paraId="72E1007A" w14:textId="77777777" w:rsidTr="5BFC5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tcPr>
          <w:p w14:paraId="11B6ABC4" w14:textId="77777777" w:rsidR="00720608" w:rsidRPr="00B74887" w:rsidRDefault="00720608" w:rsidP="3CA7AC4B">
            <w:pPr>
              <w:rPr>
                <w:szCs w:val="22"/>
                <w:lang w:eastAsia="zh-CN"/>
              </w:rPr>
            </w:pPr>
            <w:r w:rsidRPr="5BFC521F">
              <w:rPr>
                <w:szCs w:val="22"/>
                <w:lang w:eastAsia="zh-CN"/>
              </w:rPr>
              <w:t xml:space="preserve">Staff responsible for teaching and learning unit, resource creation, assessment notification and the associated timeline </w:t>
            </w:r>
          </w:p>
        </w:tc>
        <w:tc>
          <w:tcPr>
            <w:tcW w:w="3315" w:type="dxa"/>
            <w:vAlign w:val="top"/>
          </w:tcPr>
          <w:p w14:paraId="4C434FE8" w14:textId="77777777" w:rsidR="3CA7AC4B" w:rsidRDefault="3CA7AC4B" w:rsidP="3CA7AC4B">
            <w:pPr>
              <w:cnfStyle w:val="000000100000" w:firstRow="0" w:lastRow="0" w:firstColumn="0" w:lastColumn="0" w:oddVBand="0" w:evenVBand="0" w:oddHBand="1" w:evenHBand="0" w:firstRowFirstColumn="0" w:firstRowLastColumn="0" w:lastRowFirstColumn="0" w:lastRowLastColumn="0"/>
              <w:rPr>
                <w:szCs w:val="22"/>
                <w:lang w:eastAsia="zh-CN"/>
              </w:rPr>
            </w:pPr>
            <w:r w:rsidRPr="3CA7AC4B">
              <w:rPr>
                <w:szCs w:val="22"/>
                <w:lang w:eastAsia="zh-CN"/>
              </w:rPr>
              <w:t xml:space="preserve">State the names of the staff responsible for writing or updating the unit and associated material. Also include due dates. </w:t>
            </w:r>
          </w:p>
        </w:tc>
        <w:tc>
          <w:tcPr>
            <w:tcW w:w="3111" w:type="dxa"/>
            <w:vAlign w:val="top"/>
          </w:tcPr>
          <w:p w14:paraId="12310D1A" w14:textId="77777777" w:rsidR="00720608" w:rsidRPr="00B74887" w:rsidRDefault="00720608" w:rsidP="3CA7AC4B">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c>
          <w:tcPr>
            <w:tcW w:w="3096" w:type="dxa"/>
            <w:vAlign w:val="top"/>
          </w:tcPr>
          <w:p w14:paraId="7ED05271" w14:textId="77777777" w:rsidR="00720608" w:rsidRPr="00B74887" w:rsidRDefault="00720608" w:rsidP="3CA7AC4B">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c>
          <w:tcPr>
            <w:tcW w:w="3023" w:type="dxa"/>
            <w:vAlign w:val="top"/>
          </w:tcPr>
          <w:p w14:paraId="18F7BB81" w14:textId="77777777" w:rsidR="00720608" w:rsidRPr="00B74887" w:rsidRDefault="00720608" w:rsidP="3CA7AC4B">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r>
      <w:tr w:rsidR="00720608" w:rsidRPr="00B74887" w14:paraId="28D87296" w14:textId="77777777" w:rsidTr="5BFC52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tcPr>
          <w:p w14:paraId="3CDC4680" w14:textId="77777777" w:rsidR="00720608" w:rsidRPr="00B74887" w:rsidRDefault="00720608" w:rsidP="3CA7AC4B">
            <w:pPr>
              <w:rPr>
                <w:szCs w:val="22"/>
                <w:lang w:eastAsia="zh-CN"/>
              </w:rPr>
            </w:pPr>
            <w:r w:rsidRPr="3CA7AC4B">
              <w:rPr>
                <w:szCs w:val="22"/>
                <w:lang w:eastAsia="zh-CN"/>
              </w:rPr>
              <w:t>Modes addressed throughout teaching and learning unit</w:t>
            </w:r>
          </w:p>
        </w:tc>
        <w:tc>
          <w:tcPr>
            <w:tcW w:w="3315" w:type="dxa"/>
            <w:vAlign w:val="top"/>
          </w:tcPr>
          <w:p w14:paraId="5F347D74" w14:textId="77777777" w:rsidR="3CA7AC4B" w:rsidRDefault="3CA7AC4B" w:rsidP="3CA7AC4B">
            <w:pPr>
              <w:cnfStyle w:val="000000010000" w:firstRow="0" w:lastRow="0" w:firstColumn="0" w:lastColumn="0" w:oddVBand="0" w:evenVBand="0" w:oddHBand="0" w:evenHBand="1" w:firstRowFirstColumn="0" w:firstRowLastColumn="0" w:lastRowFirstColumn="0" w:lastRowLastColumn="0"/>
              <w:rPr>
                <w:szCs w:val="22"/>
                <w:lang w:eastAsia="zh-CN"/>
              </w:rPr>
            </w:pPr>
            <w:r w:rsidRPr="3CA7AC4B">
              <w:rPr>
                <w:szCs w:val="22"/>
                <w:lang w:eastAsia="zh-CN"/>
              </w:rPr>
              <w:t xml:space="preserve">Outline the core modes, as per the selected outcomes and the assessment, being addressed within this unit. This helps ensure tasks involving modes </w:t>
            </w:r>
            <w:r w:rsidRPr="3CA7AC4B">
              <w:rPr>
                <w:szCs w:val="22"/>
                <w:lang w:eastAsia="zh-CN"/>
              </w:rPr>
              <w:lastRenderedPageBreak/>
              <w:t xml:space="preserve">such as speaking or representation have adequate assessment for and as learning embedded within the unit. See </w:t>
            </w:r>
            <w:hyperlink r:id="rId21">
              <w:r w:rsidRPr="3CA7AC4B">
                <w:rPr>
                  <w:rStyle w:val="Hyperlink"/>
                  <w:sz w:val="22"/>
                  <w:szCs w:val="22"/>
                  <w:lang w:eastAsia="zh-CN"/>
                </w:rPr>
                <w:t>NESA Assessment for, assessment as and assessment of learning guide</w:t>
              </w:r>
            </w:hyperlink>
            <w:r w:rsidRPr="3CA7AC4B">
              <w:rPr>
                <w:szCs w:val="22"/>
                <w:lang w:eastAsia="zh-CN"/>
              </w:rPr>
              <w:t xml:space="preserve"> for advice.  </w:t>
            </w:r>
          </w:p>
        </w:tc>
        <w:tc>
          <w:tcPr>
            <w:tcW w:w="3111" w:type="dxa"/>
            <w:vAlign w:val="top"/>
          </w:tcPr>
          <w:p w14:paraId="58E14109" w14:textId="77777777" w:rsidR="00720608" w:rsidRPr="00B74887" w:rsidRDefault="00720608" w:rsidP="3CA7AC4B">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3096" w:type="dxa"/>
            <w:vAlign w:val="top"/>
          </w:tcPr>
          <w:p w14:paraId="5488E0BE" w14:textId="77777777" w:rsidR="00720608" w:rsidRPr="00B74887" w:rsidRDefault="00720608" w:rsidP="3CA7AC4B">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3023" w:type="dxa"/>
            <w:vAlign w:val="top"/>
          </w:tcPr>
          <w:p w14:paraId="2222B723" w14:textId="77777777" w:rsidR="00720608" w:rsidRPr="00B74887" w:rsidRDefault="00720608" w:rsidP="3CA7AC4B">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r>
      <w:tr w:rsidR="00720608" w:rsidRPr="00B74887" w14:paraId="65FB6D05" w14:textId="77777777" w:rsidTr="5BFC5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tcPr>
          <w:p w14:paraId="12B0B92A" w14:textId="77777777" w:rsidR="00720608" w:rsidRPr="00B74887" w:rsidRDefault="00720608" w:rsidP="3CA7AC4B">
            <w:pPr>
              <w:rPr>
                <w:szCs w:val="22"/>
                <w:lang w:eastAsia="zh-CN"/>
              </w:rPr>
            </w:pPr>
            <w:r w:rsidRPr="3CA7AC4B">
              <w:rPr>
                <w:szCs w:val="22"/>
                <w:lang w:eastAsia="zh-CN"/>
              </w:rPr>
              <w:t xml:space="preserve">Cross curriculum priorities </w:t>
            </w:r>
          </w:p>
        </w:tc>
        <w:tc>
          <w:tcPr>
            <w:tcW w:w="3315" w:type="dxa"/>
            <w:vAlign w:val="top"/>
          </w:tcPr>
          <w:p w14:paraId="20BC3D7A" w14:textId="1A2C58F1" w:rsidR="00720608" w:rsidRPr="00B74887" w:rsidRDefault="59BF40CE" w:rsidP="3CA7AC4B">
            <w:pPr>
              <w:cnfStyle w:val="000000100000" w:firstRow="0" w:lastRow="0" w:firstColumn="0" w:lastColumn="0" w:oddVBand="0" w:evenVBand="0" w:oddHBand="1" w:evenHBand="0" w:firstRowFirstColumn="0" w:firstRowLastColumn="0" w:lastRowFirstColumn="0" w:lastRowLastColumn="0"/>
              <w:rPr>
                <w:szCs w:val="22"/>
                <w:lang w:eastAsia="zh-CN"/>
              </w:rPr>
            </w:pPr>
            <w:r w:rsidRPr="3CA7AC4B">
              <w:rPr>
                <w:szCs w:val="22"/>
                <w:lang w:eastAsia="zh-CN"/>
              </w:rPr>
              <w:t>Identify the cross curriculum priorities addressed through the texts, teaching strategies and learning experiences planned for this unit.</w:t>
            </w:r>
          </w:p>
        </w:tc>
        <w:tc>
          <w:tcPr>
            <w:tcW w:w="3111" w:type="dxa"/>
            <w:vAlign w:val="top"/>
          </w:tcPr>
          <w:p w14:paraId="708F3427" w14:textId="77777777" w:rsidR="00720608" w:rsidRPr="00B74887" w:rsidRDefault="00720608" w:rsidP="3CA7AC4B">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c>
          <w:tcPr>
            <w:tcW w:w="3096" w:type="dxa"/>
            <w:vAlign w:val="top"/>
          </w:tcPr>
          <w:p w14:paraId="40D0BD45" w14:textId="77777777" w:rsidR="00720608" w:rsidRPr="00B74887" w:rsidRDefault="00720608" w:rsidP="3CA7AC4B">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c>
          <w:tcPr>
            <w:tcW w:w="3023" w:type="dxa"/>
            <w:vAlign w:val="top"/>
          </w:tcPr>
          <w:p w14:paraId="22F9D8B5" w14:textId="77777777" w:rsidR="00720608" w:rsidRPr="00B74887" w:rsidRDefault="00720608" w:rsidP="3CA7AC4B">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r>
      <w:tr w:rsidR="00007843" w:rsidRPr="00B74887" w14:paraId="5C3ECC34" w14:textId="77777777" w:rsidTr="5BFC52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tcPr>
          <w:p w14:paraId="38DD00AA" w14:textId="46C98DF1" w:rsidR="00007843" w:rsidRPr="00B74887" w:rsidRDefault="008BE43F" w:rsidP="3CA7AC4B">
            <w:pPr>
              <w:rPr>
                <w:szCs w:val="22"/>
                <w:lang w:eastAsia="zh-CN"/>
              </w:rPr>
            </w:pPr>
            <w:r w:rsidRPr="3CA7AC4B">
              <w:rPr>
                <w:szCs w:val="22"/>
                <w:lang w:eastAsia="zh-CN"/>
              </w:rPr>
              <w:t>Evaluation results and plans for the next iteration</w:t>
            </w:r>
          </w:p>
        </w:tc>
        <w:tc>
          <w:tcPr>
            <w:tcW w:w="3315" w:type="dxa"/>
            <w:vAlign w:val="top"/>
          </w:tcPr>
          <w:p w14:paraId="116F485C" w14:textId="22600ADA" w:rsidR="00007843" w:rsidRPr="00B74887" w:rsidRDefault="0079A58C" w:rsidP="3CA7AC4B">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3CA7AC4B">
              <w:rPr>
                <w:rFonts w:eastAsia="Arial" w:cs="Arial"/>
                <w:szCs w:val="22"/>
              </w:rPr>
              <w:t>Evaluate the unit in consultation with students and staff, record the evaluations and implement them prior to the next teaching cycle.</w:t>
            </w:r>
          </w:p>
        </w:tc>
        <w:tc>
          <w:tcPr>
            <w:tcW w:w="3111" w:type="dxa"/>
            <w:vAlign w:val="top"/>
          </w:tcPr>
          <w:p w14:paraId="7537B9A6" w14:textId="77777777" w:rsidR="00007843" w:rsidRPr="00B74887" w:rsidRDefault="00007843" w:rsidP="3CA7AC4B">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3096" w:type="dxa"/>
            <w:vAlign w:val="top"/>
          </w:tcPr>
          <w:p w14:paraId="75DA1966" w14:textId="77777777" w:rsidR="00007843" w:rsidRPr="00B74887" w:rsidRDefault="00007843" w:rsidP="3CA7AC4B">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3023" w:type="dxa"/>
            <w:vAlign w:val="top"/>
          </w:tcPr>
          <w:p w14:paraId="4B0D673F" w14:textId="77777777" w:rsidR="00007843" w:rsidRPr="00B74887" w:rsidRDefault="00007843" w:rsidP="3CA7AC4B">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r>
    </w:tbl>
    <w:p w14:paraId="79924DC7" w14:textId="77777777" w:rsidR="00720608" w:rsidRDefault="00720608" w:rsidP="3CA7AC4B">
      <w:pPr>
        <w:rPr>
          <w:sz w:val="22"/>
          <w:szCs w:val="22"/>
        </w:rPr>
      </w:pPr>
      <w:r w:rsidRPr="3CA7AC4B">
        <w:rPr>
          <w:b/>
          <w:bCs/>
          <w:sz w:val="22"/>
          <w:szCs w:val="22"/>
        </w:rPr>
        <w:br w:type="page"/>
      </w:r>
    </w:p>
    <w:p w14:paraId="7CBEB9E2" w14:textId="77777777" w:rsidR="00720608" w:rsidRDefault="00720608" w:rsidP="003F20C4">
      <w:pPr>
        <w:pStyle w:val="Heading3"/>
      </w:pPr>
      <w:r w:rsidRPr="5BFC521F">
        <w:lastRenderedPageBreak/>
        <w:t xml:space="preserve">Stage 6 Course structure and requirements </w:t>
      </w:r>
    </w:p>
    <w:p w14:paraId="3BEE1733" w14:textId="64DC81EF" w:rsidR="00720608" w:rsidRPr="00717495" w:rsidRDefault="00720608" w:rsidP="3CA7AC4B">
      <w:pPr>
        <w:pStyle w:val="Caption"/>
        <w:rPr>
          <w:szCs w:val="22"/>
          <w:lang w:eastAsia="zh-CN"/>
        </w:rPr>
      </w:pPr>
      <w:r w:rsidRPr="3CA7AC4B">
        <w:rPr>
          <w:szCs w:val="22"/>
          <w:lang w:eastAsia="zh-CN"/>
        </w:rPr>
        <w:t xml:space="preserve">Table 2 – Year 12 English Advanced course requirements </w:t>
      </w:r>
    </w:p>
    <w:tbl>
      <w:tblPr>
        <w:tblStyle w:val="Tableheader"/>
        <w:tblW w:w="0" w:type="auto"/>
        <w:tblLook w:val="04A0" w:firstRow="1" w:lastRow="0" w:firstColumn="1" w:lastColumn="0" w:noHBand="0" w:noVBand="1"/>
        <w:tblDescription w:val="Year 12 English Advanced course requirements reflection "/>
      </w:tblPr>
      <w:tblGrid>
        <w:gridCol w:w="1813"/>
        <w:gridCol w:w="1148"/>
        <w:gridCol w:w="1971"/>
        <w:gridCol w:w="4819"/>
        <w:gridCol w:w="2268"/>
        <w:gridCol w:w="2493"/>
      </w:tblGrid>
      <w:tr w:rsidR="00720608" w:rsidRPr="00B74887" w14:paraId="1EFD052A" w14:textId="77777777" w:rsidTr="5BFC521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13" w:type="dxa"/>
          </w:tcPr>
          <w:p w14:paraId="37FCE25C" w14:textId="77777777" w:rsidR="00720608" w:rsidRPr="00B74887" w:rsidRDefault="00720608" w:rsidP="3CA7AC4B">
            <w:pPr>
              <w:pStyle w:val="Caption"/>
              <w:spacing w:before="192" w:after="192"/>
              <w:rPr>
                <w:szCs w:val="22"/>
                <w:lang w:eastAsia="zh-CN"/>
              </w:rPr>
            </w:pPr>
            <w:r w:rsidRPr="3CA7AC4B">
              <w:rPr>
                <w:szCs w:val="22"/>
                <w:lang w:eastAsia="zh-CN"/>
              </w:rPr>
              <w:t xml:space="preserve">English </w:t>
            </w:r>
          </w:p>
        </w:tc>
        <w:tc>
          <w:tcPr>
            <w:tcW w:w="1148" w:type="dxa"/>
          </w:tcPr>
          <w:p w14:paraId="7B84AD4C" w14:textId="77777777" w:rsidR="00720608" w:rsidRPr="00B74887" w:rsidRDefault="00720608" w:rsidP="3CA7AC4B">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3CA7AC4B">
              <w:rPr>
                <w:szCs w:val="22"/>
                <w:lang w:eastAsia="zh-CN"/>
              </w:rPr>
              <w:t xml:space="preserve">Indicative hours </w:t>
            </w:r>
          </w:p>
        </w:tc>
        <w:tc>
          <w:tcPr>
            <w:tcW w:w="1971" w:type="dxa"/>
          </w:tcPr>
          <w:p w14:paraId="2BF9408F" w14:textId="77777777" w:rsidR="00720608" w:rsidRPr="00B74887" w:rsidRDefault="00720608" w:rsidP="3CA7AC4B">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3CA7AC4B">
              <w:rPr>
                <w:szCs w:val="22"/>
                <w:lang w:eastAsia="zh-CN"/>
              </w:rPr>
              <w:t xml:space="preserve">Text requirements </w:t>
            </w:r>
          </w:p>
        </w:tc>
        <w:tc>
          <w:tcPr>
            <w:tcW w:w="4819" w:type="dxa"/>
          </w:tcPr>
          <w:p w14:paraId="142E82D9" w14:textId="77777777" w:rsidR="00720608" w:rsidRPr="00B74887" w:rsidRDefault="00720608" w:rsidP="3CA7AC4B">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3CA7AC4B">
              <w:rPr>
                <w:szCs w:val="22"/>
                <w:lang w:eastAsia="zh-CN"/>
              </w:rPr>
              <w:t>Prescribed text/s</w:t>
            </w:r>
          </w:p>
        </w:tc>
        <w:tc>
          <w:tcPr>
            <w:tcW w:w="2268" w:type="dxa"/>
          </w:tcPr>
          <w:p w14:paraId="575E6A97" w14:textId="77777777" w:rsidR="00720608" w:rsidRPr="00B74887" w:rsidRDefault="00720608" w:rsidP="3CA7AC4B">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3CA7AC4B">
              <w:rPr>
                <w:szCs w:val="22"/>
                <w:lang w:eastAsia="zh-CN"/>
              </w:rPr>
              <w:t xml:space="preserve">Other requirements </w:t>
            </w:r>
          </w:p>
        </w:tc>
        <w:tc>
          <w:tcPr>
            <w:tcW w:w="2493" w:type="dxa"/>
          </w:tcPr>
          <w:p w14:paraId="5C2BFFB1" w14:textId="77777777" w:rsidR="00720608" w:rsidRPr="00B74887" w:rsidRDefault="00720608" w:rsidP="3CA7AC4B">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3CA7AC4B">
              <w:rPr>
                <w:szCs w:val="22"/>
                <w:lang w:eastAsia="zh-CN"/>
              </w:rPr>
              <w:t xml:space="preserve">Assessed component and weighting, and outcomes </w:t>
            </w:r>
          </w:p>
        </w:tc>
      </w:tr>
      <w:tr w:rsidR="00720608" w:rsidRPr="00B74887" w14:paraId="6B205A9B" w14:textId="77777777" w:rsidTr="5BFC5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6BBBEA41" w14:textId="77777777" w:rsidR="00720608" w:rsidRPr="00B74887" w:rsidRDefault="00720608" w:rsidP="3CA7AC4B">
            <w:pPr>
              <w:rPr>
                <w:rFonts w:cs="Arial"/>
                <w:szCs w:val="22"/>
                <w:lang w:eastAsia="zh-CN"/>
              </w:rPr>
            </w:pPr>
            <w:r w:rsidRPr="3CA7AC4B">
              <w:rPr>
                <w:rFonts w:cs="Arial"/>
                <w:szCs w:val="22"/>
                <w:lang w:eastAsia="zh-CN"/>
              </w:rPr>
              <w:t xml:space="preserve">Common module - Texts and Human Experiences </w:t>
            </w:r>
          </w:p>
        </w:tc>
        <w:tc>
          <w:tcPr>
            <w:tcW w:w="1148" w:type="dxa"/>
          </w:tcPr>
          <w:p w14:paraId="2316C330" w14:textId="77777777"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3CA7AC4B">
              <w:rPr>
                <w:rFonts w:cs="Arial"/>
                <w:szCs w:val="22"/>
                <w:lang w:eastAsia="zh-CN"/>
              </w:rPr>
              <w:t>30</w:t>
            </w:r>
          </w:p>
        </w:tc>
        <w:tc>
          <w:tcPr>
            <w:tcW w:w="1971" w:type="dxa"/>
          </w:tcPr>
          <w:p w14:paraId="3B4AE0C7" w14:textId="77777777"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3CA7AC4B">
              <w:rPr>
                <w:rFonts w:cs="Arial"/>
                <w:szCs w:val="22"/>
                <w:lang w:eastAsia="zh-CN"/>
              </w:rPr>
              <w:t>1 prescribed text and a range of short texts</w:t>
            </w:r>
          </w:p>
        </w:tc>
        <w:tc>
          <w:tcPr>
            <w:tcW w:w="4819" w:type="dxa"/>
          </w:tcPr>
          <w:sdt>
            <w:sdtPr>
              <w:rPr>
                <w:szCs w:val="22"/>
              </w:rPr>
              <w:id w:val="-1066957445"/>
              <w:placeholder>
                <w:docPart w:val="812E07BEE14C4A908C7C4C4939F01DBB"/>
              </w:placeholder>
              <w:comboBox>
                <w:listItem w:value="Choose an item."/>
                <w:listItem w:displayText="Doerr, Anthony, All the Light We Cannot See (prose fiction), Fourth Estate/HarperCollins, 2015, ISBN: 9780007548699" w:value="Doerr, Anthony, All the Light We Cannot See (prose fiction), Fourth Estate/HarperCollins, 2015, ISBN: 9780007548699"/>
                <w:listItem w:displayText="Lohrey, Amanda, Vertigo (prose fiction), Black Inc, 2009, ISBN: 9781863954303" w:value="Lohrey, Amanda, Vertigo (prose fiction), Black Inc, 2009, ISBN: 9781863954303"/>
                <w:listItem w:displayText="Orwell, George, Nineteen Eighty-Four (prose fiction), Penguin Classics, 2004, ISBN: 9780141187761" w:value="Orwell, George, Nineteen Eighty-Four (prose fiction), Penguin Classics, 2004, ISBN: 9780141187761"/>
                <w:listItem w:displayText="Parrett, Favel, Past the Shallows (prose fiction), Hachette Australia, 2013, ISBN: 9780733630491" w:value="Parrett, Favel, Past the Shallows (prose fiction), Hachette Australia, 2013, ISBN: 9780733630491"/>
                <w:listItem w:displayText="Dobson, Rosemary, Rosemary Dobson Collected (poetry), University of Queensland Press, 2012, ISBN: 9780702239113 (p) ‘Young Girl at a Window’, ‘Over the Hill’, ‘Summer’s End’, ‘The Conversation’, ‘Cock Crow’, ‘Amy Caroline’, ‘Canberra Morning’, " w:value="Dobson, Rosemary, Rosemary Dobson Collected (poetry), University of Queensland Press, 2012, ISBN: 9780702239113 (p) ‘Young Girl at a Window’, ‘Over the Hill’, ‘Summer’s End’, ‘The Conversation’, ‘Cock Crow’, ‘Amy Caroline’, ‘Canberra Morning’, "/>
                <w:listItem w:displayText="Slessor, Kenneth, Selected Poems (poetry), A &amp; R Classics/HarperCollins, 2014, ISBN: 9780732299361 (p) ‘Wild Grapes’, ‘Gulliver’, ‘Out of Time’, ‘Vesper-Song of the Reverend Samuel Marsden’, ‘William Street’, ‘Beach Burial’ " w:value="Slessor, Kenneth, Selected Poems (poetry), A &amp; R Classics/HarperCollins, 2014, ISBN: 9780732299361 (p) ‘Wild Grapes’, ‘Gulliver’, ‘Out of Time’, ‘Vesper-Song of the Reverend Samuel Marsden’, ‘William Street’, ‘Beach Burial’ "/>
                <w:listItem w:displayText="Harrison, Jane, Rainbow’s End (drama), from Cleven, Vivienne et al, Contemporary Indigenous Plays, Currency Press, 2007, ISBN: 9780868197951 (d)" w:value="Harrison, Jane, Rainbow’s End (drama), from Cleven, Vivienne et al, Contemporary Indigenous Plays, Currency Press, 2007, ISBN: 9780868197951 (d)"/>
                <w:listItem w:displayText="Miller, Arthur, The Crucible (drama), Penguin Classics, 2000, ISBN: 9780141182551 (d)" w:value="Miller, Arthur, The Crucible (drama), Penguin Classics, 2000, ISBN: 9780141182551 (d)"/>
                <w:listItem w:displayText="Shakespeare, William, The Merchant of Venice (Shakespearean drama), Cambridge University Press, 2014, ISBN: 9781107615397 (d/S*)" w:value="Shakespeare, William, The Merchant of Venice (Shakespearean drama), Cambridge University Press, 2014, ISBN: 9781107615397 (d/S*)"/>
                <w:listItem w:displayText="Winton, Tim, The Boy Behind the Curtain (nonfiction), Penguin, 2017, ISBN: 9780143785996 (nf) ‘Havoc: A Life in Accidents’, ‘Betsy’, ‘Twice on Sundays’, ‘The Wait and the Flow’, ‘In the Shadow of the Hospital’, ‘The Demon Shark’, ‘Barefoot in the Temple..." w:value="Winton, Tim, The Boy Behind the Curtain (nonfiction), Penguin, 2017, ISBN: 9780143785996 (nf) ‘Havoc: A Life in Accidents’, ‘Betsy’, ‘Twice on Sundays’, ‘The Wait and the Flow’, ‘In the Shadow of the Hospital’, ‘The Demon Shark’, ‘Barefoot in the Temple..."/>
                <w:listItem w:displayText="Yousafzai, Malala &amp; Lamb, Christina, I am Malala (nonfiction), Weidenfeld and Nicolson/Orion, 2015, ISBN: 9781474602112 (nf)" w:value="Yousafzai, Malala &amp; Lamb, Christina, I am Malala (nonfiction), Weidenfeld and Nicolson/Orion, 2015, ISBN: 9781474602112 (nf)"/>
                <w:listItem w:displayText="Daldry, Stephen, Billy Elliot (film), Universal, 2000 (f)" w:value="Daldry, Stephen, Billy Elliot (film), Universal, 2000 (f)"/>
                <w:listItem w:displayText="O’Mahoney, Ivan, Go Back to Where You Came From – Series 1, Episodes 1, 2 and 3 and The Response (media), Madman, 2011 (m)" w:value="O’Mahoney, Ivan, Go Back to Where You Came From – Series 1, Episodes 1, 2 and 3 and The Response (media), Madman, 2011 (m)"/>
                <w:listItem w:displayText="Walker, Lucy, Waste Land (media), Hopscotch Entertainment, 2010 (m)" w:value="Walker, Lucy, Waste Land (media), Hopscotch Entertainment, 2010 (m)"/>
              </w:comboBox>
            </w:sdtPr>
            <w:sdtEndPr/>
            <w:sdtContent>
              <w:p w14:paraId="429E120D" w14:textId="77777777" w:rsidR="00720608" w:rsidRDefault="00720608" w:rsidP="3CA7AC4B">
                <w:pPr>
                  <w:spacing w:line="276" w:lineRule="auto"/>
                  <w:cnfStyle w:val="000000100000" w:firstRow="0" w:lastRow="0" w:firstColumn="0" w:lastColumn="0" w:oddVBand="0" w:evenVBand="0" w:oddHBand="1" w:evenHBand="0" w:firstRowFirstColumn="0" w:firstRowLastColumn="0" w:lastRowFirstColumn="0" w:lastRowLastColumn="0"/>
                  <w:rPr>
                    <w:szCs w:val="22"/>
                  </w:rPr>
                </w:pPr>
                <w:r>
                  <w:t>Pre-filled list of Common Module texts, select the arrow on the right to select your prescribed text</w:t>
                </w:r>
              </w:p>
            </w:sdtContent>
          </w:sdt>
          <w:p w14:paraId="45275BCF" w14:textId="77777777" w:rsidR="00720608" w:rsidRDefault="00720608" w:rsidP="3CA7AC4B">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2268" w:type="dxa"/>
          </w:tcPr>
          <w:p w14:paraId="11F9DAEF" w14:textId="4C2DF549"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3CA7AC4B">
              <w:rPr>
                <w:rFonts w:cs="Arial"/>
                <w:szCs w:val="22"/>
                <w:lang w:eastAsia="zh-CN"/>
              </w:rPr>
              <w:t>Students select 1 related text</w:t>
            </w:r>
            <w:r w:rsidR="3688F9D4" w:rsidRPr="3CA7AC4B">
              <w:rPr>
                <w:rFonts w:cs="Arial"/>
                <w:szCs w:val="22"/>
                <w:lang w:eastAsia="zh-CN"/>
              </w:rPr>
              <w:t xml:space="preserve"> for internal assessment only</w:t>
            </w:r>
          </w:p>
        </w:tc>
        <w:tc>
          <w:tcPr>
            <w:tcW w:w="2493" w:type="dxa"/>
          </w:tcPr>
          <w:p w14:paraId="3950C849" w14:textId="77777777"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3CA7AC4B">
              <w:rPr>
                <w:rFonts w:cs="Arial"/>
                <w:szCs w:val="22"/>
                <w:lang w:eastAsia="zh-CN"/>
              </w:rPr>
              <w:t>Mandatory task including related text</w:t>
            </w:r>
          </w:p>
        </w:tc>
      </w:tr>
      <w:tr w:rsidR="00720608" w:rsidRPr="00B74887" w14:paraId="4085564F" w14:textId="77777777" w:rsidTr="5BFC52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5340CE17" w14:textId="77777777" w:rsidR="00720608" w:rsidRPr="00B74887" w:rsidRDefault="00720608" w:rsidP="3CA7AC4B">
            <w:pPr>
              <w:rPr>
                <w:rFonts w:cs="Arial"/>
                <w:szCs w:val="22"/>
                <w:lang w:eastAsia="zh-CN"/>
              </w:rPr>
            </w:pPr>
            <w:r w:rsidRPr="3CA7AC4B">
              <w:rPr>
                <w:rFonts w:cs="Arial"/>
                <w:szCs w:val="22"/>
                <w:lang w:eastAsia="zh-CN"/>
              </w:rPr>
              <w:t>Module A: Textual Conversations</w:t>
            </w:r>
          </w:p>
        </w:tc>
        <w:tc>
          <w:tcPr>
            <w:tcW w:w="1148" w:type="dxa"/>
          </w:tcPr>
          <w:p w14:paraId="782F23D7" w14:textId="77777777" w:rsidR="00720608" w:rsidRPr="00B74887" w:rsidRDefault="00720608" w:rsidP="3CA7AC4B">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3CA7AC4B">
              <w:rPr>
                <w:rFonts w:cs="Arial"/>
                <w:szCs w:val="22"/>
                <w:lang w:eastAsia="zh-CN"/>
              </w:rPr>
              <w:t>30</w:t>
            </w:r>
          </w:p>
        </w:tc>
        <w:tc>
          <w:tcPr>
            <w:tcW w:w="1971" w:type="dxa"/>
          </w:tcPr>
          <w:p w14:paraId="437EE6FE" w14:textId="77777777" w:rsidR="00720608" w:rsidRPr="00B74887" w:rsidRDefault="00720608" w:rsidP="3CA7AC4B">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3CA7AC4B">
              <w:rPr>
                <w:rFonts w:cs="Arial"/>
                <w:szCs w:val="22"/>
                <w:lang w:eastAsia="zh-CN"/>
              </w:rPr>
              <w:t>A pair of texts</w:t>
            </w:r>
          </w:p>
        </w:tc>
        <w:tc>
          <w:tcPr>
            <w:tcW w:w="4819" w:type="dxa"/>
          </w:tcPr>
          <w:sdt>
            <w:sdtPr>
              <w:rPr>
                <w:szCs w:val="22"/>
              </w:rPr>
              <w:id w:val="-1550218711"/>
              <w:placeholder>
                <w:docPart w:val="8907D1C7EEB44B4C9A8B0D554D5E4438"/>
              </w:placeholder>
              <w:comboBox>
                <w:listItem w:value="Choose an item."/>
                <w:listItem w:displayText="Shakespearean drama (S) and film (f) - Shakespeare, William, King Richard III, Cambridge University Press, 2015, ISBN: 9781107615571 (S) or ISBN: 9781108456067 AND Pacino, Al, Looking for Richard, Fox, 1996 (f)" w:value="Shakespearean drama (S) and film (f) - Shakespeare, William, King Richard III, Cambridge University Press, 2015, ISBN: 9781107615571 (S) or ISBN: 9781108456067 AND Pacino, Al, Looking for Richard, Fox, 1996 (f)"/>
                <w:listItem w:displayText="Prose fiction (pf) and film (f) - Woolf, Virginia, Mrs Dalloway, Penguin Classics, 2000, ISBN: 9780141182490 (pf) AND Daldry, Stephen, The Hours,Roadshow, 2002 (f)" w:value="Prose fiction (pf) and film (f) - Woolf, Virginia, Mrs Dalloway, Penguin Classics, 2000, ISBN: 9780141182490 (pf) AND Daldry, Stephen, The Hours,Roadshow, 2002 (f)"/>
                <w:listItem w:displayText="Prose fiction (pf) and prose fiction (pf) - Camus, Albert, The Stranger (translated by Matthew Ward), Vintage International, 1989, ISBN: 9780679720201 (pf) AND Daoud, Kamel, The Meursault Investigation, Oneworld Publications, 2015, ISBN: 9781780748399 (pf)" w:value="Prose fiction (pf) and prose fiction (pf) - Camus, Albert, The Stranger (translated by Matthew Ward), Vintage International, 1989, ISBN: 9780679720201 (pf) AND Daoud, Kamel, The Meursault Investigation, Oneworld Publications, 2015, ISBN: 9781780748399 (pf)"/>
                <w:listItem w:displayText="Poetry (p) and drama (d) - Donne, John, John Donne: A Selection of His Poetry, Penguin Poetry Library, 1986, ISBN: 9780140585186 (p) (check the list of poems as they would not fit) AND Edson, Margaret, W;t, Nick Hern Books, 2000, ISBN: 9781854594587 (d)" w:value="Poetry (p) and drama (d) - Donne, John, John Donne: A Selection of His Poetry, Penguin Poetry Library, 1986, ISBN: 9780140585186 (p) (check the list of poems as they would not fit) AND Edson, Margaret, W;t, Nick Hern Books, 2000, ISBN: 9781854594587 (d)"/>
                <w:listItem w:displayText="Poetry (p) and film (f) - Keats, John, The Complete Poems,Penguin Classics, 1988, ISBN: 9780140422108 (p) (check the full list of poems, they would not fit) AND Campion, Jane, Bright Star, Roadshow, 2009 (f)" w:value="Poetry (p) and film (f) - Keats, John, The Complete Poems,Penguin Classics, 1988, ISBN: 9780140422108 (p) (check the full list of poems, they would not fit) AND Campion, Jane, Bright Star, Roadshow, 2009 (f)"/>
                <w:listItem w:displayText="Poetry (p) and poetry (p) - Plath, Sylvia, Ariel, Faber and Faber, 2001, ISBN: 9780571086269 (p)  (check the list of poems)AND Hughes, Ted, Birthday Letters, Faber and Faber, 1999, ISBN: 9780571194735 (p) (check the list of poems) " w:value="Poetry (p) and poetry (p) - Plath, Sylvia, Ariel, Faber and Faber, 2001, ISBN: 9780571086269 (p)  (check the list of poems)AND Hughes, Ted, Birthday Letters, Faber and Faber, 1999, ISBN: 9780571194735 (p) (check the list of poems) "/>
                <w:listItem w:displayText="Shakespearean drama (S) and prose fiction (pf) - Shakespeare, William, The Tempest, Cambridge University Press, 2014, ISBN: 9781107615533 (S) AND Atwood, Margaret, Hag-Seed, Hogarth/Penguin Random House, 2016, ISBN: 9781781090237 (pf)" w:value="Shakespearean drama (S) and prose fiction (pf) - Shakespeare, William, The Tempest, Cambridge University Press, 2014, ISBN: 9781107615533 (S) AND Atwood, Margaret, Hag-Seed, Hogarth/Penguin Random House, 2016, ISBN: 9781781090237 (pf)"/>
              </w:comboBox>
            </w:sdtPr>
            <w:sdtEndPr/>
            <w:sdtContent>
              <w:p w14:paraId="767069B9" w14:textId="77777777" w:rsidR="00720608" w:rsidRDefault="00720608" w:rsidP="3CA7AC4B">
                <w:pPr>
                  <w:spacing w:line="276" w:lineRule="auto"/>
                  <w:cnfStyle w:val="000000010000" w:firstRow="0" w:lastRow="0" w:firstColumn="0" w:lastColumn="0" w:oddVBand="0" w:evenVBand="0" w:oddHBand="0" w:evenHBand="1" w:firstRowFirstColumn="0" w:firstRowLastColumn="0" w:lastRowFirstColumn="0" w:lastRowLastColumn="0"/>
                  <w:rPr>
                    <w:szCs w:val="22"/>
                  </w:rPr>
                </w:pPr>
                <w:r>
                  <w:t>Pre-filled list of Module A texts, select the arrow on the right to select your prescribed texts</w:t>
                </w:r>
              </w:p>
            </w:sdtContent>
          </w:sdt>
          <w:p w14:paraId="5194DB09" w14:textId="77777777" w:rsidR="00720608" w:rsidRPr="00B74887" w:rsidRDefault="00720608" w:rsidP="3CA7AC4B">
            <w:pPr>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c>
          <w:tcPr>
            <w:tcW w:w="2268" w:type="dxa"/>
          </w:tcPr>
          <w:p w14:paraId="56A3D9C9" w14:textId="77777777" w:rsidR="00720608" w:rsidRPr="00B74887" w:rsidRDefault="00720608" w:rsidP="3CA7AC4B">
            <w:pPr>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c>
          <w:tcPr>
            <w:tcW w:w="2493" w:type="dxa"/>
          </w:tcPr>
          <w:p w14:paraId="66E6D4FA" w14:textId="77777777" w:rsidR="00720608" w:rsidRPr="00B74887" w:rsidRDefault="00720608" w:rsidP="3CA7AC4B">
            <w:pPr>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r>
      <w:tr w:rsidR="00720608" w:rsidRPr="00B74887" w14:paraId="7F105A42" w14:textId="77777777" w:rsidTr="5BFC5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564CE638" w14:textId="055AEAD7" w:rsidR="00720608" w:rsidRPr="00B74887" w:rsidRDefault="00720608" w:rsidP="3CA7AC4B">
            <w:pPr>
              <w:rPr>
                <w:rFonts w:cs="Arial"/>
                <w:szCs w:val="22"/>
                <w:lang w:eastAsia="zh-CN"/>
              </w:rPr>
            </w:pPr>
            <w:r w:rsidRPr="3CA7AC4B">
              <w:rPr>
                <w:rFonts w:cs="Arial"/>
                <w:szCs w:val="22"/>
                <w:lang w:eastAsia="zh-CN"/>
              </w:rPr>
              <w:t xml:space="preserve">Module B: Critical </w:t>
            </w:r>
            <w:r w:rsidR="1331D600" w:rsidRPr="3CA7AC4B">
              <w:rPr>
                <w:rFonts w:cs="Arial"/>
                <w:szCs w:val="22"/>
                <w:lang w:eastAsia="zh-CN"/>
              </w:rPr>
              <w:t>S</w:t>
            </w:r>
            <w:r w:rsidRPr="3CA7AC4B">
              <w:rPr>
                <w:rFonts w:cs="Arial"/>
                <w:szCs w:val="22"/>
                <w:lang w:eastAsia="zh-CN"/>
              </w:rPr>
              <w:t>tudy of Literature</w:t>
            </w:r>
          </w:p>
        </w:tc>
        <w:tc>
          <w:tcPr>
            <w:tcW w:w="1148" w:type="dxa"/>
          </w:tcPr>
          <w:p w14:paraId="5F28E429" w14:textId="77777777"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3CA7AC4B">
              <w:rPr>
                <w:rFonts w:cs="Arial"/>
                <w:szCs w:val="22"/>
                <w:lang w:eastAsia="zh-CN"/>
              </w:rPr>
              <w:t>30</w:t>
            </w:r>
          </w:p>
        </w:tc>
        <w:tc>
          <w:tcPr>
            <w:tcW w:w="1971" w:type="dxa"/>
          </w:tcPr>
          <w:p w14:paraId="3EC5CF5D" w14:textId="77777777"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3CA7AC4B">
              <w:rPr>
                <w:rFonts w:cs="Arial"/>
                <w:szCs w:val="22"/>
                <w:lang w:eastAsia="zh-CN"/>
              </w:rPr>
              <w:t>1 prescribed text</w:t>
            </w:r>
          </w:p>
        </w:tc>
        <w:tc>
          <w:tcPr>
            <w:tcW w:w="4819" w:type="dxa"/>
          </w:tcPr>
          <w:sdt>
            <w:sdtPr>
              <w:rPr>
                <w:szCs w:val="22"/>
              </w:rPr>
              <w:id w:val="-1355574127"/>
              <w:placeholder>
                <w:docPart w:val="F3E554C9986A45599141F6EB4C091300"/>
              </w:placeholder>
              <w:comboBox>
                <w:listItem w:value="Choose an item."/>
                <w:listItem w:displayText="Austen, Jane, Emma (prose fiction), Penguin Classics, 2015, ISBN: 9780141439587" w:value="Austen, Jane, Emma (prose fiction), Penguin Classics, 2015, ISBN: 9780141439587"/>
                <w:listItem w:displayText="Dickens, Charles, Great Expectations (prose fiction), Penguin Classics, 2003, ISBN: 9780141439563" w:value="Dickens, Charles, Great Expectations (prose fiction), Penguin Classics, 2003, ISBN: 9780141439563"/>
                <w:listItem w:displayText="Ishiguro, Kazuo, An Artist of the Floating World (prose fiction), Faber and Faber, 2013, ISBN: 9780571283873 " w:value="Ishiguro, Kazuo, An Artist of the Floating World (prose fiction), Faber and Faber, 2013, ISBN: 9780571283873 "/>
                <w:listItem w:displayText="Eliot, TS, TS Eliot: Selected Poems (poetry), Faber and Faber, 2002, ISBN: 9780571057061 (p) ‘The Love Song of J. Alfred Prufrock’, ‘Preludes’, ‘Rhapsody on a Windy Night’, ‘The Hollow Men’, ‘Journey of the Magi’" w:value="Eliot, TS, TS Eliot: Selected Poems (poetry), Faber and Faber, 2002, ISBN: 9780571057061 (p) ‘The Love Song of J. Alfred Prufrock’, ‘Preludes’, ‘Rhapsody on a Windy Night’, ‘The Hollow Men’, ‘Journey of the Magi’"/>
                <w:listItem w:displayText="Malouf, David, Earth Hour (poetry), University of Queensland Press, 2014, ISBN: 9780702250132 (p) (check complete list of poems)" w:value="Malouf, David, Earth Hour (poetry), University of Queensland Press, 2014, ISBN: 9780702250132 (p) (check complete list of poems)"/>
                <w:listItem w:displayText="Ibsen, Henrik, A Doll’s House (drama), Nick Hern Books, 1994, ISBN: 9781854592361 (d) " w:value="Ibsen, Henrik, A Doll’s House (drama), Nick Hern Books, 1994, ISBN: 9781854592361 (d) "/>
                <w:listItem w:displayText="Thomas, Dylan, Under Milk Wood (drama), Phoenix, 2014, ISBN: 9781780227245 (d)" w:value="Thomas, Dylan, Under Milk Wood (drama), Phoenix, 2014, ISBN: 9781780227245 (d)"/>
              </w:comboBox>
            </w:sdtPr>
            <w:sdtEndPr/>
            <w:sdtContent>
              <w:p w14:paraId="45B0EDCA" w14:textId="77777777" w:rsidR="00720608" w:rsidRDefault="00720608" w:rsidP="3CA7AC4B">
                <w:pPr>
                  <w:cnfStyle w:val="000000100000" w:firstRow="0" w:lastRow="0" w:firstColumn="0" w:lastColumn="0" w:oddVBand="0" w:evenVBand="0" w:oddHBand="1" w:evenHBand="0" w:firstRowFirstColumn="0" w:firstRowLastColumn="0" w:lastRowFirstColumn="0" w:lastRowLastColumn="0"/>
                  <w:rPr>
                    <w:szCs w:val="22"/>
                  </w:rPr>
                </w:pPr>
                <w:r>
                  <w:t>Pre-filled list of Module B texts, select the arrow on the right to select your prescribed text</w:t>
                </w:r>
              </w:p>
            </w:sdtContent>
          </w:sdt>
          <w:p w14:paraId="2F9F3168" w14:textId="77777777"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2268" w:type="dxa"/>
          </w:tcPr>
          <w:p w14:paraId="09372027" w14:textId="77777777"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2493" w:type="dxa"/>
          </w:tcPr>
          <w:p w14:paraId="22D92294" w14:textId="77777777"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r>
      <w:tr w:rsidR="00720608" w:rsidRPr="00B74887" w14:paraId="254C16F0" w14:textId="77777777" w:rsidTr="5BFC52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316395A8" w14:textId="77777777" w:rsidR="00720608" w:rsidRPr="00B74887" w:rsidRDefault="00720608" w:rsidP="3CA7AC4B">
            <w:pPr>
              <w:rPr>
                <w:rFonts w:cs="Arial"/>
                <w:szCs w:val="22"/>
                <w:lang w:eastAsia="zh-CN"/>
              </w:rPr>
            </w:pPr>
            <w:r w:rsidRPr="3CA7AC4B">
              <w:rPr>
                <w:rFonts w:cs="Arial"/>
                <w:szCs w:val="22"/>
                <w:lang w:eastAsia="zh-CN"/>
              </w:rPr>
              <w:t>Module C: The Craft of Writing</w:t>
            </w:r>
          </w:p>
        </w:tc>
        <w:tc>
          <w:tcPr>
            <w:tcW w:w="1148" w:type="dxa"/>
          </w:tcPr>
          <w:p w14:paraId="5471154A" w14:textId="77777777" w:rsidR="00720608" w:rsidRPr="00B74887" w:rsidRDefault="00720608" w:rsidP="3CA7AC4B">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3CA7AC4B">
              <w:rPr>
                <w:rFonts w:cs="Arial"/>
                <w:szCs w:val="22"/>
                <w:lang w:eastAsia="zh-CN"/>
              </w:rPr>
              <w:t>30</w:t>
            </w:r>
          </w:p>
        </w:tc>
        <w:tc>
          <w:tcPr>
            <w:tcW w:w="1971" w:type="dxa"/>
          </w:tcPr>
          <w:p w14:paraId="114A87C2" w14:textId="6816B541" w:rsidR="00720608" w:rsidRDefault="33CADF46" w:rsidP="3CA7AC4B">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5BFC521F">
              <w:rPr>
                <w:rFonts w:cs="Arial"/>
                <w:szCs w:val="22"/>
                <w:lang w:eastAsia="zh-CN"/>
              </w:rPr>
              <w:t xml:space="preserve">Minimum </w:t>
            </w:r>
            <w:r w:rsidR="00720608" w:rsidRPr="5BFC521F">
              <w:rPr>
                <w:rFonts w:cs="Arial"/>
                <w:szCs w:val="22"/>
                <w:lang w:eastAsia="zh-CN"/>
              </w:rPr>
              <w:t>2 short prescribed texts</w:t>
            </w:r>
          </w:p>
          <w:p w14:paraId="7346E914" w14:textId="77777777" w:rsidR="00720608" w:rsidRPr="00B74887" w:rsidRDefault="00720608" w:rsidP="3CA7AC4B">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3CA7AC4B">
              <w:rPr>
                <w:rFonts w:cs="Arial"/>
                <w:szCs w:val="22"/>
                <w:lang w:eastAsia="zh-CN"/>
              </w:rPr>
              <w:t>A range of other texts</w:t>
            </w:r>
          </w:p>
        </w:tc>
        <w:tc>
          <w:tcPr>
            <w:tcW w:w="4819" w:type="dxa"/>
          </w:tcPr>
          <w:sdt>
            <w:sdtPr>
              <w:rPr>
                <w:szCs w:val="22"/>
              </w:rPr>
              <w:id w:val="-1959638285"/>
              <w:placeholder>
                <w:docPart w:val="6BB220FB159F458193E3CE49727521FC"/>
              </w:placeholder>
              <w:comboBox>
                <w:listItem w:value="Choose an item."/>
                <w:listItem w:displayText="Chopin, Kate, The Awakening (prose fiction)" w:value="Chopin, Kate, The Awakening (prose fiction)"/>
                <w:listItem w:displayText="Harrower, Elizabeth, ‘The Fun of the Fair’ (prose fiction)" w:value="Harrower, Elizabeth, ‘The Fun of the Fair’ (prose fiction)"/>
                <w:listItem w:displayText="Kafka, Franz, Metamorphosis (prose fiction)" w:value="Kafka, Franz, Metamorphosis (prose fiction)"/>
                <w:listItem w:displayText="Le, Nam, ‘Love and Honour and Pity and Pride and Compassion and Sacrifice’ (prose fiction)" w:value="Le, Nam, ‘Love and Honour and Pity and Pride and Compassion and Sacrifice’ (prose fiction)"/>
                <w:listItem w:displayText="McCann, Colum, ‘Thirteen Ways of Looking’ (prose fiction)" w:value="McCann, Colum, ‘Thirteen Ways of Looking’ (prose fiction)"/>
                <w:listItem w:displayText="McCann, Colum, ‘What Time Is It Now, Where You Are?’ (prose fiction)" w:value="McCann, Colum, ‘What Time Is It Now, Where You Are?’ (prose fiction)"/>
                <w:listItem w:displayText="Mistry, Rohinton, ‘The Ghost of Firozsha Baag’ (prose fiction)" w:value="Mistry, Rohinton, ‘The Ghost of Firozsha Baag’ (prose fiction)"/>
                <w:listItem w:displayText="Garner, Helen, ‘How to Marry Your Daughters’ (nonfiction)" w:value="Garner, Helen, ‘How to Marry Your Daughters’ (nonfiction)"/>
                <w:listItem w:displayText="Hustvedt, Siri, ‘Eight Days in a Corset’ (nonfiction)" w:value="Hustvedt, Siri, ‘Eight Days in a Corset’ (nonfiction)"/>
                <w:listItem w:displayText="Orwell, George, ‘Politics and the English Language’ (nonfiction)" w:value="Orwell, George, ‘Politics and the English Language’ (nonfiction)"/>
                <w:listItem w:displayText="Smith, Zadie, ‘That Crafty Feeling’ (nonfiction)" w:value="Smith, Zadie, ‘That Crafty Feeling’ (nonfiction)"/>
                <w:listItem w:displayText="Atwood, Margaret, ‘Spotty-Handed Villainesses’ (speeches)" w:value="Atwood, Margaret, ‘Spotty-Handed Villainesses’ (speeches)"/>
                <w:listItem w:displayText="Brooks, Geraldine, ‘A Home in Fiction’ (speeches)" w:value="Brooks, Geraldine, ‘A Home in Fiction’ (speeches)"/>
                <w:listItem w:displayText="Pearson, Noel, ‘Eulogy for Gough Whitlam’ (speeches)" w:value="Pearson, Noel, ‘Eulogy for Gough Whitlam’ (speeches)"/>
                <w:listItem w:displayText="Boey, Kim Cheng, ‘Stamp Collecting’ (poetry)" w:value="Boey, Kim Cheng, ‘Stamp Collecting’ (poetry)"/>
                <w:listItem w:displayText="Harwood, Gwen, ‘Father and Child’ (poetry)" w:value="Harwood, Gwen, ‘Father and Child’ (poetry)"/>
                <w:listItem w:displayText="Stevens, Wallace, ‘Thirteen Ways of Looking at a Blackbird’ (poetry)" w:value="Stevens, Wallace, ‘Thirteen Ways of Looking at a Blackbird’ (poetry)"/>
                <w:listItem w:displayText="Tennyson, Alfred Lord, ‘The Lady of Shallot’ (poetry)" w:value="Tennyson, Alfred Lord, ‘The Lady of Shallot’ (poetry)"/>
                <w:listItem w:displayText="Tempest, Kate, ‘Picture a Vacuum’ (performance poetry)" w:value="Tempest, Kate, ‘Picture a Vacuum’ (performance poetry)"/>
              </w:comboBox>
            </w:sdtPr>
            <w:sdtEndPr/>
            <w:sdtContent>
              <w:p w14:paraId="026888AC" w14:textId="77777777" w:rsidR="00720608" w:rsidRDefault="00720608" w:rsidP="3CA7AC4B">
                <w:pPr>
                  <w:cnfStyle w:val="000000010000" w:firstRow="0" w:lastRow="0" w:firstColumn="0" w:lastColumn="0" w:oddVBand="0" w:evenVBand="0" w:oddHBand="0" w:evenHBand="1" w:firstRowFirstColumn="0" w:firstRowLastColumn="0" w:lastRowFirstColumn="0" w:lastRowLastColumn="0"/>
                  <w:rPr>
                    <w:szCs w:val="22"/>
                  </w:rPr>
                </w:pPr>
                <w:r>
                  <w:t>Pre-filled list of Module C texts, select the arrow on the right to select your prescribed texts</w:t>
                </w:r>
              </w:p>
            </w:sdtContent>
          </w:sdt>
          <w:p w14:paraId="7F4FF13E" w14:textId="77777777" w:rsidR="00720608" w:rsidRPr="00B74887" w:rsidRDefault="00720608" w:rsidP="3CA7AC4B">
            <w:pPr>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c>
          <w:tcPr>
            <w:tcW w:w="2268" w:type="dxa"/>
          </w:tcPr>
          <w:p w14:paraId="38E6D1A9" w14:textId="77777777" w:rsidR="00720608" w:rsidRPr="00B74887" w:rsidRDefault="00720608" w:rsidP="3CA7AC4B">
            <w:pPr>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c>
          <w:tcPr>
            <w:tcW w:w="2493" w:type="dxa"/>
          </w:tcPr>
          <w:p w14:paraId="0A060DCD" w14:textId="77777777" w:rsidR="00720608" w:rsidRPr="00B74887" w:rsidRDefault="00720608" w:rsidP="3CA7AC4B">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3CA7AC4B">
              <w:rPr>
                <w:rFonts w:cs="Arial"/>
                <w:szCs w:val="22"/>
                <w:lang w:eastAsia="zh-CN"/>
              </w:rPr>
              <w:t xml:space="preserve">A total weighting of 25% across the course </w:t>
            </w:r>
          </w:p>
        </w:tc>
      </w:tr>
    </w:tbl>
    <w:p w14:paraId="7318C821" w14:textId="77777777" w:rsidR="00720608" w:rsidRDefault="00720608" w:rsidP="3CA7AC4B">
      <w:pPr>
        <w:pStyle w:val="Caption"/>
        <w:rPr>
          <w:szCs w:val="22"/>
          <w:lang w:eastAsia="zh-CN"/>
        </w:rPr>
      </w:pPr>
      <w:r w:rsidRPr="3CA7AC4B">
        <w:rPr>
          <w:szCs w:val="22"/>
          <w:lang w:eastAsia="zh-CN"/>
        </w:rPr>
        <w:t xml:space="preserve">Text requirements for Year 12 Advanced </w:t>
      </w:r>
    </w:p>
    <w:p w14:paraId="18C29D1E" w14:textId="77777777" w:rsidR="00720608" w:rsidRDefault="00720608" w:rsidP="3CA7AC4B">
      <w:pPr>
        <w:rPr>
          <w:sz w:val="22"/>
          <w:szCs w:val="22"/>
          <w:lang w:eastAsia="zh-CN"/>
        </w:rPr>
      </w:pPr>
      <w:r w:rsidRPr="3CA7AC4B">
        <w:rPr>
          <w:sz w:val="22"/>
          <w:szCs w:val="22"/>
          <w:lang w:eastAsia="zh-CN"/>
        </w:rPr>
        <w:t>Students are required to closely study four prescribed texts, one drawn from each of the following categories:</w:t>
      </w:r>
    </w:p>
    <w:p w14:paraId="7D123693" w14:textId="77777777" w:rsidR="00720608" w:rsidRDefault="00720608" w:rsidP="00720608">
      <w:pPr>
        <w:pStyle w:val="ListBullet"/>
        <w:rPr>
          <w:sz w:val="22"/>
          <w:szCs w:val="22"/>
          <w:lang w:eastAsia="zh-CN"/>
        </w:rPr>
      </w:pPr>
      <w:r w:rsidRPr="3CA7AC4B">
        <w:rPr>
          <w:sz w:val="22"/>
          <w:szCs w:val="22"/>
          <w:lang w:eastAsia="zh-CN"/>
        </w:rPr>
        <w:t>Shakespearean drama</w:t>
      </w:r>
    </w:p>
    <w:p w14:paraId="3EC4ABD3" w14:textId="77777777" w:rsidR="00720608" w:rsidRDefault="00720608" w:rsidP="00720608">
      <w:pPr>
        <w:pStyle w:val="ListBullet"/>
        <w:rPr>
          <w:sz w:val="22"/>
          <w:szCs w:val="22"/>
          <w:lang w:eastAsia="zh-CN"/>
        </w:rPr>
      </w:pPr>
      <w:r w:rsidRPr="3CA7AC4B">
        <w:rPr>
          <w:sz w:val="22"/>
          <w:szCs w:val="22"/>
          <w:lang w:eastAsia="zh-CN"/>
        </w:rPr>
        <w:lastRenderedPageBreak/>
        <w:t>prose fiction</w:t>
      </w:r>
    </w:p>
    <w:p w14:paraId="1A009266" w14:textId="77777777" w:rsidR="00720608" w:rsidRDefault="00720608" w:rsidP="00720608">
      <w:pPr>
        <w:pStyle w:val="ListBullet"/>
        <w:rPr>
          <w:sz w:val="22"/>
          <w:szCs w:val="22"/>
          <w:lang w:eastAsia="zh-CN"/>
        </w:rPr>
      </w:pPr>
      <w:r w:rsidRPr="3CA7AC4B">
        <w:rPr>
          <w:sz w:val="22"/>
          <w:szCs w:val="22"/>
          <w:lang w:eastAsia="zh-CN"/>
        </w:rPr>
        <w:t>poetry OR drama</w:t>
      </w:r>
    </w:p>
    <w:p w14:paraId="22FD173E" w14:textId="77777777" w:rsidR="00720608" w:rsidRDefault="00720608" w:rsidP="00720608">
      <w:pPr>
        <w:pStyle w:val="ListBullet"/>
        <w:rPr>
          <w:sz w:val="22"/>
          <w:szCs w:val="22"/>
          <w:lang w:eastAsia="zh-CN"/>
        </w:rPr>
      </w:pPr>
      <w:r w:rsidRPr="3CA7AC4B">
        <w:rPr>
          <w:sz w:val="22"/>
          <w:szCs w:val="22"/>
          <w:lang w:eastAsia="zh-CN"/>
        </w:rPr>
        <w:t>The remaining text may be film, media or nonfiction text or may be selected from one of the categories above.</w:t>
      </w:r>
    </w:p>
    <w:p w14:paraId="6271643D" w14:textId="77777777" w:rsidR="00720608" w:rsidRDefault="00720608" w:rsidP="3CA7AC4B">
      <w:pPr>
        <w:rPr>
          <w:sz w:val="22"/>
          <w:szCs w:val="22"/>
          <w:lang w:eastAsia="zh-CN"/>
        </w:rPr>
      </w:pPr>
      <w:r w:rsidRPr="3CA7AC4B">
        <w:rPr>
          <w:sz w:val="22"/>
          <w:szCs w:val="22"/>
          <w:lang w:eastAsia="zh-CN"/>
        </w:rPr>
        <w:t>The selection of texts for Module C: The Craft of Writing may be drawn from any types of texts and do not contribute to the pattern of prescribed texts for the course.</w:t>
      </w:r>
    </w:p>
    <w:p w14:paraId="331F5346" w14:textId="77777777" w:rsidR="00720608" w:rsidRPr="00EF52B4" w:rsidRDefault="00720608" w:rsidP="00720608">
      <w:pPr>
        <w:pStyle w:val="ListBullet"/>
        <w:rPr>
          <w:sz w:val="22"/>
          <w:szCs w:val="22"/>
          <w:lang w:eastAsia="zh-CN"/>
        </w:rPr>
      </w:pPr>
      <w:r w:rsidRPr="3CA7AC4B">
        <w:rPr>
          <w:sz w:val="22"/>
          <w:szCs w:val="22"/>
          <w:lang w:eastAsia="zh-CN"/>
        </w:rPr>
        <w:t>Students must study ONE related text in the common module: Texts and Human Experiences.</w:t>
      </w:r>
    </w:p>
    <w:p w14:paraId="53CA7979" w14:textId="77777777" w:rsidR="00720608" w:rsidRDefault="00720608" w:rsidP="3CA7AC4B">
      <w:pPr>
        <w:rPr>
          <w:rFonts w:cs="Arial"/>
          <w:sz w:val="22"/>
          <w:szCs w:val="22"/>
          <w:lang w:eastAsia="zh-CN"/>
        </w:rPr>
      </w:pPr>
      <w:r w:rsidRPr="3CA7AC4B">
        <w:rPr>
          <w:rFonts w:cs="Arial"/>
          <w:sz w:val="22"/>
          <w:szCs w:val="22"/>
          <w:lang w:eastAsia="zh-CN"/>
        </w:rPr>
        <w:t xml:space="preserve">Consult NESA’s </w:t>
      </w:r>
      <w:hyperlink r:id="rId22">
        <w:r w:rsidRPr="3CA7AC4B">
          <w:rPr>
            <w:rStyle w:val="Hyperlink"/>
            <w:rFonts w:cs="Arial"/>
            <w:sz w:val="22"/>
            <w:szCs w:val="22"/>
            <w:lang w:eastAsia="zh-CN"/>
          </w:rPr>
          <w:t>English Advanced course structure and requirements</w:t>
        </w:r>
      </w:hyperlink>
      <w:r w:rsidRPr="3CA7AC4B">
        <w:rPr>
          <w:rFonts w:cs="Arial"/>
          <w:sz w:val="22"/>
          <w:szCs w:val="22"/>
          <w:lang w:eastAsia="zh-CN"/>
        </w:rPr>
        <w:t xml:space="preserve"> and </w:t>
      </w:r>
      <w:hyperlink r:id="rId23">
        <w:r w:rsidRPr="3CA7AC4B">
          <w:rPr>
            <w:rStyle w:val="Hyperlink"/>
            <w:rFonts w:cs="Arial"/>
            <w:sz w:val="22"/>
            <w:szCs w:val="22"/>
            <w:lang w:eastAsia="zh-CN"/>
          </w:rPr>
          <w:t>Assessment and reporting in English Advanced Stage 6</w:t>
        </w:r>
      </w:hyperlink>
      <w:r w:rsidRPr="3CA7AC4B">
        <w:rPr>
          <w:rFonts w:cs="Arial"/>
          <w:sz w:val="22"/>
          <w:szCs w:val="22"/>
          <w:lang w:eastAsia="zh-CN"/>
        </w:rPr>
        <w:t xml:space="preserve"> and the </w:t>
      </w:r>
      <w:hyperlink r:id="rId24">
        <w:r w:rsidRPr="3CA7AC4B">
          <w:rPr>
            <w:rStyle w:val="Hyperlink"/>
            <w:rFonts w:cs="Arial"/>
            <w:sz w:val="22"/>
            <w:szCs w:val="22"/>
            <w:lang w:eastAsia="zh-CN"/>
          </w:rPr>
          <w:t>English Stage 6 Prescriptions - HSC 2019-2023</w:t>
        </w:r>
      </w:hyperlink>
      <w:r w:rsidRPr="3CA7AC4B">
        <w:rPr>
          <w:rFonts w:cs="Arial"/>
          <w:sz w:val="22"/>
          <w:szCs w:val="22"/>
          <w:lang w:eastAsia="zh-CN"/>
        </w:rPr>
        <w:t xml:space="preserve"> documents to ensure you are familiar with all requirements. </w:t>
      </w:r>
    </w:p>
    <w:p w14:paraId="19A2F705" w14:textId="779F350A" w:rsidR="00720608" w:rsidRDefault="00720608" w:rsidP="3CA7AC4B">
      <w:pPr>
        <w:rPr>
          <w:sz w:val="22"/>
          <w:szCs w:val="22"/>
          <w:lang w:eastAsia="zh-CN"/>
        </w:rPr>
      </w:pPr>
      <w:r w:rsidRPr="3CA7AC4B">
        <w:rPr>
          <w:sz w:val="22"/>
          <w:szCs w:val="22"/>
          <w:lang w:eastAsia="zh-CN"/>
        </w:rPr>
        <w:t xml:space="preserve">The components and weightings for Year 12 are mandatory and are outlined </w:t>
      </w:r>
      <w:r w:rsidR="0FA3B58E" w:rsidRPr="3CA7AC4B">
        <w:rPr>
          <w:sz w:val="22"/>
          <w:szCs w:val="22"/>
          <w:lang w:eastAsia="zh-CN"/>
        </w:rPr>
        <w:t>in</w:t>
      </w:r>
      <w:r w:rsidRPr="3CA7AC4B">
        <w:rPr>
          <w:sz w:val="22"/>
          <w:szCs w:val="22"/>
          <w:lang w:eastAsia="zh-CN"/>
        </w:rPr>
        <w:t xml:space="preserve"> the </w:t>
      </w:r>
      <w:hyperlink r:id="rId25">
        <w:r w:rsidRPr="3CA7AC4B">
          <w:rPr>
            <w:rStyle w:val="Hyperlink"/>
            <w:sz w:val="22"/>
            <w:szCs w:val="22"/>
            <w:lang w:eastAsia="zh-CN"/>
          </w:rPr>
          <w:t>Assessment and Reporting in English Advanced Stage 6 documen</w:t>
        </w:r>
      </w:hyperlink>
      <w:r w:rsidRPr="3CA7AC4B">
        <w:rPr>
          <w:sz w:val="22"/>
          <w:szCs w:val="22"/>
          <w:lang w:eastAsia="zh-CN"/>
        </w:rPr>
        <w:t xml:space="preserve">t. This will assist your planning for this requirement. Consult NESA’s definition of multimodal presentation and explanation regarding formal written examination, refer to the </w:t>
      </w:r>
      <w:hyperlink r:id="rId26">
        <w:r w:rsidRPr="3CA7AC4B">
          <w:rPr>
            <w:rStyle w:val="Hyperlink"/>
            <w:sz w:val="22"/>
            <w:szCs w:val="22"/>
            <w:lang w:eastAsia="zh-CN"/>
          </w:rPr>
          <w:t>Assessment and Reporting in English Advanced Stage 6 documen</w:t>
        </w:r>
      </w:hyperlink>
      <w:r w:rsidRPr="3CA7AC4B">
        <w:rPr>
          <w:sz w:val="22"/>
          <w:szCs w:val="22"/>
          <w:lang w:eastAsia="zh-CN"/>
        </w:rPr>
        <w:t>t, to assist your planning for this requirement.</w:t>
      </w:r>
    </w:p>
    <w:p w14:paraId="6DF6283D" w14:textId="77777777" w:rsidR="00720608" w:rsidRDefault="00720608">
      <w:pPr>
        <w:rPr>
          <w:rFonts w:eastAsia="SimSun" w:cs="Arial"/>
          <w:b/>
          <w:color w:val="1C438B"/>
          <w:sz w:val="48"/>
          <w:szCs w:val="36"/>
          <w:lang w:eastAsia="zh-CN"/>
        </w:rPr>
      </w:pPr>
    </w:p>
    <w:p w14:paraId="478F073C" w14:textId="77777777" w:rsidR="00720608" w:rsidRDefault="00720608">
      <w:pPr>
        <w:rPr>
          <w:rFonts w:eastAsia="SimSun" w:cs="Arial"/>
          <w:b/>
          <w:color w:val="1C438B"/>
          <w:sz w:val="48"/>
          <w:szCs w:val="36"/>
          <w:lang w:eastAsia="zh-CN"/>
        </w:rPr>
      </w:pPr>
      <w:r>
        <w:br w:type="page"/>
      </w:r>
    </w:p>
    <w:p w14:paraId="331A572C" w14:textId="660ACE08" w:rsidR="00F83686" w:rsidRDefault="00F83686" w:rsidP="00F83686">
      <w:pPr>
        <w:pStyle w:val="Heading2"/>
        <w:numPr>
          <w:ilvl w:val="1"/>
          <w:numId w:val="4"/>
        </w:numPr>
        <w:ind w:left="0"/>
      </w:pPr>
      <w:r>
        <w:lastRenderedPageBreak/>
        <w:t>Year 11 English Advanced planning template</w:t>
      </w:r>
    </w:p>
    <w:p w14:paraId="1AAF4D68" w14:textId="31F6ED94" w:rsidR="202B7929" w:rsidRDefault="202B7929" w:rsidP="3CA7AC4B">
      <w:pPr>
        <w:rPr>
          <w:rStyle w:val="Strong"/>
          <w:sz w:val="22"/>
          <w:szCs w:val="22"/>
        </w:rPr>
      </w:pPr>
      <w:r w:rsidRPr="3CA7AC4B">
        <w:rPr>
          <w:sz w:val="22"/>
          <w:szCs w:val="22"/>
        </w:rPr>
        <w:t>Guidance for using this table is provided above within the Year 12 English Advanced planning template.</w:t>
      </w:r>
    </w:p>
    <w:p w14:paraId="4E7E913D" w14:textId="5CABAE4F" w:rsidR="00F83686" w:rsidRDefault="00F83686" w:rsidP="3CA7AC4B">
      <w:pPr>
        <w:pStyle w:val="Caption"/>
        <w:rPr>
          <w:szCs w:val="22"/>
        </w:rPr>
      </w:pPr>
      <w:r w:rsidRPr="3CA7AC4B">
        <w:rPr>
          <w:szCs w:val="22"/>
        </w:rPr>
        <w:t xml:space="preserve">Table </w:t>
      </w:r>
      <w:r w:rsidR="00720608" w:rsidRPr="3CA7AC4B">
        <w:rPr>
          <w:szCs w:val="22"/>
        </w:rPr>
        <w:t>3</w:t>
      </w:r>
      <w:r w:rsidRPr="3CA7AC4B">
        <w:rPr>
          <w:szCs w:val="22"/>
        </w:rPr>
        <w:t xml:space="preserve"> – </w:t>
      </w:r>
      <w:r w:rsidR="0099314F" w:rsidRPr="3CA7AC4B">
        <w:rPr>
          <w:szCs w:val="22"/>
        </w:rPr>
        <w:t>Year 11 a</w:t>
      </w:r>
      <w:r w:rsidRPr="3CA7AC4B">
        <w:rPr>
          <w:szCs w:val="22"/>
        </w:rPr>
        <w:t>ssessment, reporting and teaching and learning plans</w:t>
      </w:r>
    </w:p>
    <w:tbl>
      <w:tblPr>
        <w:tblStyle w:val="Tableheader"/>
        <w:tblW w:w="0" w:type="auto"/>
        <w:tblLook w:val="04A0" w:firstRow="1" w:lastRow="0" w:firstColumn="1" w:lastColumn="0" w:noHBand="0" w:noVBand="1"/>
        <w:tblDescription w:val="Assessment, reporting and teaching and learning collaborative planning "/>
      </w:tblPr>
      <w:tblGrid>
        <w:gridCol w:w="2260"/>
        <w:gridCol w:w="4084"/>
        <w:gridCol w:w="4084"/>
        <w:gridCol w:w="4084"/>
      </w:tblGrid>
      <w:tr w:rsidR="00F83686" w:rsidRPr="00B74887" w14:paraId="70C412DA" w14:textId="77777777" w:rsidTr="497854C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3" w:type="dxa"/>
          </w:tcPr>
          <w:p w14:paraId="6896ADB2" w14:textId="77777777" w:rsidR="00F83686" w:rsidRPr="00B74887" w:rsidRDefault="00F83686" w:rsidP="3CA7AC4B">
            <w:pPr>
              <w:pStyle w:val="Caption"/>
              <w:spacing w:before="192" w:after="192"/>
              <w:rPr>
                <w:szCs w:val="22"/>
                <w:lang w:eastAsia="zh-CN"/>
              </w:rPr>
            </w:pPr>
            <w:r w:rsidRPr="3CA7AC4B">
              <w:rPr>
                <w:szCs w:val="22"/>
                <w:lang w:eastAsia="zh-CN"/>
              </w:rPr>
              <w:t xml:space="preserve">Syllabus component </w:t>
            </w:r>
          </w:p>
        </w:tc>
        <w:tc>
          <w:tcPr>
            <w:tcW w:w="4093" w:type="dxa"/>
          </w:tcPr>
          <w:p w14:paraId="77926C03" w14:textId="682A7452" w:rsidR="00F83686" w:rsidRPr="00B74887" w:rsidRDefault="00F83686" w:rsidP="3CA7AC4B">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3CA7AC4B">
              <w:rPr>
                <w:szCs w:val="22"/>
                <w:lang w:eastAsia="zh-CN"/>
              </w:rPr>
              <w:t>Common Module</w:t>
            </w:r>
            <w:r w:rsidR="477A1BCB" w:rsidRPr="3CA7AC4B">
              <w:rPr>
                <w:szCs w:val="22"/>
                <w:lang w:eastAsia="zh-CN"/>
              </w:rPr>
              <w:t xml:space="preserve"> – Reading to Write</w:t>
            </w:r>
          </w:p>
        </w:tc>
        <w:tc>
          <w:tcPr>
            <w:tcW w:w="4093" w:type="dxa"/>
          </w:tcPr>
          <w:p w14:paraId="4746B3F0" w14:textId="0C05CAA8" w:rsidR="00F83686" w:rsidRPr="00B74887" w:rsidRDefault="00F83686" w:rsidP="3CA7AC4B">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3CA7AC4B">
              <w:rPr>
                <w:szCs w:val="22"/>
                <w:lang w:eastAsia="zh-CN"/>
              </w:rPr>
              <w:t xml:space="preserve">Module </w:t>
            </w:r>
            <w:r w:rsidR="7D8C77A1" w:rsidRPr="3CA7AC4B">
              <w:rPr>
                <w:szCs w:val="22"/>
                <w:lang w:eastAsia="zh-CN"/>
              </w:rPr>
              <w:t>A – N</w:t>
            </w:r>
            <w:r w:rsidR="51A86C93" w:rsidRPr="3CA7AC4B">
              <w:rPr>
                <w:szCs w:val="22"/>
                <w:lang w:eastAsia="zh-CN"/>
              </w:rPr>
              <w:t>arratives that Shape our World</w:t>
            </w:r>
          </w:p>
        </w:tc>
        <w:tc>
          <w:tcPr>
            <w:tcW w:w="4093" w:type="dxa"/>
          </w:tcPr>
          <w:p w14:paraId="7E71D9F9" w14:textId="70D71FCB" w:rsidR="00F83686" w:rsidRPr="00B74887" w:rsidRDefault="00F83686" w:rsidP="3CA7AC4B">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3CA7AC4B">
              <w:rPr>
                <w:szCs w:val="22"/>
                <w:lang w:eastAsia="zh-CN"/>
              </w:rPr>
              <w:t xml:space="preserve">Module </w:t>
            </w:r>
            <w:r w:rsidR="59AD7508" w:rsidRPr="3CA7AC4B">
              <w:rPr>
                <w:szCs w:val="22"/>
                <w:lang w:eastAsia="zh-CN"/>
              </w:rPr>
              <w:t>B – Critical Study of Literature</w:t>
            </w:r>
          </w:p>
        </w:tc>
      </w:tr>
      <w:tr w:rsidR="00F83686" w:rsidRPr="00B74887" w14:paraId="578764E4" w14:textId="77777777" w:rsidTr="49785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D141687" w14:textId="77777777" w:rsidR="00F83686" w:rsidRPr="00B74887" w:rsidRDefault="00F83686" w:rsidP="3CA7AC4B">
            <w:pPr>
              <w:spacing w:line="276" w:lineRule="auto"/>
              <w:rPr>
                <w:szCs w:val="22"/>
              </w:rPr>
            </w:pPr>
            <w:r w:rsidRPr="497854CA">
              <w:rPr>
                <w:szCs w:val="22"/>
              </w:rPr>
              <w:t xml:space="preserve">Unit timing </w:t>
            </w:r>
          </w:p>
        </w:tc>
        <w:tc>
          <w:tcPr>
            <w:tcW w:w="4093" w:type="dxa"/>
            <w:vAlign w:val="top"/>
          </w:tcPr>
          <w:p w14:paraId="76B11115" w14:textId="2CD74D34" w:rsidR="00F83686" w:rsidRPr="00B74887" w:rsidRDefault="009C2BB2" w:rsidP="3CA7AC4B">
            <w:pPr>
              <w:spacing w:line="276" w:lineRule="auto"/>
              <w:cnfStyle w:val="000000100000" w:firstRow="0" w:lastRow="0" w:firstColumn="0" w:lastColumn="0" w:oddVBand="0" w:evenVBand="0" w:oddHBand="1" w:evenHBand="0" w:firstRowFirstColumn="0" w:firstRowLastColumn="0" w:lastRowFirstColumn="0" w:lastRowLastColumn="0"/>
              <w:rPr>
                <w:szCs w:val="22"/>
              </w:rPr>
            </w:pPr>
            <w:hyperlink r:id="rId27">
              <w:r w:rsidR="2DC9ECA7" w:rsidRPr="3CA7AC4B">
                <w:rPr>
                  <w:rStyle w:val="Hyperlink"/>
                  <w:sz w:val="22"/>
                  <w:szCs w:val="22"/>
                </w:rPr>
                <w:t>(must be the first unit)</w:t>
              </w:r>
            </w:hyperlink>
          </w:p>
        </w:tc>
        <w:tc>
          <w:tcPr>
            <w:tcW w:w="4093" w:type="dxa"/>
            <w:vAlign w:val="top"/>
          </w:tcPr>
          <w:p w14:paraId="01E93CE2" w14:textId="77777777" w:rsidR="00F83686" w:rsidRPr="00B74887" w:rsidRDefault="00F83686" w:rsidP="3CA7AC4B">
            <w:pPr>
              <w:spacing w:line="276" w:lineRule="auto"/>
              <w:ind w:left="652" w:hanging="368"/>
              <w:cnfStyle w:val="000000100000" w:firstRow="0" w:lastRow="0" w:firstColumn="0" w:lastColumn="0" w:oddVBand="0" w:evenVBand="0" w:oddHBand="1" w:evenHBand="0" w:firstRowFirstColumn="0" w:firstRowLastColumn="0" w:lastRowFirstColumn="0" w:lastRowLastColumn="0"/>
              <w:rPr>
                <w:szCs w:val="22"/>
              </w:rPr>
            </w:pPr>
          </w:p>
        </w:tc>
        <w:tc>
          <w:tcPr>
            <w:tcW w:w="4093" w:type="dxa"/>
            <w:vAlign w:val="top"/>
          </w:tcPr>
          <w:p w14:paraId="6BD14D17" w14:textId="77777777" w:rsidR="00F83686" w:rsidRPr="00B74887" w:rsidRDefault="00F83686" w:rsidP="3CA7AC4B">
            <w:pPr>
              <w:ind w:left="652" w:hanging="368"/>
              <w:cnfStyle w:val="000000100000" w:firstRow="0" w:lastRow="0" w:firstColumn="0" w:lastColumn="0" w:oddVBand="0" w:evenVBand="0" w:oddHBand="1" w:evenHBand="0" w:firstRowFirstColumn="0" w:firstRowLastColumn="0" w:lastRowFirstColumn="0" w:lastRowLastColumn="0"/>
              <w:rPr>
                <w:szCs w:val="22"/>
              </w:rPr>
            </w:pPr>
          </w:p>
        </w:tc>
      </w:tr>
      <w:tr w:rsidR="00F83686" w:rsidRPr="00B74887" w14:paraId="198C531C" w14:textId="77777777" w:rsidTr="497854C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0366137" w14:textId="7075889D" w:rsidR="00F83686" w:rsidRPr="00B74887" w:rsidRDefault="04B69FD3" w:rsidP="497854CA">
            <w:pPr>
              <w:spacing w:line="276" w:lineRule="auto"/>
              <w:rPr>
                <w:szCs w:val="22"/>
              </w:rPr>
            </w:pPr>
            <w:r w:rsidRPr="497854CA">
              <w:rPr>
                <w:rFonts w:eastAsia="Arial" w:cs="Arial"/>
                <w:szCs w:val="22"/>
              </w:rPr>
              <w:t>Texts and textual form as per syllabus requirements</w:t>
            </w:r>
            <w:r w:rsidR="00F83686" w:rsidRPr="497854CA">
              <w:rPr>
                <w:szCs w:val="22"/>
              </w:rPr>
              <w:t xml:space="preserve"> </w:t>
            </w:r>
          </w:p>
        </w:tc>
        <w:tc>
          <w:tcPr>
            <w:tcW w:w="4093" w:type="dxa"/>
            <w:vAlign w:val="top"/>
          </w:tcPr>
          <w:p w14:paraId="13074E8B" w14:textId="244E70F9" w:rsidR="00A34D25" w:rsidRPr="00B74887" w:rsidRDefault="00A34D25" w:rsidP="3CA7AC4B">
            <w:pPr>
              <w:spacing w:line="276" w:lineRule="auto"/>
              <w:cnfStyle w:val="000000010000" w:firstRow="0" w:lastRow="0" w:firstColumn="0" w:lastColumn="0" w:oddVBand="0" w:evenVBand="0" w:oddHBand="0" w:evenHBand="1" w:firstRowFirstColumn="0" w:firstRowLastColumn="0" w:lastRowFirstColumn="0" w:lastRowLastColumn="0"/>
              <w:rPr>
                <w:szCs w:val="22"/>
              </w:rPr>
            </w:pPr>
          </w:p>
        </w:tc>
        <w:tc>
          <w:tcPr>
            <w:tcW w:w="4093" w:type="dxa"/>
            <w:vAlign w:val="top"/>
          </w:tcPr>
          <w:p w14:paraId="1A5CD5A8" w14:textId="3C9C8EF7" w:rsidR="00F83686" w:rsidRDefault="00F83686" w:rsidP="3CA7AC4B">
            <w:pPr>
              <w:spacing w:line="276" w:lineRule="auto"/>
              <w:cnfStyle w:val="000000010000" w:firstRow="0" w:lastRow="0" w:firstColumn="0" w:lastColumn="0" w:oddVBand="0" w:evenVBand="0" w:oddHBand="0" w:evenHBand="1" w:firstRowFirstColumn="0" w:firstRowLastColumn="0" w:lastRowFirstColumn="0" w:lastRowLastColumn="0"/>
              <w:rPr>
                <w:szCs w:val="22"/>
              </w:rPr>
            </w:pPr>
          </w:p>
          <w:p w14:paraId="767D597B" w14:textId="77777777" w:rsidR="00F83686" w:rsidRPr="00B74887" w:rsidRDefault="00F83686" w:rsidP="3CA7AC4B">
            <w:pPr>
              <w:spacing w:line="276" w:lineRule="auto"/>
              <w:ind w:left="652" w:hanging="368"/>
              <w:cnfStyle w:val="000000010000" w:firstRow="0" w:lastRow="0" w:firstColumn="0" w:lastColumn="0" w:oddVBand="0" w:evenVBand="0" w:oddHBand="0" w:evenHBand="1" w:firstRowFirstColumn="0" w:firstRowLastColumn="0" w:lastRowFirstColumn="0" w:lastRowLastColumn="0"/>
              <w:rPr>
                <w:szCs w:val="22"/>
              </w:rPr>
            </w:pPr>
          </w:p>
        </w:tc>
        <w:tc>
          <w:tcPr>
            <w:tcW w:w="4093" w:type="dxa"/>
            <w:vAlign w:val="top"/>
          </w:tcPr>
          <w:p w14:paraId="41DEC084" w14:textId="48D28B76" w:rsidR="00F83686" w:rsidRPr="00B74887" w:rsidRDefault="00F83686" w:rsidP="3CA7AC4B">
            <w:pPr>
              <w:cnfStyle w:val="000000010000" w:firstRow="0" w:lastRow="0" w:firstColumn="0" w:lastColumn="0" w:oddVBand="0" w:evenVBand="0" w:oddHBand="0" w:evenHBand="1" w:firstRowFirstColumn="0" w:firstRowLastColumn="0" w:lastRowFirstColumn="0" w:lastRowLastColumn="0"/>
              <w:rPr>
                <w:szCs w:val="22"/>
              </w:rPr>
            </w:pPr>
          </w:p>
        </w:tc>
      </w:tr>
      <w:tr w:rsidR="00F83686" w:rsidRPr="00B74887" w14:paraId="30D25847" w14:textId="77777777" w:rsidTr="49785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75D13C4" w14:textId="77777777" w:rsidR="00F83686" w:rsidRPr="00B74887" w:rsidRDefault="00F83686" w:rsidP="3CA7AC4B">
            <w:pPr>
              <w:spacing w:line="276" w:lineRule="auto"/>
              <w:rPr>
                <w:szCs w:val="22"/>
              </w:rPr>
            </w:pPr>
            <w:r w:rsidRPr="497854CA">
              <w:rPr>
                <w:szCs w:val="22"/>
              </w:rPr>
              <w:t xml:space="preserve">Assessment due date </w:t>
            </w:r>
          </w:p>
        </w:tc>
        <w:tc>
          <w:tcPr>
            <w:tcW w:w="4093" w:type="dxa"/>
            <w:vAlign w:val="top"/>
          </w:tcPr>
          <w:p w14:paraId="08CC21B2" w14:textId="322CF4D4" w:rsidR="00F83686" w:rsidRPr="00B74887" w:rsidRDefault="00F83686" w:rsidP="3CA7AC4B">
            <w:pPr>
              <w:spacing w:line="276" w:lineRule="auto"/>
              <w:cnfStyle w:val="000000100000" w:firstRow="0" w:lastRow="0" w:firstColumn="0" w:lastColumn="0" w:oddVBand="0" w:evenVBand="0" w:oddHBand="1" w:evenHBand="0" w:firstRowFirstColumn="0" w:firstRowLastColumn="0" w:lastRowFirstColumn="0" w:lastRowLastColumn="0"/>
              <w:rPr>
                <w:szCs w:val="22"/>
              </w:rPr>
            </w:pPr>
          </w:p>
        </w:tc>
        <w:tc>
          <w:tcPr>
            <w:tcW w:w="4093" w:type="dxa"/>
            <w:vAlign w:val="top"/>
          </w:tcPr>
          <w:p w14:paraId="1A3554D3" w14:textId="77777777" w:rsidR="00F83686" w:rsidRPr="00B74887" w:rsidRDefault="00F83686" w:rsidP="3CA7AC4B">
            <w:pPr>
              <w:spacing w:line="276" w:lineRule="auto"/>
              <w:ind w:left="652" w:hanging="368"/>
              <w:cnfStyle w:val="000000100000" w:firstRow="0" w:lastRow="0" w:firstColumn="0" w:lastColumn="0" w:oddVBand="0" w:evenVBand="0" w:oddHBand="1" w:evenHBand="0" w:firstRowFirstColumn="0" w:firstRowLastColumn="0" w:lastRowFirstColumn="0" w:lastRowLastColumn="0"/>
              <w:rPr>
                <w:szCs w:val="22"/>
              </w:rPr>
            </w:pPr>
          </w:p>
        </w:tc>
        <w:tc>
          <w:tcPr>
            <w:tcW w:w="4093" w:type="dxa"/>
            <w:vAlign w:val="top"/>
          </w:tcPr>
          <w:p w14:paraId="0B03EE1C" w14:textId="77777777" w:rsidR="00F83686" w:rsidRPr="00B74887" w:rsidRDefault="00F83686" w:rsidP="3CA7AC4B">
            <w:pPr>
              <w:ind w:left="652" w:hanging="368"/>
              <w:cnfStyle w:val="000000100000" w:firstRow="0" w:lastRow="0" w:firstColumn="0" w:lastColumn="0" w:oddVBand="0" w:evenVBand="0" w:oddHBand="1" w:evenHBand="0" w:firstRowFirstColumn="0" w:firstRowLastColumn="0" w:lastRowFirstColumn="0" w:lastRowLastColumn="0"/>
              <w:rPr>
                <w:szCs w:val="22"/>
              </w:rPr>
            </w:pPr>
          </w:p>
        </w:tc>
      </w:tr>
      <w:tr w:rsidR="00F83686" w:rsidRPr="00B74887" w14:paraId="4242F2E5" w14:textId="77777777" w:rsidTr="497854C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09166CD" w14:textId="77777777" w:rsidR="00F83686" w:rsidRPr="00B74887" w:rsidRDefault="00F83686" w:rsidP="3CA7AC4B">
            <w:pPr>
              <w:rPr>
                <w:szCs w:val="22"/>
              </w:rPr>
            </w:pPr>
            <w:r w:rsidRPr="3CA7AC4B">
              <w:rPr>
                <w:szCs w:val="22"/>
              </w:rPr>
              <w:t xml:space="preserve">Assessment outline (include the modes assessed) </w:t>
            </w:r>
          </w:p>
        </w:tc>
        <w:tc>
          <w:tcPr>
            <w:tcW w:w="4093" w:type="dxa"/>
            <w:vAlign w:val="top"/>
          </w:tcPr>
          <w:p w14:paraId="35217322" w14:textId="1C4B6314" w:rsidR="00F83686" w:rsidRPr="00B74887" w:rsidRDefault="00F83686" w:rsidP="3CA7AC4B">
            <w:pPr>
              <w:cnfStyle w:val="000000010000" w:firstRow="0" w:lastRow="0" w:firstColumn="0" w:lastColumn="0" w:oddVBand="0" w:evenVBand="0" w:oddHBand="0" w:evenHBand="1" w:firstRowFirstColumn="0" w:firstRowLastColumn="0" w:lastRowFirstColumn="0" w:lastRowLastColumn="0"/>
              <w:rPr>
                <w:szCs w:val="22"/>
              </w:rPr>
            </w:pPr>
          </w:p>
        </w:tc>
        <w:tc>
          <w:tcPr>
            <w:tcW w:w="4093" w:type="dxa"/>
            <w:vAlign w:val="top"/>
          </w:tcPr>
          <w:p w14:paraId="5F4A9CB7" w14:textId="77777777" w:rsidR="00F83686" w:rsidRPr="00B74887" w:rsidRDefault="00F83686" w:rsidP="3CA7AC4B">
            <w:pPr>
              <w:ind w:left="652" w:hanging="368"/>
              <w:cnfStyle w:val="000000010000" w:firstRow="0" w:lastRow="0" w:firstColumn="0" w:lastColumn="0" w:oddVBand="0" w:evenVBand="0" w:oddHBand="0" w:evenHBand="1" w:firstRowFirstColumn="0" w:firstRowLastColumn="0" w:lastRowFirstColumn="0" w:lastRowLastColumn="0"/>
              <w:rPr>
                <w:szCs w:val="22"/>
              </w:rPr>
            </w:pPr>
          </w:p>
        </w:tc>
        <w:tc>
          <w:tcPr>
            <w:tcW w:w="4093" w:type="dxa"/>
            <w:vAlign w:val="top"/>
          </w:tcPr>
          <w:p w14:paraId="4C6B0F9E" w14:textId="77777777" w:rsidR="00F83686" w:rsidRPr="00B74887" w:rsidRDefault="00F83686" w:rsidP="3CA7AC4B">
            <w:pPr>
              <w:ind w:left="652" w:hanging="368"/>
              <w:cnfStyle w:val="000000010000" w:firstRow="0" w:lastRow="0" w:firstColumn="0" w:lastColumn="0" w:oddVBand="0" w:evenVBand="0" w:oddHBand="0" w:evenHBand="1" w:firstRowFirstColumn="0" w:firstRowLastColumn="0" w:lastRowFirstColumn="0" w:lastRowLastColumn="0"/>
              <w:rPr>
                <w:szCs w:val="22"/>
              </w:rPr>
            </w:pPr>
          </w:p>
        </w:tc>
      </w:tr>
      <w:tr w:rsidR="00F83686" w:rsidRPr="00B74887" w14:paraId="40788E63" w14:textId="77777777" w:rsidTr="49785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D6D1482" w14:textId="77777777" w:rsidR="00F83686" w:rsidRPr="00B74887" w:rsidRDefault="00F83686" w:rsidP="3CA7AC4B">
            <w:pPr>
              <w:spacing w:line="276" w:lineRule="auto"/>
              <w:rPr>
                <w:szCs w:val="22"/>
              </w:rPr>
            </w:pPr>
            <w:r w:rsidRPr="3CA7AC4B">
              <w:rPr>
                <w:szCs w:val="22"/>
              </w:rPr>
              <w:t xml:space="preserve">Summative assessment outcomes </w:t>
            </w:r>
          </w:p>
        </w:tc>
        <w:tc>
          <w:tcPr>
            <w:tcW w:w="4093" w:type="dxa"/>
            <w:vAlign w:val="top"/>
          </w:tcPr>
          <w:p w14:paraId="7CB8867B" w14:textId="37D80E80" w:rsidR="00F83686" w:rsidRPr="00B74887" w:rsidRDefault="00F83686" w:rsidP="3CA7AC4B">
            <w:pPr>
              <w:spacing w:line="276" w:lineRule="auto"/>
              <w:cnfStyle w:val="000000100000" w:firstRow="0" w:lastRow="0" w:firstColumn="0" w:lastColumn="0" w:oddVBand="0" w:evenVBand="0" w:oddHBand="1" w:evenHBand="0" w:firstRowFirstColumn="0" w:firstRowLastColumn="0" w:lastRowFirstColumn="0" w:lastRowLastColumn="0"/>
              <w:rPr>
                <w:szCs w:val="22"/>
              </w:rPr>
            </w:pPr>
          </w:p>
        </w:tc>
        <w:tc>
          <w:tcPr>
            <w:tcW w:w="4093" w:type="dxa"/>
            <w:vAlign w:val="top"/>
          </w:tcPr>
          <w:p w14:paraId="4E0C12EB" w14:textId="77777777" w:rsidR="00F83686" w:rsidRPr="00B74887" w:rsidRDefault="00F83686" w:rsidP="3CA7AC4B">
            <w:pPr>
              <w:spacing w:line="276" w:lineRule="auto"/>
              <w:ind w:left="652" w:hanging="368"/>
              <w:cnfStyle w:val="000000100000" w:firstRow="0" w:lastRow="0" w:firstColumn="0" w:lastColumn="0" w:oddVBand="0" w:evenVBand="0" w:oddHBand="1" w:evenHBand="0" w:firstRowFirstColumn="0" w:firstRowLastColumn="0" w:lastRowFirstColumn="0" w:lastRowLastColumn="0"/>
              <w:rPr>
                <w:szCs w:val="22"/>
              </w:rPr>
            </w:pPr>
          </w:p>
        </w:tc>
        <w:tc>
          <w:tcPr>
            <w:tcW w:w="4093" w:type="dxa"/>
            <w:vAlign w:val="top"/>
          </w:tcPr>
          <w:p w14:paraId="403EB37D" w14:textId="77777777" w:rsidR="00F83686" w:rsidRPr="00B74887" w:rsidRDefault="00F83686" w:rsidP="3CA7AC4B">
            <w:pPr>
              <w:ind w:left="652" w:hanging="368"/>
              <w:cnfStyle w:val="000000100000" w:firstRow="0" w:lastRow="0" w:firstColumn="0" w:lastColumn="0" w:oddVBand="0" w:evenVBand="0" w:oddHBand="1" w:evenHBand="0" w:firstRowFirstColumn="0" w:firstRowLastColumn="0" w:lastRowFirstColumn="0" w:lastRowLastColumn="0"/>
              <w:rPr>
                <w:szCs w:val="22"/>
              </w:rPr>
            </w:pPr>
          </w:p>
        </w:tc>
      </w:tr>
      <w:tr w:rsidR="00F83686" w:rsidRPr="00B74887" w14:paraId="415D4290" w14:textId="77777777" w:rsidTr="497854C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BFB4CD8" w14:textId="77777777" w:rsidR="00F83686" w:rsidRPr="00B74887" w:rsidRDefault="00F83686" w:rsidP="3CA7AC4B">
            <w:pPr>
              <w:rPr>
                <w:szCs w:val="22"/>
                <w:lang w:eastAsia="zh-CN"/>
              </w:rPr>
            </w:pPr>
            <w:r w:rsidRPr="3CA7AC4B">
              <w:rPr>
                <w:szCs w:val="22"/>
                <w:lang w:eastAsia="zh-CN"/>
              </w:rPr>
              <w:t xml:space="preserve">Important information for the teaching and learning unit </w:t>
            </w:r>
          </w:p>
        </w:tc>
        <w:tc>
          <w:tcPr>
            <w:tcW w:w="4093" w:type="dxa"/>
            <w:vAlign w:val="top"/>
          </w:tcPr>
          <w:p w14:paraId="22BFF55A" w14:textId="7FD3B13E" w:rsidR="00F83686" w:rsidRPr="00B74887" w:rsidRDefault="00F83686" w:rsidP="3CA7AC4B">
            <w:pPr>
              <w:spacing w:line="276" w:lineRule="auto"/>
              <w:cnfStyle w:val="000000010000" w:firstRow="0" w:lastRow="0" w:firstColumn="0" w:lastColumn="0" w:oddVBand="0" w:evenVBand="0" w:oddHBand="0" w:evenHBand="1" w:firstRowFirstColumn="0" w:firstRowLastColumn="0" w:lastRowFirstColumn="0" w:lastRowLastColumn="0"/>
              <w:rPr>
                <w:szCs w:val="22"/>
                <w:lang w:eastAsia="zh-CN"/>
              </w:rPr>
            </w:pPr>
          </w:p>
        </w:tc>
        <w:tc>
          <w:tcPr>
            <w:tcW w:w="4093" w:type="dxa"/>
            <w:vAlign w:val="top"/>
          </w:tcPr>
          <w:p w14:paraId="39345357" w14:textId="77777777" w:rsidR="00F83686" w:rsidRPr="00B74887" w:rsidRDefault="00F83686" w:rsidP="3CA7AC4B">
            <w:pPr>
              <w:spacing w:line="276" w:lineRule="auto"/>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4093" w:type="dxa"/>
            <w:vAlign w:val="top"/>
          </w:tcPr>
          <w:p w14:paraId="276DFBAF" w14:textId="77777777" w:rsidR="00F83686" w:rsidRPr="00B74887" w:rsidRDefault="00F83686" w:rsidP="3CA7AC4B">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r>
      <w:tr w:rsidR="00F83686" w:rsidRPr="00B74887" w14:paraId="7C568EB0" w14:textId="77777777" w:rsidTr="49785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1CF6DEC" w14:textId="77777777" w:rsidR="00F83686" w:rsidRPr="00B74887" w:rsidRDefault="00F83686" w:rsidP="3CA7AC4B">
            <w:pPr>
              <w:rPr>
                <w:szCs w:val="22"/>
                <w:lang w:eastAsia="zh-CN"/>
              </w:rPr>
            </w:pPr>
            <w:r w:rsidRPr="3CA7AC4B">
              <w:rPr>
                <w:szCs w:val="22"/>
                <w:lang w:eastAsia="zh-CN"/>
              </w:rPr>
              <w:t xml:space="preserve">Staff responsible for teaching and </w:t>
            </w:r>
            <w:r w:rsidRPr="3CA7AC4B">
              <w:rPr>
                <w:szCs w:val="22"/>
                <w:lang w:eastAsia="zh-CN"/>
              </w:rPr>
              <w:lastRenderedPageBreak/>
              <w:t xml:space="preserve">learning unit, resource creation, assessment notification and the associated timeline </w:t>
            </w:r>
          </w:p>
        </w:tc>
        <w:tc>
          <w:tcPr>
            <w:tcW w:w="4093" w:type="dxa"/>
            <w:vAlign w:val="top"/>
          </w:tcPr>
          <w:p w14:paraId="7DB8C7E1" w14:textId="729098CF" w:rsidR="00F83686" w:rsidRPr="00B74887" w:rsidRDefault="00F83686" w:rsidP="3CA7AC4B">
            <w:pPr>
              <w:cnfStyle w:val="000000100000" w:firstRow="0" w:lastRow="0" w:firstColumn="0" w:lastColumn="0" w:oddVBand="0" w:evenVBand="0" w:oddHBand="1" w:evenHBand="0" w:firstRowFirstColumn="0" w:firstRowLastColumn="0" w:lastRowFirstColumn="0" w:lastRowLastColumn="0"/>
              <w:rPr>
                <w:szCs w:val="22"/>
                <w:lang w:eastAsia="zh-CN"/>
              </w:rPr>
            </w:pPr>
          </w:p>
        </w:tc>
        <w:tc>
          <w:tcPr>
            <w:tcW w:w="4093" w:type="dxa"/>
            <w:vAlign w:val="top"/>
          </w:tcPr>
          <w:p w14:paraId="34D8F814" w14:textId="77777777" w:rsidR="00F83686" w:rsidRPr="00B74887" w:rsidRDefault="00F83686" w:rsidP="3CA7AC4B">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c>
          <w:tcPr>
            <w:tcW w:w="4093" w:type="dxa"/>
            <w:vAlign w:val="top"/>
          </w:tcPr>
          <w:p w14:paraId="02B1DC21" w14:textId="77777777" w:rsidR="00F83686" w:rsidRPr="00B74887" w:rsidRDefault="00F83686" w:rsidP="3CA7AC4B">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r>
      <w:tr w:rsidR="00F83686" w:rsidRPr="00B74887" w14:paraId="1FF286E3" w14:textId="77777777" w:rsidTr="497854C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FACF8B1" w14:textId="77777777" w:rsidR="00F83686" w:rsidRPr="00B74887" w:rsidRDefault="00F83686" w:rsidP="3CA7AC4B">
            <w:pPr>
              <w:rPr>
                <w:szCs w:val="22"/>
                <w:lang w:eastAsia="zh-CN"/>
              </w:rPr>
            </w:pPr>
            <w:r w:rsidRPr="3CA7AC4B">
              <w:rPr>
                <w:szCs w:val="22"/>
                <w:lang w:eastAsia="zh-CN"/>
              </w:rPr>
              <w:t>Modes addressed throughout teaching and learning unit</w:t>
            </w:r>
          </w:p>
        </w:tc>
        <w:tc>
          <w:tcPr>
            <w:tcW w:w="4093" w:type="dxa"/>
            <w:vAlign w:val="top"/>
          </w:tcPr>
          <w:p w14:paraId="49CD675B" w14:textId="08820FAF" w:rsidR="00F83686" w:rsidRPr="00B74887" w:rsidRDefault="00F83686" w:rsidP="3CA7AC4B">
            <w:pPr>
              <w:cnfStyle w:val="000000010000" w:firstRow="0" w:lastRow="0" w:firstColumn="0" w:lastColumn="0" w:oddVBand="0" w:evenVBand="0" w:oddHBand="0" w:evenHBand="1" w:firstRowFirstColumn="0" w:firstRowLastColumn="0" w:lastRowFirstColumn="0" w:lastRowLastColumn="0"/>
              <w:rPr>
                <w:szCs w:val="22"/>
                <w:lang w:eastAsia="zh-CN"/>
              </w:rPr>
            </w:pPr>
          </w:p>
        </w:tc>
        <w:tc>
          <w:tcPr>
            <w:tcW w:w="4093" w:type="dxa"/>
            <w:vAlign w:val="top"/>
          </w:tcPr>
          <w:p w14:paraId="6802EBB8" w14:textId="77777777" w:rsidR="00F83686" w:rsidRPr="00B74887" w:rsidRDefault="00F83686" w:rsidP="3CA7AC4B">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4093" w:type="dxa"/>
            <w:vAlign w:val="top"/>
          </w:tcPr>
          <w:p w14:paraId="5319CDA1" w14:textId="77777777" w:rsidR="00F83686" w:rsidRPr="00B74887" w:rsidRDefault="00F83686" w:rsidP="3CA7AC4B">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r>
      <w:tr w:rsidR="00F83686" w:rsidRPr="00B74887" w14:paraId="04DCA05B" w14:textId="77777777" w:rsidTr="49785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62D6D6F" w14:textId="77777777" w:rsidR="00F83686" w:rsidRPr="00B74887" w:rsidRDefault="00F83686" w:rsidP="3CA7AC4B">
            <w:pPr>
              <w:rPr>
                <w:szCs w:val="22"/>
                <w:lang w:eastAsia="zh-CN"/>
              </w:rPr>
            </w:pPr>
            <w:r w:rsidRPr="3CA7AC4B">
              <w:rPr>
                <w:szCs w:val="22"/>
                <w:lang w:eastAsia="zh-CN"/>
              </w:rPr>
              <w:t xml:space="preserve">Cross curriculum priorities </w:t>
            </w:r>
          </w:p>
        </w:tc>
        <w:tc>
          <w:tcPr>
            <w:tcW w:w="4093" w:type="dxa"/>
            <w:vAlign w:val="top"/>
          </w:tcPr>
          <w:p w14:paraId="07CC134B" w14:textId="03BF7FCE" w:rsidR="00F83686" w:rsidRPr="00B74887" w:rsidRDefault="00F83686" w:rsidP="3CA7AC4B">
            <w:pPr>
              <w:cnfStyle w:val="000000100000" w:firstRow="0" w:lastRow="0" w:firstColumn="0" w:lastColumn="0" w:oddVBand="0" w:evenVBand="0" w:oddHBand="1" w:evenHBand="0" w:firstRowFirstColumn="0" w:firstRowLastColumn="0" w:lastRowFirstColumn="0" w:lastRowLastColumn="0"/>
              <w:rPr>
                <w:szCs w:val="22"/>
                <w:lang w:eastAsia="zh-CN"/>
              </w:rPr>
            </w:pPr>
          </w:p>
        </w:tc>
        <w:tc>
          <w:tcPr>
            <w:tcW w:w="4093" w:type="dxa"/>
            <w:vAlign w:val="top"/>
          </w:tcPr>
          <w:p w14:paraId="3B0CE12A" w14:textId="77777777" w:rsidR="00F83686" w:rsidRPr="00B74887" w:rsidRDefault="00F83686" w:rsidP="3CA7AC4B">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c>
          <w:tcPr>
            <w:tcW w:w="4093" w:type="dxa"/>
            <w:vAlign w:val="top"/>
          </w:tcPr>
          <w:p w14:paraId="7826D595" w14:textId="77777777" w:rsidR="00F83686" w:rsidRPr="00B74887" w:rsidRDefault="00F83686" w:rsidP="3CA7AC4B">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r>
      <w:tr w:rsidR="00133673" w:rsidRPr="00B74887" w14:paraId="43700B44" w14:textId="77777777" w:rsidTr="497854C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DE798D9" w14:textId="4702E04C" w:rsidR="00133673" w:rsidRPr="00B74887" w:rsidRDefault="008BE43F" w:rsidP="3CA7AC4B">
            <w:pPr>
              <w:rPr>
                <w:szCs w:val="22"/>
                <w:lang w:eastAsia="zh-CN"/>
              </w:rPr>
            </w:pPr>
            <w:r w:rsidRPr="3CA7AC4B">
              <w:rPr>
                <w:szCs w:val="22"/>
                <w:lang w:eastAsia="zh-CN"/>
              </w:rPr>
              <w:t>Evaluation results and plans for the next iteration</w:t>
            </w:r>
          </w:p>
        </w:tc>
        <w:tc>
          <w:tcPr>
            <w:tcW w:w="4093" w:type="dxa"/>
            <w:vAlign w:val="top"/>
          </w:tcPr>
          <w:p w14:paraId="08DF7E66" w14:textId="77777777" w:rsidR="00133673" w:rsidRDefault="00133673" w:rsidP="3CA7AC4B">
            <w:pPr>
              <w:cnfStyle w:val="000000010000" w:firstRow="0" w:lastRow="0" w:firstColumn="0" w:lastColumn="0" w:oddVBand="0" w:evenVBand="0" w:oddHBand="0" w:evenHBand="1" w:firstRowFirstColumn="0" w:firstRowLastColumn="0" w:lastRowFirstColumn="0" w:lastRowLastColumn="0"/>
              <w:rPr>
                <w:szCs w:val="22"/>
                <w:lang w:eastAsia="zh-CN"/>
              </w:rPr>
            </w:pPr>
          </w:p>
        </w:tc>
        <w:tc>
          <w:tcPr>
            <w:tcW w:w="4093" w:type="dxa"/>
            <w:vAlign w:val="top"/>
          </w:tcPr>
          <w:p w14:paraId="0100C010" w14:textId="77777777" w:rsidR="00133673" w:rsidRPr="00B74887" w:rsidRDefault="00133673" w:rsidP="3CA7AC4B">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4093" w:type="dxa"/>
            <w:vAlign w:val="top"/>
          </w:tcPr>
          <w:p w14:paraId="14D4D159" w14:textId="77777777" w:rsidR="00133673" w:rsidRPr="00B74887" w:rsidRDefault="00133673" w:rsidP="3CA7AC4B">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r>
    </w:tbl>
    <w:p w14:paraId="1F0073D7" w14:textId="1E3ACA10" w:rsidR="00F83686" w:rsidRDefault="00F83686" w:rsidP="00720608">
      <w:pPr>
        <w:pStyle w:val="Heading3"/>
      </w:pPr>
      <w:r>
        <w:br w:type="page"/>
      </w:r>
      <w:r w:rsidR="00720608">
        <w:lastRenderedPageBreak/>
        <w:t>Year 11 English Advanced c</w:t>
      </w:r>
      <w:r>
        <w:t xml:space="preserve">ourse structure and requirements </w:t>
      </w:r>
    </w:p>
    <w:p w14:paraId="6F68BC18" w14:textId="6088B008" w:rsidR="00F83686" w:rsidRPr="00717495" w:rsidRDefault="00720608" w:rsidP="3CA7AC4B">
      <w:pPr>
        <w:pStyle w:val="Caption"/>
        <w:rPr>
          <w:szCs w:val="22"/>
          <w:lang w:eastAsia="zh-CN"/>
        </w:rPr>
      </w:pPr>
      <w:r w:rsidRPr="3CA7AC4B">
        <w:rPr>
          <w:szCs w:val="22"/>
          <w:lang w:eastAsia="zh-CN"/>
        </w:rPr>
        <w:t>Table 4</w:t>
      </w:r>
      <w:r w:rsidR="00A845C0" w:rsidRPr="3CA7AC4B">
        <w:rPr>
          <w:szCs w:val="22"/>
          <w:lang w:eastAsia="zh-CN"/>
        </w:rPr>
        <w:t xml:space="preserve"> – </w:t>
      </w:r>
      <w:r w:rsidR="00F83686" w:rsidRPr="3CA7AC4B">
        <w:rPr>
          <w:szCs w:val="22"/>
          <w:lang w:eastAsia="zh-CN"/>
        </w:rPr>
        <w:t>Year</w:t>
      </w:r>
      <w:r w:rsidR="00A845C0" w:rsidRPr="3CA7AC4B">
        <w:rPr>
          <w:szCs w:val="22"/>
          <w:lang w:eastAsia="zh-CN"/>
        </w:rPr>
        <w:t xml:space="preserve"> </w:t>
      </w:r>
      <w:r w:rsidR="00F83686" w:rsidRPr="3CA7AC4B">
        <w:rPr>
          <w:szCs w:val="22"/>
          <w:lang w:eastAsia="zh-CN"/>
        </w:rPr>
        <w:t xml:space="preserve">11 English Advanced course requirements </w:t>
      </w:r>
    </w:p>
    <w:tbl>
      <w:tblPr>
        <w:tblStyle w:val="Tableheader"/>
        <w:tblW w:w="0" w:type="auto"/>
        <w:tblLook w:val="04A0" w:firstRow="1" w:lastRow="0" w:firstColumn="1" w:lastColumn="0" w:noHBand="0" w:noVBand="1"/>
        <w:tblDescription w:val="Year 11 English Advanced course requirements planning and reflection"/>
      </w:tblPr>
      <w:tblGrid>
        <w:gridCol w:w="2096"/>
        <w:gridCol w:w="1146"/>
        <w:gridCol w:w="3816"/>
        <w:gridCol w:w="4554"/>
        <w:gridCol w:w="2900"/>
      </w:tblGrid>
      <w:tr w:rsidR="00F83686" w:rsidRPr="00B74887" w14:paraId="794FF1C2" w14:textId="77777777" w:rsidTr="3CA7AC4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6" w:type="dxa"/>
          </w:tcPr>
          <w:p w14:paraId="2004DF61" w14:textId="77777777" w:rsidR="00F83686" w:rsidRPr="00B74887" w:rsidRDefault="00F83686" w:rsidP="3CA7AC4B">
            <w:pPr>
              <w:pStyle w:val="Caption"/>
              <w:spacing w:before="192" w:after="192"/>
              <w:rPr>
                <w:szCs w:val="22"/>
                <w:lang w:eastAsia="zh-CN"/>
              </w:rPr>
            </w:pPr>
            <w:r w:rsidRPr="3CA7AC4B">
              <w:rPr>
                <w:szCs w:val="22"/>
                <w:lang w:eastAsia="zh-CN"/>
              </w:rPr>
              <w:t xml:space="preserve">English </w:t>
            </w:r>
          </w:p>
        </w:tc>
        <w:tc>
          <w:tcPr>
            <w:tcW w:w="1146" w:type="dxa"/>
          </w:tcPr>
          <w:p w14:paraId="75FA4D0C" w14:textId="77777777" w:rsidR="00F83686" w:rsidRPr="00B74887" w:rsidRDefault="00F83686" w:rsidP="3CA7AC4B">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3CA7AC4B">
              <w:rPr>
                <w:szCs w:val="22"/>
                <w:lang w:eastAsia="zh-CN"/>
              </w:rPr>
              <w:t xml:space="preserve">Indicative hours </w:t>
            </w:r>
          </w:p>
        </w:tc>
        <w:tc>
          <w:tcPr>
            <w:tcW w:w="3816" w:type="dxa"/>
          </w:tcPr>
          <w:p w14:paraId="1E6ACA22" w14:textId="77777777" w:rsidR="00F83686" w:rsidRPr="00B74887" w:rsidRDefault="00F83686" w:rsidP="3CA7AC4B">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3CA7AC4B">
              <w:rPr>
                <w:szCs w:val="22"/>
                <w:lang w:eastAsia="zh-CN"/>
              </w:rPr>
              <w:t xml:space="preserve">Text requirements </w:t>
            </w:r>
          </w:p>
        </w:tc>
        <w:tc>
          <w:tcPr>
            <w:tcW w:w="4554" w:type="dxa"/>
          </w:tcPr>
          <w:p w14:paraId="08BC3645" w14:textId="6607FFC0" w:rsidR="00F83686" w:rsidRPr="0046129B" w:rsidRDefault="22F11CE6" w:rsidP="3CA7AC4B">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3CA7AC4B">
              <w:rPr>
                <w:szCs w:val="22"/>
                <w:lang w:eastAsia="zh-CN"/>
              </w:rPr>
              <w:t>(School name) text selections</w:t>
            </w:r>
          </w:p>
        </w:tc>
        <w:tc>
          <w:tcPr>
            <w:tcW w:w="2900" w:type="dxa"/>
          </w:tcPr>
          <w:p w14:paraId="377AB3C9" w14:textId="77777777" w:rsidR="00F83686" w:rsidRPr="00B74887" w:rsidRDefault="00F83686" w:rsidP="3CA7AC4B">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3CA7AC4B">
              <w:rPr>
                <w:szCs w:val="22"/>
                <w:lang w:eastAsia="zh-CN"/>
              </w:rPr>
              <w:t>Assessed component and weighting, and outcomes</w:t>
            </w:r>
          </w:p>
        </w:tc>
      </w:tr>
      <w:tr w:rsidR="00F83686" w:rsidRPr="00B74887" w14:paraId="214D70D3" w14:textId="77777777" w:rsidTr="3CA7AC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6" w:type="dxa"/>
            <w:vAlign w:val="top"/>
          </w:tcPr>
          <w:p w14:paraId="0AFAA8E6" w14:textId="77777777" w:rsidR="00F83686" w:rsidRPr="00B74887" w:rsidRDefault="00F83686" w:rsidP="3CA7AC4B">
            <w:pPr>
              <w:rPr>
                <w:rFonts w:cs="Arial"/>
                <w:szCs w:val="22"/>
                <w:lang w:eastAsia="zh-CN"/>
              </w:rPr>
            </w:pPr>
            <w:r w:rsidRPr="3CA7AC4B">
              <w:rPr>
                <w:rFonts w:cs="Arial"/>
                <w:szCs w:val="22"/>
                <w:lang w:eastAsia="zh-CN"/>
              </w:rPr>
              <w:t>Common module - Reading to Write: Transition to Senior English</w:t>
            </w:r>
          </w:p>
        </w:tc>
        <w:tc>
          <w:tcPr>
            <w:tcW w:w="1146" w:type="dxa"/>
            <w:vAlign w:val="top"/>
          </w:tcPr>
          <w:p w14:paraId="4D2E3820" w14:textId="77777777" w:rsidR="00F83686" w:rsidRPr="00B74887" w:rsidRDefault="00F83686" w:rsidP="3CA7AC4B">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3CA7AC4B">
              <w:rPr>
                <w:rFonts w:cs="Arial"/>
                <w:szCs w:val="22"/>
                <w:lang w:eastAsia="zh-CN"/>
              </w:rPr>
              <w:t>40</w:t>
            </w:r>
          </w:p>
        </w:tc>
        <w:tc>
          <w:tcPr>
            <w:tcW w:w="3816" w:type="dxa"/>
            <w:vAlign w:val="top"/>
          </w:tcPr>
          <w:p w14:paraId="012C02CA" w14:textId="77777777" w:rsidR="00F83686" w:rsidRPr="00B74887" w:rsidRDefault="00F83686" w:rsidP="3CA7AC4B">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3CA7AC4B">
              <w:rPr>
                <w:rFonts w:cs="Arial"/>
                <w:szCs w:val="22"/>
                <w:lang w:eastAsia="zh-CN"/>
              </w:rPr>
              <w:t>Quality texts from a variety of modes and media</w:t>
            </w:r>
          </w:p>
        </w:tc>
        <w:tc>
          <w:tcPr>
            <w:tcW w:w="4554" w:type="dxa"/>
            <w:vAlign w:val="top"/>
          </w:tcPr>
          <w:p w14:paraId="1073A6B9" w14:textId="77777777" w:rsidR="00F83686" w:rsidRPr="00B74887" w:rsidRDefault="00F83686" w:rsidP="3CA7AC4B">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2900" w:type="dxa"/>
            <w:vAlign w:val="top"/>
          </w:tcPr>
          <w:p w14:paraId="3FCFC88C" w14:textId="11F9CD9A" w:rsidR="00F83686" w:rsidRPr="00B74887" w:rsidRDefault="00F83686" w:rsidP="3CA7AC4B">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3CA7AC4B">
              <w:rPr>
                <w:rFonts w:cs="Arial"/>
                <w:szCs w:val="22"/>
                <w:lang w:eastAsia="zh-CN"/>
              </w:rPr>
              <w:t>This information is required in an Ass</w:t>
            </w:r>
            <w:r w:rsidR="3792EE47" w:rsidRPr="3CA7AC4B">
              <w:rPr>
                <w:rFonts w:cs="Arial"/>
                <w:szCs w:val="22"/>
                <w:lang w:eastAsia="zh-CN"/>
              </w:rPr>
              <w:t>essment schedule for the course and should be evident in the Scope and Sequence</w:t>
            </w:r>
            <w:r w:rsidR="33A71D11" w:rsidRPr="3CA7AC4B">
              <w:rPr>
                <w:rFonts w:cs="Arial"/>
                <w:szCs w:val="22"/>
                <w:lang w:eastAsia="zh-CN"/>
              </w:rPr>
              <w:t>.</w:t>
            </w:r>
            <w:r w:rsidR="3792EE47" w:rsidRPr="3CA7AC4B">
              <w:rPr>
                <w:rFonts w:cs="Arial"/>
                <w:szCs w:val="22"/>
                <w:lang w:eastAsia="zh-CN"/>
              </w:rPr>
              <w:t xml:space="preserve"> </w:t>
            </w:r>
          </w:p>
        </w:tc>
      </w:tr>
      <w:tr w:rsidR="00F83686" w:rsidRPr="00B74887" w14:paraId="3E8ECEB3" w14:textId="77777777" w:rsidTr="3CA7AC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6" w:type="dxa"/>
            <w:vAlign w:val="top"/>
          </w:tcPr>
          <w:p w14:paraId="32EE153C" w14:textId="4EB08F21" w:rsidR="00F83686" w:rsidRPr="00B74887" w:rsidRDefault="00F83686" w:rsidP="3CA7AC4B">
            <w:pPr>
              <w:rPr>
                <w:rFonts w:cs="Arial"/>
                <w:szCs w:val="22"/>
                <w:lang w:eastAsia="zh-CN"/>
              </w:rPr>
            </w:pPr>
            <w:r w:rsidRPr="3CA7AC4B">
              <w:rPr>
                <w:rFonts w:cs="Arial"/>
                <w:szCs w:val="22"/>
                <w:lang w:eastAsia="zh-CN"/>
              </w:rPr>
              <w:t xml:space="preserve">Module A: Narratives that Shape </w:t>
            </w:r>
            <w:r w:rsidR="4EAE3579" w:rsidRPr="3CA7AC4B">
              <w:rPr>
                <w:rFonts w:cs="Arial"/>
                <w:szCs w:val="22"/>
                <w:lang w:eastAsia="zh-CN"/>
              </w:rPr>
              <w:t>our</w:t>
            </w:r>
            <w:r w:rsidRPr="3CA7AC4B">
              <w:rPr>
                <w:rFonts w:cs="Arial"/>
                <w:szCs w:val="22"/>
                <w:lang w:eastAsia="zh-CN"/>
              </w:rPr>
              <w:t xml:space="preserve"> World </w:t>
            </w:r>
          </w:p>
        </w:tc>
        <w:tc>
          <w:tcPr>
            <w:tcW w:w="1146" w:type="dxa"/>
            <w:vAlign w:val="top"/>
          </w:tcPr>
          <w:p w14:paraId="72B17CAE" w14:textId="77777777" w:rsidR="00F83686" w:rsidRPr="00B74887" w:rsidRDefault="00F83686" w:rsidP="3CA7AC4B">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3CA7AC4B">
              <w:rPr>
                <w:rFonts w:cs="Arial"/>
                <w:szCs w:val="22"/>
                <w:lang w:eastAsia="zh-CN"/>
              </w:rPr>
              <w:t>40</w:t>
            </w:r>
          </w:p>
        </w:tc>
        <w:tc>
          <w:tcPr>
            <w:tcW w:w="3816" w:type="dxa"/>
            <w:vAlign w:val="top"/>
          </w:tcPr>
          <w:p w14:paraId="1E090FE8" w14:textId="5F72F25A" w:rsidR="00F83686" w:rsidRPr="00B74887" w:rsidRDefault="00F83686" w:rsidP="3CA7AC4B">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3CA7AC4B">
              <w:rPr>
                <w:rFonts w:cs="Arial"/>
                <w:szCs w:val="22"/>
                <w:lang w:eastAsia="zh-CN"/>
              </w:rPr>
              <w:t>1 or more print, digital and/or multimodal texts</w:t>
            </w:r>
            <w:r w:rsidR="00A34D25" w:rsidRPr="3CA7AC4B">
              <w:rPr>
                <w:rFonts w:cs="Arial"/>
                <w:szCs w:val="22"/>
                <w:lang w:eastAsia="zh-CN"/>
              </w:rPr>
              <w:t xml:space="preserve"> </w:t>
            </w:r>
            <w:r w:rsidR="00A34D25" w:rsidRPr="3CA7AC4B">
              <w:rPr>
                <w:szCs w:val="22"/>
              </w:rPr>
              <w:t xml:space="preserve">(ensure choices align with the DoE </w:t>
            </w:r>
            <w:hyperlink r:id="rId28">
              <w:r w:rsidR="00A34D25" w:rsidRPr="3CA7AC4B">
                <w:rPr>
                  <w:rStyle w:val="Hyperlink"/>
                  <w:sz w:val="22"/>
                  <w:szCs w:val="22"/>
                </w:rPr>
                <w:t>Controversial Issues in Schools policy</w:t>
              </w:r>
            </w:hyperlink>
            <w:r w:rsidR="00A34D25" w:rsidRPr="3CA7AC4B">
              <w:rPr>
                <w:szCs w:val="22"/>
              </w:rPr>
              <w:t xml:space="preserve"> and follow the </w:t>
            </w:r>
            <w:hyperlink r:id="rId29">
              <w:r w:rsidR="00A34D25" w:rsidRPr="3CA7AC4B">
                <w:rPr>
                  <w:rStyle w:val="Hyperlink"/>
                  <w:sz w:val="22"/>
                  <w:szCs w:val="22"/>
                </w:rPr>
                <w:t>audiovisual materials in schools procedures for use</w:t>
              </w:r>
            </w:hyperlink>
            <w:r w:rsidR="00A34D25" w:rsidRPr="3CA7AC4B">
              <w:rPr>
                <w:szCs w:val="22"/>
              </w:rPr>
              <w:t xml:space="preserve"> and the </w:t>
            </w:r>
            <w:hyperlink r:id="rId30">
              <w:r w:rsidR="00A34D25" w:rsidRPr="3CA7AC4B">
                <w:rPr>
                  <w:rStyle w:val="Hyperlink"/>
                  <w:sz w:val="22"/>
                  <w:szCs w:val="22"/>
                </w:rPr>
                <w:t>Controversial Issues in Schools – procedures</w:t>
              </w:r>
            </w:hyperlink>
            <w:r w:rsidR="00A34D25" w:rsidRPr="3CA7AC4B">
              <w:rPr>
                <w:szCs w:val="22"/>
              </w:rPr>
              <w:t>)</w:t>
            </w:r>
          </w:p>
        </w:tc>
        <w:tc>
          <w:tcPr>
            <w:tcW w:w="4554" w:type="dxa"/>
            <w:vAlign w:val="top"/>
          </w:tcPr>
          <w:p w14:paraId="5CB3F1F3" w14:textId="77777777" w:rsidR="00F83686" w:rsidRPr="00B74887" w:rsidRDefault="00F83686" w:rsidP="3CA7AC4B">
            <w:pPr>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c>
          <w:tcPr>
            <w:tcW w:w="2900" w:type="dxa"/>
            <w:vAlign w:val="top"/>
          </w:tcPr>
          <w:p w14:paraId="7E55D9BB" w14:textId="77777777" w:rsidR="00F83686" w:rsidRPr="00B74887" w:rsidRDefault="00F83686" w:rsidP="3CA7AC4B">
            <w:pPr>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r>
      <w:tr w:rsidR="00F83686" w:rsidRPr="00B74887" w14:paraId="0FF387EF" w14:textId="77777777" w:rsidTr="3CA7AC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6" w:type="dxa"/>
            <w:vAlign w:val="top"/>
          </w:tcPr>
          <w:p w14:paraId="079C74EF" w14:textId="77777777" w:rsidR="00F83686" w:rsidRPr="00B74887" w:rsidRDefault="00F83686" w:rsidP="3CA7AC4B">
            <w:pPr>
              <w:rPr>
                <w:rFonts w:cs="Arial"/>
                <w:szCs w:val="22"/>
                <w:lang w:eastAsia="zh-CN"/>
              </w:rPr>
            </w:pPr>
            <w:r w:rsidRPr="3CA7AC4B">
              <w:rPr>
                <w:rFonts w:cs="Arial"/>
                <w:szCs w:val="22"/>
                <w:lang w:eastAsia="zh-CN"/>
              </w:rPr>
              <w:t>Module B: Critical study of Literature</w:t>
            </w:r>
          </w:p>
        </w:tc>
        <w:tc>
          <w:tcPr>
            <w:tcW w:w="1146" w:type="dxa"/>
            <w:vAlign w:val="top"/>
          </w:tcPr>
          <w:p w14:paraId="183EA861" w14:textId="77777777" w:rsidR="00F83686" w:rsidRPr="00B74887" w:rsidRDefault="00F83686" w:rsidP="3CA7AC4B">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3CA7AC4B">
              <w:rPr>
                <w:rFonts w:cs="Arial"/>
                <w:szCs w:val="22"/>
                <w:lang w:eastAsia="zh-CN"/>
              </w:rPr>
              <w:t>40</w:t>
            </w:r>
          </w:p>
        </w:tc>
        <w:tc>
          <w:tcPr>
            <w:tcW w:w="3816" w:type="dxa"/>
            <w:vAlign w:val="top"/>
          </w:tcPr>
          <w:p w14:paraId="36CE4384" w14:textId="77777777" w:rsidR="00F83686" w:rsidRPr="00B74887" w:rsidRDefault="00F83686" w:rsidP="3CA7AC4B">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3CA7AC4B">
              <w:rPr>
                <w:rFonts w:cs="Arial"/>
                <w:szCs w:val="22"/>
                <w:lang w:eastAsia="zh-CN"/>
              </w:rPr>
              <w:t>1 prescribed text</w:t>
            </w:r>
          </w:p>
        </w:tc>
        <w:tc>
          <w:tcPr>
            <w:tcW w:w="4554" w:type="dxa"/>
            <w:vAlign w:val="top"/>
          </w:tcPr>
          <w:p w14:paraId="2200F439" w14:textId="77777777" w:rsidR="00F83686" w:rsidRPr="00B74887" w:rsidRDefault="00F83686" w:rsidP="3CA7AC4B">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2900" w:type="dxa"/>
            <w:vAlign w:val="top"/>
          </w:tcPr>
          <w:p w14:paraId="19A5FD4F" w14:textId="77777777" w:rsidR="00F83686" w:rsidRPr="00B74887" w:rsidRDefault="00F83686" w:rsidP="3CA7AC4B">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r>
    </w:tbl>
    <w:p w14:paraId="0CB29333" w14:textId="27BD4726" w:rsidR="00F83686" w:rsidRDefault="00F83686" w:rsidP="3CA7AC4B">
      <w:pPr>
        <w:rPr>
          <w:rFonts w:cs="Arial"/>
          <w:sz w:val="22"/>
          <w:szCs w:val="22"/>
          <w:lang w:eastAsia="zh-CN"/>
        </w:rPr>
      </w:pPr>
      <w:r w:rsidRPr="3CA7AC4B">
        <w:rPr>
          <w:rFonts w:cs="Arial"/>
          <w:sz w:val="22"/>
          <w:szCs w:val="22"/>
          <w:lang w:eastAsia="zh-CN"/>
        </w:rPr>
        <w:t xml:space="preserve">Consult NESA’s </w:t>
      </w:r>
      <w:hyperlink r:id="rId31">
        <w:r w:rsidRPr="3CA7AC4B">
          <w:rPr>
            <w:rStyle w:val="Hyperlink"/>
            <w:rFonts w:cs="Arial"/>
            <w:sz w:val="22"/>
            <w:szCs w:val="22"/>
            <w:lang w:eastAsia="zh-CN"/>
          </w:rPr>
          <w:t>English Advanced course structure and requirements</w:t>
        </w:r>
      </w:hyperlink>
      <w:r w:rsidRPr="3CA7AC4B">
        <w:rPr>
          <w:rFonts w:cs="Arial"/>
          <w:sz w:val="22"/>
          <w:szCs w:val="22"/>
          <w:lang w:eastAsia="zh-CN"/>
        </w:rPr>
        <w:t xml:space="preserve"> and </w:t>
      </w:r>
      <w:hyperlink r:id="rId32">
        <w:r w:rsidRPr="3CA7AC4B">
          <w:rPr>
            <w:rStyle w:val="Hyperlink"/>
            <w:rFonts w:cs="Arial"/>
            <w:sz w:val="22"/>
            <w:szCs w:val="22"/>
            <w:lang w:eastAsia="zh-CN"/>
          </w:rPr>
          <w:t>Assessment and reporting in English Advanced Stage 6</w:t>
        </w:r>
      </w:hyperlink>
      <w:r w:rsidRPr="3CA7AC4B">
        <w:rPr>
          <w:rFonts w:cs="Arial"/>
          <w:sz w:val="22"/>
          <w:szCs w:val="22"/>
          <w:lang w:eastAsia="zh-CN"/>
        </w:rPr>
        <w:t xml:space="preserve"> to ensure you are meeting all requirements. </w:t>
      </w:r>
      <w:r w:rsidR="00F13C8A" w:rsidRPr="3CA7AC4B">
        <w:rPr>
          <w:rFonts w:cs="Arial"/>
          <w:sz w:val="22"/>
          <w:szCs w:val="22"/>
          <w:lang w:eastAsia="zh-CN"/>
        </w:rPr>
        <w:t xml:space="preserve">Utilise the </w:t>
      </w:r>
      <w:hyperlink r:id="rId33" w:anchor="HSC1">
        <w:r w:rsidR="00F13C8A" w:rsidRPr="3CA7AC4B">
          <w:rPr>
            <w:rStyle w:val="Hyperlink"/>
            <w:rFonts w:cs="Arial"/>
            <w:sz w:val="22"/>
            <w:szCs w:val="22"/>
            <w:lang w:eastAsia="zh-CN"/>
          </w:rPr>
          <w:t>department’s HSC monitoring advice as guidance.</w:t>
        </w:r>
      </w:hyperlink>
      <w:r w:rsidR="00A34D25" w:rsidRPr="3CA7AC4B">
        <w:rPr>
          <w:rFonts w:cs="Arial"/>
          <w:sz w:val="22"/>
          <w:szCs w:val="22"/>
          <w:lang w:eastAsia="zh-CN"/>
        </w:rPr>
        <w:t xml:space="preserve"> It is also essential all text choices align with the</w:t>
      </w:r>
      <w:r w:rsidR="00A34D25" w:rsidRPr="3CA7AC4B">
        <w:rPr>
          <w:sz w:val="22"/>
          <w:szCs w:val="22"/>
        </w:rPr>
        <w:t xml:space="preserve"> DoE </w:t>
      </w:r>
      <w:hyperlink r:id="rId34">
        <w:r w:rsidR="00A34D25" w:rsidRPr="3CA7AC4B">
          <w:rPr>
            <w:rStyle w:val="Hyperlink"/>
            <w:sz w:val="22"/>
            <w:szCs w:val="22"/>
          </w:rPr>
          <w:t>Controversial Issues in Schools policy</w:t>
        </w:r>
      </w:hyperlink>
      <w:r w:rsidR="00A34D25" w:rsidRPr="3CA7AC4B">
        <w:rPr>
          <w:sz w:val="22"/>
          <w:szCs w:val="22"/>
        </w:rPr>
        <w:t xml:space="preserve"> and follow the </w:t>
      </w:r>
      <w:hyperlink r:id="rId35">
        <w:r w:rsidR="00A34D25" w:rsidRPr="3CA7AC4B">
          <w:rPr>
            <w:rStyle w:val="Hyperlink"/>
            <w:sz w:val="22"/>
            <w:szCs w:val="22"/>
          </w:rPr>
          <w:t>audiovisual materials in schools procedures for use</w:t>
        </w:r>
      </w:hyperlink>
      <w:r w:rsidR="00A34D25" w:rsidRPr="3CA7AC4B">
        <w:rPr>
          <w:sz w:val="22"/>
          <w:szCs w:val="22"/>
        </w:rPr>
        <w:t xml:space="preserve"> and the </w:t>
      </w:r>
      <w:hyperlink r:id="rId36">
        <w:r w:rsidR="00A34D25" w:rsidRPr="3CA7AC4B">
          <w:rPr>
            <w:rStyle w:val="Hyperlink"/>
            <w:sz w:val="22"/>
            <w:szCs w:val="22"/>
          </w:rPr>
          <w:t>Controversial Issues in Schools – procedures</w:t>
        </w:r>
      </w:hyperlink>
      <w:r w:rsidR="00A34D25" w:rsidRPr="3CA7AC4B">
        <w:rPr>
          <w:sz w:val="22"/>
          <w:szCs w:val="22"/>
        </w:rPr>
        <w:t xml:space="preserve">. Each procedures document is a downloadable Word document found in the DoE Policy library A-Z under the policy </w:t>
      </w:r>
      <w:hyperlink r:id="rId37">
        <w:r w:rsidR="00A34D25" w:rsidRPr="3CA7AC4B">
          <w:rPr>
            <w:rStyle w:val="Hyperlink"/>
            <w:sz w:val="22"/>
            <w:szCs w:val="22"/>
          </w:rPr>
          <w:t xml:space="preserve">Controversial Issues in Schools. </w:t>
        </w:r>
      </w:hyperlink>
    </w:p>
    <w:p w14:paraId="39C5C7EC" w14:textId="0A4BBC37" w:rsidR="00F83686" w:rsidRDefault="00F83686" w:rsidP="3CA7AC4B">
      <w:pPr>
        <w:rPr>
          <w:sz w:val="22"/>
          <w:szCs w:val="22"/>
          <w:lang w:eastAsia="zh-CN"/>
        </w:rPr>
      </w:pPr>
      <w:r w:rsidRPr="3CA7AC4B">
        <w:rPr>
          <w:sz w:val="22"/>
          <w:szCs w:val="22"/>
          <w:lang w:eastAsia="zh-CN"/>
        </w:rPr>
        <w:lastRenderedPageBreak/>
        <w:t xml:space="preserve">The components and weightings for Year 11 are mandatory and are outlined </w:t>
      </w:r>
      <w:r w:rsidR="5F1F9D2B" w:rsidRPr="3CA7AC4B">
        <w:rPr>
          <w:sz w:val="22"/>
          <w:szCs w:val="22"/>
          <w:lang w:eastAsia="zh-CN"/>
        </w:rPr>
        <w:t>in</w:t>
      </w:r>
      <w:r w:rsidRPr="3CA7AC4B">
        <w:rPr>
          <w:sz w:val="22"/>
          <w:szCs w:val="22"/>
          <w:lang w:eastAsia="zh-CN"/>
        </w:rPr>
        <w:t xml:space="preserve"> the </w:t>
      </w:r>
      <w:hyperlink r:id="rId38">
        <w:r w:rsidRPr="3CA7AC4B">
          <w:rPr>
            <w:rStyle w:val="Hyperlink"/>
            <w:sz w:val="22"/>
            <w:szCs w:val="22"/>
            <w:lang w:eastAsia="zh-CN"/>
          </w:rPr>
          <w:t>Assessment and Reporting in English Advanced Stage 6 documen</w:t>
        </w:r>
      </w:hyperlink>
      <w:r w:rsidRPr="3CA7AC4B">
        <w:rPr>
          <w:sz w:val="22"/>
          <w:szCs w:val="22"/>
          <w:lang w:eastAsia="zh-CN"/>
        </w:rPr>
        <w:t xml:space="preserve">t, this will assist your planning for this requirement. Consult NESA’s definition of multimodal presentation </w:t>
      </w:r>
      <w:r w:rsidR="7FD47D64" w:rsidRPr="3CA7AC4B">
        <w:rPr>
          <w:sz w:val="22"/>
          <w:szCs w:val="22"/>
          <w:lang w:eastAsia="zh-CN"/>
        </w:rPr>
        <w:t>i</w:t>
      </w:r>
      <w:r w:rsidRPr="3CA7AC4B">
        <w:rPr>
          <w:sz w:val="22"/>
          <w:szCs w:val="22"/>
          <w:lang w:eastAsia="zh-CN"/>
        </w:rPr>
        <w:t xml:space="preserve">n the </w:t>
      </w:r>
      <w:hyperlink r:id="rId39">
        <w:r w:rsidRPr="3CA7AC4B">
          <w:rPr>
            <w:rStyle w:val="Hyperlink"/>
            <w:sz w:val="22"/>
            <w:szCs w:val="22"/>
            <w:lang w:eastAsia="zh-CN"/>
          </w:rPr>
          <w:t>Assessment and Reporting in English Advanced Stage 6 documen</w:t>
        </w:r>
      </w:hyperlink>
      <w:r w:rsidRPr="3CA7AC4B">
        <w:rPr>
          <w:sz w:val="22"/>
          <w:szCs w:val="22"/>
          <w:lang w:eastAsia="zh-CN"/>
        </w:rPr>
        <w:t>t to assist your planning for this requirement.</w:t>
      </w:r>
    </w:p>
    <w:p w14:paraId="0B2E1C2C" w14:textId="77777777" w:rsidR="00007843" w:rsidRDefault="00007843">
      <w:pPr>
        <w:rPr>
          <w:rFonts w:eastAsia="SimSun" w:cs="Arial"/>
          <w:color w:val="1C438B"/>
          <w:sz w:val="40"/>
          <w:szCs w:val="40"/>
          <w:lang w:eastAsia="zh-CN"/>
        </w:rPr>
      </w:pPr>
      <w:r>
        <w:br w:type="page"/>
      </w:r>
    </w:p>
    <w:p w14:paraId="5F8C2DF4" w14:textId="4E5E1A91" w:rsidR="00720608" w:rsidRDefault="00720608" w:rsidP="00720608">
      <w:pPr>
        <w:pStyle w:val="Heading3"/>
      </w:pPr>
      <w:r>
        <w:lastRenderedPageBreak/>
        <w:t>Across Stage 6 English Advanced requirements</w:t>
      </w:r>
    </w:p>
    <w:p w14:paraId="1FCBD098" w14:textId="3E42B5F5" w:rsidR="00720608" w:rsidRDefault="00720608" w:rsidP="3CA7AC4B">
      <w:pPr>
        <w:rPr>
          <w:sz w:val="22"/>
          <w:szCs w:val="22"/>
        </w:rPr>
      </w:pPr>
      <w:r w:rsidRPr="3CA7AC4B">
        <w:rPr>
          <w:sz w:val="22"/>
          <w:szCs w:val="22"/>
        </w:rPr>
        <w:t xml:space="preserve">Consult the NESA </w:t>
      </w:r>
      <w:hyperlink r:id="rId40">
        <w:r w:rsidRPr="3CA7AC4B">
          <w:rPr>
            <w:rStyle w:val="Hyperlink"/>
            <w:sz w:val="22"/>
            <w:szCs w:val="22"/>
          </w:rPr>
          <w:t xml:space="preserve">English Advanced Stage 6 Syllabus </w:t>
        </w:r>
      </w:hyperlink>
      <w:r w:rsidRPr="3CA7AC4B">
        <w:rPr>
          <w:sz w:val="22"/>
          <w:szCs w:val="22"/>
        </w:rPr>
        <w:t xml:space="preserve">for the outline of the course structure and requirements. Across Stage 6 the selection of texts </w:t>
      </w:r>
      <w:r w:rsidRPr="3CA7AC4B">
        <w:rPr>
          <w:b/>
          <w:bCs/>
          <w:sz w:val="22"/>
          <w:szCs w:val="22"/>
        </w:rPr>
        <w:t>must</w:t>
      </w:r>
      <w:r w:rsidRPr="3CA7AC4B">
        <w:rPr>
          <w:sz w:val="22"/>
          <w:szCs w:val="22"/>
        </w:rPr>
        <w:t xml:space="preserve"> give students experience of the following:</w:t>
      </w:r>
    </w:p>
    <w:p w14:paraId="690E20B9" w14:textId="2E6DF6D5" w:rsidR="00720608" w:rsidRDefault="00720608" w:rsidP="3CA7AC4B">
      <w:pPr>
        <w:pStyle w:val="Caption"/>
        <w:rPr>
          <w:szCs w:val="22"/>
        </w:rPr>
      </w:pPr>
      <w:r w:rsidRPr="3CA7AC4B">
        <w:rPr>
          <w:szCs w:val="22"/>
        </w:rPr>
        <w:t xml:space="preserve">Table 5 – Text requirements across Stage 6 English Advanced </w:t>
      </w:r>
    </w:p>
    <w:tbl>
      <w:tblPr>
        <w:tblStyle w:val="Tableheader"/>
        <w:tblW w:w="5000" w:type="pct"/>
        <w:tblLook w:val="04A0" w:firstRow="1" w:lastRow="0" w:firstColumn="1" w:lastColumn="0" w:noHBand="0" w:noVBand="1"/>
        <w:tblDescription w:val="Text requirements across Stage 6 English Advanced reflection and planning"/>
      </w:tblPr>
      <w:tblGrid>
        <w:gridCol w:w="3230"/>
        <w:gridCol w:w="5782"/>
        <w:gridCol w:w="5500"/>
      </w:tblGrid>
      <w:tr w:rsidR="00007843" w:rsidRPr="00B74887" w14:paraId="070FFE82" w14:textId="77777777" w:rsidTr="5BFC521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13" w:type="pct"/>
          </w:tcPr>
          <w:p w14:paraId="5E0A3A50" w14:textId="77777777" w:rsidR="00720608" w:rsidRPr="00B74887" w:rsidRDefault="00720608" w:rsidP="3CA7AC4B">
            <w:pPr>
              <w:pStyle w:val="Caption"/>
              <w:spacing w:before="192" w:after="192"/>
              <w:rPr>
                <w:szCs w:val="22"/>
              </w:rPr>
            </w:pPr>
            <w:r w:rsidRPr="3CA7AC4B">
              <w:rPr>
                <w:szCs w:val="22"/>
              </w:rPr>
              <w:t xml:space="preserve">Across Stage 6 Requirements </w:t>
            </w:r>
          </w:p>
        </w:tc>
        <w:tc>
          <w:tcPr>
            <w:tcW w:w="1992" w:type="pct"/>
          </w:tcPr>
          <w:p w14:paraId="496BF87D" w14:textId="77777777" w:rsidR="00720608" w:rsidRPr="00B74887" w:rsidRDefault="00720608" w:rsidP="3CA7AC4B">
            <w:pPr>
              <w:pStyle w:val="Caption"/>
              <w:cnfStyle w:val="100000000000" w:firstRow="1" w:lastRow="0" w:firstColumn="0" w:lastColumn="0" w:oddVBand="0" w:evenVBand="0" w:oddHBand="0" w:evenHBand="0" w:firstRowFirstColumn="0" w:firstRowLastColumn="0" w:lastRowFirstColumn="0" w:lastRowLastColumn="0"/>
              <w:rPr>
                <w:szCs w:val="22"/>
              </w:rPr>
            </w:pPr>
            <w:r w:rsidRPr="3CA7AC4B">
              <w:rPr>
                <w:szCs w:val="22"/>
              </w:rPr>
              <w:t>Year 11</w:t>
            </w:r>
          </w:p>
        </w:tc>
        <w:tc>
          <w:tcPr>
            <w:tcW w:w="1895" w:type="pct"/>
          </w:tcPr>
          <w:p w14:paraId="4E289CB1" w14:textId="77777777" w:rsidR="00720608" w:rsidRPr="00B74887" w:rsidRDefault="00720608" w:rsidP="3CA7AC4B">
            <w:pPr>
              <w:pStyle w:val="Caption"/>
              <w:cnfStyle w:val="100000000000" w:firstRow="1" w:lastRow="0" w:firstColumn="0" w:lastColumn="0" w:oddVBand="0" w:evenVBand="0" w:oddHBand="0" w:evenHBand="0" w:firstRowFirstColumn="0" w:firstRowLastColumn="0" w:lastRowFirstColumn="0" w:lastRowLastColumn="0"/>
              <w:rPr>
                <w:szCs w:val="22"/>
              </w:rPr>
            </w:pPr>
            <w:r w:rsidRPr="3CA7AC4B">
              <w:rPr>
                <w:szCs w:val="22"/>
              </w:rPr>
              <w:t>Year 12 (reference against the prescribed texts)</w:t>
            </w:r>
          </w:p>
        </w:tc>
      </w:tr>
      <w:tr w:rsidR="00720608" w:rsidRPr="00B74887" w14:paraId="6434DBA6" w14:textId="77777777" w:rsidTr="5BFC5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3" w:type="pct"/>
          </w:tcPr>
          <w:p w14:paraId="0BA36A4A" w14:textId="77777777" w:rsidR="00720608" w:rsidRPr="00B74887" w:rsidRDefault="00720608" w:rsidP="3CA7AC4B">
            <w:pPr>
              <w:rPr>
                <w:szCs w:val="22"/>
              </w:rPr>
            </w:pPr>
            <w:r w:rsidRPr="3CA7AC4B">
              <w:rPr>
                <w:szCs w:val="22"/>
              </w:rPr>
              <w:t>prose fiction</w:t>
            </w:r>
          </w:p>
        </w:tc>
        <w:tc>
          <w:tcPr>
            <w:tcW w:w="1992" w:type="pct"/>
          </w:tcPr>
          <w:p w14:paraId="1731610B" w14:textId="77777777"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szCs w:val="22"/>
              </w:rPr>
            </w:pPr>
          </w:p>
        </w:tc>
        <w:tc>
          <w:tcPr>
            <w:tcW w:w="1895" w:type="pct"/>
          </w:tcPr>
          <w:p w14:paraId="5C649366" w14:textId="77777777" w:rsidR="00720608" w:rsidRDefault="00720608" w:rsidP="3CA7AC4B">
            <w:pPr>
              <w:cnfStyle w:val="000000100000" w:firstRow="0" w:lastRow="0" w:firstColumn="0" w:lastColumn="0" w:oddVBand="0" w:evenVBand="0" w:oddHBand="1" w:evenHBand="0" w:firstRowFirstColumn="0" w:firstRowLastColumn="0" w:lastRowFirstColumn="0" w:lastRowLastColumn="0"/>
              <w:rPr>
                <w:szCs w:val="22"/>
              </w:rPr>
            </w:pPr>
            <w:r w:rsidRPr="3CA7AC4B">
              <w:rPr>
                <w:szCs w:val="22"/>
              </w:rPr>
              <w:t>Text name:</w:t>
            </w:r>
          </w:p>
          <w:sdt>
            <w:sdtPr>
              <w:rPr>
                <w:szCs w:val="22"/>
              </w:rPr>
              <w:id w:val="-1183204155"/>
              <w:placeholder>
                <w:docPart w:val="3518450E79254AD8A3814593C08E83DB"/>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1BE6115D" w14:textId="77777777"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szCs w:val="22"/>
                  </w:rPr>
                </w:pPr>
                <w:r>
                  <w:t>Relevant module</w:t>
                </w:r>
              </w:p>
            </w:sdtContent>
          </w:sdt>
        </w:tc>
      </w:tr>
      <w:tr w:rsidR="00007843" w:rsidRPr="00B74887" w14:paraId="109D2A7D" w14:textId="77777777" w:rsidTr="5BFC52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3" w:type="pct"/>
          </w:tcPr>
          <w:p w14:paraId="5ADB585A" w14:textId="77777777" w:rsidR="00720608" w:rsidRPr="00B74887" w:rsidRDefault="00720608" w:rsidP="3CA7AC4B">
            <w:pPr>
              <w:rPr>
                <w:szCs w:val="22"/>
              </w:rPr>
            </w:pPr>
            <w:r w:rsidRPr="3CA7AC4B">
              <w:rPr>
                <w:szCs w:val="22"/>
              </w:rPr>
              <w:t>drama</w:t>
            </w:r>
          </w:p>
        </w:tc>
        <w:tc>
          <w:tcPr>
            <w:tcW w:w="1992" w:type="pct"/>
          </w:tcPr>
          <w:p w14:paraId="2BD967DD" w14:textId="77777777" w:rsidR="00720608" w:rsidRPr="00B74887" w:rsidRDefault="00720608" w:rsidP="3CA7AC4B">
            <w:pPr>
              <w:cnfStyle w:val="000000010000" w:firstRow="0" w:lastRow="0" w:firstColumn="0" w:lastColumn="0" w:oddVBand="0" w:evenVBand="0" w:oddHBand="0" w:evenHBand="1" w:firstRowFirstColumn="0" w:firstRowLastColumn="0" w:lastRowFirstColumn="0" w:lastRowLastColumn="0"/>
              <w:rPr>
                <w:szCs w:val="22"/>
              </w:rPr>
            </w:pPr>
          </w:p>
        </w:tc>
        <w:tc>
          <w:tcPr>
            <w:tcW w:w="1895" w:type="pct"/>
          </w:tcPr>
          <w:p w14:paraId="775593E9" w14:textId="77777777" w:rsidR="00007843" w:rsidRDefault="00007843" w:rsidP="3CA7AC4B">
            <w:pPr>
              <w:cnfStyle w:val="000000010000" w:firstRow="0" w:lastRow="0" w:firstColumn="0" w:lastColumn="0" w:oddVBand="0" w:evenVBand="0" w:oddHBand="0" w:evenHBand="1" w:firstRowFirstColumn="0" w:firstRowLastColumn="0" w:lastRowFirstColumn="0" w:lastRowLastColumn="0"/>
              <w:rPr>
                <w:szCs w:val="22"/>
              </w:rPr>
            </w:pPr>
            <w:r w:rsidRPr="3CA7AC4B">
              <w:rPr>
                <w:szCs w:val="22"/>
              </w:rPr>
              <w:t>Text name:</w:t>
            </w:r>
          </w:p>
          <w:sdt>
            <w:sdtPr>
              <w:rPr>
                <w:szCs w:val="22"/>
              </w:rPr>
              <w:id w:val="-332062573"/>
              <w:placeholder>
                <w:docPart w:val="358CF3D6F68B462BB1AB48E7637A63F6"/>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4E7243BB" w14:textId="2117D0E6" w:rsidR="00720608" w:rsidRPr="00B74887" w:rsidRDefault="00007843" w:rsidP="3CA7AC4B">
                <w:pPr>
                  <w:cnfStyle w:val="000000010000" w:firstRow="0" w:lastRow="0" w:firstColumn="0" w:lastColumn="0" w:oddVBand="0" w:evenVBand="0" w:oddHBand="0" w:evenHBand="1" w:firstRowFirstColumn="0" w:firstRowLastColumn="0" w:lastRowFirstColumn="0" w:lastRowLastColumn="0"/>
                  <w:rPr>
                    <w:szCs w:val="22"/>
                  </w:rPr>
                </w:pPr>
                <w:r>
                  <w:t>Relevant module</w:t>
                </w:r>
              </w:p>
            </w:sdtContent>
          </w:sdt>
        </w:tc>
      </w:tr>
      <w:tr w:rsidR="00720608" w:rsidRPr="00B74887" w14:paraId="7E7097B3" w14:textId="77777777" w:rsidTr="5BFC5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3" w:type="pct"/>
          </w:tcPr>
          <w:p w14:paraId="7873B0CF" w14:textId="77777777" w:rsidR="00720608" w:rsidRPr="00B74887" w:rsidRDefault="00720608" w:rsidP="3CA7AC4B">
            <w:pPr>
              <w:rPr>
                <w:szCs w:val="22"/>
              </w:rPr>
            </w:pPr>
            <w:r w:rsidRPr="3CA7AC4B">
              <w:rPr>
                <w:szCs w:val="22"/>
              </w:rPr>
              <w:t>poetry</w:t>
            </w:r>
          </w:p>
        </w:tc>
        <w:tc>
          <w:tcPr>
            <w:tcW w:w="1992" w:type="pct"/>
          </w:tcPr>
          <w:p w14:paraId="0952E645" w14:textId="77777777"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szCs w:val="22"/>
              </w:rPr>
            </w:pPr>
          </w:p>
        </w:tc>
        <w:tc>
          <w:tcPr>
            <w:tcW w:w="1895" w:type="pct"/>
          </w:tcPr>
          <w:p w14:paraId="6987EC17" w14:textId="77777777" w:rsidR="00007843" w:rsidRDefault="00007843" w:rsidP="3CA7AC4B">
            <w:pPr>
              <w:cnfStyle w:val="000000100000" w:firstRow="0" w:lastRow="0" w:firstColumn="0" w:lastColumn="0" w:oddVBand="0" w:evenVBand="0" w:oddHBand="1" w:evenHBand="0" w:firstRowFirstColumn="0" w:firstRowLastColumn="0" w:lastRowFirstColumn="0" w:lastRowLastColumn="0"/>
              <w:rPr>
                <w:szCs w:val="22"/>
              </w:rPr>
            </w:pPr>
            <w:r w:rsidRPr="3CA7AC4B">
              <w:rPr>
                <w:szCs w:val="22"/>
              </w:rPr>
              <w:t>Text name:</w:t>
            </w:r>
          </w:p>
          <w:sdt>
            <w:sdtPr>
              <w:rPr>
                <w:szCs w:val="22"/>
              </w:rPr>
              <w:id w:val="554445200"/>
              <w:placeholder>
                <w:docPart w:val="83CF98937A9D4FA2BA4135AE9434B96D"/>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4C589C4A" w14:textId="28F94143" w:rsidR="00720608" w:rsidRPr="00B74887" w:rsidRDefault="00007843" w:rsidP="3CA7AC4B">
                <w:pPr>
                  <w:cnfStyle w:val="000000100000" w:firstRow="0" w:lastRow="0" w:firstColumn="0" w:lastColumn="0" w:oddVBand="0" w:evenVBand="0" w:oddHBand="1" w:evenHBand="0" w:firstRowFirstColumn="0" w:firstRowLastColumn="0" w:lastRowFirstColumn="0" w:lastRowLastColumn="0"/>
                  <w:rPr>
                    <w:szCs w:val="22"/>
                  </w:rPr>
                </w:pPr>
                <w:r>
                  <w:t>Relevant module</w:t>
                </w:r>
              </w:p>
            </w:sdtContent>
          </w:sdt>
        </w:tc>
      </w:tr>
      <w:tr w:rsidR="00007843" w:rsidRPr="00B74887" w14:paraId="2720BD0D" w14:textId="77777777" w:rsidTr="5BFC52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3" w:type="pct"/>
          </w:tcPr>
          <w:p w14:paraId="40789F8B" w14:textId="77777777" w:rsidR="00720608" w:rsidRPr="00B74887" w:rsidRDefault="00720608" w:rsidP="3CA7AC4B">
            <w:pPr>
              <w:rPr>
                <w:szCs w:val="22"/>
              </w:rPr>
            </w:pPr>
            <w:r w:rsidRPr="3CA7AC4B">
              <w:rPr>
                <w:szCs w:val="22"/>
              </w:rPr>
              <w:t>nonfiction</w:t>
            </w:r>
          </w:p>
        </w:tc>
        <w:tc>
          <w:tcPr>
            <w:tcW w:w="1992" w:type="pct"/>
          </w:tcPr>
          <w:p w14:paraId="6E8D7887" w14:textId="77777777" w:rsidR="00720608" w:rsidRPr="00B74887" w:rsidRDefault="00720608" w:rsidP="3CA7AC4B">
            <w:pPr>
              <w:cnfStyle w:val="000000010000" w:firstRow="0" w:lastRow="0" w:firstColumn="0" w:lastColumn="0" w:oddVBand="0" w:evenVBand="0" w:oddHBand="0" w:evenHBand="1" w:firstRowFirstColumn="0" w:firstRowLastColumn="0" w:lastRowFirstColumn="0" w:lastRowLastColumn="0"/>
              <w:rPr>
                <w:szCs w:val="22"/>
              </w:rPr>
            </w:pPr>
          </w:p>
        </w:tc>
        <w:tc>
          <w:tcPr>
            <w:tcW w:w="1895" w:type="pct"/>
          </w:tcPr>
          <w:p w14:paraId="6DC50127" w14:textId="77777777" w:rsidR="00007843" w:rsidRDefault="00007843" w:rsidP="3CA7AC4B">
            <w:pPr>
              <w:cnfStyle w:val="000000010000" w:firstRow="0" w:lastRow="0" w:firstColumn="0" w:lastColumn="0" w:oddVBand="0" w:evenVBand="0" w:oddHBand="0" w:evenHBand="1" w:firstRowFirstColumn="0" w:firstRowLastColumn="0" w:lastRowFirstColumn="0" w:lastRowLastColumn="0"/>
              <w:rPr>
                <w:szCs w:val="22"/>
              </w:rPr>
            </w:pPr>
            <w:r w:rsidRPr="3CA7AC4B">
              <w:rPr>
                <w:szCs w:val="22"/>
              </w:rPr>
              <w:t>Text name:</w:t>
            </w:r>
          </w:p>
          <w:sdt>
            <w:sdtPr>
              <w:rPr>
                <w:szCs w:val="22"/>
              </w:rPr>
              <w:id w:val="-1183977430"/>
              <w:placeholder>
                <w:docPart w:val="2175C1242F084A52AE806E23C031940C"/>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4455B580" w14:textId="1D5D1009" w:rsidR="00720608" w:rsidRPr="00B74887" w:rsidRDefault="00007843" w:rsidP="3CA7AC4B">
                <w:pPr>
                  <w:cnfStyle w:val="000000010000" w:firstRow="0" w:lastRow="0" w:firstColumn="0" w:lastColumn="0" w:oddVBand="0" w:evenVBand="0" w:oddHBand="0" w:evenHBand="1" w:firstRowFirstColumn="0" w:firstRowLastColumn="0" w:lastRowFirstColumn="0" w:lastRowLastColumn="0"/>
                  <w:rPr>
                    <w:szCs w:val="22"/>
                  </w:rPr>
                </w:pPr>
                <w:r>
                  <w:t>Relevant module</w:t>
                </w:r>
              </w:p>
            </w:sdtContent>
          </w:sdt>
        </w:tc>
      </w:tr>
      <w:tr w:rsidR="00720608" w:rsidRPr="00B74887" w14:paraId="0270B737" w14:textId="77777777" w:rsidTr="5BFC5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3" w:type="pct"/>
          </w:tcPr>
          <w:p w14:paraId="2E01757D" w14:textId="77777777" w:rsidR="00720608" w:rsidRPr="00B74887" w:rsidRDefault="00720608" w:rsidP="3CA7AC4B">
            <w:pPr>
              <w:rPr>
                <w:szCs w:val="22"/>
              </w:rPr>
            </w:pPr>
            <w:r w:rsidRPr="3CA7AC4B">
              <w:rPr>
                <w:szCs w:val="22"/>
              </w:rPr>
              <w:t xml:space="preserve">film </w:t>
            </w:r>
          </w:p>
        </w:tc>
        <w:tc>
          <w:tcPr>
            <w:tcW w:w="1992" w:type="pct"/>
          </w:tcPr>
          <w:p w14:paraId="0905071E" w14:textId="77777777"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szCs w:val="22"/>
              </w:rPr>
            </w:pPr>
          </w:p>
        </w:tc>
        <w:tc>
          <w:tcPr>
            <w:tcW w:w="1895" w:type="pct"/>
          </w:tcPr>
          <w:p w14:paraId="6E1CAE03" w14:textId="77777777" w:rsidR="00007843" w:rsidRDefault="00007843" w:rsidP="3CA7AC4B">
            <w:pPr>
              <w:cnfStyle w:val="000000100000" w:firstRow="0" w:lastRow="0" w:firstColumn="0" w:lastColumn="0" w:oddVBand="0" w:evenVBand="0" w:oddHBand="1" w:evenHBand="0" w:firstRowFirstColumn="0" w:firstRowLastColumn="0" w:lastRowFirstColumn="0" w:lastRowLastColumn="0"/>
              <w:rPr>
                <w:szCs w:val="22"/>
              </w:rPr>
            </w:pPr>
            <w:r w:rsidRPr="3CA7AC4B">
              <w:rPr>
                <w:szCs w:val="22"/>
              </w:rPr>
              <w:t>Text name:</w:t>
            </w:r>
          </w:p>
          <w:sdt>
            <w:sdtPr>
              <w:rPr>
                <w:szCs w:val="22"/>
              </w:rPr>
              <w:id w:val="-749190926"/>
              <w:placeholder>
                <w:docPart w:val="B1D9959629584545A8DC4998C86FFA23"/>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20EEC10C" w14:textId="5C13CD19" w:rsidR="00720608" w:rsidRPr="00B74887" w:rsidRDefault="00007843" w:rsidP="3CA7AC4B">
                <w:pPr>
                  <w:cnfStyle w:val="000000100000" w:firstRow="0" w:lastRow="0" w:firstColumn="0" w:lastColumn="0" w:oddVBand="0" w:evenVBand="0" w:oddHBand="1" w:evenHBand="0" w:firstRowFirstColumn="0" w:firstRowLastColumn="0" w:lastRowFirstColumn="0" w:lastRowLastColumn="0"/>
                  <w:rPr>
                    <w:szCs w:val="22"/>
                  </w:rPr>
                </w:pPr>
                <w:r>
                  <w:t>Relevant module</w:t>
                </w:r>
              </w:p>
            </w:sdtContent>
          </w:sdt>
        </w:tc>
      </w:tr>
      <w:tr w:rsidR="00007843" w:rsidRPr="00B74887" w14:paraId="23B90D98" w14:textId="77777777" w:rsidTr="5BFC52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3" w:type="pct"/>
          </w:tcPr>
          <w:p w14:paraId="393161E4" w14:textId="77777777" w:rsidR="00720608" w:rsidRPr="00B74887" w:rsidRDefault="00720608" w:rsidP="3CA7AC4B">
            <w:pPr>
              <w:rPr>
                <w:szCs w:val="22"/>
              </w:rPr>
            </w:pPr>
            <w:r w:rsidRPr="3CA7AC4B">
              <w:rPr>
                <w:szCs w:val="22"/>
              </w:rPr>
              <w:t>media and digital texts</w:t>
            </w:r>
          </w:p>
        </w:tc>
        <w:tc>
          <w:tcPr>
            <w:tcW w:w="1992" w:type="pct"/>
          </w:tcPr>
          <w:p w14:paraId="3685486A" w14:textId="77777777" w:rsidR="00720608" w:rsidRPr="00B74887" w:rsidRDefault="00720608" w:rsidP="3CA7AC4B">
            <w:pPr>
              <w:cnfStyle w:val="000000010000" w:firstRow="0" w:lastRow="0" w:firstColumn="0" w:lastColumn="0" w:oddVBand="0" w:evenVBand="0" w:oddHBand="0" w:evenHBand="1" w:firstRowFirstColumn="0" w:firstRowLastColumn="0" w:lastRowFirstColumn="0" w:lastRowLastColumn="0"/>
              <w:rPr>
                <w:szCs w:val="22"/>
              </w:rPr>
            </w:pPr>
          </w:p>
        </w:tc>
        <w:tc>
          <w:tcPr>
            <w:tcW w:w="1895" w:type="pct"/>
          </w:tcPr>
          <w:p w14:paraId="393CE557" w14:textId="77777777" w:rsidR="00007843" w:rsidRDefault="00007843" w:rsidP="3CA7AC4B">
            <w:pPr>
              <w:cnfStyle w:val="000000010000" w:firstRow="0" w:lastRow="0" w:firstColumn="0" w:lastColumn="0" w:oddVBand="0" w:evenVBand="0" w:oddHBand="0" w:evenHBand="1" w:firstRowFirstColumn="0" w:firstRowLastColumn="0" w:lastRowFirstColumn="0" w:lastRowLastColumn="0"/>
              <w:rPr>
                <w:szCs w:val="22"/>
              </w:rPr>
            </w:pPr>
            <w:r w:rsidRPr="3CA7AC4B">
              <w:rPr>
                <w:szCs w:val="22"/>
              </w:rPr>
              <w:t>Text name:</w:t>
            </w:r>
          </w:p>
          <w:sdt>
            <w:sdtPr>
              <w:rPr>
                <w:szCs w:val="22"/>
              </w:rPr>
              <w:id w:val="-1177796976"/>
              <w:placeholder>
                <w:docPart w:val="4C2D8EEC747A4E1EADF50C53E89C37B7"/>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3237DA28" w14:textId="0C06EBDE" w:rsidR="00720608" w:rsidRPr="00B74887" w:rsidRDefault="00007843" w:rsidP="3CA7AC4B">
                <w:pPr>
                  <w:cnfStyle w:val="000000010000" w:firstRow="0" w:lastRow="0" w:firstColumn="0" w:lastColumn="0" w:oddVBand="0" w:evenVBand="0" w:oddHBand="0" w:evenHBand="1" w:firstRowFirstColumn="0" w:firstRowLastColumn="0" w:lastRowFirstColumn="0" w:lastRowLastColumn="0"/>
                  <w:rPr>
                    <w:szCs w:val="22"/>
                  </w:rPr>
                </w:pPr>
                <w:r>
                  <w:t>Relevant module</w:t>
                </w:r>
              </w:p>
            </w:sdtContent>
          </w:sdt>
        </w:tc>
      </w:tr>
      <w:tr w:rsidR="00720608" w:rsidRPr="00B74887" w14:paraId="28078FEF" w14:textId="77777777" w:rsidTr="5BFC5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3" w:type="pct"/>
          </w:tcPr>
          <w:p w14:paraId="0D4B4AA0" w14:textId="77777777" w:rsidR="00720608" w:rsidRDefault="00720608" w:rsidP="3CA7AC4B">
            <w:pPr>
              <w:rPr>
                <w:szCs w:val="22"/>
              </w:rPr>
            </w:pPr>
            <w:r w:rsidRPr="3CA7AC4B">
              <w:rPr>
                <w:szCs w:val="22"/>
              </w:rPr>
              <w:t>quality literature Including:</w:t>
            </w:r>
          </w:p>
          <w:p w14:paraId="1C7A9DC4" w14:textId="77777777" w:rsidR="00720608" w:rsidRPr="00B74887" w:rsidRDefault="00720608" w:rsidP="3CA7AC4B">
            <w:pPr>
              <w:rPr>
                <w:szCs w:val="22"/>
              </w:rPr>
            </w:pPr>
            <w:r w:rsidRPr="3CA7AC4B">
              <w:rPr>
                <w:szCs w:val="22"/>
              </w:rPr>
              <w:t>a range of literary texts written about intercultural experiences</w:t>
            </w:r>
          </w:p>
        </w:tc>
        <w:tc>
          <w:tcPr>
            <w:tcW w:w="1992" w:type="pct"/>
          </w:tcPr>
          <w:p w14:paraId="2703202D" w14:textId="77777777"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szCs w:val="22"/>
              </w:rPr>
            </w:pPr>
          </w:p>
        </w:tc>
        <w:tc>
          <w:tcPr>
            <w:tcW w:w="1895" w:type="pct"/>
          </w:tcPr>
          <w:p w14:paraId="4EC49563" w14:textId="77777777" w:rsidR="00007843" w:rsidRDefault="00007843" w:rsidP="3CA7AC4B">
            <w:pPr>
              <w:cnfStyle w:val="000000100000" w:firstRow="0" w:lastRow="0" w:firstColumn="0" w:lastColumn="0" w:oddVBand="0" w:evenVBand="0" w:oddHBand="1" w:evenHBand="0" w:firstRowFirstColumn="0" w:firstRowLastColumn="0" w:lastRowFirstColumn="0" w:lastRowLastColumn="0"/>
              <w:rPr>
                <w:szCs w:val="22"/>
              </w:rPr>
            </w:pPr>
            <w:r w:rsidRPr="3CA7AC4B">
              <w:rPr>
                <w:szCs w:val="22"/>
              </w:rPr>
              <w:t>Text name:</w:t>
            </w:r>
          </w:p>
          <w:sdt>
            <w:sdtPr>
              <w:rPr>
                <w:szCs w:val="22"/>
              </w:rPr>
              <w:id w:val="-1385408130"/>
              <w:placeholder>
                <w:docPart w:val="08111A42A05E4891A9B1639D80735A58"/>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3DF62C20" w14:textId="37238E46" w:rsidR="00720608" w:rsidRPr="00B74887" w:rsidRDefault="00007843" w:rsidP="3CA7AC4B">
                <w:pPr>
                  <w:cnfStyle w:val="000000100000" w:firstRow="0" w:lastRow="0" w:firstColumn="0" w:lastColumn="0" w:oddVBand="0" w:evenVBand="0" w:oddHBand="1" w:evenHBand="0" w:firstRowFirstColumn="0" w:firstRowLastColumn="0" w:lastRowFirstColumn="0" w:lastRowLastColumn="0"/>
                  <w:rPr>
                    <w:szCs w:val="22"/>
                  </w:rPr>
                </w:pPr>
                <w:r>
                  <w:t>Relevant module</w:t>
                </w:r>
              </w:p>
            </w:sdtContent>
          </w:sdt>
        </w:tc>
      </w:tr>
      <w:tr w:rsidR="00007843" w:rsidRPr="00B74887" w14:paraId="63E12581" w14:textId="77777777" w:rsidTr="5BFC52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3" w:type="pct"/>
          </w:tcPr>
          <w:p w14:paraId="4529822A" w14:textId="77777777" w:rsidR="00720608" w:rsidRPr="00B74887" w:rsidRDefault="00720608" w:rsidP="3CA7AC4B">
            <w:pPr>
              <w:rPr>
                <w:szCs w:val="22"/>
              </w:rPr>
            </w:pPr>
            <w:r w:rsidRPr="3CA7AC4B">
              <w:rPr>
                <w:szCs w:val="22"/>
              </w:rPr>
              <w:t xml:space="preserve">a range of literary texts </w:t>
            </w:r>
            <w:r w:rsidRPr="3CA7AC4B">
              <w:rPr>
                <w:szCs w:val="22"/>
              </w:rPr>
              <w:lastRenderedPageBreak/>
              <w:t>written about the peoples and cultures of Asia</w:t>
            </w:r>
          </w:p>
        </w:tc>
        <w:tc>
          <w:tcPr>
            <w:tcW w:w="1992" w:type="pct"/>
          </w:tcPr>
          <w:p w14:paraId="647363E4" w14:textId="77777777" w:rsidR="00720608" w:rsidRPr="00B74887" w:rsidRDefault="00720608" w:rsidP="3CA7AC4B">
            <w:pPr>
              <w:cnfStyle w:val="000000010000" w:firstRow="0" w:lastRow="0" w:firstColumn="0" w:lastColumn="0" w:oddVBand="0" w:evenVBand="0" w:oddHBand="0" w:evenHBand="1" w:firstRowFirstColumn="0" w:firstRowLastColumn="0" w:lastRowFirstColumn="0" w:lastRowLastColumn="0"/>
              <w:rPr>
                <w:szCs w:val="22"/>
              </w:rPr>
            </w:pPr>
          </w:p>
        </w:tc>
        <w:tc>
          <w:tcPr>
            <w:tcW w:w="1895" w:type="pct"/>
          </w:tcPr>
          <w:p w14:paraId="5C73B18B" w14:textId="77777777" w:rsidR="00007843" w:rsidRDefault="00007843" w:rsidP="3CA7AC4B">
            <w:pPr>
              <w:cnfStyle w:val="000000010000" w:firstRow="0" w:lastRow="0" w:firstColumn="0" w:lastColumn="0" w:oddVBand="0" w:evenVBand="0" w:oddHBand="0" w:evenHBand="1" w:firstRowFirstColumn="0" w:firstRowLastColumn="0" w:lastRowFirstColumn="0" w:lastRowLastColumn="0"/>
              <w:rPr>
                <w:szCs w:val="22"/>
              </w:rPr>
            </w:pPr>
            <w:r w:rsidRPr="3CA7AC4B">
              <w:rPr>
                <w:szCs w:val="22"/>
              </w:rPr>
              <w:t>Text name:</w:t>
            </w:r>
          </w:p>
          <w:sdt>
            <w:sdtPr>
              <w:rPr>
                <w:szCs w:val="22"/>
              </w:rPr>
              <w:id w:val="-1584681992"/>
              <w:placeholder>
                <w:docPart w:val="72BD34C9A6BD4A15A5795C171416B073"/>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39CC0B7A" w14:textId="09CEB453" w:rsidR="00720608" w:rsidRPr="00B74887" w:rsidRDefault="00007843" w:rsidP="3CA7AC4B">
                <w:pPr>
                  <w:cnfStyle w:val="000000010000" w:firstRow="0" w:lastRow="0" w:firstColumn="0" w:lastColumn="0" w:oddVBand="0" w:evenVBand="0" w:oddHBand="0" w:evenHBand="1" w:firstRowFirstColumn="0" w:firstRowLastColumn="0" w:lastRowFirstColumn="0" w:lastRowLastColumn="0"/>
                  <w:rPr>
                    <w:szCs w:val="22"/>
                  </w:rPr>
                </w:pPr>
                <w:r>
                  <w:t>Relevant module</w:t>
                </w:r>
              </w:p>
            </w:sdtContent>
          </w:sdt>
        </w:tc>
      </w:tr>
      <w:tr w:rsidR="00720608" w:rsidRPr="00B74887" w14:paraId="5188ABB9" w14:textId="77777777" w:rsidTr="5BFC5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3" w:type="pct"/>
          </w:tcPr>
          <w:p w14:paraId="4F68AC11" w14:textId="78D3B3A2" w:rsidR="00720608" w:rsidRPr="00B74887" w:rsidRDefault="7619B9F7" w:rsidP="3CA7AC4B">
            <w:pPr>
              <w:rPr>
                <w:szCs w:val="22"/>
              </w:rPr>
            </w:pPr>
            <w:r w:rsidRPr="5BFC521F">
              <w:rPr>
                <w:szCs w:val="22"/>
              </w:rPr>
              <w:lastRenderedPageBreak/>
              <w:t>a</w:t>
            </w:r>
            <w:r w:rsidR="00720608" w:rsidRPr="5BFC521F">
              <w:rPr>
                <w:szCs w:val="22"/>
              </w:rPr>
              <w:t xml:space="preserve"> range of Australian texts including texts by Aboriginal and/or Torres Strait Islander authors and those that give insights into diverse experiences of Aboriginal and/or Torres Strait Islander Peoples </w:t>
            </w:r>
          </w:p>
        </w:tc>
        <w:tc>
          <w:tcPr>
            <w:tcW w:w="1992" w:type="pct"/>
          </w:tcPr>
          <w:p w14:paraId="7D9DD8B8" w14:textId="77777777"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szCs w:val="22"/>
              </w:rPr>
            </w:pPr>
          </w:p>
        </w:tc>
        <w:tc>
          <w:tcPr>
            <w:tcW w:w="1895" w:type="pct"/>
          </w:tcPr>
          <w:p w14:paraId="2EB67776" w14:textId="77777777" w:rsidR="00007843" w:rsidRDefault="00007843" w:rsidP="3CA7AC4B">
            <w:pPr>
              <w:cnfStyle w:val="000000100000" w:firstRow="0" w:lastRow="0" w:firstColumn="0" w:lastColumn="0" w:oddVBand="0" w:evenVBand="0" w:oddHBand="1" w:evenHBand="0" w:firstRowFirstColumn="0" w:firstRowLastColumn="0" w:lastRowFirstColumn="0" w:lastRowLastColumn="0"/>
              <w:rPr>
                <w:szCs w:val="22"/>
              </w:rPr>
            </w:pPr>
            <w:r w:rsidRPr="3CA7AC4B">
              <w:rPr>
                <w:szCs w:val="22"/>
              </w:rPr>
              <w:t>Text name:</w:t>
            </w:r>
          </w:p>
          <w:sdt>
            <w:sdtPr>
              <w:rPr>
                <w:szCs w:val="22"/>
              </w:rPr>
              <w:id w:val="-266466466"/>
              <w:placeholder>
                <w:docPart w:val="A3AB00E80DAF4AB888FE2F172072C8E3"/>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2B90152A" w14:textId="24DF1E5B" w:rsidR="00720608" w:rsidRPr="00B74887" w:rsidRDefault="00007843" w:rsidP="3CA7AC4B">
                <w:pPr>
                  <w:cnfStyle w:val="000000100000" w:firstRow="0" w:lastRow="0" w:firstColumn="0" w:lastColumn="0" w:oddVBand="0" w:evenVBand="0" w:oddHBand="1" w:evenHBand="0" w:firstRowFirstColumn="0" w:firstRowLastColumn="0" w:lastRowFirstColumn="0" w:lastRowLastColumn="0"/>
                  <w:rPr>
                    <w:szCs w:val="22"/>
                  </w:rPr>
                </w:pPr>
                <w:r>
                  <w:t>Relevant module</w:t>
                </w:r>
              </w:p>
            </w:sdtContent>
          </w:sdt>
        </w:tc>
      </w:tr>
      <w:tr w:rsidR="00007843" w:rsidRPr="00B74887" w14:paraId="7BAC96F5" w14:textId="77777777" w:rsidTr="5BFC52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3" w:type="pct"/>
          </w:tcPr>
          <w:p w14:paraId="0330AC48" w14:textId="67DF8709" w:rsidR="00720608" w:rsidRPr="00B74887" w:rsidRDefault="3CD290DE" w:rsidP="3CA7AC4B">
            <w:pPr>
              <w:rPr>
                <w:szCs w:val="22"/>
              </w:rPr>
            </w:pPr>
            <w:r w:rsidRPr="5BFC521F">
              <w:rPr>
                <w:szCs w:val="22"/>
              </w:rPr>
              <w:t>t</w:t>
            </w:r>
            <w:r w:rsidR="00720608" w:rsidRPr="5BFC521F">
              <w:rPr>
                <w:szCs w:val="22"/>
              </w:rPr>
              <w:t>exts with a wide range of cultural, social and gender perspectives</w:t>
            </w:r>
          </w:p>
        </w:tc>
        <w:tc>
          <w:tcPr>
            <w:tcW w:w="1992" w:type="pct"/>
          </w:tcPr>
          <w:p w14:paraId="7D4DF1FC" w14:textId="77777777" w:rsidR="00720608" w:rsidRPr="00B74887" w:rsidRDefault="00720608" w:rsidP="3CA7AC4B">
            <w:pPr>
              <w:cnfStyle w:val="000000010000" w:firstRow="0" w:lastRow="0" w:firstColumn="0" w:lastColumn="0" w:oddVBand="0" w:evenVBand="0" w:oddHBand="0" w:evenHBand="1" w:firstRowFirstColumn="0" w:firstRowLastColumn="0" w:lastRowFirstColumn="0" w:lastRowLastColumn="0"/>
              <w:rPr>
                <w:szCs w:val="22"/>
              </w:rPr>
            </w:pPr>
            <w:r w:rsidRPr="3CA7AC4B">
              <w:rPr>
                <w:szCs w:val="22"/>
              </w:rPr>
              <w:t>Cultural:</w:t>
            </w:r>
          </w:p>
          <w:p w14:paraId="32495AB8" w14:textId="77777777" w:rsidR="00720608" w:rsidRPr="00B74887" w:rsidRDefault="00720608" w:rsidP="3CA7AC4B">
            <w:pPr>
              <w:cnfStyle w:val="000000010000" w:firstRow="0" w:lastRow="0" w:firstColumn="0" w:lastColumn="0" w:oddVBand="0" w:evenVBand="0" w:oddHBand="0" w:evenHBand="1" w:firstRowFirstColumn="0" w:firstRowLastColumn="0" w:lastRowFirstColumn="0" w:lastRowLastColumn="0"/>
              <w:rPr>
                <w:szCs w:val="22"/>
              </w:rPr>
            </w:pPr>
            <w:r w:rsidRPr="3CA7AC4B">
              <w:rPr>
                <w:szCs w:val="22"/>
              </w:rPr>
              <w:t>Social:</w:t>
            </w:r>
          </w:p>
          <w:p w14:paraId="432A0D4D" w14:textId="77777777" w:rsidR="00720608" w:rsidRPr="00B74887" w:rsidRDefault="00720608" w:rsidP="3CA7AC4B">
            <w:pPr>
              <w:cnfStyle w:val="000000010000" w:firstRow="0" w:lastRow="0" w:firstColumn="0" w:lastColumn="0" w:oddVBand="0" w:evenVBand="0" w:oddHBand="0" w:evenHBand="1" w:firstRowFirstColumn="0" w:firstRowLastColumn="0" w:lastRowFirstColumn="0" w:lastRowLastColumn="0"/>
              <w:rPr>
                <w:szCs w:val="22"/>
              </w:rPr>
            </w:pPr>
            <w:r w:rsidRPr="3CA7AC4B">
              <w:rPr>
                <w:szCs w:val="22"/>
              </w:rPr>
              <w:t>Gender:</w:t>
            </w:r>
          </w:p>
        </w:tc>
        <w:tc>
          <w:tcPr>
            <w:tcW w:w="1895" w:type="pct"/>
          </w:tcPr>
          <w:p w14:paraId="55B36F17" w14:textId="77777777" w:rsidR="00007843" w:rsidRDefault="00720608" w:rsidP="3CA7AC4B">
            <w:pPr>
              <w:cnfStyle w:val="000000010000" w:firstRow="0" w:lastRow="0" w:firstColumn="0" w:lastColumn="0" w:oddVBand="0" w:evenVBand="0" w:oddHBand="0" w:evenHBand="1" w:firstRowFirstColumn="0" w:firstRowLastColumn="0" w:lastRowFirstColumn="0" w:lastRowLastColumn="0"/>
              <w:rPr>
                <w:szCs w:val="22"/>
              </w:rPr>
            </w:pPr>
            <w:r w:rsidRPr="3CA7AC4B">
              <w:rPr>
                <w:szCs w:val="22"/>
              </w:rPr>
              <w:t>Cultural:</w:t>
            </w:r>
            <w:r w:rsidR="00007843" w:rsidRPr="3CA7AC4B">
              <w:rPr>
                <w:szCs w:val="22"/>
              </w:rPr>
              <w:t xml:space="preserve"> Text name:</w:t>
            </w:r>
          </w:p>
          <w:sdt>
            <w:sdtPr>
              <w:rPr>
                <w:szCs w:val="22"/>
              </w:rPr>
              <w:id w:val="1059747598"/>
              <w:placeholder>
                <w:docPart w:val="567A76CB1E1544ECA4D0D95BD182A07F"/>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3F4D0F40" w14:textId="77777777" w:rsidR="00720608" w:rsidRPr="00B74887" w:rsidRDefault="00007843" w:rsidP="3CA7AC4B">
                <w:pPr>
                  <w:cnfStyle w:val="000000010000" w:firstRow="0" w:lastRow="0" w:firstColumn="0" w:lastColumn="0" w:oddVBand="0" w:evenVBand="0" w:oddHBand="0" w:evenHBand="1" w:firstRowFirstColumn="0" w:firstRowLastColumn="0" w:lastRowFirstColumn="0" w:lastRowLastColumn="0"/>
                  <w:rPr>
                    <w:szCs w:val="22"/>
                  </w:rPr>
                </w:pPr>
                <w:r>
                  <w:t>Relevant module</w:t>
                </w:r>
              </w:p>
            </w:sdtContent>
          </w:sdt>
          <w:p w14:paraId="7AC14DB7" w14:textId="77777777" w:rsidR="00007843" w:rsidRDefault="00720608" w:rsidP="3CA7AC4B">
            <w:pPr>
              <w:cnfStyle w:val="000000010000" w:firstRow="0" w:lastRow="0" w:firstColumn="0" w:lastColumn="0" w:oddVBand="0" w:evenVBand="0" w:oddHBand="0" w:evenHBand="1" w:firstRowFirstColumn="0" w:firstRowLastColumn="0" w:lastRowFirstColumn="0" w:lastRowLastColumn="0"/>
              <w:rPr>
                <w:szCs w:val="22"/>
              </w:rPr>
            </w:pPr>
            <w:r w:rsidRPr="3CA7AC4B">
              <w:rPr>
                <w:szCs w:val="22"/>
              </w:rPr>
              <w:t>Social:</w:t>
            </w:r>
            <w:r w:rsidR="00007843" w:rsidRPr="3CA7AC4B">
              <w:rPr>
                <w:szCs w:val="22"/>
              </w:rPr>
              <w:t xml:space="preserve"> Text name:</w:t>
            </w:r>
          </w:p>
          <w:sdt>
            <w:sdtPr>
              <w:rPr>
                <w:szCs w:val="22"/>
              </w:rPr>
              <w:id w:val="1573468823"/>
              <w:placeholder>
                <w:docPart w:val="3716368F00E74B63BC6D2CD80784D9D6"/>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0A4EE0A5" w14:textId="03B079FF" w:rsidR="00720608" w:rsidRPr="00B74887" w:rsidRDefault="00007843" w:rsidP="3CA7AC4B">
                <w:pPr>
                  <w:cnfStyle w:val="000000010000" w:firstRow="0" w:lastRow="0" w:firstColumn="0" w:lastColumn="0" w:oddVBand="0" w:evenVBand="0" w:oddHBand="0" w:evenHBand="1" w:firstRowFirstColumn="0" w:firstRowLastColumn="0" w:lastRowFirstColumn="0" w:lastRowLastColumn="0"/>
                  <w:rPr>
                    <w:szCs w:val="22"/>
                  </w:rPr>
                </w:pPr>
                <w:r>
                  <w:t>Relevant module</w:t>
                </w:r>
              </w:p>
            </w:sdtContent>
          </w:sdt>
          <w:p w14:paraId="56030FAF" w14:textId="77777777" w:rsidR="00007843" w:rsidRDefault="00720608" w:rsidP="3CA7AC4B">
            <w:pPr>
              <w:cnfStyle w:val="000000010000" w:firstRow="0" w:lastRow="0" w:firstColumn="0" w:lastColumn="0" w:oddVBand="0" w:evenVBand="0" w:oddHBand="0" w:evenHBand="1" w:firstRowFirstColumn="0" w:firstRowLastColumn="0" w:lastRowFirstColumn="0" w:lastRowLastColumn="0"/>
              <w:rPr>
                <w:szCs w:val="22"/>
              </w:rPr>
            </w:pPr>
            <w:r w:rsidRPr="3CA7AC4B">
              <w:rPr>
                <w:szCs w:val="22"/>
              </w:rPr>
              <w:t>Gender:</w:t>
            </w:r>
            <w:r w:rsidR="00007843" w:rsidRPr="3CA7AC4B">
              <w:rPr>
                <w:szCs w:val="22"/>
              </w:rPr>
              <w:t xml:space="preserve"> Text name:</w:t>
            </w:r>
          </w:p>
          <w:sdt>
            <w:sdtPr>
              <w:rPr>
                <w:szCs w:val="22"/>
              </w:rPr>
              <w:id w:val="452297156"/>
              <w:placeholder>
                <w:docPart w:val="B524EA638AC74CCCADDB6939B2F5E9AB"/>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0F0CDDFB" w14:textId="439F9F64" w:rsidR="00720608" w:rsidRPr="00B74887" w:rsidRDefault="00007843" w:rsidP="3CA7AC4B">
                <w:pPr>
                  <w:cnfStyle w:val="000000010000" w:firstRow="0" w:lastRow="0" w:firstColumn="0" w:lastColumn="0" w:oddVBand="0" w:evenVBand="0" w:oddHBand="0" w:evenHBand="1" w:firstRowFirstColumn="0" w:firstRowLastColumn="0" w:lastRowFirstColumn="0" w:lastRowLastColumn="0"/>
                  <w:rPr>
                    <w:szCs w:val="22"/>
                  </w:rPr>
                </w:pPr>
                <w:r>
                  <w:t>Relevant module</w:t>
                </w:r>
              </w:p>
            </w:sdtContent>
          </w:sdt>
        </w:tc>
      </w:tr>
      <w:tr w:rsidR="00720608" w:rsidRPr="00B74887" w14:paraId="0ADD9ADF" w14:textId="77777777" w:rsidTr="5BFC5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3" w:type="pct"/>
          </w:tcPr>
          <w:p w14:paraId="27283EB9" w14:textId="5107EB6E" w:rsidR="00720608" w:rsidRPr="00B74887" w:rsidRDefault="23B4AAC4" w:rsidP="3CA7AC4B">
            <w:pPr>
              <w:rPr>
                <w:szCs w:val="22"/>
              </w:rPr>
            </w:pPr>
            <w:r w:rsidRPr="5BFC521F">
              <w:rPr>
                <w:szCs w:val="22"/>
              </w:rPr>
              <w:t>i</w:t>
            </w:r>
            <w:r w:rsidR="00720608" w:rsidRPr="5BFC521F">
              <w:rPr>
                <w:szCs w:val="22"/>
              </w:rPr>
              <w:t>nteg</w:t>
            </w:r>
            <w:bookmarkStart w:id="0" w:name="_GoBack"/>
            <w:bookmarkEnd w:id="0"/>
            <w:r w:rsidR="00720608" w:rsidRPr="5BFC521F">
              <w:rPr>
                <w:szCs w:val="22"/>
              </w:rPr>
              <w:t>rated modes of reading, writing, listening, speaking, viewing and representing as appropriate.</w:t>
            </w:r>
          </w:p>
        </w:tc>
        <w:tc>
          <w:tcPr>
            <w:tcW w:w="1992" w:type="pct"/>
          </w:tcPr>
          <w:p w14:paraId="4DFB13A7" w14:textId="77777777"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szCs w:val="22"/>
              </w:rPr>
            </w:pPr>
            <w:r w:rsidRPr="3CA7AC4B">
              <w:rPr>
                <w:szCs w:val="22"/>
              </w:rPr>
              <w:t xml:space="preserve">Reading: </w:t>
            </w:r>
          </w:p>
          <w:p w14:paraId="342DBC58" w14:textId="77777777"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szCs w:val="22"/>
              </w:rPr>
            </w:pPr>
            <w:r w:rsidRPr="3CA7AC4B">
              <w:rPr>
                <w:szCs w:val="22"/>
              </w:rPr>
              <w:t>Writing:</w:t>
            </w:r>
          </w:p>
          <w:p w14:paraId="599F4B2B" w14:textId="77777777"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szCs w:val="22"/>
              </w:rPr>
            </w:pPr>
            <w:r w:rsidRPr="3CA7AC4B">
              <w:rPr>
                <w:szCs w:val="22"/>
              </w:rPr>
              <w:t>Listening</w:t>
            </w:r>
          </w:p>
          <w:p w14:paraId="4F138A3C" w14:textId="77777777"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szCs w:val="22"/>
              </w:rPr>
            </w:pPr>
            <w:r w:rsidRPr="3CA7AC4B">
              <w:rPr>
                <w:szCs w:val="22"/>
              </w:rPr>
              <w:t>Speaking:</w:t>
            </w:r>
          </w:p>
          <w:p w14:paraId="3BAB02ED" w14:textId="77777777"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szCs w:val="22"/>
              </w:rPr>
            </w:pPr>
            <w:r w:rsidRPr="3CA7AC4B">
              <w:rPr>
                <w:szCs w:val="22"/>
              </w:rPr>
              <w:t>Viewing:</w:t>
            </w:r>
          </w:p>
          <w:p w14:paraId="2A9C23DA" w14:textId="77777777"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szCs w:val="22"/>
              </w:rPr>
            </w:pPr>
            <w:r w:rsidRPr="3CA7AC4B">
              <w:rPr>
                <w:szCs w:val="22"/>
              </w:rPr>
              <w:t>Representing:</w:t>
            </w:r>
          </w:p>
        </w:tc>
        <w:tc>
          <w:tcPr>
            <w:tcW w:w="1895" w:type="pct"/>
          </w:tcPr>
          <w:p w14:paraId="5FF75DA3" w14:textId="02964250" w:rsidR="00007843" w:rsidRDefault="00720608" w:rsidP="3CA7AC4B">
            <w:pPr>
              <w:cnfStyle w:val="000000100000" w:firstRow="0" w:lastRow="0" w:firstColumn="0" w:lastColumn="0" w:oddVBand="0" w:evenVBand="0" w:oddHBand="1" w:evenHBand="0" w:firstRowFirstColumn="0" w:firstRowLastColumn="0" w:lastRowFirstColumn="0" w:lastRowLastColumn="0"/>
              <w:rPr>
                <w:szCs w:val="22"/>
              </w:rPr>
            </w:pPr>
            <w:r w:rsidRPr="3CA7AC4B">
              <w:rPr>
                <w:szCs w:val="22"/>
              </w:rPr>
              <w:t xml:space="preserve">Reading: </w:t>
            </w:r>
          </w:p>
          <w:sdt>
            <w:sdtPr>
              <w:rPr>
                <w:szCs w:val="22"/>
              </w:rPr>
              <w:id w:val="-212815652"/>
              <w:placeholder>
                <w:docPart w:val="51F4578C5B054127BB49DF77ECC9D715"/>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43182F4C" w14:textId="2FD017D9" w:rsidR="00720608" w:rsidRPr="00B74887" w:rsidRDefault="00007843" w:rsidP="3CA7AC4B">
                <w:pPr>
                  <w:cnfStyle w:val="000000100000" w:firstRow="0" w:lastRow="0" w:firstColumn="0" w:lastColumn="0" w:oddVBand="0" w:evenVBand="0" w:oddHBand="1" w:evenHBand="0" w:firstRowFirstColumn="0" w:firstRowLastColumn="0" w:lastRowFirstColumn="0" w:lastRowLastColumn="0"/>
                  <w:rPr>
                    <w:szCs w:val="22"/>
                  </w:rPr>
                </w:pPr>
                <w:r>
                  <w:t>Relevant module</w:t>
                </w:r>
              </w:p>
            </w:sdtContent>
          </w:sdt>
          <w:p w14:paraId="11DB4CEE" w14:textId="6E88ECA3" w:rsidR="00720608" w:rsidRDefault="00720608" w:rsidP="3CA7AC4B">
            <w:pPr>
              <w:cnfStyle w:val="000000100000" w:firstRow="0" w:lastRow="0" w:firstColumn="0" w:lastColumn="0" w:oddVBand="0" w:evenVBand="0" w:oddHBand="1" w:evenHBand="0" w:firstRowFirstColumn="0" w:firstRowLastColumn="0" w:lastRowFirstColumn="0" w:lastRowLastColumn="0"/>
              <w:rPr>
                <w:szCs w:val="22"/>
              </w:rPr>
            </w:pPr>
            <w:r w:rsidRPr="3CA7AC4B">
              <w:rPr>
                <w:szCs w:val="22"/>
              </w:rPr>
              <w:t>Writing:</w:t>
            </w:r>
          </w:p>
          <w:sdt>
            <w:sdtPr>
              <w:rPr>
                <w:szCs w:val="22"/>
              </w:rPr>
              <w:id w:val="-511687761"/>
              <w:placeholder>
                <w:docPart w:val="47B4DE66284B4BF9898CC5AFB1EA65EC"/>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6E1179D2" w14:textId="77777777" w:rsidR="00007843" w:rsidRDefault="00007843" w:rsidP="3CA7AC4B">
                <w:pPr>
                  <w:cnfStyle w:val="000000100000" w:firstRow="0" w:lastRow="0" w:firstColumn="0" w:lastColumn="0" w:oddVBand="0" w:evenVBand="0" w:oddHBand="1" w:evenHBand="0" w:firstRowFirstColumn="0" w:firstRowLastColumn="0" w:lastRowFirstColumn="0" w:lastRowLastColumn="0"/>
                  <w:rPr>
                    <w:szCs w:val="22"/>
                  </w:rPr>
                </w:pPr>
                <w:r>
                  <w:t>Relevant module</w:t>
                </w:r>
              </w:p>
            </w:sdtContent>
          </w:sdt>
          <w:p w14:paraId="25230388" w14:textId="55FFB359" w:rsidR="00720608" w:rsidRDefault="00720608" w:rsidP="3CA7AC4B">
            <w:pPr>
              <w:cnfStyle w:val="000000100000" w:firstRow="0" w:lastRow="0" w:firstColumn="0" w:lastColumn="0" w:oddVBand="0" w:evenVBand="0" w:oddHBand="1" w:evenHBand="0" w:firstRowFirstColumn="0" w:firstRowLastColumn="0" w:lastRowFirstColumn="0" w:lastRowLastColumn="0"/>
              <w:rPr>
                <w:szCs w:val="22"/>
              </w:rPr>
            </w:pPr>
            <w:r w:rsidRPr="0DC5D5A5">
              <w:rPr>
                <w:szCs w:val="22"/>
              </w:rPr>
              <w:t>Listening</w:t>
            </w:r>
            <w:r w:rsidR="49D30889" w:rsidRPr="0DC5D5A5">
              <w:rPr>
                <w:szCs w:val="22"/>
              </w:rPr>
              <w:t>:</w:t>
            </w:r>
          </w:p>
          <w:sdt>
            <w:sdtPr>
              <w:rPr>
                <w:szCs w:val="22"/>
              </w:rPr>
              <w:id w:val="1056429849"/>
              <w:placeholder>
                <w:docPart w:val="A2F009CC411541DF90288A3C0A2E309F"/>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296D595D" w14:textId="77777777" w:rsidR="00007843" w:rsidRDefault="00007843" w:rsidP="3CA7AC4B">
                <w:pPr>
                  <w:cnfStyle w:val="000000100000" w:firstRow="0" w:lastRow="0" w:firstColumn="0" w:lastColumn="0" w:oddVBand="0" w:evenVBand="0" w:oddHBand="1" w:evenHBand="0" w:firstRowFirstColumn="0" w:firstRowLastColumn="0" w:lastRowFirstColumn="0" w:lastRowLastColumn="0"/>
                  <w:rPr>
                    <w:szCs w:val="22"/>
                  </w:rPr>
                </w:pPr>
                <w:r>
                  <w:t>Relevant module</w:t>
                </w:r>
              </w:p>
            </w:sdtContent>
          </w:sdt>
          <w:p w14:paraId="4B4B2D4E" w14:textId="7903CB0C" w:rsidR="00720608" w:rsidRDefault="00720608" w:rsidP="3CA7AC4B">
            <w:pPr>
              <w:cnfStyle w:val="000000100000" w:firstRow="0" w:lastRow="0" w:firstColumn="0" w:lastColumn="0" w:oddVBand="0" w:evenVBand="0" w:oddHBand="1" w:evenHBand="0" w:firstRowFirstColumn="0" w:firstRowLastColumn="0" w:lastRowFirstColumn="0" w:lastRowLastColumn="0"/>
              <w:rPr>
                <w:szCs w:val="22"/>
              </w:rPr>
            </w:pPr>
            <w:r w:rsidRPr="3CA7AC4B">
              <w:rPr>
                <w:szCs w:val="22"/>
              </w:rPr>
              <w:t>Speaking:</w:t>
            </w:r>
          </w:p>
          <w:sdt>
            <w:sdtPr>
              <w:rPr>
                <w:szCs w:val="22"/>
              </w:rPr>
              <w:id w:val="-1687904669"/>
              <w:placeholder>
                <w:docPart w:val="DF4E705EC82748E08FC4F54A33ECE04C"/>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5427CC17" w14:textId="77777777" w:rsidR="00007843" w:rsidRDefault="00007843" w:rsidP="3CA7AC4B">
                <w:pPr>
                  <w:cnfStyle w:val="000000100000" w:firstRow="0" w:lastRow="0" w:firstColumn="0" w:lastColumn="0" w:oddVBand="0" w:evenVBand="0" w:oddHBand="1" w:evenHBand="0" w:firstRowFirstColumn="0" w:firstRowLastColumn="0" w:lastRowFirstColumn="0" w:lastRowLastColumn="0"/>
                  <w:rPr>
                    <w:szCs w:val="22"/>
                  </w:rPr>
                </w:pPr>
                <w:r>
                  <w:t>Relevant module</w:t>
                </w:r>
              </w:p>
            </w:sdtContent>
          </w:sdt>
          <w:p w14:paraId="1E15EC52" w14:textId="393983F2" w:rsidR="00720608" w:rsidRDefault="00720608" w:rsidP="3CA7AC4B">
            <w:pPr>
              <w:cnfStyle w:val="000000100000" w:firstRow="0" w:lastRow="0" w:firstColumn="0" w:lastColumn="0" w:oddVBand="0" w:evenVBand="0" w:oddHBand="1" w:evenHBand="0" w:firstRowFirstColumn="0" w:firstRowLastColumn="0" w:lastRowFirstColumn="0" w:lastRowLastColumn="0"/>
              <w:rPr>
                <w:szCs w:val="22"/>
              </w:rPr>
            </w:pPr>
            <w:r w:rsidRPr="3CA7AC4B">
              <w:rPr>
                <w:szCs w:val="22"/>
              </w:rPr>
              <w:t>Viewing:</w:t>
            </w:r>
          </w:p>
          <w:sdt>
            <w:sdtPr>
              <w:rPr>
                <w:szCs w:val="22"/>
              </w:rPr>
              <w:id w:val="-725299406"/>
              <w:placeholder>
                <w:docPart w:val="B3D3A29F77BE4C4EBCF6174D019BF848"/>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0C51762C" w14:textId="77777777" w:rsidR="00007843" w:rsidRDefault="00007843" w:rsidP="3CA7AC4B">
                <w:pPr>
                  <w:cnfStyle w:val="000000100000" w:firstRow="0" w:lastRow="0" w:firstColumn="0" w:lastColumn="0" w:oddVBand="0" w:evenVBand="0" w:oddHBand="1" w:evenHBand="0" w:firstRowFirstColumn="0" w:firstRowLastColumn="0" w:lastRowFirstColumn="0" w:lastRowLastColumn="0"/>
                  <w:rPr>
                    <w:szCs w:val="22"/>
                  </w:rPr>
                </w:pPr>
                <w:r>
                  <w:t>Relevant module</w:t>
                </w:r>
              </w:p>
            </w:sdtContent>
          </w:sdt>
          <w:p w14:paraId="458BF837" w14:textId="77777777" w:rsidR="00720608" w:rsidRDefault="00720608" w:rsidP="3CA7AC4B">
            <w:pPr>
              <w:cnfStyle w:val="000000100000" w:firstRow="0" w:lastRow="0" w:firstColumn="0" w:lastColumn="0" w:oddVBand="0" w:evenVBand="0" w:oddHBand="1" w:evenHBand="0" w:firstRowFirstColumn="0" w:firstRowLastColumn="0" w:lastRowFirstColumn="0" w:lastRowLastColumn="0"/>
              <w:rPr>
                <w:szCs w:val="22"/>
              </w:rPr>
            </w:pPr>
            <w:r w:rsidRPr="3CA7AC4B">
              <w:rPr>
                <w:szCs w:val="22"/>
              </w:rPr>
              <w:t>Representing:</w:t>
            </w:r>
          </w:p>
          <w:sdt>
            <w:sdtPr>
              <w:rPr>
                <w:szCs w:val="22"/>
              </w:rPr>
              <w:id w:val="159283553"/>
              <w:placeholder>
                <w:docPart w:val="318B0EBD76094FBE8314A30C3F29DE2E"/>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4A17B73E" w14:textId="5BF44A6D" w:rsidR="00007843" w:rsidRPr="00B74887" w:rsidRDefault="00007843" w:rsidP="3CA7AC4B">
                <w:pPr>
                  <w:cnfStyle w:val="000000100000" w:firstRow="0" w:lastRow="0" w:firstColumn="0" w:lastColumn="0" w:oddVBand="0" w:evenVBand="0" w:oddHBand="1" w:evenHBand="0" w:firstRowFirstColumn="0" w:firstRowLastColumn="0" w:lastRowFirstColumn="0" w:lastRowLastColumn="0"/>
                  <w:rPr>
                    <w:szCs w:val="22"/>
                  </w:rPr>
                </w:pPr>
                <w:r>
                  <w:t>Relevant module</w:t>
                </w:r>
              </w:p>
            </w:sdtContent>
          </w:sdt>
        </w:tc>
      </w:tr>
    </w:tbl>
    <w:p w14:paraId="728B0C37" w14:textId="4BA2EBB8" w:rsidR="00720608" w:rsidRPr="00B52972" w:rsidRDefault="00720608" w:rsidP="3CA7AC4B">
      <w:pPr>
        <w:rPr>
          <w:sz w:val="22"/>
          <w:szCs w:val="22"/>
        </w:rPr>
      </w:pPr>
    </w:p>
    <w:p w14:paraId="2DB12B1C" w14:textId="243E24FE" w:rsidR="00720608" w:rsidRPr="003D364E" w:rsidRDefault="201849CE" w:rsidP="4BBDE422">
      <w:pPr>
        <w:pStyle w:val="Heading2"/>
        <w:rPr>
          <w:rFonts w:asciiTheme="minorHAnsi" w:eastAsiaTheme="minorEastAsia" w:hAnsiTheme="minorHAnsi" w:cstheme="minorBidi"/>
          <w:bCs/>
          <w:szCs w:val="48"/>
          <w:lang w:val="en-US"/>
        </w:rPr>
      </w:pPr>
      <w:r w:rsidRPr="4BBDE422">
        <w:rPr>
          <w:rFonts w:eastAsia="Arial"/>
          <w:bCs/>
          <w:szCs w:val="48"/>
          <w:lang w:val="en-US"/>
        </w:rPr>
        <w:t>Important resources for teaching English</w:t>
      </w:r>
    </w:p>
    <w:p w14:paraId="2CBE8DC0" w14:textId="759B3F04" w:rsidR="00720608" w:rsidRPr="003D364E" w:rsidRDefault="201849CE" w:rsidP="4BBDE422">
      <w:pPr>
        <w:pStyle w:val="TOC1"/>
        <w:rPr>
          <w:rFonts w:ascii="Segoe UI" w:eastAsia="Segoe UI" w:hAnsi="Segoe UI" w:cs="Segoe UI"/>
          <w:color w:val="000000" w:themeColor="text1"/>
          <w:szCs w:val="22"/>
          <w:lang w:val="en-US"/>
        </w:rPr>
      </w:pPr>
      <w:r w:rsidRPr="4BBDE422">
        <w:rPr>
          <w:rFonts w:ascii="Segoe UI" w:eastAsia="Segoe UI" w:hAnsi="Segoe UI" w:cs="Segoe UI"/>
          <w:color w:val="000000" w:themeColor="text1"/>
          <w:szCs w:val="22"/>
        </w:rPr>
        <w:t>Table 6 – important resources for the teaching of English</w:t>
      </w:r>
    </w:p>
    <w:tbl>
      <w:tblPr>
        <w:tblStyle w:val="TableGrid"/>
        <w:tblW w:w="0" w:type="auto"/>
        <w:tblLayout w:type="fixed"/>
        <w:tblLook w:val="0000" w:firstRow="0" w:lastRow="0" w:firstColumn="0" w:lastColumn="0" w:noHBand="0" w:noVBand="0"/>
        <w:tblDescription w:val="important resources for the teaching of English"/>
      </w:tblPr>
      <w:tblGrid>
        <w:gridCol w:w="2055"/>
        <w:gridCol w:w="9615"/>
        <w:gridCol w:w="2835"/>
      </w:tblGrid>
      <w:tr w:rsidR="4BBDE422" w14:paraId="47058197" w14:textId="77777777" w:rsidTr="003F20C4">
        <w:trPr>
          <w:tblHeader/>
        </w:trPr>
        <w:tc>
          <w:tcPr>
            <w:tcW w:w="2055" w:type="dxa"/>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vAlign w:val="center"/>
          </w:tcPr>
          <w:p w14:paraId="16DD9156" w14:textId="3841F1D6" w:rsidR="4BBDE422" w:rsidRDefault="4BBDE422" w:rsidP="4BBDE422">
            <w:pPr>
              <w:pStyle w:val="Caption"/>
              <w:spacing w:before="192" w:after="192"/>
              <w:rPr>
                <w:rFonts w:eastAsia="Arial" w:cs="Arial"/>
                <w:bCs/>
                <w:iCs w:val="0"/>
                <w:color w:val="FFFFFF" w:themeColor="background1"/>
                <w:szCs w:val="22"/>
                <w:lang w:val="en-US"/>
              </w:rPr>
            </w:pPr>
            <w:r w:rsidRPr="4BBDE422">
              <w:rPr>
                <w:rFonts w:eastAsia="Arial" w:cs="Arial"/>
                <w:b w:val="0"/>
                <w:iCs w:val="0"/>
                <w:color w:val="FFFFFF" w:themeColor="background1"/>
                <w:szCs w:val="22"/>
              </w:rPr>
              <w:t xml:space="preserve">Title </w:t>
            </w:r>
          </w:p>
        </w:tc>
        <w:tc>
          <w:tcPr>
            <w:tcW w:w="9615" w:type="dxa"/>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vAlign w:val="center"/>
          </w:tcPr>
          <w:p w14:paraId="0EBBB372" w14:textId="17BCA38D" w:rsidR="4BBDE422" w:rsidRDefault="4BBDE422" w:rsidP="4BBDE422">
            <w:pPr>
              <w:pStyle w:val="Caption"/>
              <w:spacing w:before="240"/>
              <w:rPr>
                <w:rFonts w:eastAsia="Arial" w:cs="Arial"/>
                <w:bCs/>
                <w:iCs w:val="0"/>
                <w:color w:val="FFFFFF" w:themeColor="background1"/>
                <w:szCs w:val="22"/>
                <w:lang w:val="en-US"/>
              </w:rPr>
            </w:pPr>
            <w:r w:rsidRPr="4BBDE422">
              <w:rPr>
                <w:rFonts w:eastAsia="Arial" w:cs="Arial"/>
                <w:b w:val="0"/>
                <w:iCs w:val="0"/>
                <w:color w:val="FFFFFF" w:themeColor="background1"/>
                <w:szCs w:val="22"/>
              </w:rPr>
              <w:t xml:space="preserve">Relevant to English teaching </w:t>
            </w:r>
          </w:p>
        </w:tc>
        <w:tc>
          <w:tcPr>
            <w:tcW w:w="2835" w:type="dxa"/>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vAlign w:val="center"/>
          </w:tcPr>
          <w:p w14:paraId="68E447CE" w14:textId="1E2BF5C3" w:rsidR="4BBDE422" w:rsidRDefault="4BBDE422" w:rsidP="4BBDE422">
            <w:pPr>
              <w:pStyle w:val="Caption"/>
              <w:spacing w:before="240"/>
              <w:rPr>
                <w:rFonts w:eastAsia="Arial" w:cs="Arial"/>
                <w:bCs/>
                <w:iCs w:val="0"/>
                <w:color w:val="FFFFFF" w:themeColor="background1"/>
                <w:szCs w:val="22"/>
                <w:lang w:val="en-US"/>
              </w:rPr>
            </w:pPr>
            <w:r w:rsidRPr="4BBDE422">
              <w:rPr>
                <w:rFonts w:eastAsia="Arial" w:cs="Arial"/>
                <w:b w:val="0"/>
                <w:iCs w:val="0"/>
                <w:color w:val="FFFFFF" w:themeColor="background1"/>
                <w:szCs w:val="22"/>
              </w:rPr>
              <w:t>Link</w:t>
            </w:r>
          </w:p>
        </w:tc>
      </w:tr>
      <w:tr w:rsidR="4BBDE422" w14:paraId="2C58E04A" w14:textId="77777777" w:rsidTr="5BFC521F">
        <w:tc>
          <w:tcPr>
            <w:tcW w:w="2055" w:type="dxa"/>
            <w:tcBorders>
              <w:top w:val="single" w:sz="6" w:space="0" w:color="auto"/>
              <w:left w:val="single" w:sz="6" w:space="0" w:color="auto"/>
              <w:bottom w:val="single" w:sz="6" w:space="0" w:color="auto"/>
              <w:right w:val="single" w:sz="6" w:space="0" w:color="auto"/>
            </w:tcBorders>
            <w:vAlign w:val="center"/>
          </w:tcPr>
          <w:p w14:paraId="1EBD444F" w14:textId="31EC80C7" w:rsidR="4BBDE422" w:rsidRDefault="4BBDE422" w:rsidP="4BBDE422">
            <w:pPr>
              <w:spacing w:before="240" w:line="276" w:lineRule="auto"/>
              <w:rPr>
                <w:rFonts w:eastAsia="Arial" w:cs="Arial"/>
                <w:sz w:val="22"/>
                <w:szCs w:val="22"/>
                <w:lang w:val="en-US"/>
              </w:rPr>
            </w:pPr>
            <w:r w:rsidRPr="4BBDE422">
              <w:rPr>
                <w:rFonts w:eastAsia="Arial" w:cs="Arial"/>
                <w:b/>
                <w:bCs/>
                <w:sz w:val="22"/>
                <w:szCs w:val="22"/>
              </w:rPr>
              <w:t xml:space="preserve">NESA – English Stage 6 </w:t>
            </w:r>
          </w:p>
        </w:tc>
        <w:tc>
          <w:tcPr>
            <w:tcW w:w="9615" w:type="dxa"/>
            <w:tcBorders>
              <w:top w:val="single" w:sz="6" w:space="0" w:color="auto"/>
              <w:left w:val="single" w:sz="6" w:space="0" w:color="auto"/>
              <w:bottom w:val="single" w:sz="6" w:space="0" w:color="auto"/>
              <w:right w:val="single" w:sz="6" w:space="0" w:color="auto"/>
            </w:tcBorders>
            <w:vAlign w:val="center"/>
          </w:tcPr>
          <w:p w14:paraId="4AA57C41" w14:textId="751DE7A3" w:rsidR="4BBDE422" w:rsidRDefault="4BBDE422" w:rsidP="4BBDE422">
            <w:pPr>
              <w:spacing w:before="240" w:line="276" w:lineRule="auto"/>
              <w:rPr>
                <w:rFonts w:eastAsia="Arial" w:cs="Arial"/>
                <w:sz w:val="22"/>
                <w:szCs w:val="22"/>
                <w:lang w:val="en-US"/>
              </w:rPr>
            </w:pPr>
            <w:r w:rsidRPr="4BBDE422">
              <w:rPr>
                <w:rFonts w:eastAsia="Arial" w:cs="Arial"/>
                <w:sz w:val="22"/>
                <w:szCs w:val="22"/>
              </w:rPr>
              <w:t xml:space="preserve">The first source that should be accessed for all teaching and learning information related to Stage 6 English. The NSW Standards Authority (NESA) is responsible for the syllabus materials used to teach in NSW and the HSC examination. </w:t>
            </w:r>
          </w:p>
        </w:tc>
        <w:tc>
          <w:tcPr>
            <w:tcW w:w="2835" w:type="dxa"/>
            <w:tcBorders>
              <w:top w:val="single" w:sz="6" w:space="0" w:color="auto"/>
              <w:left w:val="single" w:sz="6" w:space="0" w:color="auto"/>
              <w:bottom w:val="single" w:sz="6" w:space="0" w:color="auto"/>
              <w:right w:val="single" w:sz="6" w:space="0" w:color="auto"/>
            </w:tcBorders>
            <w:vAlign w:val="center"/>
          </w:tcPr>
          <w:p w14:paraId="32E66C42" w14:textId="685B32D3" w:rsidR="4BBDE422" w:rsidRDefault="009C2BB2" w:rsidP="4BBDE422">
            <w:pPr>
              <w:spacing w:before="240" w:line="276" w:lineRule="auto"/>
              <w:rPr>
                <w:rFonts w:eastAsia="Arial" w:cs="Arial"/>
                <w:sz w:val="22"/>
                <w:szCs w:val="22"/>
                <w:lang w:val="en-US"/>
              </w:rPr>
            </w:pPr>
            <w:hyperlink r:id="rId41">
              <w:r w:rsidR="4BBDE422" w:rsidRPr="4BBDE422">
                <w:rPr>
                  <w:rStyle w:val="Hyperlink"/>
                  <w:rFonts w:eastAsia="Arial" w:cs="Arial"/>
                </w:rPr>
                <w:t>NESA English Stage 6</w:t>
              </w:r>
            </w:hyperlink>
            <w:r w:rsidR="4BBDE422" w:rsidRPr="4BBDE422">
              <w:rPr>
                <w:rFonts w:eastAsia="Arial" w:cs="Arial"/>
                <w:sz w:val="22"/>
                <w:szCs w:val="22"/>
              </w:rPr>
              <w:t xml:space="preserve"> </w:t>
            </w:r>
          </w:p>
        </w:tc>
      </w:tr>
      <w:tr w:rsidR="4BBDE422" w14:paraId="0E09B234" w14:textId="77777777" w:rsidTr="5BFC521F">
        <w:tc>
          <w:tcPr>
            <w:tcW w:w="205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7F1606B2" w14:textId="277769D5" w:rsidR="4BBDE422" w:rsidRDefault="4BBDE422" w:rsidP="4BBDE422">
            <w:pPr>
              <w:spacing w:before="240" w:line="276" w:lineRule="auto"/>
              <w:rPr>
                <w:rFonts w:eastAsia="Arial" w:cs="Arial"/>
                <w:b/>
                <w:bCs/>
                <w:color w:val="000000" w:themeColor="text1"/>
                <w:sz w:val="22"/>
                <w:szCs w:val="22"/>
              </w:rPr>
            </w:pPr>
            <w:r w:rsidRPr="4BBDE422">
              <w:rPr>
                <w:rFonts w:eastAsia="Arial" w:cs="Arial"/>
                <w:b/>
                <w:bCs/>
                <w:color w:val="000000" w:themeColor="text1"/>
                <w:sz w:val="22"/>
                <w:szCs w:val="22"/>
              </w:rPr>
              <w:t xml:space="preserve">NESA – English </w:t>
            </w:r>
            <w:r w:rsidR="17566DC9" w:rsidRPr="4BBDE422">
              <w:rPr>
                <w:rFonts w:eastAsia="Arial" w:cs="Arial"/>
                <w:b/>
                <w:bCs/>
                <w:color w:val="000000" w:themeColor="text1"/>
                <w:sz w:val="22"/>
                <w:szCs w:val="22"/>
              </w:rPr>
              <w:t>Advanced</w:t>
            </w:r>
            <w:r w:rsidRPr="4BBDE422">
              <w:rPr>
                <w:rFonts w:eastAsia="Arial" w:cs="Arial"/>
                <w:b/>
                <w:bCs/>
                <w:color w:val="000000" w:themeColor="text1"/>
                <w:sz w:val="22"/>
                <w:szCs w:val="22"/>
              </w:rPr>
              <w:t xml:space="preserve"> syllabus </w:t>
            </w:r>
          </w:p>
        </w:tc>
        <w:tc>
          <w:tcPr>
            <w:tcW w:w="961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7BBB0191" w14:textId="2C1A73E1" w:rsidR="4BBDE422" w:rsidRDefault="4BBDE422" w:rsidP="4BBDE422">
            <w:pPr>
              <w:spacing w:before="240" w:after="80" w:line="276" w:lineRule="auto"/>
              <w:rPr>
                <w:rFonts w:eastAsia="Arial" w:cs="Arial"/>
                <w:color w:val="000000" w:themeColor="text1"/>
                <w:sz w:val="22"/>
                <w:szCs w:val="22"/>
                <w:lang w:val="en-US"/>
              </w:rPr>
            </w:pPr>
            <w:r w:rsidRPr="4BBDE422">
              <w:rPr>
                <w:rFonts w:eastAsia="Arial" w:cs="Arial"/>
                <w:color w:val="000000" w:themeColor="text1"/>
                <w:sz w:val="22"/>
                <w:szCs w:val="22"/>
              </w:rPr>
              <w:t xml:space="preserve">The Stage 6 syllabuses reflect NSW and nationally agreed educational goals. They provide broad learning outcomes that summarise the knowledge, understanding, skills, values and attitudes important for students. Syllabuses are aligned to the Australian Core Skills Framework (ACSF) and include the content of the Australian Curriculum as well as additional descriptions that clarify the scope and depth of learning. </w:t>
            </w:r>
          </w:p>
          <w:p w14:paraId="673A68EC" w14:textId="0AF357C1" w:rsidR="4BBDE422" w:rsidRDefault="4BBDE422" w:rsidP="4BBDE422">
            <w:pPr>
              <w:spacing w:before="240" w:after="80" w:line="276" w:lineRule="auto"/>
              <w:rPr>
                <w:rFonts w:eastAsia="Arial" w:cs="Arial"/>
                <w:color w:val="000000" w:themeColor="text1"/>
                <w:sz w:val="22"/>
                <w:szCs w:val="22"/>
                <w:lang w:val="en-US"/>
              </w:rPr>
            </w:pPr>
            <w:r w:rsidRPr="4BBDE422">
              <w:rPr>
                <w:rFonts w:eastAsia="Arial" w:cs="Arial"/>
                <w:color w:val="000000" w:themeColor="text1"/>
                <w:sz w:val="22"/>
                <w:szCs w:val="22"/>
              </w:rPr>
              <w:t>NESA syllabuses support a standards-referenced approach to assessment by detailing the important knowledge, understanding, skills, values and attitudes students will develop and outlining clear standards of what students are expected to know and be able to do.</w:t>
            </w:r>
          </w:p>
        </w:tc>
        <w:tc>
          <w:tcPr>
            <w:tcW w:w="283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112E72BC" w14:textId="6A12D57D" w:rsidR="4BBDE422" w:rsidRDefault="009C2BB2" w:rsidP="4BBDE422">
            <w:pPr>
              <w:spacing w:before="240" w:line="276" w:lineRule="auto"/>
              <w:rPr>
                <w:rFonts w:eastAsia="Arial" w:cs="Arial"/>
                <w:color w:val="000000" w:themeColor="text1"/>
                <w:sz w:val="22"/>
                <w:szCs w:val="22"/>
                <w:lang w:val="en-US"/>
              </w:rPr>
            </w:pPr>
            <w:hyperlink r:id="rId42">
              <w:r w:rsidR="4BBDE422" w:rsidRPr="4BBDE422">
                <w:rPr>
                  <w:rStyle w:val="Hyperlink"/>
                  <w:rFonts w:eastAsia="Arial" w:cs="Arial"/>
                </w:rPr>
                <w:t xml:space="preserve">NSW Syllabus for the Australian curriculum English </w:t>
              </w:r>
              <w:r w:rsidR="663E3105" w:rsidRPr="4BBDE422">
                <w:rPr>
                  <w:rStyle w:val="Hyperlink"/>
                  <w:rFonts w:eastAsia="Arial" w:cs="Arial"/>
                </w:rPr>
                <w:t>Advanced</w:t>
              </w:r>
              <w:r w:rsidR="4BBDE422" w:rsidRPr="4BBDE422">
                <w:rPr>
                  <w:rStyle w:val="Hyperlink"/>
                  <w:rFonts w:eastAsia="Arial" w:cs="Arial"/>
                </w:rPr>
                <w:t xml:space="preserve"> Stage 6 Syllabus</w:t>
              </w:r>
            </w:hyperlink>
            <w:r w:rsidR="4BBDE422" w:rsidRPr="4BBDE422">
              <w:rPr>
                <w:rFonts w:eastAsia="Arial" w:cs="Arial"/>
                <w:color w:val="000000" w:themeColor="text1"/>
                <w:sz w:val="22"/>
                <w:szCs w:val="22"/>
              </w:rPr>
              <w:t xml:space="preserve"> </w:t>
            </w:r>
          </w:p>
        </w:tc>
      </w:tr>
      <w:tr w:rsidR="4BBDE422" w14:paraId="0B46A7DD" w14:textId="77777777" w:rsidTr="5BFC521F">
        <w:tc>
          <w:tcPr>
            <w:tcW w:w="2055" w:type="dxa"/>
            <w:tcBorders>
              <w:top w:val="single" w:sz="6" w:space="0" w:color="auto"/>
              <w:left w:val="single" w:sz="6" w:space="0" w:color="auto"/>
              <w:bottom w:val="single" w:sz="6" w:space="0" w:color="auto"/>
              <w:right w:val="single" w:sz="6" w:space="0" w:color="auto"/>
            </w:tcBorders>
            <w:vAlign w:val="center"/>
          </w:tcPr>
          <w:p w14:paraId="4E766E2D" w14:textId="510A81C4" w:rsidR="4BBDE422" w:rsidRDefault="4BBDE422" w:rsidP="4BBDE422">
            <w:pPr>
              <w:spacing w:before="240" w:line="276" w:lineRule="auto"/>
              <w:rPr>
                <w:rFonts w:eastAsia="Arial" w:cs="Arial"/>
                <w:sz w:val="22"/>
                <w:szCs w:val="22"/>
                <w:lang w:val="en-US"/>
              </w:rPr>
            </w:pPr>
            <w:r w:rsidRPr="4BBDE422">
              <w:rPr>
                <w:rFonts w:eastAsia="Arial" w:cs="Arial"/>
                <w:b/>
                <w:bCs/>
                <w:sz w:val="22"/>
                <w:szCs w:val="22"/>
              </w:rPr>
              <w:lastRenderedPageBreak/>
              <w:t>NESA – Assessment  in Stage 6</w:t>
            </w:r>
          </w:p>
        </w:tc>
        <w:tc>
          <w:tcPr>
            <w:tcW w:w="9615" w:type="dxa"/>
            <w:tcBorders>
              <w:top w:val="single" w:sz="6" w:space="0" w:color="auto"/>
              <w:left w:val="single" w:sz="6" w:space="0" w:color="auto"/>
              <w:bottom w:val="single" w:sz="6" w:space="0" w:color="auto"/>
              <w:right w:val="single" w:sz="6" w:space="0" w:color="auto"/>
            </w:tcBorders>
            <w:vAlign w:val="center"/>
          </w:tcPr>
          <w:p w14:paraId="3F4D8763" w14:textId="3635D063" w:rsidR="4BBDE422" w:rsidRDefault="4BBDE422" w:rsidP="4BBDE422">
            <w:pPr>
              <w:spacing w:before="240" w:line="276" w:lineRule="auto"/>
              <w:rPr>
                <w:rFonts w:eastAsia="Arial" w:cs="Arial"/>
                <w:sz w:val="22"/>
                <w:szCs w:val="22"/>
                <w:lang w:val="en-US"/>
              </w:rPr>
            </w:pPr>
            <w:r w:rsidRPr="4BBDE422">
              <w:rPr>
                <w:rFonts w:eastAsia="Arial" w:cs="Arial"/>
                <w:sz w:val="22"/>
                <w:szCs w:val="22"/>
              </w:rPr>
              <w:t>This web-page provides links to resources covering school-based assessment requirements, the principles of effective assessment, assessment in practice, and the awarding of grades in Stage 6</w:t>
            </w:r>
          </w:p>
        </w:tc>
        <w:tc>
          <w:tcPr>
            <w:tcW w:w="2835" w:type="dxa"/>
            <w:tcBorders>
              <w:top w:val="single" w:sz="6" w:space="0" w:color="auto"/>
              <w:left w:val="single" w:sz="6" w:space="0" w:color="auto"/>
              <w:bottom w:val="single" w:sz="6" w:space="0" w:color="auto"/>
              <w:right w:val="single" w:sz="6" w:space="0" w:color="auto"/>
            </w:tcBorders>
            <w:vAlign w:val="center"/>
          </w:tcPr>
          <w:p w14:paraId="04323D4E" w14:textId="6CA4BA66" w:rsidR="4BBDE422" w:rsidRDefault="009C2BB2" w:rsidP="4BBDE422">
            <w:pPr>
              <w:spacing w:before="240" w:after="80" w:line="276" w:lineRule="auto"/>
              <w:rPr>
                <w:rFonts w:eastAsia="Arial" w:cs="Arial"/>
                <w:sz w:val="22"/>
                <w:szCs w:val="22"/>
                <w:lang w:val="en-US"/>
              </w:rPr>
            </w:pPr>
            <w:hyperlink r:id="rId43">
              <w:r w:rsidR="4BBDE422" w:rsidRPr="4BBDE422">
                <w:rPr>
                  <w:rStyle w:val="Hyperlink"/>
                  <w:rFonts w:eastAsia="Arial" w:cs="Arial"/>
                </w:rPr>
                <w:t>NESA Assessment in Stage 6</w:t>
              </w:r>
            </w:hyperlink>
          </w:p>
        </w:tc>
      </w:tr>
      <w:tr w:rsidR="4BBDE422" w14:paraId="49853C9C" w14:textId="77777777" w:rsidTr="5BFC521F">
        <w:tc>
          <w:tcPr>
            <w:tcW w:w="205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65C28B27" w14:textId="1B8A6F75" w:rsidR="4BBDE422" w:rsidRDefault="4BBDE422" w:rsidP="4BBDE422">
            <w:pPr>
              <w:spacing w:before="240" w:line="276" w:lineRule="auto"/>
              <w:rPr>
                <w:rFonts w:eastAsia="Arial" w:cs="Arial"/>
                <w:color w:val="000000" w:themeColor="text1"/>
                <w:sz w:val="22"/>
                <w:szCs w:val="22"/>
                <w:lang w:val="en-US"/>
              </w:rPr>
            </w:pPr>
            <w:r w:rsidRPr="4BBDE422">
              <w:rPr>
                <w:rFonts w:eastAsia="Arial" w:cs="Arial"/>
                <w:b/>
                <w:bCs/>
                <w:color w:val="000000" w:themeColor="text1"/>
                <w:sz w:val="22"/>
                <w:szCs w:val="22"/>
              </w:rPr>
              <w:t>NESA – English prescriptions</w:t>
            </w:r>
          </w:p>
        </w:tc>
        <w:tc>
          <w:tcPr>
            <w:tcW w:w="961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006AACCA" w14:textId="18CBE288" w:rsidR="4BBDE422" w:rsidRDefault="4BBDE422" w:rsidP="4BBDE422">
            <w:pPr>
              <w:spacing w:before="240" w:line="276" w:lineRule="auto"/>
              <w:rPr>
                <w:rFonts w:eastAsia="Arial" w:cs="Arial"/>
                <w:color w:val="000000" w:themeColor="text1"/>
                <w:sz w:val="22"/>
                <w:szCs w:val="22"/>
                <w:lang w:val="en-US"/>
              </w:rPr>
            </w:pPr>
            <w:r w:rsidRPr="4BBDE422">
              <w:rPr>
                <w:rFonts w:eastAsia="Arial" w:cs="Arial"/>
                <w:color w:val="000000" w:themeColor="text1"/>
                <w:sz w:val="22"/>
                <w:szCs w:val="22"/>
              </w:rPr>
              <w:t xml:space="preserve">The document English Stage 6 Prescriptions: Modules, Electives and Texts 2019–2023 provides essential information about texts prescribed for HSC study for all English courses. There is a link to the English prescriptions provided on each Stage 6 English syllabus page. </w:t>
            </w:r>
          </w:p>
        </w:tc>
        <w:tc>
          <w:tcPr>
            <w:tcW w:w="283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14179853" w14:textId="2CF66EF0" w:rsidR="4BBDE422" w:rsidRDefault="009C2BB2" w:rsidP="4BBDE422">
            <w:pPr>
              <w:spacing w:before="240" w:line="276" w:lineRule="auto"/>
              <w:rPr>
                <w:rFonts w:eastAsia="Arial" w:cs="Arial"/>
                <w:color w:val="2F5496" w:themeColor="accent1" w:themeShade="BF"/>
                <w:u w:val="single"/>
              </w:rPr>
            </w:pPr>
            <w:hyperlink r:id="rId44">
              <w:r w:rsidR="4BBDE422" w:rsidRPr="4BBDE422">
                <w:rPr>
                  <w:rStyle w:val="Hyperlink"/>
                  <w:rFonts w:eastAsia="Arial" w:cs="Arial"/>
                </w:rPr>
                <w:t xml:space="preserve">English prescriptions – English </w:t>
              </w:r>
              <w:r w:rsidR="00082C04" w:rsidRPr="4BBDE422">
                <w:rPr>
                  <w:rStyle w:val="Hyperlink"/>
                  <w:rFonts w:eastAsia="Arial" w:cs="Arial"/>
                </w:rPr>
                <w:t>Advanced</w:t>
              </w:r>
            </w:hyperlink>
          </w:p>
        </w:tc>
      </w:tr>
      <w:tr w:rsidR="4BBDE422" w14:paraId="6D1F11D8" w14:textId="77777777" w:rsidTr="5BFC521F">
        <w:tc>
          <w:tcPr>
            <w:tcW w:w="2055" w:type="dxa"/>
            <w:tcBorders>
              <w:top w:val="single" w:sz="6" w:space="0" w:color="auto"/>
              <w:left w:val="single" w:sz="6" w:space="0" w:color="auto"/>
              <w:bottom w:val="single" w:sz="6" w:space="0" w:color="auto"/>
              <w:right w:val="single" w:sz="6" w:space="0" w:color="auto"/>
            </w:tcBorders>
            <w:vAlign w:val="center"/>
          </w:tcPr>
          <w:p w14:paraId="15020132" w14:textId="3EB1602D" w:rsidR="4BBDE422" w:rsidRDefault="4BBDE422" w:rsidP="4BBDE422">
            <w:pPr>
              <w:spacing w:before="240" w:line="276" w:lineRule="auto"/>
              <w:rPr>
                <w:rFonts w:eastAsia="Arial" w:cs="Arial"/>
                <w:sz w:val="22"/>
                <w:szCs w:val="22"/>
                <w:lang w:val="en-US"/>
              </w:rPr>
            </w:pPr>
            <w:r w:rsidRPr="4BBDE422">
              <w:rPr>
                <w:rFonts w:eastAsia="Arial" w:cs="Arial"/>
                <w:b/>
                <w:bCs/>
                <w:sz w:val="22"/>
                <w:szCs w:val="22"/>
              </w:rPr>
              <w:t xml:space="preserve">NESA – Assessment and Reporting in English </w:t>
            </w:r>
            <w:r w:rsidR="5DE8B2EA" w:rsidRPr="4BBDE422">
              <w:rPr>
                <w:rFonts w:eastAsia="Arial" w:cs="Arial"/>
                <w:b/>
                <w:bCs/>
                <w:sz w:val="22"/>
                <w:szCs w:val="22"/>
              </w:rPr>
              <w:t>Advanced</w:t>
            </w:r>
          </w:p>
        </w:tc>
        <w:tc>
          <w:tcPr>
            <w:tcW w:w="9615" w:type="dxa"/>
            <w:tcBorders>
              <w:top w:val="single" w:sz="6" w:space="0" w:color="auto"/>
              <w:left w:val="single" w:sz="6" w:space="0" w:color="auto"/>
              <w:bottom w:val="single" w:sz="6" w:space="0" w:color="auto"/>
              <w:right w:val="single" w:sz="6" w:space="0" w:color="auto"/>
            </w:tcBorders>
            <w:vAlign w:val="center"/>
          </w:tcPr>
          <w:p w14:paraId="1D87593F" w14:textId="3401749D" w:rsidR="4BBDE422" w:rsidRDefault="4BBDE422" w:rsidP="4BBDE422">
            <w:pPr>
              <w:spacing w:before="240" w:line="276" w:lineRule="auto"/>
              <w:rPr>
                <w:rFonts w:eastAsia="Arial" w:cs="Arial"/>
                <w:sz w:val="22"/>
                <w:szCs w:val="22"/>
                <w:lang w:val="en-US"/>
              </w:rPr>
            </w:pPr>
            <w:r w:rsidRPr="4BBDE422">
              <w:rPr>
                <w:rFonts w:eastAsia="Arial" w:cs="Arial"/>
                <w:sz w:val="22"/>
                <w:szCs w:val="22"/>
              </w:rPr>
              <w:t>Requirements and advice for school-based assessment programs for Year 11 and Year 12</w:t>
            </w:r>
          </w:p>
        </w:tc>
        <w:tc>
          <w:tcPr>
            <w:tcW w:w="2835" w:type="dxa"/>
            <w:tcBorders>
              <w:top w:val="single" w:sz="6" w:space="0" w:color="auto"/>
              <w:left w:val="single" w:sz="6" w:space="0" w:color="auto"/>
              <w:bottom w:val="single" w:sz="6" w:space="0" w:color="auto"/>
              <w:right w:val="single" w:sz="6" w:space="0" w:color="auto"/>
            </w:tcBorders>
            <w:vAlign w:val="center"/>
          </w:tcPr>
          <w:p w14:paraId="7262462C" w14:textId="35CD8187" w:rsidR="4BBDE422" w:rsidRDefault="009C2BB2" w:rsidP="4BBDE422">
            <w:pPr>
              <w:spacing w:before="240" w:line="276" w:lineRule="auto"/>
              <w:rPr>
                <w:rFonts w:eastAsia="Arial" w:cs="Arial"/>
                <w:color w:val="2F5496" w:themeColor="accent1" w:themeShade="BF"/>
                <w:u w:val="single"/>
              </w:rPr>
            </w:pPr>
            <w:hyperlink r:id="rId45">
              <w:r w:rsidR="4BBDE422" w:rsidRPr="4BBDE422">
                <w:rPr>
                  <w:rStyle w:val="Hyperlink"/>
                  <w:rFonts w:eastAsia="Arial" w:cs="Arial"/>
                </w:rPr>
                <w:t xml:space="preserve">NESA Assessment and Reporting in English </w:t>
              </w:r>
              <w:r w:rsidR="1857197F" w:rsidRPr="4BBDE422">
                <w:rPr>
                  <w:rStyle w:val="Hyperlink"/>
                  <w:rFonts w:eastAsia="Arial" w:cs="Arial"/>
                </w:rPr>
                <w:t>Advanced</w:t>
              </w:r>
              <w:r w:rsidR="4BBDE422" w:rsidRPr="4BBDE422">
                <w:rPr>
                  <w:rStyle w:val="Hyperlink"/>
                  <w:rFonts w:eastAsia="Arial" w:cs="Arial"/>
                </w:rPr>
                <w:t xml:space="preserve"> Stage 6</w:t>
              </w:r>
            </w:hyperlink>
          </w:p>
        </w:tc>
      </w:tr>
      <w:tr w:rsidR="4BBDE422" w14:paraId="0674F9E3" w14:textId="77777777" w:rsidTr="5BFC521F">
        <w:tc>
          <w:tcPr>
            <w:tcW w:w="205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4E73E253" w14:textId="47936B4F" w:rsidR="4BBDE422" w:rsidRDefault="4BBDE422" w:rsidP="4BBDE422">
            <w:pPr>
              <w:spacing w:before="240" w:line="276" w:lineRule="auto"/>
              <w:rPr>
                <w:rFonts w:eastAsia="Arial" w:cs="Arial"/>
                <w:b/>
                <w:bCs/>
                <w:color w:val="000000" w:themeColor="text1"/>
                <w:sz w:val="22"/>
                <w:szCs w:val="22"/>
              </w:rPr>
            </w:pPr>
            <w:r w:rsidRPr="4BBDE422">
              <w:rPr>
                <w:rFonts w:eastAsia="Arial" w:cs="Arial"/>
                <w:b/>
                <w:bCs/>
                <w:color w:val="000000" w:themeColor="text1"/>
                <w:sz w:val="22"/>
                <w:szCs w:val="22"/>
              </w:rPr>
              <w:t xml:space="preserve">NESA – English </w:t>
            </w:r>
            <w:r w:rsidR="7109F0AF" w:rsidRPr="4BBDE422">
              <w:rPr>
                <w:rFonts w:eastAsia="Arial" w:cs="Arial"/>
                <w:b/>
                <w:bCs/>
                <w:color w:val="000000" w:themeColor="text1"/>
                <w:sz w:val="22"/>
                <w:szCs w:val="22"/>
              </w:rPr>
              <w:t>A</w:t>
            </w:r>
            <w:r w:rsidRPr="4BBDE422">
              <w:rPr>
                <w:rFonts w:eastAsia="Arial" w:cs="Arial"/>
                <w:b/>
                <w:bCs/>
                <w:color w:val="000000" w:themeColor="text1"/>
                <w:sz w:val="22"/>
                <w:szCs w:val="22"/>
              </w:rPr>
              <w:t>d</w:t>
            </w:r>
            <w:r w:rsidR="7109F0AF" w:rsidRPr="4BBDE422">
              <w:rPr>
                <w:rFonts w:eastAsia="Arial" w:cs="Arial"/>
                <w:b/>
                <w:bCs/>
                <w:color w:val="000000" w:themeColor="text1"/>
                <w:sz w:val="22"/>
                <w:szCs w:val="22"/>
              </w:rPr>
              <w:t>vanced</w:t>
            </w:r>
            <w:r w:rsidRPr="4BBDE422">
              <w:rPr>
                <w:rFonts w:eastAsia="Arial" w:cs="Arial"/>
                <w:b/>
                <w:bCs/>
                <w:color w:val="000000" w:themeColor="text1"/>
                <w:sz w:val="22"/>
                <w:szCs w:val="22"/>
              </w:rPr>
              <w:t xml:space="preserve"> Performance Band Descriptions </w:t>
            </w:r>
          </w:p>
        </w:tc>
        <w:tc>
          <w:tcPr>
            <w:tcW w:w="961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39D2192C" w14:textId="62646C9A" w:rsidR="4BBDE422" w:rsidRDefault="4BBDE422" w:rsidP="4BBDE422">
            <w:pPr>
              <w:spacing w:before="240" w:line="276" w:lineRule="auto"/>
              <w:rPr>
                <w:rFonts w:eastAsia="Arial" w:cs="Arial"/>
                <w:color w:val="000000" w:themeColor="text1"/>
                <w:sz w:val="22"/>
                <w:szCs w:val="22"/>
                <w:lang w:val="en-US"/>
              </w:rPr>
            </w:pPr>
            <w:r w:rsidRPr="4BBDE422">
              <w:rPr>
                <w:rFonts w:eastAsia="Arial" w:cs="Arial"/>
                <w:color w:val="000000" w:themeColor="text1"/>
                <w:sz w:val="22"/>
                <w:szCs w:val="22"/>
              </w:rPr>
              <w:t xml:space="preserve">Performance Band descriptions give information about the typical performance of students in the relevant ‘bands’ in English </w:t>
            </w:r>
            <w:proofErr w:type="spellStart"/>
            <w:r w:rsidR="256EA876" w:rsidRPr="4BBDE422">
              <w:rPr>
                <w:rFonts w:eastAsia="Arial" w:cs="Arial"/>
                <w:color w:val="000000" w:themeColor="text1"/>
                <w:sz w:val="22"/>
                <w:szCs w:val="22"/>
              </w:rPr>
              <w:t>Adavnced</w:t>
            </w:r>
            <w:proofErr w:type="spellEnd"/>
            <w:r w:rsidRPr="4BBDE422">
              <w:rPr>
                <w:rFonts w:eastAsia="Arial" w:cs="Arial"/>
                <w:color w:val="000000" w:themeColor="text1"/>
                <w:sz w:val="22"/>
                <w:szCs w:val="22"/>
              </w:rPr>
              <w:t xml:space="preserve"> for the HSC from 2019. All students who complete the course receive a grade representing their overall achievement on school-based assessment. </w:t>
            </w:r>
          </w:p>
        </w:tc>
        <w:tc>
          <w:tcPr>
            <w:tcW w:w="283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5559E796" w14:textId="460AE416" w:rsidR="4BBDE422" w:rsidRDefault="009C2BB2" w:rsidP="4BBDE422">
            <w:pPr>
              <w:spacing w:before="240" w:line="276" w:lineRule="auto"/>
              <w:rPr>
                <w:rFonts w:eastAsia="Arial" w:cs="Arial"/>
                <w:lang w:val="en-US"/>
              </w:rPr>
            </w:pPr>
            <w:hyperlink r:id="rId46">
              <w:r w:rsidR="4BBDE422" w:rsidRPr="4BBDE422">
                <w:rPr>
                  <w:rStyle w:val="Hyperlink"/>
                  <w:rFonts w:eastAsia="Arial" w:cs="Arial"/>
                </w:rPr>
                <w:t xml:space="preserve">English </w:t>
              </w:r>
              <w:r w:rsidR="0316DB44" w:rsidRPr="4BBDE422">
                <w:rPr>
                  <w:rStyle w:val="Hyperlink"/>
                  <w:rFonts w:eastAsia="Arial" w:cs="Arial"/>
                </w:rPr>
                <w:t>Advanced</w:t>
              </w:r>
              <w:r w:rsidR="4BBDE422" w:rsidRPr="4BBDE422">
                <w:rPr>
                  <w:rStyle w:val="Hyperlink"/>
                  <w:rFonts w:eastAsia="Arial" w:cs="Arial"/>
                </w:rPr>
                <w:t xml:space="preserve"> Performance Band Descriptions</w:t>
              </w:r>
            </w:hyperlink>
          </w:p>
        </w:tc>
      </w:tr>
      <w:tr w:rsidR="4BBDE422" w14:paraId="5E4F24BB" w14:textId="77777777" w:rsidTr="5BFC521F">
        <w:tc>
          <w:tcPr>
            <w:tcW w:w="205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5365191F" w14:textId="356BFC3C" w:rsidR="4BBDE422" w:rsidRDefault="4BBDE422" w:rsidP="4BBDE422">
            <w:pPr>
              <w:spacing w:before="240" w:line="276" w:lineRule="auto"/>
              <w:rPr>
                <w:rFonts w:eastAsia="Arial" w:cs="Arial"/>
                <w:color w:val="000000" w:themeColor="text1"/>
                <w:sz w:val="22"/>
                <w:szCs w:val="22"/>
                <w:lang w:val="en-US"/>
              </w:rPr>
            </w:pPr>
            <w:r w:rsidRPr="4BBDE422">
              <w:rPr>
                <w:rFonts w:eastAsia="Arial" w:cs="Arial"/>
                <w:b/>
                <w:bCs/>
                <w:color w:val="000000" w:themeColor="text1"/>
                <w:sz w:val="22"/>
                <w:szCs w:val="22"/>
              </w:rPr>
              <w:t>NESA – HSC Standards Materials</w:t>
            </w:r>
          </w:p>
        </w:tc>
        <w:tc>
          <w:tcPr>
            <w:tcW w:w="961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13BE3066" w14:textId="56DADF0D" w:rsidR="4BBDE422" w:rsidRDefault="4BBDE422" w:rsidP="4BBDE422">
            <w:pPr>
              <w:spacing w:before="240" w:line="276" w:lineRule="auto"/>
              <w:rPr>
                <w:rFonts w:eastAsia="Arial" w:cs="Arial"/>
                <w:color w:val="000000" w:themeColor="text1"/>
                <w:sz w:val="22"/>
                <w:szCs w:val="22"/>
                <w:lang w:val="en-US"/>
              </w:rPr>
            </w:pPr>
            <w:r w:rsidRPr="4BBDE422">
              <w:rPr>
                <w:rFonts w:eastAsia="Arial" w:cs="Arial"/>
                <w:color w:val="000000" w:themeColor="text1"/>
                <w:sz w:val="22"/>
                <w:szCs w:val="22"/>
              </w:rPr>
              <w:t>NESA reports student achievement in the Higher School Certificate in relation to standards. Students receive marks that relate to performance bands, where each band is described in a statement summarising the knowledge, skills and understanding typically demonstrated by students who have achieved that standard. Samples of student responses for HSC exam questions illustrate the nature and quality of the responses typically produced by students whose marks in the examination placed them at the borderline between each pair of bands.</w:t>
            </w:r>
          </w:p>
        </w:tc>
        <w:tc>
          <w:tcPr>
            <w:tcW w:w="283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77286983" w14:textId="17269375" w:rsidR="4BBDE422" w:rsidRDefault="009C2BB2" w:rsidP="4BBDE422">
            <w:pPr>
              <w:spacing w:before="240" w:line="276" w:lineRule="auto"/>
              <w:rPr>
                <w:rFonts w:eastAsia="Arial" w:cs="Arial"/>
                <w:color w:val="000000" w:themeColor="text1"/>
                <w:sz w:val="22"/>
                <w:szCs w:val="22"/>
                <w:lang w:val="en-US"/>
              </w:rPr>
            </w:pPr>
            <w:hyperlink r:id="rId47">
              <w:r w:rsidR="4BBDE422" w:rsidRPr="4BBDE422">
                <w:rPr>
                  <w:rStyle w:val="Hyperlink"/>
                  <w:rFonts w:eastAsia="Arial" w:cs="Arial"/>
                </w:rPr>
                <w:t>HSC Standards Materials</w:t>
              </w:r>
            </w:hyperlink>
          </w:p>
        </w:tc>
      </w:tr>
      <w:tr w:rsidR="4BBDE422" w14:paraId="2CB36AE8" w14:textId="77777777" w:rsidTr="5BFC521F">
        <w:tc>
          <w:tcPr>
            <w:tcW w:w="2055" w:type="dxa"/>
            <w:tcBorders>
              <w:top w:val="single" w:sz="6" w:space="0" w:color="auto"/>
              <w:left w:val="single" w:sz="6" w:space="0" w:color="auto"/>
              <w:bottom w:val="single" w:sz="6" w:space="0" w:color="auto"/>
              <w:right w:val="single" w:sz="6" w:space="0" w:color="auto"/>
            </w:tcBorders>
            <w:vAlign w:val="center"/>
          </w:tcPr>
          <w:p w14:paraId="11A7138C" w14:textId="1F01FAE0" w:rsidR="4BBDE422" w:rsidRDefault="4BBDE422" w:rsidP="4BBDE422">
            <w:pPr>
              <w:spacing w:before="240" w:line="276" w:lineRule="auto"/>
              <w:rPr>
                <w:rFonts w:eastAsia="Arial" w:cs="Arial"/>
                <w:sz w:val="22"/>
                <w:szCs w:val="22"/>
                <w:lang w:val="en-US"/>
              </w:rPr>
            </w:pPr>
            <w:r w:rsidRPr="4BBDE422">
              <w:rPr>
                <w:rFonts w:eastAsia="Arial" w:cs="Arial"/>
                <w:b/>
                <w:bCs/>
                <w:sz w:val="22"/>
                <w:szCs w:val="22"/>
              </w:rPr>
              <w:lastRenderedPageBreak/>
              <w:t xml:space="preserve">NESA – Drama </w:t>
            </w:r>
          </w:p>
        </w:tc>
        <w:tc>
          <w:tcPr>
            <w:tcW w:w="9615" w:type="dxa"/>
            <w:tcBorders>
              <w:top w:val="single" w:sz="6" w:space="0" w:color="auto"/>
              <w:left w:val="single" w:sz="6" w:space="0" w:color="auto"/>
              <w:bottom w:val="single" w:sz="6" w:space="0" w:color="auto"/>
              <w:right w:val="single" w:sz="6" w:space="0" w:color="auto"/>
            </w:tcBorders>
            <w:vAlign w:val="center"/>
          </w:tcPr>
          <w:p w14:paraId="421E7F0F" w14:textId="39FC7ED5" w:rsidR="4BBDE422" w:rsidRDefault="4BBDE422" w:rsidP="4BBDE422">
            <w:pPr>
              <w:spacing w:before="240" w:line="276" w:lineRule="auto"/>
              <w:rPr>
                <w:rFonts w:eastAsia="Arial" w:cs="Arial"/>
                <w:color w:val="000000" w:themeColor="text1"/>
                <w:sz w:val="22"/>
                <w:szCs w:val="22"/>
                <w:lang w:val="en-US"/>
              </w:rPr>
            </w:pPr>
            <w:r w:rsidRPr="4BBDE422">
              <w:rPr>
                <w:rFonts w:eastAsia="Arial" w:cs="Arial"/>
                <w:color w:val="000000" w:themeColor="text1"/>
                <w:sz w:val="22"/>
                <w:szCs w:val="22"/>
              </w:rPr>
              <w:t>The study of texts prescribed in</w:t>
            </w:r>
            <w:r w:rsidRPr="4BBDE422">
              <w:rPr>
                <w:rFonts w:eastAsia="Arial" w:cs="Arial"/>
                <w:b/>
                <w:bCs/>
                <w:color w:val="000000" w:themeColor="text1"/>
                <w:sz w:val="22"/>
                <w:szCs w:val="22"/>
              </w:rPr>
              <w:t xml:space="preserve"> any course</w:t>
            </w:r>
            <w:r w:rsidRPr="4BBDE422">
              <w:rPr>
                <w:rFonts w:eastAsia="Arial" w:cs="Arial"/>
                <w:color w:val="000000" w:themeColor="text1"/>
                <w:sz w:val="22"/>
                <w:szCs w:val="22"/>
              </w:rPr>
              <w:t xml:space="preserve"> for the Higher School Certificate examination may not begin before the completion of the Preliminary course. ‘Study’ here means teacher-directed study and does not apply to attending performances in the Preliminary course of any plays prescribed as HSC texts in Australian Drama and Theatre, Studies in Drama and Theatre, or the Design list for the Individual Project. Students should not be involved in productions of any of these texts during the Preliminary year.</w:t>
            </w:r>
          </w:p>
        </w:tc>
        <w:tc>
          <w:tcPr>
            <w:tcW w:w="2835" w:type="dxa"/>
            <w:tcBorders>
              <w:top w:val="single" w:sz="6" w:space="0" w:color="auto"/>
              <w:left w:val="single" w:sz="6" w:space="0" w:color="auto"/>
              <w:bottom w:val="single" w:sz="6" w:space="0" w:color="auto"/>
              <w:right w:val="single" w:sz="6" w:space="0" w:color="auto"/>
            </w:tcBorders>
            <w:vAlign w:val="center"/>
          </w:tcPr>
          <w:p w14:paraId="3075203B" w14:textId="2A8EFB69" w:rsidR="4BBDE422" w:rsidRDefault="009C2BB2" w:rsidP="4BBDE422">
            <w:pPr>
              <w:spacing w:before="240" w:line="276" w:lineRule="auto"/>
              <w:rPr>
                <w:rFonts w:eastAsia="Arial" w:cs="Arial"/>
                <w:sz w:val="22"/>
                <w:szCs w:val="22"/>
                <w:lang w:val="en-US"/>
              </w:rPr>
            </w:pPr>
            <w:hyperlink r:id="rId48">
              <w:r w:rsidR="4BBDE422" w:rsidRPr="4BBDE422">
                <w:rPr>
                  <w:rStyle w:val="Hyperlink"/>
                  <w:rFonts w:eastAsia="Arial" w:cs="Arial"/>
                </w:rPr>
                <w:t>Course prescriptions for Drama Stage 6 2019-2024</w:t>
              </w:r>
            </w:hyperlink>
          </w:p>
        </w:tc>
      </w:tr>
      <w:tr w:rsidR="4BBDE422" w14:paraId="19A0BD74" w14:textId="77777777" w:rsidTr="5BFC521F">
        <w:tc>
          <w:tcPr>
            <w:tcW w:w="205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106A7CC1" w14:textId="57D5ECE9" w:rsidR="4BBDE422" w:rsidRDefault="4BBDE422" w:rsidP="4BBDE422">
            <w:pPr>
              <w:spacing w:before="240" w:line="276" w:lineRule="auto"/>
              <w:rPr>
                <w:rFonts w:eastAsia="Arial" w:cs="Arial"/>
                <w:color w:val="000000" w:themeColor="text1"/>
                <w:sz w:val="22"/>
                <w:szCs w:val="22"/>
                <w:lang w:val="en-US"/>
              </w:rPr>
            </w:pPr>
            <w:r w:rsidRPr="4BBDE422">
              <w:rPr>
                <w:rFonts w:eastAsia="Arial" w:cs="Arial"/>
                <w:b/>
                <w:bCs/>
                <w:color w:val="000000" w:themeColor="text1"/>
                <w:sz w:val="22"/>
                <w:szCs w:val="22"/>
              </w:rPr>
              <w:t>NESA – ACE Study of Preliminary and HSC courses</w:t>
            </w:r>
          </w:p>
        </w:tc>
        <w:tc>
          <w:tcPr>
            <w:tcW w:w="961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20EEC34F" w14:textId="11C07B5B" w:rsidR="4BBDE422" w:rsidRDefault="4BBDE422" w:rsidP="4BBDE422">
            <w:pPr>
              <w:spacing w:before="240" w:line="276" w:lineRule="auto"/>
              <w:rPr>
                <w:rFonts w:eastAsia="Arial" w:cs="Arial"/>
                <w:color w:val="000000" w:themeColor="text1"/>
                <w:sz w:val="22"/>
                <w:szCs w:val="22"/>
                <w:lang w:val="en-US"/>
              </w:rPr>
            </w:pPr>
            <w:r w:rsidRPr="4BBDE422">
              <w:rPr>
                <w:rFonts w:eastAsia="Arial" w:cs="Arial"/>
                <w:color w:val="000000" w:themeColor="text1"/>
                <w:sz w:val="22"/>
                <w:szCs w:val="22"/>
              </w:rPr>
              <w:t xml:space="preserve">Assessment Certification Examination (ACE) provides current, easily accessible information to principals, teachers, parents and students about the rules and procedures set by NESA for secondary education in New South Wales. </w:t>
            </w:r>
          </w:p>
          <w:p w14:paraId="734A3C28" w14:textId="66DC32BC" w:rsidR="4BBDE422" w:rsidRDefault="4BBDE422" w:rsidP="4BBDE422">
            <w:pPr>
              <w:spacing w:before="240" w:line="270" w:lineRule="exact"/>
              <w:rPr>
                <w:rFonts w:eastAsia="Arial" w:cs="Arial"/>
                <w:color w:val="000000" w:themeColor="text1"/>
                <w:sz w:val="22"/>
                <w:szCs w:val="22"/>
                <w:lang w:val="en-US"/>
              </w:rPr>
            </w:pPr>
            <w:r w:rsidRPr="4BBDE422">
              <w:rPr>
                <w:rFonts w:eastAsia="Arial" w:cs="Arial"/>
                <w:b/>
                <w:bCs/>
                <w:color w:val="000000" w:themeColor="text1"/>
                <w:sz w:val="22"/>
                <w:szCs w:val="22"/>
              </w:rPr>
              <w:t>Commencement of study of prescribed texts</w:t>
            </w:r>
          </w:p>
          <w:p w14:paraId="30E70B8B" w14:textId="160916E7" w:rsidR="4BBDE422" w:rsidRDefault="4BBDE422" w:rsidP="4BBDE422">
            <w:pPr>
              <w:spacing w:before="240" w:line="270" w:lineRule="exact"/>
              <w:rPr>
                <w:rFonts w:eastAsia="Arial" w:cs="Arial"/>
                <w:color w:val="000000" w:themeColor="text1"/>
                <w:sz w:val="22"/>
                <w:szCs w:val="22"/>
                <w:lang w:val="en-US"/>
              </w:rPr>
            </w:pPr>
            <w:r w:rsidRPr="4BBDE422">
              <w:rPr>
                <w:rFonts w:eastAsia="Arial" w:cs="Arial"/>
                <w:color w:val="000000" w:themeColor="text1"/>
                <w:sz w:val="22"/>
                <w:szCs w:val="22"/>
              </w:rPr>
              <w:t>The study of prescribed texts (in any medium) for the Higher School Certificate must not commence until the relevant Preliminary course has been completed. 'Study' of texts or other set works does not apply to attending performances during the Preliminary course study of plays prescribed as HSC texts, nor to taking part in the production of them.</w:t>
            </w:r>
          </w:p>
        </w:tc>
        <w:tc>
          <w:tcPr>
            <w:tcW w:w="283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5CD70E4E" w14:textId="34BD72AF" w:rsidR="4BBDE422" w:rsidRDefault="009C2BB2" w:rsidP="4BBDE422">
            <w:pPr>
              <w:spacing w:before="240" w:line="276" w:lineRule="auto"/>
              <w:rPr>
                <w:rFonts w:eastAsia="Arial" w:cs="Arial"/>
                <w:color w:val="000000" w:themeColor="text1"/>
                <w:sz w:val="22"/>
                <w:szCs w:val="22"/>
                <w:lang w:val="en-US"/>
              </w:rPr>
            </w:pPr>
            <w:hyperlink r:id="rId49">
              <w:r w:rsidR="4BBDE422" w:rsidRPr="4BBDE422">
                <w:rPr>
                  <w:rStyle w:val="Hyperlink"/>
                  <w:rFonts w:eastAsia="Arial" w:cs="Arial"/>
                </w:rPr>
                <w:t>ACE – 8063 – Study of Preliminary and HSC courses</w:t>
              </w:r>
            </w:hyperlink>
          </w:p>
        </w:tc>
      </w:tr>
      <w:tr w:rsidR="4BBDE422" w14:paraId="57CA2864" w14:textId="77777777" w:rsidTr="5BFC521F">
        <w:tc>
          <w:tcPr>
            <w:tcW w:w="2055" w:type="dxa"/>
            <w:tcBorders>
              <w:top w:val="single" w:sz="6" w:space="0" w:color="auto"/>
              <w:left w:val="single" w:sz="6" w:space="0" w:color="auto"/>
              <w:bottom w:val="single" w:sz="6" w:space="0" w:color="auto"/>
              <w:right w:val="single" w:sz="6" w:space="0" w:color="auto"/>
            </w:tcBorders>
            <w:vAlign w:val="center"/>
          </w:tcPr>
          <w:p w14:paraId="7848A70A" w14:textId="56272D84" w:rsidR="4BBDE422" w:rsidRDefault="4BBDE422" w:rsidP="4BBDE422">
            <w:pPr>
              <w:spacing w:before="240" w:line="276" w:lineRule="auto"/>
              <w:rPr>
                <w:rFonts w:eastAsia="Arial" w:cs="Arial"/>
                <w:sz w:val="22"/>
                <w:szCs w:val="22"/>
                <w:lang w:val="en-US"/>
              </w:rPr>
            </w:pPr>
            <w:r w:rsidRPr="4BBDE422">
              <w:rPr>
                <w:rFonts w:eastAsia="Arial" w:cs="Arial"/>
                <w:b/>
                <w:bCs/>
                <w:sz w:val="22"/>
                <w:szCs w:val="22"/>
              </w:rPr>
              <w:t xml:space="preserve">NSW DoE – HSC Monitoring </w:t>
            </w:r>
          </w:p>
        </w:tc>
        <w:tc>
          <w:tcPr>
            <w:tcW w:w="9615" w:type="dxa"/>
            <w:tcBorders>
              <w:top w:val="single" w:sz="6" w:space="0" w:color="auto"/>
              <w:left w:val="single" w:sz="6" w:space="0" w:color="auto"/>
              <w:bottom w:val="single" w:sz="6" w:space="0" w:color="auto"/>
              <w:right w:val="single" w:sz="6" w:space="0" w:color="auto"/>
            </w:tcBorders>
            <w:vAlign w:val="center"/>
          </w:tcPr>
          <w:p w14:paraId="637DE3BB" w14:textId="43AFFE2C" w:rsidR="4BBDE422" w:rsidRDefault="4BBDE422" w:rsidP="4BBDE422">
            <w:pPr>
              <w:spacing w:before="240" w:line="276" w:lineRule="auto"/>
              <w:rPr>
                <w:rFonts w:eastAsia="Arial" w:cs="Arial"/>
                <w:sz w:val="22"/>
                <w:szCs w:val="22"/>
                <w:lang w:val="en-US"/>
              </w:rPr>
            </w:pPr>
            <w:r w:rsidRPr="4BBDE422">
              <w:rPr>
                <w:rFonts w:eastAsia="Arial" w:cs="Arial"/>
                <w:sz w:val="22"/>
                <w:szCs w:val="22"/>
              </w:rPr>
              <w:t>This information provides guidance for schools when developing monitoring procedures to ensure Year 11 and Year 12 courses and student patterns of study comply with NESA and department requirements for the HSC.</w:t>
            </w:r>
          </w:p>
        </w:tc>
        <w:tc>
          <w:tcPr>
            <w:tcW w:w="2835" w:type="dxa"/>
            <w:tcBorders>
              <w:top w:val="single" w:sz="6" w:space="0" w:color="auto"/>
              <w:left w:val="single" w:sz="6" w:space="0" w:color="auto"/>
              <w:bottom w:val="single" w:sz="6" w:space="0" w:color="auto"/>
              <w:right w:val="single" w:sz="6" w:space="0" w:color="auto"/>
            </w:tcBorders>
            <w:vAlign w:val="center"/>
          </w:tcPr>
          <w:p w14:paraId="5C995D01" w14:textId="3CAFE7B8" w:rsidR="4BBDE422" w:rsidRDefault="009C2BB2" w:rsidP="4BBDE422">
            <w:pPr>
              <w:spacing w:before="240" w:line="276" w:lineRule="auto"/>
              <w:rPr>
                <w:rFonts w:eastAsia="Arial" w:cs="Arial"/>
                <w:sz w:val="22"/>
                <w:szCs w:val="22"/>
                <w:lang w:val="en-US"/>
              </w:rPr>
            </w:pPr>
            <w:hyperlink r:id="rId50" w:anchor="HSC1">
              <w:r w:rsidR="4BBDE422" w:rsidRPr="4BBDE422">
                <w:rPr>
                  <w:rStyle w:val="Hyperlink"/>
                  <w:rFonts w:eastAsia="Arial" w:cs="Arial"/>
                </w:rPr>
                <w:t>Stage 6 2020 HSC monitoring advice</w:t>
              </w:r>
            </w:hyperlink>
          </w:p>
        </w:tc>
      </w:tr>
      <w:tr w:rsidR="4BBDE422" w14:paraId="3E67E1FF" w14:textId="77777777" w:rsidTr="5BFC521F">
        <w:tc>
          <w:tcPr>
            <w:tcW w:w="205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5EBA2227" w14:textId="61FB6A8D" w:rsidR="4BBDE422" w:rsidRDefault="4BBDE422" w:rsidP="4BBDE422">
            <w:pPr>
              <w:spacing w:before="240" w:line="276" w:lineRule="auto"/>
              <w:rPr>
                <w:rFonts w:eastAsia="Arial" w:cs="Arial"/>
                <w:color w:val="000000" w:themeColor="text1"/>
                <w:sz w:val="22"/>
                <w:szCs w:val="22"/>
                <w:lang w:val="en-US"/>
              </w:rPr>
            </w:pPr>
            <w:r w:rsidRPr="4BBDE422">
              <w:rPr>
                <w:rFonts w:eastAsia="Arial" w:cs="Arial"/>
                <w:b/>
                <w:bCs/>
                <w:color w:val="000000" w:themeColor="text1"/>
                <w:sz w:val="22"/>
                <w:szCs w:val="22"/>
              </w:rPr>
              <w:t xml:space="preserve">NSW DoE RoSA monitoring </w:t>
            </w:r>
          </w:p>
        </w:tc>
        <w:tc>
          <w:tcPr>
            <w:tcW w:w="961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13AD642A" w14:textId="321DC632" w:rsidR="4BBDE422" w:rsidRDefault="4BBDE422" w:rsidP="4BBDE422">
            <w:pPr>
              <w:spacing w:before="240" w:line="276" w:lineRule="auto"/>
              <w:rPr>
                <w:rFonts w:eastAsia="Arial" w:cs="Arial"/>
                <w:sz w:val="22"/>
                <w:szCs w:val="22"/>
                <w:lang w:val="en-US"/>
              </w:rPr>
            </w:pPr>
            <w:r w:rsidRPr="4BBDE422">
              <w:rPr>
                <w:rFonts w:eastAsia="Arial" w:cs="Arial"/>
                <w:sz w:val="22"/>
                <w:szCs w:val="22"/>
              </w:rPr>
              <w:t xml:space="preserve">This information provides guidance for schools when developing monitoring procedures for the Record of School Achievement (RoSA). </w:t>
            </w:r>
          </w:p>
        </w:tc>
        <w:tc>
          <w:tcPr>
            <w:tcW w:w="283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673F5F8A" w14:textId="355DC66F" w:rsidR="4BBDE422" w:rsidRDefault="009C2BB2" w:rsidP="4BBDE422">
            <w:pPr>
              <w:spacing w:before="240" w:line="276" w:lineRule="auto"/>
              <w:rPr>
                <w:rFonts w:eastAsia="Arial" w:cs="Arial"/>
                <w:color w:val="000000" w:themeColor="text1"/>
                <w:sz w:val="22"/>
                <w:szCs w:val="22"/>
                <w:lang w:val="en-US"/>
              </w:rPr>
            </w:pPr>
            <w:hyperlink r:id="rId51" w:anchor="HSC1">
              <w:r w:rsidR="4BBDE422" w:rsidRPr="4BBDE422">
                <w:rPr>
                  <w:rStyle w:val="Hyperlink"/>
                  <w:rFonts w:eastAsia="Arial" w:cs="Arial"/>
                </w:rPr>
                <w:t>RoSA monitoring advice</w:t>
              </w:r>
            </w:hyperlink>
            <w:r w:rsidR="4BBDE422" w:rsidRPr="4BBDE422">
              <w:rPr>
                <w:rFonts w:eastAsia="Arial" w:cs="Arial"/>
                <w:color w:val="000000" w:themeColor="text1"/>
                <w:sz w:val="22"/>
                <w:szCs w:val="22"/>
              </w:rPr>
              <w:t xml:space="preserve"> </w:t>
            </w:r>
          </w:p>
        </w:tc>
      </w:tr>
      <w:tr w:rsidR="4BBDE422" w14:paraId="5AC5C915" w14:textId="77777777" w:rsidTr="5BFC521F">
        <w:tc>
          <w:tcPr>
            <w:tcW w:w="2055" w:type="dxa"/>
            <w:tcBorders>
              <w:top w:val="single" w:sz="6" w:space="0" w:color="auto"/>
              <w:left w:val="single" w:sz="6" w:space="0" w:color="auto"/>
              <w:bottom w:val="single" w:sz="6" w:space="0" w:color="auto"/>
              <w:right w:val="single" w:sz="6" w:space="0" w:color="auto"/>
            </w:tcBorders>
            <w:vAlign w:val="center"/>
          </w:tcPr>
          <w:p w14:paraId="0AE1A54C" w14:textId="18BE624B" w:rsidR="4BBDE422" w:rsidRDefault="4BBDE422" w:rsidP="4BBDE422">
            <w:pPr>
              <w:spacing w:before="240" w:line="276" w:lineRule="auto"/>
              <w:rPr>
                <w:rFonts w:eastAsia="Arial" w:cs="Arial"/>
                <w:sz w:val="22"/>
                <w:szCs w:val="22"/>
                <w:lang w:val="en-US"/>
              </w:rPr>
            </w:pPr>
            <w:r w:rsidRPr="4BBDE422">
              <w:rPr>
                <w:rFonts w:eastAsia="Arial" w:cs="Arial"/>
                <w:b/>
                <w:bCs/>
                <w:sz w:val="22"/>
                <w:szCs w:val="22"/>
              </w:rPr>
              <w:t xml:space="preserve">NSW DoE – Policy library </w:t>
            </w:r>
          </w:p>
        </w:tc>
        <w:tc>
          <w:tcPr>
            <w:tcW w:w="9615" w:type="dxa"/>
            <w:tcBorders>
              <w:top w:val="single" w:sz="6" w:space="0" w:color="auto"/>
              <w:left w:val="single" w:sz="6" w:space="0" w:color="auto"/>
              <w:bottom w:val="single" w:sz="6" w:space="0" w:color="auto"/>
              <w:right w:val="single" w:sz="6" w:space="0" w:color="auto"/>
            </w:tcBorders>
            <w:vAlign w:val="center"/>
          </w:tcPr>
          <w:p w14:paraId="7246D6E4" w14:textId="4B8567E7" w:rsidR="4BBDE422" w:rsidRDefault="4BBDE422" w:rsidP="4BBDE422">
            <w:pPr>
              <w:pStyle w:val="Heading1"/>
              <w:spacing w:before="240" w:line="276" w:lineRule="auto"/>
              <w:outlineLvl w:val="0"/>
              <w:rPr>
                <w:rFonts w:eastAsia="Arial" w:cs="Arial"/>
                <w:bCs/>
                <w:sz w:val="22"/>
                <w:szCs w:val="22"/>
                <w:lang w:val="en-US"/>
              </w:rPr>
            </w:pPr>
            <w:r w:rsidRPr="4BBDE422">
              <w:rPr>
                <w:rFonts w:eastAsia="Arial" w:cs="Arial"/>
                <w:b w:val="0"/>
                <w:sz w:val="22"/>
                <w:szCs w:val="22"/>
              </w:rPr>
              <w:t>The policy library contains all current operational policies in the NSW Department of Education.</w:t>
            </w:r>
          </w:p>
        </w:tc>
        <w:tc>
          <w:tcPr>
            <w:tcW w:w="2835" w:type="dxa"/>
            <w:tcBorders>
              <w:top w:val="single" w:sz="6" w:space="0" w:color="auto"/>
              <w:left w:val="single" w:sz="6" w:space="0" w:color="auto"/>
              <w:bottom w:val="single" w:sz="6" w:space="0" w:color="auto"/>
              <w:right w:val="single" w:sz="6" w:space="0" w:color="auto"/>
            </w:tcBorders>
            <w:vAlign w:val="center"/>
          </w:tcPr>
          <w:p w14:paraId="76C79088" w14:textId="59E79EBA" w:rsidR="4BBDE422" w:rsidRDefault="009C2BB2" w:rsidP="4BBDE422">
            <w:pPr>
              <w:spacing w:before="240" w:line="276" w:lineRule="auto"/>
              <w:rPr>
                <w:rFonts w:eastAsia="Arial" w:cs="Arial"/>
                <w:sz w:val="22"/>
                <w:szCs w:val="22"/>
                <w:lang w:val="en-US"/>
              </w:rPr>
            </w:pPr>
            <w:hyperlink r:id="rId52">
              <w:r w:rsidR="4BBDE422" w:rsidRPr="4BBDE422">
                <w:rPr>
                  <w:rStyle w:val="Hyperlink"/>
                  <w:rFonts w:eastAsia="Arial" w:cs="Arial"/>
                </w:rPr>
                <w:t>Policy library A-Z</w:t>
              </w:r>
            </w:hyperlink>
          </w:p>
        </w:tc>
      </w:tr>
      <w:tr w:rsidR="4BBDE422" w14:paraId="3BEFF93F" w14:textId="77777777" w:rsidTr="5BFC521F">
        <w:tc>
          <w:tcPr>
            <w:tcW w:w="205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50F66C58" w14:textId="33F7B942" w:rsidR="4BBDE422" w:rsidRDefault="4BBDE422" w:rsidP="4BBDE422">
            <w:pPr>
              <w:spacing w:before="240" w:line="276" w:lineRule="auto"/>
              <w:rPr>
                <w:rFonts w:eastAsia="Arial" w:cs="Arial"/>
                <w:sz w:val="22"/>
                <w:szCs w:val="22"/>
                <w:lang w:val="en-US"/>
              </w:rPr>
            </w:pPr>
            <w:r w:rsidRPr="4BBDE422">
              <w:rPr>
                <w:rFonts w:eastAsia="Arial" w:cs="Arial"/>
                <w:b/>
                <w:bCs/>
                <w:color w:val="000000" w:themeColor="text1"/>
                <w:sz w:val="22"/>
                <w:szCs w:val="22"/>
              </w:rPr>
              <w:lastRenderedPageBreak/>
              <w:t xml:space="preserve">NSW DoE - </w:t>
            </w:r>
            <w:r w:rsidRPr="4BBDE422">
              <w:rPr>
                <w:rFonts w:eastAsia="Arial" w:cs="Arial"/>
                <w:b/>
                <w:bCs/>
                <w:sz w:val="22"/>
                <w:szCs w:val="22"/>
              </w:rPr>
              <w:t>Controversial Issues in Schools policy</w:t>
            </w:r>
          </w:p>
        </w:tc>
        <w:tc>
          <w:tcPr>
            <w:tcW w:w="961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2BD3B6B5" w14:textId="5653389E" w:rsidR="4BBDE422" w:rsidRDefault="4BBDE422" w:rsidP="4BBDE422">
            <w:pPr>
              <w:spacing w:before="240" w:line="276" w:lineRule="auto"/>
              <w:rPr>
                <w:rFonts w:eastAsia="Arial" w:cs="Arial"/>
                <w:sz w:val="22"/>
                <w:szCs w:val="22"/>
                <w:lang w:val="en-US"/>
              </w:rPr>
            </w:pPr>
            <w:r w:rsidRPr="4BBDE422">
              <w:rPr>
                <w:rFonts w:eastAsia="Arial" w:cs="Arial"/>
                <w:sz w:val="22"/>
                <w:szCs w:val="22"/>
              </w:rPr>
              <w:t>The Controversial Issues in Schools policy, PD-2002-0045, provides direction for the management of controversial issues in schools and it contains two important procedures for use documents. Implemented20/02/1983, last updated26/06/2020</w:t>
            </w:r>
          </w:p>
          <w:p w14:paraId="2EA9647D" w14:textId="4D0C5EF3" w:rsidR="4BBDE422" w:rsidRDefault="4BBDE422" w:rsidP="4BBDE422">
            <w:pPr>
              <w:pStyle w:val="ListParagraph"/>
              <w:numPr>
                <w:ilvl w:val="0"/>
                <w:numId w:val="1"/>
              </w:numPr>
              <w:spacing w:before="240" w:line="276" w:lineRule="auto"/>
              <w:rPr>
                <w:rFonts w:asciiTheme="minorHAnsi" w:eastAsiaTheme="minorEastAsia" w:hAnsiTheme="minorHAnsi"/>
                <w:b/>
                <w:bCs/>
                <w:sz w:val="22"/>
                <w:szCs w:val="22"/>
                <w:lang w:val="en-US"/>
              </w:rPr>
            </w:pPr>
            <w:r w:rsidRPr="4BBDE422">
              <w:rPr>
                <w:rFonts w:eastAsia="Arial" w:cs="Arial"/>
                <w:b/>
                <w:bCs/>
                <w:sz w:val="22"/>
                <w:szCs w:val="22"/>
              </w:rPr>
              <w:t xml:space="preserve">Document Title: </w:t>
            </w:r>
            <w:hyperlink r:id="rId53">
              <w:r w:rsidRPr="4BBDE422">
                <w:rPr>
                  <w:rStyle w:val="Hyperlink"/>
                  <w:rFonts w:eastAsia="Arial" w:cs="Arial"/>
                  <w:b/>
                  <w:bCs/>
                  <w:sz w:val="22"/>
                  <w:szCs w:val="22"/>
                </w:rPr>
                <w:t>Audiovisual Materials in Schools - Procedures for Use</w:t>
              </w:r>
            </w:hyperlink>
          </w:p>
          <w:p w14:paraId="56F72CFF" w14:textId="6FCF681B" w:rsidR="4BBDE422" w:rsidRDefault="4BBDE422" w:rsidP="4BBDE422">
            <w:pPr>
              <w:pStyle w:val="ListParagraph"/>
              <w:numPr>
                <w:ilvl w:val="0"/>
                <w:numId w:val="1"/>
              </w:numPr>
              <w:spacing w:before="240" w:line="276" w:lineRule="auto"/>
              <w:rPr>
                <w:rFonts w:asciiTheme="minorHAnsi" w:eastAsiaTheme="minorEastAsia" w:hAnsiTheme="minorHAnsi"/>
                <w:b/>
                <w:bCs/>
                <w:sz w:val="22"/>
                <w:szCs w:val="22"/>
                <w:lang w:val="en-US"/>
              </w:rPr>
            </w:pPr>
            <w:r w:rsidRPr="4BBDE422">
              <w:rPr>
                <w:rFonts w:eastAsia="Arial" w:cs="Arial"/>
                <w:b/>
                <w:bCs/>
                <w:sz w:val="22"/>
                <w:szCs w:val="22"/>
              </w:rPr>
              <w:t xml:space="preserve">Document Title: </w:t>
            </w:r>
            <w:hyperlink r:id="rId54">
              <w:r w:rsidRPr="4BBDE422">
                <w:rPr>
                  <w:rStyle w:val="Hyperlink"/>
                  <w:rFonts w:eastAsia="Arial" w:cs="Arial"/>
                  <w:b/>
                  <w:bCs/>
                  <w:sz w:val="22"/>
                  <w:szCs w:val="22"/>
                </w:rPr>
                <w:t>Controversial Issues in Schools - Procedures</w:t>
              </w:r>
            </w:hyperlink>
          </w:p>
          <w:p w14:paraId="11A1EC00" w14:textId="674390E1" w:rsidR="4BBDE422" w:rsidRDefault="4BBDE422" w:rsidP="4BBDE422">
            <w:pPr>
              <w:spacing w:before="240" w:line="276" w:lineRule="auto"/>
              <w:rPr>
                <w:rFonts w:eastAsia="Arial" w:cs="Arial"/>
                <w:sz w:val="22"/>
                <w:szCs w:val="22"/>
                <w:lang w:val="en-US"/>
              </w:rPr>
            </w:pPr>
            <w:r w:rsidRPr="4BBDE422">
              <w:rPr>
                <w:rFonts w:eastAsia="Arial" w:cs="Arial"/>
                <w:sz w:val="22"/>
                <w:szCs w:val="22"/>
              </w:rPr>
              <w:t xml:space="preserve">The Audiovisual Materials in Schools procedures for use must be followed when utilising any audiovisual material in teaching. There are specific requirements regarding principal approval and parental permissions for utilising PG, M and MA rated material in teaching and learning and this applies to </w:t>
            </w:r>
            <w:r w:rsidRPr="4BBDE422">
              <w:rPr>
                <w:rFonts w:eastAsia="Arial" w:cs="Arial"/>
                <w:b/>
                <w:bCs/>
                <w:sz w:val="22"/>
                <w:szCs w:val="22"/>
              </w:rPr>
              <w:t>all year groups</w:t>
            </w:r>
            <w:r w:rsidRPr="4BBDE422">
              <w:rPr>
                <w:rFonts w:eastAsia="Arial" w:cs="Arial"/>
                <w:sz w:val="22"/>
                <w:szCs w:val="22"/>
              </w:rPr>
              <w:t xml:space="preserve">, even Year 11 and 12. This is essential reading for all teachers and faculty leaders. </w:t>
            </w:r>
          </w:p>
        </w:tc>
        <w:tc>
          <w:tcPr>
            <w:tcW w:w="283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19889A4A" w14:textId="022C971B" w:rsidR="4BBDE422" w:rsidRDefault="009C2BB2" w:rsidP="4BBDE422">
            <w:pPr>
              <w:spacing w:before="240" w:line="276" w:lineRule="auto"/>
              <w:rPr>
                <w:rFonts w:eastAsia="Arial" w:cs="Arial"/>
                <w:color w:val="000000" w:themeColor="text1"/>
                <w:sz w:val="22"/>
                <w:szCs w:val="22"/>
                <w:lang w:val="en-US"/>
              </w:rPr>
            </w:pPr>
            <w:hyperlink r:id="rId55">
              <w:r w:rsidR="4BBDE422" w:rsidRPr="4BBDE422">
                <w:rPr>
                  <w:rStyle w:val="Hyperlink"/>
                  <w:rFonts w:eastAsia="Arial" w:cs="Arial"/>
                </w:rPr>
                <w:t>Controversial issues in schools</w:t>
              </w:r>
            </w:hyperlink>
            <w:r w:rsidR="4BBDE422" w:rsidRPr="4BBDE422">
              <w:rPr>
                <w:rFonts w:eastAsia="Arial" w:cs="Arial"/>
                <w:color w:val="000000" w:themeColor="text1"/>
                <w:sz w:val="22"/>
                <w:szCs w:val="22"/>
              </w:rPr>
              <w:t xml:space="preserve"> </w:t>
            </w:r>
          </w:p>
        </w:tc>
      </w:tr>
    </w:tbl>
    <w:p w14:paraId="69B98E25" w14:textId="3182A4FB" w:rsidR="00720608" w:rsidRPr="003D364E" w:rsidRDefault="00720608" w:rsidP="4BBDE422">
      <w:pPr>
        <w:rPr>
          <w:sz w:val="22"/>
          <w:szCs w:val="22"/>
          <w:lang w:eastAsia="zh-CN"/>
        </w:rPr>
      </w:pPr>
    </w:p>
    <w:sectPr w:rsidR="00720608" w:rsidRPr="003D364E" w:rsidSect="00CA3B54">
      <w:headerReference w:type="even" r:id="rId56"/>
      <w:headerReference w:type="default" r:id="rId57"/>
      <w:footerReference w:type="even" r:id="rId58"/>
      <w:footerReference w:type="default" r:id="rId59"/>
      <w:headerReference w:type="first" r:id="rId60"/>
      <w:footerReference w:type="first" r:id="rId61"/>
      <w:pgSz w:w="16840" w:h="11900" w:orient="landscape"/>
      <w:pgMar w:top="1134" w:right="1134" w:bottom="1134" w:left="1134" w:header="709" w:footer="709" w:gutter="0"/>
      <w:pgNumType w:start="1"/>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4B9BFCB" w16cex:dateUtc="2020-09-16T02:09:05.568Z"/>
  <w16cex:commentExtensible w16cex:durableId="65C54F2F" w16cex:dateUtc="2020-09-16T02:13:25.37Z"/>
  <w16cex:commentExtensible w16cex:durableId="58AD81A5" w16cex:dateUtc="2020-09-16T02:15:34.619Z"/>
  <w16cex:commentExtensible w16cex:durableId="7146DAF2" w16cex:dateUtc="2020-09-16T02:16:16.05Z"/>
</w16cex:commentsExtensible>
</file>

<file path=word/commentsIds.xml><?xml version="1.0" encoding="utf-8"?>
<w16cid:commentsIds xmlns:mc="http://schemas.openxmlformats.org/markup-compatibility/2006" xmlns:w16cid="http://schemas.microsoft.com/office/word/2016/wordml/cid" mc:Ignorable="w16cid">
  <w16cid:commentId w16cid:paraId="12C5068D" w16cid:durableId="230C7529"/>
  <w16cid:commentId w16cid:paraId="7A6739A2" w16cid:durableId="230C76D5"/>
  <w16cid:commentId w16cid:paraId="16DE8090" w16cid:durableId="230C74D2"/>
  <w16cid:commentId w16cid:paraId="5AACEC3C" w16cid:durableId="230C774E"/>
  <w16cid:commentId w16cid:paraId="53399150" w16cid:durableId="230C74D3"/>
  <w16cid:commentId w16cid:paraId="6E8B69F2" w16cid:durableId="230C7836"/>
  <w16cid:commentId w16cid:paraId="4FD89A5C" w16cid:durableId="230C7867"/>
  <w16cid:commentId w16cid:paraId="23E6AB39" w16cid:durableId="230C74D4"/>
  <w16cid:commentId w16cid:paraId="7D46CACA" w16cid:durableId="230C789F"/>
  <w16cid:commentId w16cid:paraId="7EE88D30" w16cid:durableId="44B9BFCB"/>
  <w16cid:commentId w16cid:paraId="0CA25935" w16cid:durableId="65C54F2F"/>
  <w16cid:commentId w16cid:paraId="5B730E62" w16cid:durableId="58AD81A5"/>
  <w16cid:commentId w16cid:paraId="68314153" w16cid:durableId="7146DAF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B29B26" w14:textId="77777777" w:rsidR="00F936B6" w:rsidRDefault="00F936B6">
      <w:r>
        <w:separator/>
      </w:r>
    </w:p>
    <w:p w14:paraId="0FF6EF8D" w14:textId="77777777" w:rsidR="00F936B6" w:rsidRDefault="00F936B6"/>
  </w:endnote>
  <w:endnote w:type="continuationSeparator" w:id="0">
    <w:p w14:paraId="26EA70EC" w14:textId="77777777" w:rsidR="00F936B6" w:rsidRDefault="00F936B6">
      <w:r>
        <w:continuationSeparator/>
      </w:r>
    </w:p>
    <w:p w14:paraId="0AFAD166" w14:textId="77777777" w:rsidR="00F936B6" w:rsidRDefault="00F936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2CAB6" w14:textId="2DE37531"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9C2BB2">
      <w:rPr>
        <w:noProof/>
      </w:rPr>
      <w:t>14</w:t>
    </w:r>
    <w:r w:rsidRPr="002810D3">
      <w:fldChar w:fldCharType="end"/>
    </w:r>
    <w:r w:rsidR="00CA3B54">
      <w:ptab w:relativeTo="margin" w:alignment="right" w:leader="none"/>
    </w:r>
    <w:r w:rsidR="00946C8D">
      <w:t>English Advanced Stage 6 planning templat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71B04" w14:textId="2F37B095"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082C04">
      <w:rPr>
        <w:noProof/>
      </w:rPr>
      <w:t>Dec-20</w:t>
    </w:r>
    <w:r w:rsidRPr="002810D3">
      <w:fldChar w:fldCharType="end"/>
    </w:r>
    <w:r w:rsidR="00CA3B54">
      <w:t>20</w:t>
    </w:r>
    <w:r w:rsidR="00CA3B54">
      <w:ptab w:relativeTo="margin" w:alignment="right" w:leader="none"/>
    </w:r>
    <w:r w:rsidRPr="002810D3">
      <w:fldChar w:fldCharType="begin"/>
    </w:r>
    <w:r w:rsidRPr="002810D3">
      <w:instrText xml:space="preserve"> PAGE </w:instrText>
    </w:r>
    <w:r w:rsidRPr="002810D3">
      <w:fldChar w:fldCharType="separate"/>
    </w:r>
    <w:r w:rsidR="009C2BB2">
      <w:rPr>
        <w:noProof/>
      </w:rPr>
      <w:t>1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C1143" w14:textId="46710F88" w:rsidR="00493120" w:rsidRDefault="7F19DE4A" w:rsidP="00493120">
    <w:pPr>
      <w:pStyle w:val="Logo"/>
    </w:pPr>
    <w:r w:rsidRPr="0871FADE">
      <w:rPr>
        <w:sz w:val="24"/>
        <w:szCs w:val="24"/>
      </w:rPr>
      <w:t>education.nsw.gov.au</w:t>
    </w:r>
    <w:r w:rsidR="00CA3B54">
      <w:rPr>
        <w:sz w:val="24"/>
      </w:rPr>
      <w:ptab w:relativeTo="margin" w:alignment="right" w:leader="none"/>
    </w:r>
    <w:r w:rsidR="00493120" w:rsidRPr="009C69B7">
      <w:rPr>
        <w:noProof/>
        <w:lang w:eastAsia="en-AU"/>
      </w:rPr>
      <w:drawing>
        <wp:inline distT="0" distB="0" distL="0" distR="0" wp14:anchorId="05371ADE" wp14:editId="2E0E770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1696CF" w14:textId="77777777" w:rsidR="00F936B6" w:rsidRDefault="00F936B6">
      <w:r>
        <w:separator/>
      </w:r>
    </w:p>
    <w:p w14:paraId="3FA455EC" w14:textId="77777777" w:rsidR="00F936B6" w:rsidRDefault="00F936B6"/>
  </w:footnote>
  <w:footnote w:type="continuationSeparator" w:id="0">
    <w:p w14:paraId="56E6B01C" w14:textId="77777777" w:rsidR="00F936B6" w:rsidRDefault="00F936B6">
      <w:r>
        <w:continuationSeparator/>
      </w:r>
    </w:p>
    <w:p w14:paraId="6AFF1988" w14:textId="77777777" w:rsidR="00F936B6" w:rsidRDefault="00F936B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97AD43" w14:textId="77777777" w:rsidR="000F3465" w:rsidRDefault="000F34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8DE513" w14:textId="77777777" w:rsidR="000F3465" w:rsidRDefault="000F34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97BEE" w14:textId="34EC3B60"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07515D2"/>
    <w:multiLevelType w:val="multilevel"/>
    <w:tmpl w:val="9F064F3C"/>
    <w:lvl w:ilvl="0">
      <w:start w:val="1"/>
      <w:numFmt w:val="decimal"/>
      <w:lvlText w:val="%1."/>
      <w:lvlJc w:val="left"/>
      <w:pPr>
        <w:ind w:left="720" w:hanging="360"/>
      </w:pPr>
    </w:lvl>
    <w:lvl w:ilvl="1">
      <w:start w:val="2"/>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E61297A"/>
    <w:multiLevelType w:val="multilevel"/>
    <w:tmpl w:val="CF78A6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1"/>
  </w:num>
  <w:num w:numId="2">
    <w:abstractNumId w:val="9"/>
  </w:num>
  <w:num w:numId="3">
    <w:abstractNumId w:val="16"/>
  </w:num>
  <w:num w:numId="4">
    <w:abstractNumId w:val="14"/>
  </w:num>
  <w:num w:numId="5">
    <w:abstractNumId w:val="18"/>
  </w:num>
  <w:num w:numId="6">
    <w:abstractNumId w:val="20"/>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num>
  <w:num w:numId="9">
    <w:abstractNumId w:val="21"/>
  </w:num>
  <w:num w:numId="10">
    <w:abstractNumId w:val="12"/>
  </w:num>
  <w:num w:numId="11">
    <w:abstractNumId w:val="17"/>
  </w:num>
  <w:num w:numId="12">
    <w:abstractNumId w:val="10"/>
  </w:num>
  <w:num w:numId="13">
    <w:abstractNumId w:val="15"/>
  </w:num>
  <w:num w:numId="14">
    <w:abstractNumId w:val="6"/>
  </w:num>
  <w:num w:numId="15">
    <w:abstractNumId w:val="8"/>
  </w:num>
  <w:num w:numId="16">
    <w:abstractNumId w:val="0"/>
  </w:num>
  <w:num w:numId="17">
    <w:abstractNumId w:val="1"/>
  </w:num>
  <w:num w:numId="18">
    <w:abstractNumId w:val="2"/>
  </w:num>
  <w:num w:numId="19">
    <w:abstractNumId w:val="3"/>
  </w:num>
  <w:num w:numId="20">
    <w:abstractNumId w:val="4"/>
  </w:num>
  <w:num w:numId="21">
    <w:abstractNumId w:val="5"/>
  </w:num>
  <w:num w:numId="22">
    <w:abstractNumId w:val="7"/>
  </w:num>
  <w:num w:numId="23">
    <w:abstractNumId w:val="22"/>
  </w:num>
  <w:num w:numId="24">
    <w:abstractNumId w:val="19"/>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4"/>
  </w:num>
  <w:num w:numId="32">
    <w:abstractNumId w:val="14"/>
  </w:num>
  <w:num w:numId="33">
    <w:abstractNumId w:val="16"/>
  </w:num>
  <w:num w:numId="34">
    <w:abstractNumId w:val="22"/>
  </w:num>
  <w:num w:numId="35">
    <w:abstractNumId w:val="18"/>
  </w:num>
  <w:num w:numId="36">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ctiveWritingStyle w:appName="MSWord" w:lang="en-US" w:vendorID="64" w:dllVersion="131078" w:nlCheck="1" w:checkStyle="1"/>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2NzQwMzc3MjAxNTdV0lEKTi0uzszPAykwrAUAcb26LiwAAAA="/>
  </w:docVars>
  <w:rsids>
    <w:rsidRoot w:val="00FD03BA"/>
    <w:rsid w:val="0000031A"/>
    <w:rsid w:val="00001C08"/>
    <w:rsid w:val="00002BF1"/>
    <w:rsid w:val="00006220"/>
    <w:rsid w:val="00006CD7"/>
    <w:rsid w:val="00007843"/>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C04"/>
    <w:rsid w:val="00082E53"/>
    <w:rsid w:val="000844F9"/>
    <w:rsid w:val="00084830"/>
    <w:rsid w:val="0008606A"/>
    <w:rsid w:val="00086656"/>
    <w:rsid w:val="00086D87"/>
    <w:rsid w:val="000872D6"/>
    <w:rsid w:val="00090628"/>
    <w:rsid w:val="0009452F"/>
    <w:rsid w:val="0009580A"/>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3465"/>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15E5"/>
    <w:rsid w:val="00123E8A"/>
    <w:rsid w:val="00125C6C"/>
    <w:rsid w:val="00127648"/>
    <w:rsid w:val="0013032B"/>
    <w:rsid w:val="001305EA"/>
    <w:rsid w:val="001328FA"/>
    <w:rsid w:val="00133673"/>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3D26"/>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27D8"/>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47A"/>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1F0"/>
    <w:rsid w:val="003C3990"/>
    <w:rsid w:val="003C434B"/>
    <w:rsid w:val="003C489D"/>
    <w:rsid w:val="003C54B8"/>
    <w:rsid w:val="003C687F"/>
    <w:rsid w:val="003C723C"/>
    <w:rsid w:val="003D0F7F"/>
    <w:rsid w:val="003D22E3"/>
    <w:rsid w:val="003D364E"/>
    <w:rsid w:val="003D3CF0"/>
    <w:rsid w:val="003D53BF"/>
    <w:rsid w:val="003D6797"/>
    <w:rsid w:val="003D779D"/>
    <w:rsid w:val="003D7846"/>
    <w:rsid w:val="003D78A2"/>
    <w:rsid w:val="003E03FD"/>
    <w:rsid w:val="003E08EC"/>
    <w:rsid w:val="003E15EE"/>
    <w:rsid w:val="003E6AE0"/>
    <w:rsid w:val="003F0971"/>
    <w:rsid w:val="003F20C4"/>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241"/>
    <w:rsid w:val="00417BB8"/>
    <w:rsid w:val="00420300"/>
    <w:rsid w:val="00421CC4"/>
    <w:rsid w:val="0042354D"/>
    <w:rsid w:val="004259A6"/>
    <w:rsid w:val="00425CCF"/>
    <w:rsid w:val="00430D80"/>
    <w:rsid w:val="004317B5"/>
    <w:rsid w:val="00431E3D"/>
    <w:rsid w:val="00434981"/>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1794"/>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1847"/>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2BD"/>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7A1"/>
    <w:rsid w:val="00712DA7"/>
    <w:rsid w:val="00714956"/>
    <w:rsid w:val="00715F89"/>
    <w:rsid w:val="00716FB7"/>
    <w:rsid w:val="00717C66"/>
    <w:rsid w:val="00720608"/>
    <w:rsid w:val="0072144B"/>
    <w:rsid w:val="00722D6B"/>
    <w:rsid w:val="00723956"/>
    <w:rsid w:val="00724203"/>
    <w:rsid w:val="00725C3B"/>
    <w:rsid w:val="00725D14"/>
    <w:rsid w:val="007266FB"/>
    <w:rsid w:val="0073212B"/>
    <w:rsid w:val="00733D6A"/>
    <w:rsid w:val="00734065"/>
    <w:rsid w:val="00734894"/>
    <w:rsid w:val="00734E0D"/>
    <w:rsid w:val="00735327"/>
    <w:rsid w:val="00735451"/>
    <w:rsid w:val="00740573"/>
    <w:rsid w:val="00741479"/>
    <w:rsid w:val="007414DA"/>
    <w:rsid w:val="007448D2"/>
    <w:rsid w:val="00744A73"/>
    <w:rsid w:val="00744DB8"/>
    <w:rsid w:val="00745C28"/>
    <w:rsid w:val="007460FF"/>
    <w:rsid w:val="007474D4"/>
    <w:rsid w:val="00750EB8"/>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9A58C"/>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8628E"/>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BE43F"/>
    <w:rsid w:val="008C085A"/>
    <w:rsid w:val="008C1A20"/>
    <w:rsid w:val="008C2FB5"/>
    <w:rsid w:val="008C302C"/>
    <w:rsid w:val="008C4CAB"/>
    <w:rsid w:val="008C5168"/>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2D6A"/>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46C8D"/>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14F"/>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2BB2"/>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4D25"/>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45C0"/>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15"/>
    <w:rsid w:val="00AB23C3"/>
    <w:rsid w:val="00AB24DB"/>
    <w:rsid w:val="00AB35D0"/>
    <w:rsid w:val="00AB42FB"/>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18A"/>
    <w:rsid w:val="00B40556"/>
    <w:rsid w:val="00B43107"/>
    <w:rsid w:val="00B45AC4"/>
    <w:rsid w:val="00B45E0A"/>
    <w:rsid w:val="00B47A18"/>
    <w:rsid w:val="00B51CD5"/>
    <w:rsid w:val="00B52972"/>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2A08"/>
    <w:rsid w:val="00B94207"/>
    <w:rsid w:val="00B945D4"/>
    <w:rsid w:val="00B9506C"/>
    <w:rsid w:val="00B97B50"/>
    <w:rsid w:val="00BA3959"/>
    <w:rsid w:val="00BA563D"/>
    <w:rsid w:val="00BA6738"/>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442"/>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3B54"/>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D616"/>
    <w:rsid w:val="00D114B2"/>
    <w:rsid w:val="00D121C4"/>
    <w:rsid w:val="00D14274"/>
    <w:rsid w:val="00D15E5B"/>
    <w:rsid w:val="00D17C62"/>
    <w:rsid w:val="00D21586"/>
    <w:rsid w:val="00D21EA5"/>
    <w:rsid w:val="00D23A38"/>
    <w:rsid w:val="00D2574C"/>
    <w:rsid w:val="00D26D79"/>
    <w:rsid w:val="00D27C2B"/>
    <w:rsid w:val="00D27FC3"/>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2B4"/>
    <w:rsid w:val="00EF5798"/>
    <w:rsid w:val="00EF60A5"/>
    <w:rsid w:val="00EF60E5"/>
    <w:rsid w:val="00EF6A0C"/>
    <w:rsid w:val="00EF6E7F"/>
    <w:rsid w:val="00F01D8F"/>
    <w:rsid w:val="00F01D93"/>
    <w:rsid w:val="00F0316E"/>
    <w:rsid w:val="00F05A4D"/>
    <w:rsid w:val="00F06BB9"/>
    <w:rsid w:val="00F121C4"/>
    <w:rsid w:val="00F13777"/>
    <w:rsid w:val="00F13C8A"/>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D16"/>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3686"/>
    <w:rsid w:val="00F84564"/>
    <w:rsid w:val="00F853F3"/>
    <w:rsid w:val="00F8591B"/>
    <w:rsid w:val="00F8655C"/>
    <w:rsid w:val="00F90BCA"/>
    <w:rsid w:val="00F90E1A"/>
    <w:rsid w:val="00F91B79"/>
    <w:rsid w:val="00F936B6"/>
    <w:rsid w:val="00F94B27"/>
    <w:rsid w:val="00F96626"/>
    <w:rsid w:val="00F96946"/>
    <w:rsid w:val="00F97131"/>
    <w:rsid w:val="00F9720F"/>
    <w:rsid w:val="00F97B4B"/>
    <w:rsid w:val="00F97C57"/>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3B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E7DAB"/>
    <w:rsid w:val="00FF0F2A"/>
    <w:rsid w:val="00FF492B"/>
    <w:rsid w:val="00FF5EC7"/>
    <w:rsid w:val="00FF7815"/>
    <w:rsid w:val="00FF7892"/>
    <w:rsid w:val="013E9739"/>
    <w:rsid w:val="017436DA"/>
    <w:rsid w:val="0176AEA6"/>
    <w:rsid w:val="0316DB44"/>
    <w:rsid w:val="04B69FD3"/>
    <w:rsid w:val="06026EDB"/>
    <w:rsid w:val="08113320"/>
    <w:rsid w:val="0871FADE"/>
    <w:rsid w:val="0AA0FFA7"/>
    <w:rsid w:val="0DC5D5A5"/>
    <w:rsid w:val="0FA3B58E"/>
    <w:rsid w:val="124B9AEC"/>
    <w:rsid w:val="1331D600"/>
    <w:rsid w:val="138E6247"/>
    <w:rsid w:val="139BED2D"/>
    <w:rsid w:val="17566DC9"/>
    <w:rsid w:val="17A649D2"/>
    <w:rsid w:val="1857197F"/>
    <w:rsid w:val="195D77F0"/>
    <w:rsid w:val="1AF1E8A8"/>
    <w:rsid w:val="1B41C42B"/>
    <w:rsid w:val="1C21EF9E"/>
    <w:rsid w:val="1D9150B2"/>
    <w:rsid w:val="1F9D0898"/>
    <w:rsid w:val="1FD96786"/>
    <w:rsid w:val="201849CE"/>
    <w:rsid w:val="202B7929"/>
    <w:rsid w:val="22F11CE6"/>
    <w:rsid w:val="23B4AAC4"/>
    <w:rsid w:val="256EA876"/>
    <w:rsid w:val="2581090C"/>
    <w:rsid w:val="264EB387"/>
    <w:rsid w:val="274D7FC7"/>
    <w:rsid w:val="2770B615"/>
    <w:rsid w:val="29CEB14E"/>
    <w:rsid w:val="2C8F37E0"/>
    <w:rsid w:val="2D587FC8"/>
    <w:rsid w:val="2DC9ECA7"/>
    <w:rsid w:val="2E332A3E"/>
    <w:rsid w:val="2FE11564"/>
    <w:rsid w:val="3210A452"/>
    <w:rsid w:val="33A71D11"/>
    <w:rsid w:val="33CADF46"/>
    <w:rsid w:val="33FA836E"/>
    <w:rsid w:val="3688F9D4"/>
    <w:rsid w:val="3792EE47"/>
    <w:rsid w:val="380D5C87"/>
    <w:rsid w:val="38AD114B"/>
    <w:rsid w:val="39510C08"/>
    <w:rsid w:val="3A51AE43"/>
    <w:rsid w:val="3A71F7BA"/>
    <w:rsid w:val="3C0E5BE0"/>
    <w:rsid w:val="3C40AEAD"/>
    <w:rsid w:val="3CA7AC4B"/>
    <w:rsid w:val="3CD290DE"/>
    <w:rsid w:val="3D0855D0"/>
    <w:rsid w:val="3F8150E2"/>
    <w:rsid w:val="444795F1"/>
    <w:rsid w:val="477A1BCB"/>
    <w:rsid w:val="497854CA"/>
    <w:rsid w:val="49BAC968"/>
    <w:rsid w:val="49D30889"/>
    <w:rsid w:val="4A4C4197"/>
    <w:rsid w:val="4BBDD7E2"/>
    <w:rsid w:val="4BBDE422"/>
    <w:rsid w:val="4CB75DD8"/>
    <w:rsid w:val="4EAE3579"/>
    <w:rsid w:val="51A86C93"/>
    <w:rsid w:val="5617A777"/>
    <w:rsid w:val="59AD7508"/>
    <w:rsid w:val="59BF40CE"/>
    <w:rsid w:val="5BFC521F"/>
    <w:rsid w:val="5C1A01BE"/>
    <w:rsid w:val="5D3DDF37"/>
    <w:rsid w:val="5DE8B2EA"/>
    <w:rsid w:val="5F1F9D2B"/>
    <w:rsid w:val="5F656420"/>
    <w:rsid w:val="60905780"/>
    <w:rsid w:val="63D27D19"/>
    <w:rsid w:val="64E76F7F"/>
    <w:rsid w:val="64EE2F67"/>
    <w:rsid w:val="65614C6B"/>
    <w:rsid w:val="663E3105"/>
    <w:rsid w:val="6693F9C6"/>
    <w:rsid w:val="66C8BFBA"/>
    <w:rsid w:val="66EFD093"/>
    <w:rsid w:val="6AF069DE"/>
    <w:rsid w:val="6BA28B63"/>
    <w:rsid w:val="6C3C74FA"/>
    <w:rsid w:val="6D6693F2"/>
    <w:rsid w:val="7109F0AF"/>
    <w:rsid w:val="7619B9F7"/>
    <w:rsid w:val="7947F0D3"/>
    <w:rsid w:val="795E8536"/>
    <w:rsid w:val="7ADECF9D"/>
    <w:rsid w:val="7B4204A5"/>
    <w:rsid w:val="7D8C77A1"/>
    <w:rsid w:val="7E2C8259"/>
    <w:rsid w:val="7F19DE4A"/>
    <w:rsid w:val="7FD47D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8AEA532"/>
  <w14:defaultImageDpi w14:val="330"/>
  <w15:chartTrackingRefBased/>
  <w15:docId w15:val="{686D2F4C-E5BF-4BD1-A852-8B437AF3C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2"/>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2"/>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2"/>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2"/>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6"/>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5"/>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4"/>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3"/>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CommentReference">
    <w:name w:val="annotation reference"/>
    <w:basedOn w:val="DefaultParagraphFont"/>
    <w:uiPriority w:val="99"/>
    <w:semiHidden/>
    <w:rsid w:val="00F83686"/>
    <w:rPr>
      <w:sz w:val="16"/>
      <w:szCs w:val="16"/>
    </w:rPr>
  </w:style>
  <w:style w:type="paragraph" w:styleId="CommentText">
    <w:name w:val="annotation text"/>
    <w:basedOn w:val="Normal"/>
    <w:link w:val="CommentTextChar"/>
    <w:uiPriority w:val="99"/>
    <w:semiHidden/>
    <w:rsid w:val="00F83686"/>
    <w:pPr>
      <w:spacing w:line="240" w:lineRule="auto"/>
    </w:pPr>
    <w:rPr>
      <w:sz w:val="20"/>
      <w:szCs w:val="20"/>
    </w:rPr>
  </w:style>
  <w:style w:type="character" w:customStyle="1" w:styleId="CommentTextChar">
    <w:name w:val="Comment Text Char"/>
    <w:basedOn w:val="DefaultParagraphFont"/>
    <w:link w:val="CommentText"/>
    <w:uiPriority w:val="99"/>
    <w:semiHidden/>
    <w:rsid w:val="00F83686"/>
    <w:rPr>
      <w:rFonts w:ascii="Arial" w:hAnsi="Arial"/>
      <w:sz w:val="20"/>
      <w:szCs w:val="20"/>
      <w:lang w:val="en-AU"/>
    </w:rPr>
  </w:style>
  <w:style w:type="character" w:styleId="FollowedHyperlink">
    <w:name w:val="FollowedHyperlink"/>
    <w:basedOn w:val="DefaultParagraphFont"/>
    <w:uiPriority w:val="99"/>
    <w:semiHidden/>
    <w:unhideWhenUsed/>
    <w:rsid w:val="00F83686"/>
    <w:rPr>
      <w:color w:val="954F72" w:themeColor="followedHyperlink"/>
      <w:u w:val="single"/>
    </w:rPr>
  </w:style>
  <w:style w:type="character" w:styleId="PlaceholderText">
    <w:name w:val="Placeholder Text"/>
    <w:basedOn w:val="DefaultParagraphFont"/>
    <w:uiPriority w:val="99"/>
    <w:semiHidden/>
    <w:rsid w:val="00F83686"/>
    <w:rPr>
      <w:color w:val="808080"/>
    </w:rPr>
  </w:style>
  <w:style w:type="paragraph" w:styleId="BalloonText">
    <w:name w:val="Balloon Text"/>
    <w:basedOn w:val="Normal"/>
    <w:link w:val="BalloonTextChar"/>
    <w:uiPriority w:val="99"/>
    <w:semiHidden/>
    <w:unhideWhenUsed/>
    <w:rsid w:val="00B4018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018A"/>
    <w:rPr>
      <w:rFonts w:ascii="Segoe UI" w:hAnsi="Segoe UI" w:cs="Segoe UI"/>
      <w:sz w:val="18"/>
      <w:szCs w:val="18"/>
      <w:lang w:val="en-AU"/>
    </w:rPr>
  </w:style>
  <w:style w:type="paragraph" w:styleId="CommentSubject">
    <w:name w:val="annotation subject"/>
    <w:basedOn w:val="CommentText"/>
    <w:next w:val="CommentText"/>
    <w:link w:val="CommentSubjectChar"/>
    <w:uiPriority w:val="99"/>
    <w:semiHidden/>
    <w:unhideWhenUsed/>
    <w:rsid w:val="00AB42FB"/>
    <w:rPr>
      <w:b/>
      <w:bCs/>
    </w:rPr>
  </w:style>
  <w:style w:type="character" w:customStyle="1" w:styleId="CommentSubjectChar">
    <w:name w:val="Comment Subject Char"/>
    <w:basedOn w:val="CommentTextChar"/>
    <w:link w:val="CommentSubject"/>
    <w:uiPriority w:val="99"/>
    <w:semiHidden/>
    <w:rsid w:val="00AB42FB"/>
    <w:rPr>
      <w:rFonts w:ascii="Arial" w:hAnsi="Arial"/>
      <w:b/>
      <w:bCs/>
      <w:sz w:val="20"/>
      <w:szCs w:val="20"/>
      <w:lang w:val="en-AU"/>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ucationstandards.nsw.edu.au/wps/portal/nesa/11-12/stage-6-learning-areas/stage-6-english/english-advanced-2017/course-structure" TargetMode="External"/><Relationship Id="rId18" Type="http://schemas.openxmlformats.org/officeDocument/2006/relationships/hyperlink" Target="https://policies.education.nsw.gov.au/policy-library/policies/controversial-issues-in-schools?refid=285776" TargetMode="External"/><Relationship Id="rId26" Type="http://schemas.openxmlformats.org/officeDocument/2006/relationships/hyperlink" Target="https://educationstandards.nsw.edu.au/wps/wcm/connect/edf23bd3-6923-4260-9cfc-b66f064788b6/assessment-and-reporting-in-english-advanced-stage-6.pdf?MOD=AJPERES&amp;CVID=" TargetMode="External"/><Relationship Id="rId39" Type="http://schemas.openxmlformats.org/officeDocument/2006/relationships/hyperlink" Target="https://educationstandards.nsw.edu.au/wps/wcm/connect/edf23bd3-6923-4260-9cfc-b66f064788b6/assessment-and-reporting-in-english-advanced-stage-6.pdf?MOD=AJPERES&amp;CVID=" TargetMode="External"/><Relationship Id="R7158f8da9d3f4b77" Type="http://schemas.microsoft.com/office/2018/08/relationships/commentsExtensible" Target="commentsExtensible.xml"/><Relationship Id="rId21" Type="http://schemas.openxmlformats.org/officeDocument/2006/relationships/hyperlink" Target="https://educationstandards.nsw.edu.au/wps/portal/nesa/11-12/Understanding-the-curriculum/assessment/principles-of-assessment/approaches" TargetMode="External"/><Relationship Id="rId34" Type="http://schemas.openxmlformats.org/officeDocument/2006/relationships/hyperlink" Target="https://policies.education.nsw.gov.au/policy-library/policies/controversial-issues-in-schools?refid=285776" TargetMode="External"/><Relationship Id="rId42" Type="http://schemas.openxmlformats.org/officeDocument/2006/relationships/hyperlink" Target="https://educationstandards.nsw.edu.au/wps/portal/nesa/11-12/stage-6-learning-areas/stage-6-english/english-advanced-2017" TargetMode="External"/><Relationship Id="rId47" Type="http://schemas.openxmlformats.org/officeDocument/2006/relationships/hyperlink" Target="https://educationstandards.nsw.edu.au/wps/portal/nesa/11-12/resources/hsc-standards-materials" TargetMode="External"/><Relationship Id="rId50" Type="http://schemas.openxmlformats.org/officeDocument/2006/relationships/hyperlink" Target="https://education.nsw.gov.au/teaching-and-learning/student-assessment/stage6" TargetMode="External"/><Relationship Id="rId55" Type="http://schemas.openxmlformats.org/officeDocument/2006/relationships/hyperlink" Target="https://policies.education.nsw.gov.au/policy-library/policies/controversial-issues-in-schools?refid=285776" TargetMode="External"/><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ducationstandards.nsw.edu.au/wps/portal/nesa/11-12/stage-6-learning-areas/stage-6-creative-arts/drama-syllabus/course-prescriptions" TargetMode="External"/><Relationship Id="rId20" Type="http://schemas.openxmlformats.org/officeDocument/2006/relationships/hyperlink" Target="https://policies.education.nsw.gov.au/policy-library/a-z" TargetMode="External"/><Relationship Id="rId29" Type="http://schemas.openxmlformats.org/officeDocument/2006/relationships/hyperlink" Target="https://policies.education.nsw.gov.au/policy-library/a-z" TargetMode="External"/><Relationship Id="rId41" Type="http://schemas.openxmlformats.org/officeDocument/2006/relationships/hyperlink" Target="https://educationstandards.nsw.edu.au/wps/portal/nesa/11-12/stage-6-learning-areas/stage-6-english/!ut/p/z1/jZDLDoJADEW_xQVLaWfkpbsxKiomLJSI3RgwOJAgYxAl_r1EVhJf3bU5t729QBACFdEtk1GVqSLKm35H1p4LZrG5wTyHTxmKgTdfsfWKT4QJ21fAd50G2PjM4kub-4EJ9I8eP5TA__RfAPq-fgvUOWE_P7CYPx2OERd2F8AWMAzPnCFzbaMLvMngl4slkMxV3AYuinjgSKAyOSZlUurXshmnVXW-jDTUsK5rXSol80Q_qJOG7ySpulQQvpJwPgVBiNmiT_G9Fr3eA3WuD7s!/dz/d5/L2dBISEvZ0FBIS9nQSEh/" TargetMode="External"/><Relationship Id="rId54" Type="http://schemas.openxmlformats.org/officeDocument/2006/relationships/hyperlink" Target="https://policies.education.nsw.gov.au/policy-library/associated-documents/controversial-procedures.pdf"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11-12/stage-6-learning-areas/stage-6-english/!ut/p/z1/jZDLDoJADEW_xQVLaWfkpbsxKiomLJSI3RgwOJAgYxAl_r1EVhJf3bU5t729QBACFdEtk1GVqSLKm35H1p4LZrG5wTyHTxmKgTdfsfWKT4QJ21fAd50G2PjM4kub-4EJ9I8eP5TA__RfAPq-fgvUOWE_P7CYPx2OERd2F8AWMAzPnCFzbaMLvMngl4slkMxV3AYuinjgSKAyOSZlUurXshmnVXW-jDTUsK5rXSol80Q_qJOG7ySpulQQvpJwPgVBiNmiT_G9Fr3eA3WuD7s!/dz/d5/L2dBISEvZ0FBIS9nQSEh/" TargetMode="External"/><Relationship Id="rId24" Type="http://schemas.openxmlformats.org/officeDocument/2006/relationships/hyperlink" Target="https://educationstandards.nsw.edu.au/wps/wcm/connect/f2ef71a2-ea7c-4b96-92f6-398fe141925c/english-stage-6-prescriptions-2019-2023.pdf?MOD=AJPERES&amp;CVID=" TargetMode="External"/><Relationship Id="rId32" Type="http://schemas.openxmlformats.org/officeDocument/2006/relationships/hyperlink" Target="https://educationstandards.nsw.edu.au/wps/wcm/connect/edf23bd3-6923-4260-9cfc-b66f064788b6/assessment-and-reporting-in-english-advanced-stage-6.pdf?MOD=AJPERES&amp;CVID=" TargetMode="External"/><Relationship Id="rId37" Type="http://schemas.openxmlformats.org/officeDocument/2006/relationships/hyperlink" Target="https://policies.education.nsw.gov.au/policy-library/a-z" TargetMode="External"/><Relationship Id="rId40" Type="http://schemas.openxmlformats.org/officeDocument/2006/relationships/hyperlink" Target="https://educationstandards.nsw.edu.au/wps/portal/nesa/11-12/stage-6-learning-areas/stage-6-english/english-advanced-2017/course-structure" TargetMode="External"/><Relationship Id="rId45" Type="http://schemas.openxmlformats.org/officeDocument/2006/relationships/hyperlink" Target="https://educationstandards.nsw.edu.au/wps/portal/nesa/11-12/stage-6-learning-areas/stage-6-english/english-advanced-2017/assessment-and-reporting" TargetMode="External"/><Relationship Id="rId53" Type="http://schemas.openxmlformats.org/officeDocument/2006/relationships/hyperlink" Target="https://policies.education.nsw.gov.au/policy-library/associated-documents/audio_proc.doc" TargetMode="External"/><Relationship Id="rId58"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educationstandards.nsw.edu.au/wps/wcm/connect/f2ef71a2-ea7c-4b96-92f6-398fe141925c/english-stage-6-prescriptions-2019-2023.pdf?MOD=AJPERES&amp;CVID=" TargetMode="External"/><Relationship Id="rId23" Type="http://schemas.openxmlformats.org/officeDocument/2006/relationships/hyperlink" Target="https://educationstandards.nsw.edu.au/wps/wcm/connect/edf23bd3-6923-4260-9cfc-b66f064788b6/assessment-and-reporting-in-english-advanced-stage-6.pdf?MOD=AJPERES&amp;CVID=" TargetMode="External"/><Relationship Id="rId28" Type="http://schemas.openxmlformats.org/officeDocument/2006/relationships/hyperlink" Target="https://policies.education.nsw.gov.au/policy-library/policies/controversial-issues-in-schools?refid=285776" TargetMode="External"/><Relationship Id="rId36" Type="http://schemas.openxmlformats.org/officeDocument/2006/relationships/hyperlink" Target="https://policies.education.nsw.gov.au/policy-library/a-z" TargetMode="External"/><Relationship Id="rId49" Type="http://schemas.openxmlformats.org/officeDocument/2006/relationships/hyperlink" Target="https://ace.nesa.nsw.edu.au/ace-8063" TargetMode="External"/><Relationship Id="rId57" Type="http://schemas.openxmlformats.org/officeDocument/2006/relationships/header" Target="header2.xml"/><Relationship Id="rId61"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policies.education.nsw.gov.au/policy-library/a-z" TargetMode="External"/><Relationship Id="rId31" Type="http://schemas.openxmlformats.org/officeDocument/2006/relationships/hyperlink" Target="https://educationstandards.nsw.edu.au/wps/portal/nesa/11-12/stage-6-learning-areas/stage-6-english/english-advanced-2017/course-structure" TargetMode="External"/><Relationship Id="rId44" Type="http://schemas.openxmlformats.org/officeDocument/2006/relationships/hyperlink" Target="https://educationstandards.nsw.edu.au/wps/wcm/connect/f2ef71a2-ea7c-4b96-92f6-398fe141925c/english-stage-6-prescriptions-2019-2023.pdf?MOD=AJPERES&amp;CVID=" TargetMode="External"/><Relationship Id="rId52" Type="http://schemas.openxmlformats.org/officeDocument/2006/relationships/hyperlink" Target="https://policies.education.nsw.gov.au/policy-library/a-z" TargetMode="External"/><Relationship Id="rId60" Type="http://schemas.openxmlformats.org/officeDocument/2006/relationships/header" Target="header3.xml"/><Relationship Id="rId65"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standards.nsw.edu.au/wps/portal/nesa/11-12/stage-6-learning-areas/stage-6-english/english-advanced-2017/course-structure" TargetMode="External"/><Relationship Id="rId22" Type="http://schemas.openxmlformats.org/officeDocument/2006/relationships/hyperlink" Target="https://educationstandards.nsw.edu.au/wps/portal/nesa/11-12/stage-6-learning-areas/stage-6-english/english-advanced-2017/course-structure" TargetMode="External"/><Relationship Id="rId27" Type="http://schemas.openxmlformats.org/officeDocument/2006/relationships/hyperlink" Target="https://educationstandards.nsw.edu.au/wps/portal/nesa/11-12/stage-6-learning-areas/stage-6-english/english-advanced-2017/course-structure" TargetMode="External"/><Relationship Id="rId30" Type="http://schemas.openxmlformats.org/officeDocument/2006/relationships/hyperlink" Target="https://policies.education.nsw.gov.au/policy-library/a-z" TargetMode="External"/><Relationship Id="rId35" Type="http://schemas.openxmlformats.org/officeDocument/2006/relationships/hyperlink" Target="https://policies.education.nsw.gov.au/policy-library/a-z" TargetMode="External"/><Relationship Id="rId43" Type="http://schemas.openxmlformats.org/officeDocument/2006/relationships/hyperlink" Target="https://www.educationstandards.nsw.edu.au/wps/portal/nesa/11-12/Understanding-the-curriculum/assessment" TargetMode="External"/><Relationship Id="rId48" Type="http://schemas.openxmlformats.org/officeDocument/2006/relationships/hyperlink" Target="https://educationstandards.nsw.edu.au/wps/portal/nesa/11-12/stage-6-learning-areas/stage-6-creative-arts/drama-syllabus/course-prescriptions" TargetMode="External"/><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education.nsw.gov.au/teaching-and-learning/student-assessment/stage6" TargetMode="External"/><Relationship Id="rId3" Type="http://schemas.openxmlformats.org/officeDocument/2006/relationships/customXml" Target="../customXml/item3.xml"/><Relationship Id="rId12" Type="http://schemas.openxmlformats.org/officeDocument/2006/relationships/hyperlink" Target="https://www.cese.nsw.gov.au/publications-filter/what-works-best-2020-update" TargetMode="External"/><Relationship Id="rId17" Type="http://schemas.openxmlformats.org/officeDocument/2006/relationships/hyperlink" Target="https://ace.nesa.nsw.edu.au/ace-8063" TargetMode="External"/><Relationship Id="rId25" Type="http://schemas.openxmlformats.org/officeDocument/2006/relationships/hyperlink" Target="https://educationstandards.nsw.edu.au/wps/wcm/connect/edf23bd3-6923-4260-9cfc-b66f064788b6/assessment-and-reporting-in-english-advanced-stage-6.pdf?MOD=AJPERES&amp;CVID=" TargetMode="External"/><Relationship Id="rId33" Type="http://schemas.openxmlformats.org/officeDocument/2006/relationships/hyperlink" Target="https://education.nsw.gov.au/teaching-and-learning/student-assessment/stage6" TargetMode="External"/><Relationship Id="rId38" Type="http://schemas.openxmlformats.org/officeDocument/2006/relationships/hyperlink" Target="https://educationstandards.nsw.edu.au/wps/wcm/connect/edf23bd3-6923-4260-9cfc-b66f064788b6/assessment-and-reporting-in-english-advanced-stage-6.pdf?MOD=AJPERES&amp;CVID=" TargetMode="External"/><Relationship Id="rId46" Type="http://schemas.openxmlformats.org/officeDocument/2006/relationships/hyperlink" Target="https://educationstandards.nsw.edu.au/wps/portal/nesa/11-12/stage-6-learning-areas/stage-6-english/english-advanced-2017/performance-band-descriptions" TargetMode="External"/><Relationship Id="rId59"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518450E79254AD8A3814593C08E83DB"/>
        <w:category>
          <w:name w:val="General"/>
          <w:gallery w:val="placeholder"/>
        </w:category>
        <w:types>
          <w:type w:val="bbPlcHdr"/>
        </w:types>
        <w:behaviors>
          <w:behavior w:val="content"/>
        </w:behaviors>
        <w:guid w:val="{14DD8832-A045-49D6-8F19-291668074EAD}"/>
      </w:docPartPr>
      <w:docPartBody>
        <w:p w:rsidR="00652D93" w:rsidRDefault="00750EB8" w:rsidP="00750EB8">
          <w:pPr>
            <w:pStyle w:val="3518450E79254AD8A3814593C08E83DB"/>
          </w:pPr>
          <w:r w:rsidRPr="00EB40B8">
            <w:rPr>
              <w:rStyle w:val="PlaceholderText"/>
            </w:rPr>
            <w:t>Choose an item.</w:t>
          </w:r>
        </w:p>
      </w:docPartBody>
    </w:docPart>
    <w:docPart>
      <w:docPartPr>
        <w:name w:val="48207E35AD354407B6B3FBF61B102743"/>
        <w:category>
          <w:name w:val="General"/>
          <w:gallery w:val="placeholder"/>
        </w:category>
        <w:types>
          <w:type w:val="bbPlcHdr"/>
        </w:types>
        <w:behaviors>
          <w:behavior w:val="content"/>
        </w:behaviors>
        <w:guid w:val="{16807C75-EFC4-4C0B-B082-CD4501A675BB}"/>
      </w:docPartPr>
      <w:docPartBody>
        <w:p w:rsidR="00652D93" w:rsidRDefault="00750EB8" w:rsidP="00750EB8">
          <w:pPr>
            <w:pStyle w:val="48207E35AD354407B6B3FBF61B102743"/>
          </w:pPr>
          <w:r w:rsidRPr="00EB40B8">
            <w:rPr>
              <w:rStyle w:val="PlaceholderText"/>
            </w:rPr>
            <w:t>Choose an item.</w:t>
          </w:r>
        </w:p>
      </w:docPartBody>
    </w:docPart>
    <w:docPart>
      <w:docPartPr>
        <w:name w:val="314ED6A1B2274AC78C0C22351A9D9BF4"/>
        <w:category>
          <w:name w:val="General"/>
          <w:gallery w:val="placeholder"/>
        </w:category>
        <w:types>
          <w:type w:val="bbPlcHdr"/>
        </w:types>
        <w:behaviors>
          <w:behavior w:val="content"/>
        </w:behaviors>
        <w:guid w:val="{384C5625-AF03-4D2F-84F1-DF1F195582CB}"/>
      </w:docPartPr>
      <w:docPartBody>
        <w:p w:rsidR="00652D93" w:rsidRDefault="00750EB8" w:rsidP="00750EB8">
          <w:pPr>
            <w:pStyle w:val="314ED6A1B2274AC78C0C22351A9D9BF4"/>
          </w:pPr>
          <w:r w:rsidRPr="00EB40B8">
            <w:rPr>
              <w:rStyle w:val="PlaceholderText"/>
            </w:rPr>
            <w:t>Choose an item.</w:t>
          </w:r>
        </w:p>
      </w:docPartBody>
    </w:docPart>
    <w:docPart>
      <w:docPartPr>
        <w:name w:val="406145ACBDB242FDBB2FC8926632E23B"/>
        <w:category>
          <w:name w:val="General"/>
          <w:gallery w:val="placeholder"/>
        </w:category>
        <w:types>
          <w:type w:val="bbPlcHdr"/>
        </w:types>
        <w:behaviors>
          <w:behavior w:val="content"/>
        </w:behaviors>
        <w:guid w:val="{FCBA3733-7F5A-4F48-801B-8FFDA799FF3F}"/>
      </w:docPartPr>
      <w:docPartBody>
        <w:p w:rsidR="00652D93" w:rsidRDefault="00750EB8" w:rsidP="00750EB8">
          <w:pPr>
            <w:pStyle w:val="406145ACBDB242FDBB2FC8926632E23B"/>
          </w:pPr>
          <w:r w:rsidRPr="00EB40B8">
            <w:rPr>
              <w:rStyle w:val="PlaceholderText"/>
            </w:rPr>
            <w:t>Choose an item.</w:t>
          </w:r>
        </w:p>
      </w:docPartBody>
    </w:docPart>
    <w:docPart>
      <w:docPartPr>
        <w:name w:val="812E07BEE14C4A908C7C4C4939F01DBB"/>
        <w:category>
          <w:name w:val="General"/>
          <w:gallery w:val="placeholder"/>
        </w:category>
        <w:types>
          <w:type w:val="bbPlcHdr"/>
        </w:types>
        <w:behaviors>
          <w:behavior w:val="content"/>
        </w:behaviors>
        <w:guid w:val="{6AFADE00-0B08-4EF9-B4F6-9C5294B6AE20}"/>
      </w:docPartPr>
      <w:docPartBody>
        <w:p w:rsidR="00652D93" w:rsidRDefault="00750EB8" w:rsidP="00750EB8">
          <w:pPr>
            <w:pStyle w:val="812E07BEE14C4A908C7C4C4939F01DBB"/>
          </w:pPr>
          <w:r w:rsidRPr="00EB40B8">
            <w:rPr>
              <w:rStyle w:val="PlaceholderText"/>
            </w:rPr>
            <w:t>Choose an item.</w:t>
          </w:r>
        </w:p>
      </w:docPartBody>
    </w:docPart>
    <w:docPart>
      <w:docPartPr>
        <w:name w:val="8907D1C7EEB44B4C9A8B0D554D5E4438"/>
        <w:category>
          <w:name w:val="General"/>
          <w:gallery w:val="placeholder"/>
        </w:category>
        <w:types>
          <w:type w:val="bbPlcHdr"/>
        </w:types>
        <w:behaviors>
          <w:behavior w:val="content"/>
        </w:behaviors>
        <w:guid w:val="{ABF08C39-B2C6-4551-83A1-EA85838F89A3}"/>
      </w:docPartPr>
      <w:docPartBody>
        <w:p w:rsidR="00652D93" w:rsidRDefault="00750EB8" w:rsidP="00750EB8">
          <w:pPr>
            <w:pStyle w:val="8907D1C7EEB44B4C9A8B0D554D5E4438"/>
          </w:pPr>
          <w:r w:rsidRPr="00EB40B8">
            <w:rPr>
              <w:rStyle w:val="PlaceholderText"/>
            </w:rPr>
            <w:t>Choose an item.</w:t>
          </w:r>
        </w:p>
      </w:docPartBody>
    </w:docPart>
    <w:docPart>
      <w:docPartPr>
        <w:name w:val="F3E554C9986A45599141F6EB4C091300"/>
        <w:category>
          <w:name w:val="General"/>
          <w:gallery w:val="placeholder"/>
        </w:category>
        <w:types>
          <w:type w:val="bbPlcHdr"/>
        </w:types>
        <w:behaviors>
          <w:behavior w:val="content"/>
        </w:behaviors>
        <w:guid w:val="{720E36B4-8F99-460C-965A-9F4F96567EBE}"/>
      </w:docPartPr>
      <w:docPartBody>
        <w:p w:rsidR="00652D93" w:rsidRDefault="00750EB8" w:rsidP="00750EB8">
          <w:pPr>
            <w:pStyle w:val="F3E554C9986A45599141F6EB4C091300"/>
          </w:pPr>
          <w:r w:rsidRPr="00EB40B8">
            <w:rPr>
              <w:rStyle w:val="PlaceholderText"/>
            </w:rPr>
            <w:t>Choose an item.</w:t>
          </w:r>
        </w:p>
      </w:docPartBody>
    </w:docPart>
    <w:docPart>
      <w:docPartPr>
        <w:name w:val="6BB220FB159F458193E3CE49727521FC"/>
        <w:category>
          <w:name w:val="General"/>
          <w:gallery w:val="placeholder"/>
        </w:category>
        <w:types>
          <w:type w:val="bbPlcHdr"/>
        </w:types>
        <w:behaviors>
          <w:behavior w:val="content"/>
        </w:behaviors>
        <w:guid w:val="{AC079518-5AAD-4AD5-9D72-DB683C3399BF}"/>
      </w:docPartPr>
      <w:docPartBody>
        <w:p w:rsidR="00652D93" w:rsidRDefault="00750EB8" w:rsidP="00750EB8">
          <w:pPr>
            <w:pStyle w:val="6BB220FB159F458193E3CE49727521FC"/>
          </w:pPr>
          <w:r w:rsidRPr="00EB40B8">
            <w:rPr>
              <w:rStyle w:val="PlaceholderText"/>
            </w:rPr>
            <w:t>Choose an item.</w:t>
          </w:r>
        </w:p>
      </w:docPartBody>
    </w:docPart>
    <w:docPart>
      <w:docPartPr>
        <w:name w:val="358CF3D6F68B462BB1AB48E7637A63F6"/>
        <w:category>
          <w:name w:val="General"/>
          <w:gallery w:val="placeholder"/>
        </w:category>
        <w:types>
          <w:type w:val="bbPlcHdr"/>
        </w:types>
        <w:behaviors>
          <w:behavior w:val="content"/>
        </w:behaviors>
        <w:guid w:val="{D8643D52-D71C-4AAF-B636-10AB7ABF4A03}"/>
      </w:docPartPr>
      <w:docPartBody>
        <w:p w:rsidR="00652D93" w:rsidRDefault="00750EB8" w:rsidP="00750EB8">
          <w:pPr>
            <w:pStyle w:val="358CF3D6F68B462BB1AB48E7637A63F6"/>
          </w:pPr>
          <w:r w:rsidRPr="00EB40B8">
            <w:rPr>
              <w:rStyle w:val="PlaceholderText"/>
            </w:rPr>
            <w:t>Choose an item.</w:t>
          </w:r>
        </w:p>
      </w:docPartBody>
    </w:docPart>
    <w:docPart>
      <w:docPartPr>
        <w:name w:val="83CF98937A9D4FA2BA4135AE9434B96D"/>
        <w:category>
          <w:name w:val="General"/>
          <w:gallery w:val="placeholder"/>
        </w:category>
        <w:types>
          <w:type w:val="bbPlcHdr"/>
        </w:types>
        <w:behaviors>
          <w:behavior w:val="content"/>
        </w:behaviors>
        <w:guid w:val="{7AD3663B-4803-4B9E-84A8-51F676C98665}"/>
      </w:docPartPr>
      <w:docPartBody>
        <w:p w:rsidR="00652D93" w:rsidRDefault="00750EB8" w:rsidP="00750EB8">
          <w:pPr>
            <w:pStyle w:val="83CF98937A9D4FA2BA4135AE9434B96D"/>
          </w:pPr>
          <w:r w:rsidRPr="00EB40B8">
            <w:rPr>
              <w:rStyle w:val="PlaceholderText"/>
            </w:rPr>
            <w:t>Choose an item.</w:t>
          </w:r>
        </w:p>
      </w:docPartBody>
    </w:docPart>
    <w:docPart>
      <w:docPartPr>
        <w:name w:val="2175C1242F084A52AE806E23C031940C"/>
        <w:category>
          <w:name w:val="General"/>
          <w:gallery w:val="placeholder"/>
        </w:category>
        <w:types>
          <w:type w:val="bbPlcHdr"/>
        </w:types>
        <w:behaviors>
          <w:behavior w:val="content"/>
        </w:behaviors>
        <w:guid w:val="{2CD7A742-3C87-4DE7-836B-D0FD0C6831E6}"/>
      </w:docPartPr>
      <w:docPartBody>
        <w:p w:rsidR="00652D93" w:rsidRDefault="00750EB8" w:rsidP="00750EB8">
          <w:pPr>
            <w:pStyle w:val="2175C1242F084A52AE806E23C031940C"/>
          </w:pPr>
          <w:r w:rsidRPr="00EB40B8">
            <w:rPr>
              <w:rStyle w:val="PlaceholderText"/>
            </w:rPr>
            <w:t>Choose an item.</w:t>
          </w:r>
        </w:p>
      </w:docPartBody>
    </w:docPart>
    <w:docPart>
      <w:docPartPr>
        <w:name w:val="B1D9959629584545A8DC4998C86FFA23"/>
        <w:category>
          <w:name w:val="General"/>
          <w:gallery w:val="placeholder"/>
        </w:category>
        <w:types>
          <w:type w:val="bbPlcHdr"/>
        </w:types>
        <w:behaviors>
          <w:behavior w:val="content"/>
        </w:behaviors>
        <w:guid w:val="{4406EBF9-3354-4C23-A04A-D359A123F3B5}"/>
      </w:docPartPr>
      <w:docPartBody>
        <w:p w:rsidR="00652D93" w:rsidRDefault="00750EB8" w:rsidP="00750EB8">
          <w:pPr>
            <w:pStyle w:val="B1D9959629584545A8DC4998C86FFA23"/>
          </w:pPr>
          <w:r w:rsidRPr="00EB40B8">
            <w:rPr>
              <w:rStyle w:val="PlaceholderText"/>
            </w:rPr>
            <w:t>Choose an item.</w:t>
          </w:r>
        </w:p>
      </w:docPartBody>
    </w:docPart>
    <w:docPart>
      <w:docPartPr>
        <w:name w:val="4C2D8EEC747A4E1EADF50C53E89C37B7"/>
        <w:category>
          <w:name w:val="General"/>
          <w:gallery w:val="placeholder"/>
        </w:category>
        <w:types>
          <w:type w:val="bbPlcHdr"/>
        </w:types>
        <w:behaviors>
          <w:behavior w:val="content"/>
        </w:behaviors>
        <w:guid w:val="{880FE325-9DA7-411E-8C50-4F0AF4ED07E5}"/>
      </w:docPartPr>
      <w:docPartBody>
        <w:p w:rsidR="00652D93" w:rsidRDefault="00750EB8" w:rsidP="00750EB8">
          <w:pPr>
            <w:pStyle w:val="4C2D8EEC747A4E1EADF50C53E89C37B7"/>
          </w:pPr>
          <w:r w:rsidRPr="00EB40B8">
            <w:rPr>
              <w:rStyle w:val="PlaceholderText"/>
            </w:rPr>
            <w:t>Choose an item.</w:t>
          </w:r>
        </w:p>
      </w:docPartBody>
    </w:docPart>
    <w:docPart>
      <w:docPartPr>
        <w:name w:val="08111A42A05E4891A9B1639D80735A58"/>
        <w:category>
          <w:name w:val="General"/>
          <w:gallery w:val="placeholder"/>
        </w:category>
        <w:types>
          <w:type w:val="bbPlcHdr"/>
        </w:types>
        <w:behaviors>
          <w:behavior w:val="content"/>
        </w:behaviors>
        <w:guid w:val="{AD8ABDFB-C9B6-4EB2-881E-B6B4E731FDE9}"/>
      </w:docPartPr>
      <w:docPartBody>
        <w:p w:rsidR="00652D93" w:rsidRDefault="00750EB8" w:rsidP="00750EB8">
          <w:pPr>
            <w:pStyle w:val="08111A42A05E4891A9B1639D80735A58"/>
          </w:pPr>
          <w:r w:rsidRPr="00EB40B8">
            <w:rPr>
              <w:rStyle w:val="PlaceholderText"/>
            </w:rPr>
            <w:t>Choose an item.</w:t>
          </w:r>
        </w:p>
      </w:docPartBody>
    </w:docPart>
    <w:docPart>
      <w:docPartPr>
        <w:name w:val="72BD34C9A6BD4A15A5795C171416B073"/>
        <w:category>
          <w:name w:val="General"/>
          <w:gallery w:val="placeholder"/>
        </w:category>
        <w:types>
          <w:type w:val="bbPlcHdr"/>
        </w:types>
        <w:behaviors>
          <w:behavior w:val="content"/>
        </w:behaviors>
        <w:guid w:val="{1F851EFB-7A1F-42DE-847D-4B75807483A1}"/>
      </w:docPartPr>
      <w:docPartBody>
        <w:p w:rsidR="00652D93" w:rsidRDefault="00750EB8" w:rsidP="00750EB8">
          <w:pPr>
            <w:pStyle w:val="72BD34C9A6BD4A15A5795C171416B073"/>
          </w:pPr>
          <w:r w:rsidRPr="00EB40B8">
            <w:rPr>
              <w:rStyle w:val="PlaceholderText"/>
            </w:rPr>
            <w:t>Choose an item.</w:t>
          </w:r>
        </w:p>
      </w:docPartBody>
    </w:docPart>
    <w:docPart>
      <w:docPartPr>
        <w:name w:val="A3AB00E80DAF4AB888FE2F172072C8E3"/>
        <w:category>
          <w:name w:val="General"/>
          <w:gallery w:val="placeholder"/>
        </w:category>
        <w:types>
          <w:type w:val="bbPlcHdr"/>
        </w:types>
        <w:behaviors>
          <w:behavior w:val="content"/>
        </w:behaviors>
        <w:guid w:val="{06329A7E-EAF0-40F1-A3E8-6165468725D9}"/>
      </w:docPartPr>
      <w:docPartBody>
        <w:p w:rsidR="00652D93" w:rsidRDefault="00750EB8" w:rsidP="00750EB8">
          <w:pPr>
            <w:pStyle w:val="A3AB00E80DAF4AB888FE2F172072C8E3"/>
          </w:pPr>
          <w:r w:rsidRPr="00EB40B8">
            <w:rPr>
              <w:rStyle w:val="PlaceholderText"/>
            </w:rPr>
            <w:t>Choose an item.</w:t>
          </w:r>
        </w:p>
      </w:docPartBody>
    </w:docPart>
    <w:docPart>
      <w:docPartPr>
        <w:name w:val="567A76CB1E1544ECA4D0D95BD182A07F"/>
        <w:category>
          <w:name w:val="General"/>
          <w:gallery w:val="placeholder"/>
        </w:category>
        <w:types>
          <w:type w:val="bbPlcHdr"/>
        </w:types>
        <w:behaviors>
          <w:behavior w:val="content"/>
        </w:behaviors>
        <w:guid w:val="{3780F928-4BBF-411E-AD2E-1F5680EE9CBD}"/>
      </w:docPartPr>
      <w:docPartBody>
        <w:p w:rsidR="00652D93" w:rsidRDefault="00750EB8" w:rsidP="00750EB8">
          <w:pPr>
            <w:pStyle w:val="567A76CB1E1544ECA4D0D95BD182A07F"/>
          </w:pPr>
          <w:r w:rsidRPr="00EB40B8">
            <w:rPr>
              <w:rStyle w:val="PlaceholderText"/>
            </w:rPr>
            <w:t>Choose an item.</w:t>
          </w:r>
        </w:p>
      </w:docPartBody>
    </w:docPart>
    <w:docPart>
      <w:docPartPr>
        <w:name w:val="3716368F00E74B63BC6D2CD80784D9D6"/>
        <w:category>
          <w:name w:val="General"/>
          <w:gallery w:val="placeholder"/>
        </w:category>
        <w:types>
          <w:type w:val="bbPlcHdr"/>
        </w:types>
        <w:behaviors>
          <w:behavior w:val="content"/>
        </w:behaviors>
        <w:guid w:val="{C62EFFDE-D3DC-4333-A91C-BAE17175AA48}"/>
      </w:docPartPr>
      <w:docPartBody>
        <w:p w:rsidR="00652D93" w:rsidRDefault="00750EB8" w:rsidP="00750EB8">
          <w:pPr>
            <w:pStyle w:val="3716368F00E74B63BC6D2CD80784D9D6"/>
          </w:pPr>
          <w:r w:rsidRPr="00EB40B8">
            <w:rPr>
              <w:rStyle w:val="PlaceholderText"/>
            </w:rPr>
            <w:t>Choose an item.</w:t>
          </w:r>
        </w:p>
      </w:docPartBody>
    </w:docPart>
    <w:docPart>
      <w:docPartPr>
        <w:name w:val="B524EA638AC74CCCADDB6939B2F5E9AB"/>
        <w:category>
          <w:name w:val="General"/>
          <w:gallery w:val="placeholder"/>
        </w:category>
        <w:types>
          <w:type w:val="bbPlcHdr"/>
        </w:types>
        <w:behaviors>
          <w:behavior w:val="content"/>
        </w:behaviors>
        <w:guid w:val="{2F519F36-58DF-4ADA-8E09-EBE8D86D4951}"/>
      </w:docPartPr>
      <w:docPartBody>
        <w:p w:rsidR="00652D93" w:rsidRDefault="00750EB8" w:rsidP="00750EB8">
          <w:pPr>
            <w:pStyle w:val="B524EA638AC74CCCADDB6939B2F5E9AB"/>
          </w:pPr>
          <w:r w:rsidRPr="00EB40B8">
            <w:rPr>
              <w:rStyle w:val="PlaceholderText"/>
            </w:rPr>
            <w:t>Choose an item.</w:t>
          </w:r>
        </w:p>
      </w:docPartBody>
    </w:docPart>
    <w:docPart>
      <w:docPartPr>
        <w:name w:val="51F4578C5B054127BB49DF77ECC9D715"/>
        <w:category>
          <w:name w:val="General"/>
          <w:gallery w:val="placeholder"/>
        </w:category>
        <w:types>
          <w:type w:val="bbPlcHdr"/>
        </w:types>
        <w:behaviors>
          <w:behavior w:val="content"/>
        </w:behaviors>
        <w:guid w:val="{C6E1D589-C240-43CF-BA1F-B192E8AF8933}"/>
      </w:docPartPr>
      <w:docPartBody>
        <w:p w:rsidR="00652D93" w:rsidRDefault="00750EB8" w:rsidP="00750EB8">
          <w:pPr>
            <w:pStyle w:val="51F4578C5B054127BB49DF77ECC9D715"/>
          </w:pPr>
          <w:r w:rsidRPr="00EB40B8">
            <w:rPr>
              <w:rStyle w:val="PlaceholderText"/>
            </w:rPr>
            <w:t>Choose an item.</w:t>
          </w:r>
        </w:p>
      </w:docPartBody>
    </w:docPart>
    <w:docPart>
      <w:docPartPr>
        <w:name w:val="47B4DE66284B4BF9898CC5AFB1EA65EC"/>
        <w:category>
          <w:name w:val="General"/>
          <w:gallery w:val="placeholder"/>
        </w:category>
        <w:types>
          <w:type w:val="bbPlcHdr"/>
        </w:types>
        <w:behaviors>
          <w:behavior w:val="content"/>
        </w:behaviors>
        <w:guid w:val="{237BA181-F129-4196-89A2-1287D65E1779}"/>
      </w:docPartPr>
      <w:docPartBody>
        <w:p w:rsidR="00652D93" w:rsidRDefault="00750EB8" w:rsidP="00750EB8">
          <w:pPr>
            <w:pStyle w:val="47B4DE66284B4BF9898CC5AFB1EA65EC"/>
          </w:pPr>
          <w:r w:rsidRPr="00EB40B8">
            <w:rPr>
              <w:rStyle w:val="PlaceholderText"/>
            </w:rPr>
            <w:t>Choose an item.</w:t>
          </w:r>
        </w:p>
      </w:docPartBody>
    </w:docPart>
    <w:docPart>
      <w:docPartPr>
        <w:name w:val="A2F009CC411541DF90288A3C0A2E309F"/>
        <w:category>
          <w:name w:val="General"/>
          <w:gallery w:val="placeholder"/>
        </w:category>
        <w:types>
          <w:type w:val="bbPlcHdr"/>
        </w:types>
        <w:behaviors>
          <w:behavior w:val="content"/>
        </w:behaviors>
        <w:guid w:val="{0726322B-7BDD-4E0C-B72F-6E120C9491C5}"/>
      </w:docPartPr>
      <w:docPartBody>
        <w:p w:rsidR="00652D93" w:rsidRDefault="00750EB8" w:rsidP="00750EB8">
          <w:pPr>
            <w:pStyle w:val="A2F009CC411541DF90288A3C0A2E309F"/>
          </w:pPr>
          <w:r w:rsidRPr="00EB40B8">
            <w:rPr>
              <w:rStyle w:val="PlaceholderText"/>
            </w:rPr>
            <w:t>Choose an item.</w:t>
          </w:r>
        </w:p>
      </w:docPartBody>
    </w:docPart>
    <w:docPart>
      <w:docPartPr>
        <w:name w:val="DF4E705EC82748E08FC4F54A33ECE04C"/>
        <w:category>
          <w:name w:val="General"/>
          <w:gallery w:val="placeholder"/>
        </w:category>
        <w:types>
          <w:type w:val="bbPlcHdr"/>
        </w:types>
        <w:behaviors>
          <w:behavior w:val="content"/>
        </w:behaviors>
        <w:guid w:val="{D3A6C339-D838-4086-BE4A-4820F9AC7D67}"/>
      </w:docPartPr>
      <w:docPartBody>
        <w:p w:rsidR="00652D93" w:rsidRDefault="00750EB8" w:rsidP="00750EB8">
          <w:pPr>
            <w:pStyle w:val="DF4E705EC82748E08FC4F54A33ECE04C"/>
          </w:pPr>
          <w:r w:rsidRPr="00EB40B8">
            <w:rPr>
              <w:rStyle w:val="PlaceholderText"/>
            </w:rPr>
            <w:t>Choose an item.</w:t>
          </w:r>
        </w:p>
      </w:docPartBody>
    </w:docPart>
    <w:docPart>
      <w:docPartPr>
        <w:name w:val="B3D3A29F77BE4C4EBCF6174D019BF848"/>
        <w:category>
          <w:name w:val="General"/>
          <w:gallery w:val="placeholder"/>
        </w:category>
        <w:types>
          <w:type w:val="bbPlcHdr"/>
        </w:types>
        <w:behaviors>
          <w:behavior w:val="content"/>
        </w:behaviors>
        <w:guid w:val="{64B856BF-58A3-4120-BFE9-0342D2A95FCC}"/>
      </w:docPartPr>
      <w:docPartBody>
        <w:p w:rsidR="00652D93" w:rsidRDefault="00750EB8" w:rsidP="00750EB8">
          <w:pPr>
            <w:pStyle w:val="B3D3A29F77BE4C4EBCF6174D019BF848"/>
          </w:pPr>
          <w:r w:rsidRPr="00EB40B8">
            <w:rPr>
              <w:rStyle w:val="PlaceholderText"/>
            </w:rPr>
            <w:t>Choose an item.</w:t>
          </w:r>
        </w:p>
      </w:docPartBody>
    </w:docPart>
    <w:docPart>
      <w:docPartPr>
        <w:name w:val="318B0EBD76094FBE8314A30C3F29DE2E"/>
        <w:category>
          <w:name w:val="General"/>
          <w:gallery w:val="placeholder"/>
        </w:category>
        <w:types>
          <w:type w:val="bbPlcHdr"/>
        </w:types>
        <w:behaviors>
          <w:behavior w:val="content"/>
        </w:behaviors>
        <w:guid w:val="{97C30FCF-9530-4F75-A9AB-CFE2F0E5F9ED}"/>
      </w:docPartPr>
      <w:docPartBody>
        <w:p w:rsidR="00652D93" w:rsidRDefault="00750EB8" w:rsidP="00750EB8">
          <w:pPr>
            <w:pStyle w:val="318B0EBD76094FBE8314A30C3F29DE2E"/>
          </w:pPr>
          <w:r w:rsidRPr="00EB40B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73D26"/>
    <w:rsid w:val="0014638E"/>
    <w:rsid w:val="00173D26"/>
    <w:rsid w:val="003F560D"/>
    <w:rsid w:val="00652D93"/>
    <w:rsid w:val="00750EB8"/>
    <w:rsid w:val="00D013A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0EB8"/>
    <w:rPr>
      <w:color w:val="808080"/>
    </w:rPr>
  </w:style>
  <w:style w:type="paragraph" w:customStyle="1" w:styleId="8F368B5A38EF434E905A9C3570B541EF">
    <w:name w:val="8F368B5A38EF434E905A9C3570B541EF"/>
    <w:rsid w:val="00173D26"/>
  </w:style>
  <w:style w:type="paragraph" w:customStyle="1" w:styleId="A8709725EAA64EC49D80D7236E9C1B0E">
    <w:name w:val="A8709725EAA64EC49D80D7236E9C1B0E"/>
    <w:rsid w:val="00173D26"/>
  </w:style>
  <w:style w:type="paragraph" w:customStyle="1" w:styleId="AA955C0D800F4860835B7662A4AD8757">
    <w:name w:val="AA955C0D800F4860835B7662A4AD8757"/>
    <w:rsid w:val="00173D26"/>
  </w:style>
  <w:style w:type="paragraph" w:customStyle="1" w:styleId="03A06FEE1E234734A4F9EBDF6F85D42D">
    <w:name w:val="03A06FEE1E234734A4F9EBDF6F85D42D"/>
    <w:rsid w:val="00173D26"/>
  </w:style>
  <w:style w:type="paragraph" w:customStyle="1" w:styleId="B0EABA9523214C5C89377C1C28E16596">
    <w:name w:val="B0EABA9523214C5C89377C1C28E16596"/>
    <w:rsid w:val="00173D26"/>
  </w:style>
  <w:style w:type="paragraph" w:customStyle="1" w:styleId="AA947E92A186407398CA13EB5A428FE4">
    <w:name w:val="AA947E92A186407398CA13EB5A428FE4"/>
    <w:rsid w:val="00173D26"/>
  </w:style>
  <w:style w:type="paragraph" w:customStyle="1" w:styleId="230FD7957C4940BF90E76D3279209099">
    <w:name w:val="230FD7957C4940BF90E76D3279209099"/>
    <w:rsid w:val="00173D26"/>
  </w:style>
  <w:style w:type="paragraph" w:customStyle="1" w:styleId="7C69C76D40EC4335882999449456A394">
    <w:name w:val="7C69C76D40EC4335882999449456A394"/>
    <w:rsid w:val="00173D26"/>
  </w:style>
  <w:style w:type="paragraph" w:customStyle="1" w:styleId="356966664BAE478E9EA764B597D4759E">
    <w:name w:val="356966664BAE478E9EA764B597D4759E"/>
    <w:rsid w:val="00173D26"/>
  </w:style>
  <w:style w:type="paragraph" w:customStyle="1" w:styleId="40702F8F431E4B858B61D5BE55E8D998">
    <w:name w:val="40702F8F431E4B858B61D5BE55E8D998"/>
    <w:rsid w:val="00173D26"/>
  </w:style>
  <w:style w:type="paragraph" w:customStyle="1" w:styleId="8F01D94059CC47EE9C7E3438AEC10341">
    <w:name w:val="8F01D94059CC47EE9C7E3438AEC10341"/>
    <w:rsid w:val="00750EB8"/>
  </w:style>
  <w:style w:type="paragraph" w:customStyle="1" w:styleId="B824D84795CC4C5A97978E78D09D9FC7">
    <w:name w:val="B824D84795CC4C5A97978E78D09D9FC7"/>
    <w:rsid w:val="00750EB8"/>
  </w:style>
  <w:style w:type="paragraph" w:customStyle="1" w:styleId="24EF3FA1476D49D0AE29CDC68D41A4C7">
    <w:name w:val="24EF3FA1476D49D0AE29CDC68D41A4C7"/>
    <w:rsid w:val="00750EB8"/>
  </w:style>
  <w:style w:type="paragraph" w:customStyle="1" w:styleId="7F72746C34484D6386B5B0100B251CAF">
    <w:name w:val="7F72746C34484D6386B5B0100B251CAF"/>
    <w:rsid w:val="00750EB8"/>
  </w:style>
  <w:style w:type="paragraph" w:customStyle="1" w:styleId="09EA80FA1F694C0B96D2E2B931EEC803">
    <w:name w:val="09EA80FA1F694C0B96D2E2B931EEC803"/>
    <w:rsid w:val="00750EB8"/>
  </w:style>
  <w:style w:type="paragraph" w:customStyle="1" w:styleId="421C6077AD0F48FEBEC7C67F434EFFFC">
    <w:name w:val="421C6077AD0F48FEBEC7C67F434EFFFC"/>
    <w:rsid w:val="00750EB8"/>
  </w:style>
  <w:style w:type="paragraph" w:customStyle="1" w:styleId="6B6BC5B39BFC40CEA4CAD07D77D6385E">
    <w:name w:val="6B6BC5B39BFC40CEA4CAD07D77D6385E"/>
    <w:rsid w:val="00750EB8"/>
  </w:style>
  <w:style w:type="paragraph" w:customStyle="1" w:styleId="3518450E79254AD8A3814593C08E83DB">
    <w:name w:val="3518450E79254AD8A3814593C08E83DB"/>
    <w:rsid w:val="00750EB8"/>
  </w:style>
  <w:style w:type="paragraph" w:customStyle="1" w:styleId="48207E35AD354407B6B3FBF61B102743">
    <w:name w:val="48207E35AD354407B6B3FBF61B102743"/>
    <w:rsid w:val="00750EB8"/>
  </w:style>
  <w:style w:type="paragraph" w:customStyle="1" w:styleId="314ED6A1B2274AC78C0C22351A9D9BF4">
    <w:name w:val="314ED6A1B2274AC78C0C22351A9D9BF4"/>
    <w:rsid w:val="00750EB8"/>
  </w:style>
  <w:style w:type="paragraph" w:customStyle="1" w:styleId="406145ACBDB242FDBB2FC8926632E23B">
    <w:name w:val="406145ACBDB242FDBB2FC8926632E23B"/>
    <w:rsid w:val="00750EB8"/>
  </w:style>
  <w:style w:type="paragraph" w:customStyle="1" w:styleId="812E07BEE14C4A908C7C4C4939F01DBB">
    <w:name w:val="812E07BEE14C4A908C7C4C4939F01DBB"/>
    <w:rsid w:val="00750EB8"/>
  </w:style>
  <w:style w:type="paragraph" w:customStyle="1" w:styleId="8907D1C7EEB44B4C9A8B0D554D5E4438">
    <w:name w:val="8907D1C7EEB44B4C9A8B0D554D5E4438"/>
    <w:rsid w:val="00750EB8"/>
  </w:style>
  <w:style w:type="paragraph" w:customStyle="1" w:styleId="F3E554C9986A45599141F6EB4C091300">
    <w:name w:val="F3E554C9986A45599141F6EB4C091300"/>
    <w:rsid w:val="00750EB8"/>
  </w:style>
  <w:style w:type="paragraph" w:customStyle="1" w:styleId="6BB220FB159F458193E3CE49727521FC">
    <w:name w:val="6BB220FB159F458193E3CE49727521FC"/>
    <w:rsid w:val="00750EB8"/>
  </w:style>
  <w:style w:type="paragraph" w:customStyle="1" w:styleId="358CF3D6F68B462BB1AB48E7637A63F6">
    <w:name w:val="358CF3D6F68B462BB1AB48E7637A63F6"/>
    <w:rsid w:val="00750EB8"/>
  </w:style>
  <w:style w:type="paragraph" w:customStyle="1" w:styleId="83CF98937A9D4FA2BA4135AE9434B96D">
    <w:name w:val="83CF98937A9D4FA2BA4135AE9434B96D"/>
    <w:rsid w:val="00750EB8"/>
  </w:style>
  <w:style w:type="paragraph" w:customStyle="1" w:styleId="2175C1242F084A52AE806E23C031940C">
    <w:name w:val="2175C1242F084A52AE806E23C031940C"/>
    <w:rsid w:val="00750EB8"/>
  </w:style>
  <w:style w:type="paragraph" w:customStyle="1" w:styleId="B1D9959629584545A8DC4998C86FFA23">
    <w:name w:val="B1D9959629584545A8DC4998C86FFA23"/>
    <w:rsid w:val="00750EB8"/>
  </w:style>
  <w:style w:type="paragraph" w:customStyle="1" w:styleId="4C2D8EEC747A4E1EADF50C53E89C37B7">
    <w:name w:val="4C2D8EEC747A4E1EADF50C53E89C37B7"/>
    <w:rsid w:val="00750EB8"/>
  </w:style>
  <w:style w:type="paragraph" w:customStyle="1" w:styleId="08111A42A05E4891A9B1639D80735A58">
    <w:name w:val="08111A42A05E4891A9B1639D80735A58"/>
    <w:rsid w:val="00750EB8"/>
  </w:style>
  <w:style w:type="paragraph" w:customStyle="1" w:styleId="72BD34C9A6BD4A15A5795C171416B073">
    <w:name w:val="72BD34C9A6BD4A15A5795C171416B073"/>
    <w:rsid w:val="00750EB8"/>
  </w:style>
  <w:style w:type="paragraph" w:customStyle="1" w:styleId="A3AB00E80DAF4AB888FE2F172072C8E3">
    <w:name w:val="A3AB00E80DAF4AB888FE2F172072C8E3"/>
    <w:rsid w:val="00750EB8"/>
  </w:style>
  <w:style w:type="paragraph" w:customStyle="1" w:styleId="567A76CB1E1544ECA4D0D95BD182A07F">
    <w:name w:val="567A76CB1E1544ECA4D0D95BD182A07F"/>
    <w:rsid w:val="00750EB8"/>
  </w:style>
  <w:style w:type="paragraph" w:customStyle="1" w:styleId="3716368F00E74B63BC6D2CD80784D9D6">
    <w:name w:val="3716368F00E74B63BC6D2CD80784D9D6"/>
    <w:rsid w:val="00750EB8"/>
  </w:style>
  <w:style w:type="paragraph" w:customStyle="1" w:styleId="B524EA638AC74CCCADDB6939B2F5E9AB">
    <w:name w:val="B524EA638AC74CCCADDB6939B2F5E9AB"/>
    <w:rsid w:val="00750EB8"/>
  </w:style>
  <w:style w:type="paragraph" w:customStyle="1" w:styleId="51F4578C5B054127BB49DF77ECC9D715">
    <w:name w:val="51F4578C5B054127BB49DF77ECC9D715"/>
    <w:rsid w:val="00750EB8"/>
  </w:style>
  <w:style w:type="paragraph" w:customStyle="1" w:styleId="47B4DE66284B4BF9898CC5AFB1EA65EC">
    <w:name w:val="47B4DE66284B4BF9898CC5AFB1EA65EC"/>
    <w:rsid w:val="00750EB8"/>
  </w:style>
  <w:style w:type="paragraph" w:customStyle="1" w:styleId="A2F009CC411541DF90288A3C0A2E309F">
    <w:name w:val="A2F009CC411541DF90288A3C0A2E309F"/>
    <w:rsid w:val="00750EB8"/>
  </w:style>
  <w:style w:type="paragraph" w:customStyle="1" w:styleId="DF4E705EC82748E08FC4F54A33ECE04C">
    <w:name w:val="DF4E705EC82748E08FC4F54A33ECE04C"/>
    <w:rsid w:val="00750EB8"/>
  </w:style>
  <w:style w:type="paragraph" w:customStyle="1" w:styleId="B3D3A29F77BE4C4EBCF6174D019BF848">
    <w:name w:val="B3D3A29F77BE4C4EBCF6174D019BF848"/>
    <w:rsid w:val="00750EB8"/>
  </w:style>
  <w:style w:type="paragraph" w:customStyle="1" w:styleId="318B0EBD76094FBE8314A30C3F29DE2E">
    <w:name w:val="318B0EBD76094FBE8314A30C3F29DE2E"/>
    <w:rsid w:val="00750E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D4C55B-DC0A-4AAE-8182-69A7B028FF34}"/>
</file>

<file path=customXml/itemProps2.xml><?xml version="1.0" encoding="utf-8"?>
<ds:datastoreItem xmlns:ds="http://schemas.openxmlformats.org/officeDocument/2006/customXml" ds:itemID="{257D3853-2696-4DB6-A365-5367D3957A65}">
  <ds:schemaRefs>
    <ds:schemaRef ds:uri="http://schemas.microsoft.com/sharepoint/v3/contenttype/forms"/>
  </ds:schemaRefs>
</ds:datastoreItem>
</file>

<file path=customXml/itemProps3.xml><?xml version="1.0" encoding="utf-8"?>
<ds:datastoreItem xmlns:ds="http://schemas.openxmlformats.org/officeDocument/2006/customXml" ds:itemID="{5CA4F46F-A853-4FFF-BC68-924DC41A4DFC}">
  <ds:schemaRefs>
    <ds:schemaRef ds:uri="02777ac0-bca4-49b9-b304-d2b7eff515d1"/>
    <ds:schemaRef ds:uri="http://purl.org/dc/elements/1.1/"/>
    <ds:schemaRef ds:uri="http://schemas.microsoft.com/office/2006/metadata/properties"/>
    <ds:schemaRef ds:uri="http://schemas.microsoft.com/office/infopath/2007/PartnerControls"/>
    <ds:schemaRef ds:uri="http://purl.org/dc/terms/"/>
    <ds:schemaRef ds:uri="http://www.w3.org/XML/1998/namespace"/>
    <ds:schemaRef ds:uri="33c16299-9e76-4446-b84b-eefe81b91f72"/>
    <ds:schemaRef ds:uri="http://schemas.microsoft.com/office/2006/documentManagement/type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C1C7E5AC-F570-4CF5-B146-0DD947072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3795</Words>
  <Characters>21632</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3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advanced planning template</dc:title>
  <dc:subject/>
  <dc:creator>Vas Ratusau</dc:creator>
  <cp:keywords>Stage 6</cp:keywords>
  <dc:description/>
  <cp:lastModifiedBy>Vas Ratusau</cp:lastModifiedBy>
  <cp:revision>3</cp:revision>
  <dcterms:created xsi:type="dcterms:W3CDTF">2020-12-13T22:18:00Z</dcterms:created>
  <dcterms:modified xsi:type="dcterms:W3CDTF">2020-12-13T22: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